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CDF95" w14:textId="257BEF7A" w:rsidR="00553083" w:rsidRDefault="00113796" w:rsidP="00BF510F">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The impact of setback regulations on PV deployment strategies in Gyeonggi province, South Korea</w:t>
      </w:r>
      <w:r w:rsidR="00A628E3">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3E2BEA21" w14:textId="754E4F5A" w:rsidR="00D41FFB" w:rsidRPr="00D41FFB" w:rsidRDefault="00D41FFB" w:rsidP="00CF726B">
      <w:pPr>
        <w:ind w:firstLine="320"/>
        <w:rPr>
          <w:rFonts w:eastAsiaTheme="minorEastAsia"/>
        </w:rPr>
      </w:pPr>
      <w:bookmarkStart w:id="4" w:name="_Hlk161234873"/>
      <w:r w:rsidRPr="00D41FFB">
        <w:rPr>
          <w:rFonts w:eastAsiaTheme="minorEastAsia"/>
        </w:rPr>
        <w:t>This study examines the impact of setback regulations on photovoltaic (PV) deployment in Gyeonggi Province, South Korea, the most populous and energy-intensive region in the country. Employing GIS-based spatial analysis, PV-suitable sites were identified at the individual plot level, categorized by land-use types, and analyzed under current and no-setback regulatory scenarios. Real-world PV installation data were used to calculate area, density, and capacity factors, which were integrated into a geospatial supply curve to assess economic viability. Three deployment strategies—price-based, quantity-based, and full deployment—were evaluated in terms of generation potential, greenhouse gas reductions, and costs.</w:t>
      </w:r>
      <w:r w:rsidR="00E55215">
        <w:rPr>
          <w:rFonts w:eastAsiaTheme="minorEastAsia" w:hint="eastAsia"/>
        </w:rPr>
        <w:t xml:space="preserve"> </w:t>
      </w:r>
      <w:r w:rsidR="00CF726B">
        <w:rPr>
          <w:rFonts w:eastAsiaTheme="minorEastAsia" w:hint="eastAsia"/>
        </w:rPr>
        <w:t>R</w:t>
      </w:r>
      <w:r w:rsidRPr="00D41FFB">
        <w:rPr>
          <w:rFonts w:eastAsiaTheme="minorEastAsia"/>
        </w:rPr>
        <w:t xml:space="preserve">esults reveal that removing setback regulations increases PV installation area by 78.42%, capacity by 38.44%, and generation potential by 37.91%. However, this expansion reduces land-use and capacity efficiency, particularly in farmland and mountainous areas with lower area factors and higher environmental </w:t>
      </w:r>
      <w:proofErr w:type="gramStart"/>
      <w:r w:rsidRPr="00D41FFB">
        <w:rPr>
          <w:rFonts w:eastAsiaTheme="minorEastAsia"/>
        </w:rPr>
        <w:t>sensitivities</w:t>
      </w:r>
      <w:proofErr w:type="gramEnd"/>
      <w:r w:rsidRPr="00D41FFB">
        <w:rPr>
          <w:rFonts w:eastAsiaTheme="minorEastAsia"/>
        </w:rPr>
        <w:t xml:space="preserve">. Strategies like </w:t>
      </w:r>
      <w:proofErr w:type="spellStart"/>
      <w:r w:rsidRPr="00D41FFB">
        <w:rPr>
          <w:rFonts w:eastAsiaTheme="minorEastAsia"/>
        </w:rPr>
        <w:t>Agro</w:t>
      </w:r>
      <w:proofErr w:type="spellEnd"/>
      <w:r w:rsidRPr="00D41FFB">
        <w:rPr>
          <w:rFonts w:eastAsiaTheme="minorEastAsia"/>
        </w:rPr>
        <w:t xml:space="preserve"> PV and eco-conscious deployment are recommended to mitigate these impacts.</w:t>
      </w:r>
      <w:r w:rsidR="00E55215">
        <w:rPr>
          <w:rFonts w:eastAsiaTheme="minorEastAsia" w:hint="eastAsia"/>
        </w:rPr>
        <w:t xml:space="preserve"> Th</w:t>
      </w:r>
      <w:r w:rsidRPr="00D41FFB">
        <w:rPr>
          <w:rFonts w:eastAsiaTheme="minorEastAsia"/>
        </w:rPr>
        <w:t>e residential sector showed the highest PV potential across all scenarios, emphasizing the effectiveness of rooftop PV promotion policies. While the price-based strategy offers the greatest cost efficiency, it falls short of meeting quantitative goals. Conversely, the full deployment strategy achieves the province's PV target but at higher costs. The quantity-based strategy balances scalability and cost-efficiency, reducing generation costs by 42.7% with setback removal.</w:t>
      </w:r>
      <w:r w:rsidR="00CF726B">
        <w:rPr>
          <w:rFonts w:eastAsiaTheme="minorEastAsia" w:hint="eastAsia"/>
        </w:rPr>
        <w:t xml:space="preserve"> </w:t>
      </w:r>
      <w:r w:rsidRPr="00D41FFB">
        <w:rPr>
          <w:rFonts w:eastAsiaTheme="minorEastAsia"/>
        </w:rPr>
        <w:t>This study highlights the critical role of tailored policies in enhancing PV deployment efficiency while achieving renewable energy targets, providing insights for densely populated, land-constrained regions.</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513A2250"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B3114B" w:rsidRPr="00B3114B">
            <w:rPr>
              <w:rFonts w:eastAsia="맑은 고딕"/>
              <w:color w:val="000000"/>
            </w:rPr>
            <w:t>(Crippa et al., 2023)</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B3114B" w:rsidRPr="00B3114B">
            <w:rPr>
              <w:rFonts w:eastAsia="맑은 고딕"/>
              <w:color w:val="000000"/>
            </w:rPr>
            <w:t>(The Government of the Republic of Korea, 2021, 2020)</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
          <w:id w:val="1488509955"/>
          <w:placeholder>
            <w:docPart w:val="3D0BBF606276473E981AC352DFBC8F2A"/>
          </w:placeholder>
        </w:sdtPr>
        <w:sdtContent>
          <w:r w:rsidR="00B3114B" w:rsidRPr="00B3114B">
            <w:rPr>
              <w:rFonts w:eastAsia="맑은 고딕"/>
              <w:color w:val="000000"/>
            </w:rPr>
            <w:t>(IRENA, 2023)</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
          <w:id w:val="-1746953178"/>
          <w:placeholder>
            <w:docPart w:val="4729180485EB46308855B456DFD8AB29"/>
          </w:placeholder>
        </w:sdtPr>
        <w:sdtContent>
          <w:r w:rsidR="00B3114B" w:rsidRPr="00B3114B">
            <w:rPr>
              <w:rFonts w:eastAsia="맑은 고딕"/>
              <w:color w:val="000000"/>
            </w:rPr>
            <w:t>(The Government of the Republic of Korea, 2023)</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4BF8FCE3" w:rsidR="00B10180" w:rsidRDefault="00AF143E" w:rsidP="00C64759">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2108845815"/>
          <w:placeholder>
            <w:docPart w:val="05C10443987D422F8314E2B41AC80D31"/>
          </w:placeholder>
        </w:sdtPr>
        <w:sdtContent>
          <w:r w:rsidR="00B3114B" w:rsidRPr="00B3114B">
            <w:rPr>
              <w:rFonts w:eastAsia="맑은 고딕"/>
              <w:color w:val="000000"/>
            </w:rPr>
            <w:t>(KEA, 2023)</w:t>
          </w:r>
        </w:sdtContent>
      </w:sdt>
      <w:r w:rsidR="00D1031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 xml:space="preserve">relies </w:t>
      </w:r>
      <w:r w:rsidR="001D7657" w:rsidRPr="001D7657">
        <w:rPr>
          <w:rFonts w:eastAsia="맑은 고딕"/>
          <w:color w:val="000000"/>
        </w:rPr>
        <w:t xml:space="preserve">heavily on solar energy, which </w:t>
      </w:r>
      <w:r w:rsidR="00B10180">
        <w:rPr>
          <w:rFonts w:eastAsia="맑은 고딕" w:hint="eastAsia"/>
          <w:color w:val="000000"/>
        </w:rPr>
        <w:t>constitutes</w:t>
      </w:r>
      <w:r w:rsidR="001D7657" w:rsidRPr="001D7657">
        <w:rPr>
          <w:rFonts w:eastAsia="맑은 고딕"/>
          <w:color w:val="000000"/>
        </w:rPr>
        <w:t xml:space="preserve"> 56.6%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 xml:space="preserve">Unlike the global trend </w:t>
      </w:r>
      <w:r w:rsidR="00B10180" w:rsidRPr="00B10180">
        <w:rPr>
          <w:rFonts w:eastAsia="맑은 고딕"/>
          <w:color w:val="000000"/>
        </w:rPr>
        <w:t>where hydro and wind energy prevail, South Korea’s renewable energy strategy hinges on solar energy, emphasizing the importance of scaling up its adoption to secure a sustainable energy transition.</w:t>
      </w:r>
    </w:p>
    <w:p w14:paraId="5B0A4BCD" w14:textId="5A73C984"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 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xml:space="preserve">. </w:t>
      </w:r>
      <w:r w:rsidR="00F05680">
        <w:rPr>
          <w:rFonts w:eastAsia="맑은 고딕" w:hint="eastAsia"/>
          <w:color w:val="000000"/>
        </w:rPr>
        <w:t>Given</w:t>
      </w:r>
      <w:r w:rsidR="00B37AAA">
        <w:rPr>
          <w:rFonts w:eastAsia="맑은 고딕" w:hint="eastAsia"/>
          <w:color w:val="000000"/>
        </w:rPr>
        <w:t xml:space="preserve"> that </w:t>
      </w:r>
      <w:r w:rsidR="00F05680">
        <w:rPr>
          <w:rFonts w:eastAsia="맑은 고딕" w:hint="eastAsia"/>
          <w:color w:val="000000"/>
        </w:rPr>
        <w:t>South Korea</w:t>
      </w:r>
      <w:r w:rsidR="00F05680">
        <w:rPr>
          <w:rFonts w:eastAsia="맑은 고딕"/>
          <w:color w:val="000000"/>
        </w:rPr>
        <w:t>’</w:t>
      </w:r>
      <w:r w:rsidR="00F05680">
        <w:rPr>
          <w:rFonts w:eastAsia="맑은 고딕" w:hint="eastAsia"/>
          <w:color w:val="000000"/>
        </w:rPr>
        <w:t xml:space="preserve">s </w:t>
      </w:r>
      <w:r w:rsidR="00B37AAA">
        <w:rPr>
          <w:rFonts w:eastAsia="맑은 고딕" w:hint="eastAsia"/>
          <w:color w:val="000000"/>
        </w:rPr>
        <w:t>t</w:t>
      </w:r>
      <w:r w:rsidR="0072373F" w:rsidRPr="008E4242">
        <w:rPr>
          <w:rFonts w:eastAsia="맑은 고딕"/>
          <w:color w:val="000000"/>
        </w:rPr>
        <w:t xml:space="preserve">he theoretical, technical, and economic PV potential in 2020 was estimated </w:t>
      </w:r>
      <w:r w:rsidR="00F05680">
        <w:rPr>
          <w:rFonts w:eastAsia="맑은 고딕" w:hint="eastAsia"/>
          <w:color w:val="000000"/>
        </w:rPr>
        <w:t>at</w:t>
      </w:r>
      <w:r w:rsidR="0072373F" w:rsidRPr="008E4242">
        <w:rPr>
          <w:rFonts w:eastAsia="맑은 고딕"/>
          <w:color w:val="000000"/>
        </w:rPr>
        <w:t xml:space="preserv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
          <w:id w:val="591206087"/>
          <w:placeholder>
            <w:docPart w:val="2A27BC0BAC504FBCA4D62673485BD74C"/>
          </w:placeholder>
        </w:sdtPr>
        <w:sdtContent>
          <w:r w:rsidR="00B3114B" w:rsidRPr="00B3114B">
            <w:rPr>
              <w:rFonts w:eastAsia="맑은 고딕"/>
              <w:color w:val="000000"/>
            </w:rPr>
            <w:t>(KEA, 2020)</w:t>
          </w:r>
        </w:sdtContent>
      </w:sdt>
      <w:r w:rsidR="00E32E5B">
        <w:rPr>
          <w:rFonts w:eastAsia="맑은 고딕" w:hint="eastAsia"/>
          <w:color w:val="000000"/>
        </w:rPr>
        <w:t>,</w:t>
      </w:r>
      <w:r w:rsidR="00212B09">
        <w:rPr>
          <w:rFonts w:eastAsia="맑은 고딕" w:hint="eastAsia"/>
          <w:color w:val="000000"/>
        </w:rPr>
        <w:t xml:space="preserve"> t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is currently being utilized.</w:t>
      </w:r>
      <w:r w:rsidR="00D1793A">
        <w:rPr>
          <w:rFonts w:eastAsia="맑은 고딕" w:hint="eastAsia"/>
          <w:color w:val="000000"/>
        </w:rPr>
        <w:t xml:space="preserve"> </w:t>
      </w:r>
    </w:p>
    <w:p w14:paraId="278DD59A" w14:textId="6AB9AE1F" w:rsidR="00213FEB" w:rsidRPr="009B6889" w:rsidRDefault="00213FEB" w:rsidP="00C13EF3">
      <w:pPr>
        <w:ind w:firstLine="320"/>
        <w:rPr>
          <w:rFonts w:eastAsia="맑은 고딕"/>
          <w:color w:val="000000"/>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natural </w:t>
      </w:r>
      <w:r>
        <w:rPr>
          <w:rFonts w:eastAsia="맑은 고딕"/>
          <w:color w:val="000000"/>
        </w:rPr>
        <w:t>environment</w:t>
      </w:r>
      <w:r>
        <w:rPr>
          <w:rFonts w:eastAsia="맑은 고딕" w:hint="eastAsia"/>
          <w:color w:val="000000"/>
        </w:rPr>
        <w:t xml:space="preserve">, energy security, economic consideration and politic facto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
          <w:id w:val="418842314"/>
          <w:placeholder>
            <w:docPart w:val="CE886DA4AD01445DB52430FF6318C01C"/>
          </w:placeholder>
        </w:sdtPr>
        <w:sdtContent>
          <w:r w:rsidR="00B3114B" w:rsidRPr="00B3114B">
            <w:rPr>
              <w:rFonts w:eastAsia="맑은 고딕"/>
              <w:color w:val="000000"/>
            </w:rPr>
            <w:t>(</w:t>
          </w:r>
          <w:proofErr w:type="spellStart"/>
          <w:r w:rsidR="00B3114B" w:rsidRPr="00B3114B">
            <w:rPr>
              <w:rFonts w:eastAsia="맑은 고딕"/>
              <w:color w:val="000000"/>
            </w:rPr>
            <w:t>Papież</w:t>
          </w:r>
          <w:proofErr w:type="spellEnd"/>
          <w:r w:rsidR="00B3114B" w:rsidRPr="00B3114B">
            <w:rPr>
              <w:rFonts w:eastAsia="맑은 고딕"/>
              <w:color w:val="000000"/>
            </w:rPr>
            <w:t xml:space="preserve"> et al., 2018)</w:t>
          </w:r>
        </w:sdtContent>
      </w:sdt>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B3114B" w:rsidRPr="00B3114B">
            <w:rPr>
              <w:rFonts w:eastAsia="맑은 고딕"/>
              <w:color w:val="000000"/>
            </w:rPr>
            <w:t>(</w:t>
          </w:r>
          <w:proofErr w:type="spellStart"/>
          <w:r w:rsidR="00B3114B" w:rsidRPr="00B3114B">
            <w:rPr>
              <w:rFonts w:eastAsia="맑은 고딕"/>
              <w:color w:val="000000"/>
            </w:rPr>
            <w:t>Abdmouleh</w:t>
          </w:r>
          <w:proofErr w:type="spellEnd"/>
          <w:r w:rsidR="00B3114B" w:rsidRPr="00B3114B">
            <w:rPr>
              <w:rFonts w:eastAsia="맑은 고딕"/>
              <w:color w:val="000000"/>
            </w:rPr>
            <w:t xml:space="preserve"> et al., 2015; Thapar et al., 2016)</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p>
    <w:p w14:paraId="62976570" w14:textId="6466ADE3" w:rsidR="00F52032" w:rsidRPr="007F47BB" w:rsidRDefault="00500833" w:rsidP="007F47BB">
      <w:pPr>
        <w:ind w:firstLine="320"/>
        <w:rPr>
          <w:rFonts w:eastAsiaTheme="minorEastAsia" w:hint="eastAsia"/>
        </w:rPr>
      </w:pPr>
      <w:r>
        <w:rPr>
          <w:rFonts w:eastAsia="맑은 고딕" w:hint="eastAsia"/>
        </w:rPr>
        <w:t>In many countries</w:t>
      </w:r>
      <w:r w:rsidR="009B6889">
        <w:rPr>
          <w:rFonts w:eastAsia="맑은 고딕" w:hint="eastAsia"/>
        </w:rPr>
        <w:t>,</w:t>
      </w:r>
      <w:r>
        <w:rPr>
          <w:rFonts w:eastAsia="맑은 고딕" w:hint="eastAsia"/>
        </w:rPr>
        <w:t xml:space="preserve"> environmental licensing </w:t>
      </w:r>
      <w:r w:rsidR="00C467DB">
        <w:rPr>
          <w:rFonts w:eastAsia="맑은 고딕"/>
        </w:rPr>
        <w:t>is</w:t>
      </w:r>
      <w:r>
        <w:rPr>
          <w:rFonts w:eastAsia="맑은 고딕" w:hint="eastAsia"/>
        </w:rPr>
        <w:t xml:space="preserve"> </w:t>
      </w:r>
      <w:r w:rsidR="009B6889">
        <w:rPr>
          <w:rFonts w:eastAsia="맑은 고딕" w:hint="eastAsia"/>
        </w:rPr>
        <w:t xml:space="preserve">cited as </w:t>
      </w:r>
      <w:r>
        <w:rPr>
          <w:rFonts w:eastAsia="맑은 고딕" w:hint="eastAsia"/>
        </w:rPr>
        <w:t>a</w:t>
      </w:r>
      <w:r w:rsidR="009B6889">
        <w:rPr>
          <w:rFonts w:eastAsia="맑은 고딕" w:hint="eastAsia"/>
        </w:rPr>
        <w:t xml:space="preserve"> major</w:t>
      </w:r>
      <w:r>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B3114B" w:rsidRPr="00B3114B">
            <w:rPr>
              <w:rFonts w:eastAsia="맑은 고딕"/>
              <w:color w:val="000000"/>
            </w:rPr>
            <w:t>(deCastro et al., 2019; Hoffmann et al., 2019; Salvador et al., 2019; Snyder and Kaiser, 2009; Vasconcelos et al., 2022)</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w:t>
      </w:r>
      <w:r w:rsidR="00F52032" w:rsidRPr="00F52032">
        <w:lastRenderedPageBreak/>
        <w:t xml:space="preserve">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80C776C5A5664BCE9F346A6B3BA9EC3D"/>
          </w:placeholder>
        </w:sdtPr>
        <w:sdtContent>
          <w:r w:rsidR="00B3114B" w:rsidRPr="00B3114B">
            <w:rPr>
              <w:rFonts w:eastAsia="맑은 고딕"/>
              <w:color w:val="000000"/>
            </w:rPr>
            <w:t>(Ko, 2023)</w:t>
          </w:r>
        </w:sdtContent>
      </w:sdt>
      <w:r w:rsidR="00F52032" w:rsidRPr="00157144">
        <w:rPr>
          <w:rFonts w:eastAsia="맑은 고딕"/>
        </w:rPr>
        <w:t>.</w:t>
      </w:r>
      <w:r w:rsidR="00F52032" w:rsidRPr="00157144">
        <w:rPr>
          <w:rFonts w:eastAsia="맑은 고딕" w:hint="eastAsia"/>
        </w:rPr>
        <w:t xml:space="preserve"> </w:t>
      </w:r>
      <w:proofErr w:type="gramStart"/>
      <w:r w:rsidR="00F52032" w:rsidRPr="00157144">
        <w:t>Local residents</w:t>
      </w:r>
      <w:proofErr w:type="gramEnd"/>
      <w:r w:rsidR="00F52032" w:rsidRPr="00157144">
        <w:t xml:space="preserve">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41514222"/>
          <w:placeholder>
            <w:docPart w:val="36EE47D6279A4FF8A5641C59F9C472C3"/>
          </w:placeholder>
        </w:sdtPr>
        <w:sdtContent>
          <w:r w:rsidR="00B3114B" w:rsidRPr="00B3114B">
            <w:rPr>
              <w:rFonts w:eastAsia="맑은 고딕"/>
              <w:color w:val="000000"/>
            </w:rPr>
            <w:t xml:space="preserve">(Chiabrando et al., 2011; Sun et al., 2021; </w:t>
          </w:r>
          <w:proofErr w:type="spellStart"/>
          <w:r w:rsidR="00B3114B" w:rsidRPr="00B3114B">
            <w:rPr>
              <w:rFonts w:eastAsia="맑은 고딕"/>
              <w:color w:val="000000"/>
            </w:rPr>
            <w:t>Tsoutsos</w:t>
          </w:r>
          <w:proofErr w:type="spellEnd"/>
          <w:r w:rsidR="00B3114B" w:rsidRPr="00B3114B">
            <w:rPr>
              <w:rFonts w:eastAsia="맑은 고딕"/>
              <w:color w:val="000000"/>
            </w:rPr>
            <w:t xml:space="preserve"> et al., 2005; </w:t>
          </w:r>
          <w:proofErr w:type="spellStart"/>
          <w:r w:rsidR="00B3114B" w:rsidRPr="00B3114B">
            <w:rPr>
              <w:rFonts w:eastAsia="맑은 고딕"/>
              <w:color w:val="000000"/>
            </w:rPr>
            <w:t>Wüstenhagen</w:t>
          </w:r>
          <w:proofErr w:type="spellEnd"/>
          <w:r w:rsidR="00B3114B" w:rsidRPr="00B3114B">
            <w:rPr>
              <w:rFonts w:eastAsia="맑은 고딕"/>
              <w:color w:val="000000"/>
            </w:rPr>
            <w:t xml:space="preserve"> et al., 2007)</w:t>
          </w:r>
        </w:sdtContent>
      </w:sdt>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jb250YWluZXItdGl0bGUtc2hvcnQiOiJMYW5kIHVzZSBw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Y29udGFpbmVyLXRpdGxlLXNob3J0IjoiU3VzdGFpbiBDaXRpZXMgU29j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
          <w:id w:val="4801948"/>
          <w:placeholder>
            <w:docPart w:val="F91DBA15B27848DD84DC9AC266575A3C"/>
          </w:placeholder>
        </w:sdtPr>
        <w:sdtContent>
          <w:r w:rsidR="00B3114B" w:rsidRPr="00B3114B">
            <w:rPr>
              <w:rFonts w:eastAsia="맑은 고딕"/>
              <w:color w:val="000000"/>
            </w:rPr>
            <w:t xml:space="preserve">(Fina et al., 2019; Henni et al., 2021; Perger et al., 2021; van den Berg and </w:t>
          </w:r>
          <w:proofErr w:type="spellStart"/>
          <w:r w:rsidR="00B3114B" w:rsidRPr="00B3114B">
            <w:rPr>
              <w:rFonts w:eastAsia="맑은 고딕"/>
              <w:color w:val="000000"/>
            </w:rPr>
            <w:t>Tempels</w:t>
          </w:r>
          <w:proofErr w:type="spellEnd"/>
          <w:r w:rsidR="00B3114B" w:rsidRPr="00B3114B">
            <w:rPr>
              <w:rFonts w:eastAsia="맑은 고딕"/>
              <w:color w:val="000000"/>
            </w:rPr>
            <w:t>, 2022)</w:t>
          </w:r>
        </w:sdtContent>
      </w:sdt>
      <w:r w:rsidR="00F52032" w:rsidRPr="00157144">
        <w:rPr>
          <w:rFonts w:eastAsia="맑은 고딕" w:hint="eastAsia"/>
          <w:color w:val="000000"/>
        </w:rPr>
        <w:t xml:space="preserve">, 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"/>
          <w:id w:val="1945266239"/>
          <w:placeholder>
            <w:docPart w:val="1A2D3AA12FAB41B49293014119421C40"/>
          </w:placeholder>
        </w:sdtPr>
        <w:sdtContent>
          <w:r w:rsidR="00B3114B" w:rsidRPr="00B3114B">
            <w:rPr>
              <w:rFonts w:eastAsia="맑은 고딕"/>
              <w:color w:val="000000"/>
            </w:rPr>
            <w:t>(Simpson, 2018)</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"/>
          <w:id w:val="1809669075"/>
          <w:placeholder>
            <w:docPart w:val="DFDF7CC9D3B04172B5BE80E95C3633F0"/>
          </w:placeholder>
        </w:sdtPr>
        <w:sdtContent>
          <w:r w:rsidR="00B3114B" w:rsidRPr="00B3114B">
            <w:rPr>
              <w:rFonts w:eastAsia="맑은 고딕"/>
              <w:color w:val="000000"/>
            </w:rPr>
            <w:t>(Park and Ohm, 2014)</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64D8EE48" w14:textId="7E59AD46" w:rsidR="00F52032" w:rsidRPr="00D40CC0" w:rsidRDefault="00D40CC0" w:rsidP="00C13EF3">
      <w:pPr>
        <w:ind w:firstLine="320"/>
        <w:rPr>
          <w:rFonts w:eastAsia="맑은 고딕"/>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the country's heavy reliance on solar energy and (ii) its limited land availability. As noted earlier, 61% of South Korea's renewable energy generation is derived from solar power. Furthermore, South Korea ranks 22nd globally in population density, with 530 people per square kilometer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
          <w:id w:val="-1810539809"/>
          <w:placeholder>
            <w:docPart w:val="221EDE8F87A74473A16AEE38D2C4154D"/>
          </w:placeholder>
        </w:sdtPr>
        <w:sdtContent>
          <w:r w:rsidR="00B3114B" w:rsidRPr="00B3114B">
            <w:rPr>
              <w:rFonts w:eastAsia="맑은 고딕"/>
              <w:color w:val="000000"/>
            </w:rPr>
            <w:t>(</w:t>
          </w:r>
          <w:proofErr w:type="spellStart"/>
          <w:r w:rsidR="00B3114B" w:rsidRPr="00B3114B">
            <w:rPr>
              <w:rFonts w:eastAsia="맑은 고딕"/>
              <w:color w:val="000000"/>
            </w:rPr>
            <w:t>Worldbank</w:t>
          </w:r>
          <w:proofErr w:type="spellEnd"/>
          <w:r w:rsidR="00B3114B" w:rsidRPr="00B3114B">
            <w:rPr>
              <w:rFonts w:eastAsia="맑은 고딕"/>
              <w:color w:val="000000"/>
            </w:rPr>
            <w:t>, 2024)</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 As a result, assessing the impact of setback regulations on PV potential is a critical priority for South Korea.</w:t>
      </w:r>
    </w:p>
    <w:p w14:paraId="4FDAB154" w14:textId="430F9702" w:rsidR="00D40CC0" w:rsidRPr="00B916A6" w:rsidRDefault="005419BA" w:rsidP="00C13EF3">
      <w:pPr>
        <w:ind w:firstLine="320"/>
        <w:rPr>
          <w:rFonts w:eastAsia="맑은 고딕"/>
          <w:color w:val="000000"/>
        </w:rPr>
      </w:pPr>
      <w:r w:rsidRPr="00B916A6">
        <w:rPr>
          <w:rFonts w:eastAsia="맑은 고딕"/>
          <w:color w:val="000000"/>
        </w:rPr>
        <w:t xml:space="preserve">Previous studies indicate that under nationwide setback regulations, only 23% of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B3114B" w:rsidRPr="00B3114B">
            <w:rPr>
              <w:rFonts w:eastAsia="맑은 고딕"/>
              <w:color w:val="000000"/>
            </w:rPr>
            <w:t>(Hong et al., 2022)</w:t>
          </w:r>
        </w:sdtContent>
      </w:sdt>
      <w:r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proofErr w:type="gramStart"/>
      <w:r w:rsidR="00B916A6" w:rsidRPr="00B916A6">
        <w:rPr>
          <w:rFonts w:eastAsia="맑은 고딕"/>
          <w:color w:val="000000"/>
        </w:rPr>
        <w:t>experiences</w:t>
      </w:r>
      <w:proofErr w:type="gramEnd"/>
      <w:r w:rsidR="00B916A6" w:rsidRPr="00B916A6">
        <w:rPr>
          <w:rFonts w:eastAsia="맑은 고딕"/>
          <w:color w:val="000000"/>
        </w:rPr>
        <w:t xml:space="preserve"> the least restrictive setback regulations, 68% of the 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
          <w:id w:val="-1161152323"/>
          <w:placeholder>
            <w:docPart w:val="883C4E1D1667429DBC3E396C5643E6EA"/>
          </w:placeholder>
        </w:sdtPr>
        <w:sdtContent>
          <w:r w:rsidR="00B3114B" w:rsidRPr="00B3114B">
            <w:rPr>
              <w:rFonts w:eastAsia="맑은 고딕"/>
              <w:color w:val="000000"/>
            </w:rPr>
            <w:t>(Chang and Cho, 2023)</w:t>
          </w:r>
        </w:sdtContent>
      </w:sdt>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B3114B" w:rsidRPr="00B3114B">
            <w:rPr>
              <w:rFonts w:eastAsia="맑은 고딕"/>
              <w:color w:val="000000"/>
            </w:rPr>
            <w:t>(Kwon et al., 2020)</w:t>
          </w:r>
        </w:sdtContent>
      </w:sdt>
      <w:r w:rsidR="00B916A6" w:rsidRPr="00B916A6">
        <w:rPr>
          <w:rFonts w:eastAsia="맑은 고딕" w:hint="eastAsia"/>
          <w:color w:val="000000"/>
        </w:rPr>
        <w:t>.</w:t>
      </w:r>
    </w:p>
    <w:p w14:paraId="6FECE2A4" w14:textId="10A5DCA7" w:rsidR="00D40CC0" w:rsidRPr="004D09C3" w:rsidRDefault="00D90770" w:rsidP="00D90770">
      <w:pPr>
        <w:ind w:firstLineChars="125"/>
        <w:rPr>
          <w:rFonts w:eastAsia="맑은 고딕"/>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of which 12 cities have implemented setback regulations</w:t>
      </w:r>
      <w:r w:rsidR="00300507">
        <w:rPr>
          <w:rFonts w:eastAsia="맑은 고딕" w:hint="eastAsia"/>
          <w:color w:val="000000"/>
        </w:rPr>
        <w:t xml:space="preserve"> (see </w:t>
      </w:r>
      <w:r w:rsidR="00F748FA" w:rsidRPr="00F748FA">
        <w:rPr>
          <w:rFonts w:eastAsia="맑은 고딕"/>
          <w:color w:val="000000"/>
        </w:rPr>
        <w:t>Supplementary Materials</w:t>
      </w:r>
      <w:r w:rsidR="00300507">
        <w:rPr>
          <w:rFonts w:eastAsia="맑은 고딕" w:hint="eastAsia"/>
          <w:color w:val="000000"/>
        </w:rPr>
        <w:t xml:space="preserve"> for details)</w:t>
      </w:r>
      <w:r w:rsidRPr="004D09C3">
        <w:rPr>
          <w:rFonts w:eastAsia="맑은 고딕"/>
          <w:color w:val="000000"/>
        </w:rPr>
        <w:t xml:space="preserve">. These regulations primarily pertain to minimum distances from residential areas and roads, with setback distances ranging from 100 meters to 500 meters (see </w:t>
      </w:r>
      <w:r w:rsidR="00F748FA" w:rsidRPr="00F748FA">
        <w:rPr>
          <w:rFonts w:eastAsia="맑은 고딕"/>
          <w:color w:val="000000"/>
        </w:rPr>
        <w:t>Supplementary Materials</w:t>
      </w:r>
      <w:r w:rsidR="00F748FA" w:rsidRPr="00F748FA">
        <w:rPr>
          <w:rFonts w:eastAsia="맑은 고딕"/>
          <w:color w:val="000000"/>
        </w:rPr>
        <w:t xml:space="preserve"> </w:t>
      </w:r>
      <w:r w:rsidRPr="004D09C3">
        <w:rPr>
          <w:rFonts w:eastAsia="맑은 고딕"/>
          <w:color w:val="000000"/>
        </w:rPr>
        <w:t>for details).</w:t>
      </w:r>
      <w:r w:rsidR="00EE34D3" w:rsidRPr="004D09C3">
        <w:rPr>
          <w:rFonts w:eastAsia="맑은 고딕" w:hint="eastAsia"/>
          <w:color w:val="000000"/>
        </w:rPr>
        <w:t xml:space="preserve"> </w:t>
      </w:r>
      <w:r w:rsidR="00EE34D3" w:rsidRPr="004D09C3">
        <w:rPr>
          <w:rFonts w:eastAsia="맑은 고딕"/>
          <w:color w:val="000000"/>
        </w:rPr>
        <w:t>Gyeonggi Province, the focus area of this study,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
          <w:id w:val="102702562"/>
          <w:placeholder>
            <w:docPart w:val="D1A3C3BC93014E738D1F531BD4812851"/>
          </w:placeholder>
        </w:sdtPr>
        <w:sdtContent>
          <w:r w:rsidR="00B3114B" w:rsidRPr="00B3114B">
            <w:rPr>
              <w:rFonts w:eastAsia="맑은 고딕"/>
              <w:color w:val="000000"/>
            </w:rPr>
            <w:t>(KOSIS, 2024a)</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
          <w:id w:val="-1342228082"/>
          <w:placeholder>
            <w:docPart w:val="596CB593F0FA47009FAD70BD57BCBFBB"/>
          </w:placeholder>
        </w:sdtPr>
        <w:sdtContent>
          <w:r w:rsidR="00B3114B" w:rsidRPr="00B3114B">
            <w:rPr>
              <w:rFonts w:eastAsia="맑은 고딕"/>
              <w:color w:val="000000"/>
            </w:rPr>
            <w:t>(KOSIS, 2024b)</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
          <w:id w:val="1149628758"/>
          <w:placeholder>
            <w:docPart w:val="3AE060620C0F40B2B51C4F83389C4111"/>
          </w:placeholder>
        </w:sdtPr>
        <w:sdtContent>
          <w:r w:rsidR="00B3114B" w:rsidRPr="00B3114B">
            <w:rPr>
              <w:rFonts w:eastAsia="맑은 고딕"/>
              <w:color w:val="000000"/>
            </w:rPr>
            <w:t>(Jeon and Kim, 2024)</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First, a regional differential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B3114B" w:rsidRPr="00B3114B">
            <w:rPr>
              <w:rFonts w:eastAsia="맑은 고딕"/>
              <w:color w:val="000000"/>
            </w:rPr>
            <w:t>(Lee and Lee, 2023)</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w:t>
      </w:r>
      <w:proofErr w:type="gramStart"/>
      <w:r w:rsidR="004D09C3" w:rsidRPr="004D09C3">
        <w:rPr>
          <w:rFonts w:eastAsia="맑은 고딕"/>
          <w:color w:val="000000"/>
        </w:rPr>
        <w:t>are located in</w:t>
      </w:r>
      <w:proofErr w:type="gramEnd"/>
      <w:r w:rsidR="004D09C3" w:rsidRPr="004D09C3">
        <w:rPr>
          <w:rFonts w:eastAsia="맑은 고딕"/>
          <w:color w:val="000000"/>
        </w:rPr>
        <w:t xml:space="preserve"> Gyeonggi Provinc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
          <w:id w:val="360705686"/>
          <w:placeholder>
            <w:docPart w:val="9A55D59CA7CD44A6A284C132CACDD235"/>
          </w:placeholder>
        </w:sdtPr>
        <w:sdtContent>
          <w:r w:rsidR="00B3114B" w:rsidRPr="00B3114B">
            <w:rPr>
              <w:rFonts w:eastAsia="맑은 고딕"/>
              <w:color w:val="000000"/>
            </w:rPr>
            <w:t>(Climate Group RE100, 2024; GR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Providing these companies with locally produced </w:t>
      </w:r>
      <w:r w:rsidR="004D09C3" w:rsidRPr="004D09C3">
        <w:rPr>
          <w:rFonts w:eastAsia="맑은 고딕"/>
          <w:color w:val="000000"/>
        </w:rPr>
        <w:t>renewable energy (e.g., through PPAs) will help them achieve their RE100 goals and mitigate economic losses. Third, the governor of Gyeonggi Province is strongly committed to expanding solar power</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B3114B" w:rsidRPr="00B3114B">
            <w:rPr>
              <w:rFonts w:eastAsia="맑은 고딕"/>
              <w:color w:val="000000"/>
            </w:rPr>
            <w:t>(ICLEI, 2023)</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Despite the national renewable energy supply target being reduced in the 10th Basic Plan for Electricity Supply and Demand, the governor has set an ambitious goal of installing 9 GW of solar power during his term. In this context, the expansion of solar power in Gyeonggi Province is crucial.</w:t>
      </w:r>
    </w:p>
    <w:p w14:paraId="19B46C8B" w14:textId="0B6DBBDE" w:rsidR="000F1452" w:rsidRPr="008578FE" w:rsidRDefault="008578FE" w:rsidP="008578FE">
      <w:pPr>
        <w:ind w:firstLine="320"/>
        <w:rPr>
          <w:rFonts w:eastAsia="맑은 고딕"/>
        </w:rPr>
      </w:pPr>
      <w:r w:rsidRPr="008578FE">
        <w:rPr>
          <w:rFonts w:eastAsia="맑은 고딕"/>
        </w:rPr>
        <w:t xml:space="preserve">This study focuses on Gyeonggi Province and follows the methodology outlined in Figure 1. First, the study categorizes potential PV installation sites in Gyeonggi into nine land-use types. Using GIS tools, areas suitable for PV installation are identified, excluding currently installed PV sites, mountains with slopes exceeding 15 degrees, and legally protected farmland and </w:t>
      </w:r>
      <w:r>
        <w:rPr>
          <w:rFonts w:eastAsia="맑은 고딕"/>
        </w:rPr>
        <w:t>mountain</w:t>
      </w:r>
      <w:r w:rsidR="00371DFC">
        <w:rPr>
          <w:rFonts w:eastAsia="맑은 고딕" w:hint="eastAsia"/>
        </w:rPr>
        <w:t xml:space="preserve">ous </w:t>
      </w:r>
      <w:proofErr w:type="gramStart"/>
      <w:r w:rsidR="00371DFC">
        <w:rPr>
          <w:rFonts w:eastAsia="맑은 고딕" w:hint="eastAsia"/>
        </w:rPr>
        <w:t>area</w:t>
      </w:r>
      <w:proofErr w:type="gramEnd"/>
      <w:r w:rsidRPr="008578FE">
        <w:rPr>
          <w:rFonts w:eastAsia="맑은 고딕"/>
        </w:rPr>
        <w:t>. The impact of setback regulations is examined by applying various scenario-based approaches. Through spatial analysis, the areas of individual land-use types are calculated, and factors such as area, density, and capacity are used to estimate the annual generation potential of these sites. Additionally, th</w:t>
      </w:r>
      <w:r w:rsidR="00284F8E">
        <w:rPr>
          <w:rFonts w:eastAsia="맑은 고딕" w:hint="eastAsia"/>
        </w:rPr>
        <w:t>is</w:t>
      </w:r>
      <w:r w:rsidRPr="008578FE">
        <w:rPr>
          <w:rFonts w:eastAsia="맑은 고딕"/>
        </w:rPr>
        <w:t xml:space="preserve"> study incorporates LCOE (Levelized Cost of Electricity) analysis based on the locations and land-use types of the sites to derive the</w:t>
      </w:r>
      <w:r w:rsidR="00284F8E">
        <w:rPr>
          <w:rFonts w:eastAsia="맑은 고딕" w:hint="eastAsia"/>
        </w:rPr>
        <w:t xml:space="preserve"> geospatial</w:t>
      </w:r>
      <w:r w:rsidRPr="008578FE">
        <w:rPr>
          <w:rFonts w:eastAsia="맑은 고딕"/>
        </w:rPr>
        <w:t xml:space="preserve"> supply curve. The analysis is used to propose three strategies: quantity-based strategy, price-based strategy, and full deployment strategy. These strategies are then assessed for their impact on generation capacity, greenhouse gas reductions, and costs under </w:t>
      </w:r>
      <w:r w:rsidR="00E22E46">
        <w:rPr>
          <w:rFonts w:eastAsia="맑은 고딕" w:hint="eastAsia"/>
        </w:rPr>
        <w:t>setback</w:t>
      </w:r>
      <w:r w:rsidR="00AF4252">
        <w:rPr>
          <w:rFonts w:eastAsia="맑은 고딕" w:hint="eastAsia"/>
        </w:rPr>
        <w:t xml:space="preserve"> regulation</w:t>
      </w:r>
      <w:r w:rsidR="00E22E46">
        <w:rPr>
          <w:rFonts w:eastAsia="맑은 고딕" w:hint="eastAsia"/>
        </w:rPr>
        <w:t xml:space="preserve"> </w:t>
      </w:r>
      <w:r w:rsidR="004F2084">
        <w:rPr>
          <w:rFonts w:eastAsia="맑은 고딕" w:hint="eastAsia"/>
        </w:rPr>
        <w:t>scenarios.</w:t>
      </w:r>
    </w:p>
    <w:p w14:paraId="56E32C8B" w14:textId="4AD6C3BF" w:rsidR="008578FE" w:rsidRDefault="00241A32" w:rsidP="00241A32">
      <w:pPr>
        <w:ind w:firstLine="320"/>
        <w:rPr>
          <w:rFonts w:eastAsia="맑은 고딕"/>
        </w:rPr>
      </w:pPr>
      <w:r w:rsidRPr="00241A32">
        <w:rPr>
          <w:rFonts w:eastAsia="맑은 고딕"/>
        </w:rPr>
        <w:t>The key distinctions of this study are as follows: (</w:t>
      </w:r>
      <w:proofErr w:type="spellStart"/>
      <w:r w:rsidRPr="00241A32">
        <w:rPr>
          <w:rFonts w:eastAsia="맑은 고딕"/>
        </w:rPr>
        <w:t>i</w:t>
      </w:r>
      <w:proofErr w:type="spellEnd"/>
      <w:r w:rsidRPr="00241A32">
        <w:rPr>
          <w:rFonts w:eastAsia="맑은 고딕"/>
        </w:rPr>
        <w:t xml:space="preserve">) it identifies potential PV sites based on both land-use types and technology types; (ii) the parameters used to convert site area into annual generation potential are derived from observed values in actual PV installation cases, enhancing the realism of the estimated potential; (iii) it evaluates the </w:t>
      </w:r>
      <w:r>
        <w:rPr>
          <w:rFonts w:eastAsia="맑은 고딕" w:hint="eastAsia"/>
        </w:rPr>
        <w:t>economic</w:t>
      </w:r>
      <w:r w:rsidRPr="00241A32">
        <w:rPr>
          <w:rFonts w:eastAsia="맑은 고딕"/>
        </w:rPr>
        <w:t xml:space="preserve"> potential of PV generation in a step-by-step manner. This study incorporates technical potential conditions, accounts for protected area regulations, and applies scenario-based setback </w:t>
      </w:r>
      <w:r w:rsidR="00CE5945">
        <w:rPr>
          <w:rFonts w:eastAsia="맑은 고딕" w:hint="eastAsia"/>
        </w:rPr>
        <w:t>regulations</w:t>
      </w:r>
      <w:r w:rsidRPr="00241A32">
        <w:rPr>
          <w:rFonts w:eastAsia="맑은 고딕"/>
        </w:rPr>
        <w:t xml:space="preserve"> to provide a comprehensive analysis. Additionally, it integrates economic feasibility into the analysis to derive </w:t>
      </w:r>
      <w:r w:rsidR="003944A2">
        <w:rPr>
          <w:rFonts w:eastAsia="맑은 고딕" w:hint="eastAsia"/>
        </w:rPr>
        <w:t>economic</w:t>
      </w:r>
      <w:r w:rsidRPr="00241A32">
        <w:rPr>
          <w:rFonts w:eastAsia="맑은 고딕"/>
        </w:rPr>
        <w:t xml:space="preserve"> potential. By examining both legal regulations and economic viability, this study offers a multidimensional perspective on factors influencing PV potential. (iv) Unlike previous research, which primarily focuses on deriving the geospatial supply curve of PV generation, this study goes further by developing deployment strategies based on the</w:t>
      </w:r>
      <w:r w:rsidR="003A0EE2">
        <w:rPr>
          <w:rFonts w:eastAsia="맑은 고딕" w:hint="eastAsia"/>
        </w:rPr>
        <w:t xml:space="preserve"> geospatial</w:t>
      </w:r>
      <w:r w:rsidRPr="00241A32">
        <w:rPr>
          <w:rFonts w:eastAsia="맑은 고딕"/>
        </w:rPr>
        <w:t xml:space="preserve"> supply curve and analyzing the benefits and costs of each strategy to provide policy-relevant insights.</w:t>
      </w:r>
    </w:p>
    <w:p w14:paraId="14562125" w14:textId="0CDB4BBE" w:rsidR="00B00363" w:rsidRPr="00B00363" w:rsidRDefault="00B00363" w:rsidP="00B00363">
      <w:pPr>
        <w:ind w:firstLine="320"/>
        <w:rPr>
          <w:rFonts w:eastAsia="맑은 고딕"/>
        </w:rPr>
      </w:pPr>
      <w:r w:rsidRPr="00B00363">
        <w:rPr>
          <w:rFonts w:eastAsia="맑은 고딕"/>
        </w:rPr>
        <w:t>The primary objective of this study is to evaluate the impact of setback regulations on PV potential in Gyeonggi Province. By utilizing GIS-based analysis, the research examines how setback regulations influence PV installation potential across various land-use types and geographical conditions. The study further investigates the implications of setback regulations on solar energy deployment strategies, with a particular focus on generation potential, cost-efficiency, and emissions reduction. Additionally, by deriving a geospatial supply curve, the research assesses the economic feasibility of PV deployment under diverse scenarios, providing insights into optimal strategies for achieving renewable energy targets. This comprehensive approach aims to inform policy discussions by balancing regulatory frameworks with the urgent need for renewable energy expansion, especially in a densely populated and land-constrained region like Gyeonggi Province.</w:t>
      </w:r>
    </w:p>
    <w:p w14:paraId="46D53A47" w14:textId="0C99779A"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817EF">
      <w:pPr>
        <w:pStyle w:val="Figitself"/>
        <w:spacing w:before="240"/>
      </w:pPr>
      <w:r w:rsidRPr="003817EF">
        <w:lastRenderedPageBreak/>
        <w:drawing>
          <wp:inline distT="0" distB="0" distL="0" distR="0" wp14:anchorId="4EAB7FB9" wp14:editId="581DB884">
            <wp:extent cx="5731510" cy="2430780"/>
            <wp:effectExtent l="0" t="0" r="2540" b="762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731510" cy="2430780"/>
                    </a:xfrm>
                    <a:prstGeom prst="rect">
                      <a:avLst/>
                    </a:prstGeom>
                  </pic:spPr>
                </pic:pic>
              </a:graphicData>
            </a:graphic>
          </wp:inline>
        </w:drawing>
      </w:r>
    </w:p>
    <w:p w14:paraId="6447F61C" w14:textId="6429774E" w:rsidR="00E638B0" w:rsidRPr="003817EF" w:rsidRDefault="003817EF" w:rsidP="003817EF">
      <w:pPr>
        <w:pStyle w:val="tablecontents"/>
      </w:pPr>
      <w:bookmarkStart w:id="6" w:name="_Ref184302299"/>
      <w:r w:rsidRPr="003817EF">
        <w:t xml:space="preserve">Fig. </w:t>
      </w:r>
      <w:fldSimple w:instr=" SEQ Fig. \* ARABIC ">
        <w:r w:rsidR="007F47BB">
          <w:rPr>
            <w:noProof/>
          </w:rPr>
          <w:t>1</w:t>
        </w:r>
      </w:fldSimple>
      <w:bookmarkEnd w:id="6"/>
      <w:r w:rsidRPr="003817EF">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09F568A6" w14:textId="14643D90" w:rsidR="00B00363" w:rsidRPr="00B00363" w:rsidRDefault="00B00363" w:rsidP="00D573BB">
      <w:pPr>
        <w:ind w:firstLine="320"/>
        <w:rPr>
          <w:rFonts w:eastAsiaTheme="minorEastAsia"/>
        </w:rPr>
      </w:pPr>
      <w:r w:rsidRPr="00B00363">
        <w:rPr>
          <w:rFonts w:eastAsiaTheme="minorEastAsia"/>
        </w:rPr>
        <w:t xml:space="preserve">Land-use types exhibit distinct socioeconomic and physical characteristics. For example, from a legal perspective, central and local governments establish management and planning regulations for each land-use type. From an economic perspective, cases like </w:t>
      </w:r>
      <w:proofErr w:type="spellStart"/>
      <w:r w:rsidRPr="00B00363">
        <w:rPr>
          <w:rFonts w:eastAsiaTheme="minorEastAsia"/>
        </w:rPr>
        <w:t>AgroPV</w:t>
      </w:r>
      <w:proofErr w:type="spellEnd"/>
      <w:r w:rsidRPr="00B00363">
        <w:rPr>
          <w:rFonts w:eastAsiaTheme="minorEastAsia"/>
        </w:rPr>
        <w:t xml:space="preserve"> emphasize balancing agricultural revenue with income from solar power generation, whereas in commercial areas, potential restrictions on business activities (e.g., parking space or rooftop use limitations) must be evaluated.</w:t>
      </w:r>
      <w:r>
        <w:rPr>
          <w:rFonts w:eastAsiaTheme="minorEastAsia" w:hint="eastAsia"/>
        </w:rPr>
        <w:t xml:space="preserve"> </w:t>
      </w:r>
      <w:r w:rsidRPr="00B00363">
        <w:rPr>
          <w:rFonts w:eastAsiaTheme="minorEastAsia"/>
        </w:rPr>
        <w:t>In terms of social aspects, residents in densely populated commercial areas may show low acceptance of PV installations due to aesthetic concerns.</w:t>
      </w:r>
      <w:r>
        <w:rPr>
          <w:rFonts w:eastAsiaTheme="minorEastAsia" w:hint="eastAsia"/>
        </w:rPr>
        <w:t xml:space="preserve"> </w:t>
      </w:r>
      <w:r w:rsidR="00E25CEA">
        <w:rPr>
          <w:rFonts w:eastAsiaTheme="minorEastAsia" w:hint="eastAsia"/>
        </w:rPr>
        <w:t>Moreover</w:t>
      </w:r>
      <w:r w:rsidR="00E25CEA">
        <w:rPr>
          <w:rFonts w:eastAsiaTheme="minorEastAsia"/>
        </w:rPr>
        <w:t>,</w:t>
      </w:r>
      <w:r w:rsidRPr="00B00363">
        <w:rPr>
          <w:rFonts w:eastAsiaTheme="minorEastAsia"/>
        </w:rPr>
        <w:t xml:space="preserve"> </w:t>
      </w:r>
      <w:proofErr w:type="gramStart"/>
      <w:r w:rsidRPr="00B00363">
        <w:rPr>
          <w:rFonts w:eastAsiaTheme="minorEastAsia"/>
        </w:rPr>
        <w:t>physical</w:t>
      </w:r>
      <w:proofErr w:type="gramEnd"/>
      <w:r w:rsidRPr="00B00363">
        <w:rPr>
          <w:rFonts w:eastAsiaTheme="minorEastAsia"/>
        </w:rPr>
        <w:t xml:space="preserve"> differences among land-use types are notable. For example, mountainous areas might have </w:t>
      </w:r>
      <w:proofErr w:type="gramStart"/>
      <w:r w:rsidRPr="00B00363">
        <w:rPr>
          <w:rFonts w:eastAsiaTheme="minorEastAsia"/>
        </w:rPr>
        <w:t>high capacity</w:t>
      </w:r>
      <w:proofErr w:type="gramEnd"/>
      <w:r w:rsidRPr="00B00363">
        <w:rPr>
          <w:rFonts w:eastAsiaTheme="minorEastAsia"/>
        </w:rPr>
        <w:t xml:space="preserve">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Pr="00B00363">
        <w:rPr>
          <w:rFonts w:eastAsiaTheme="minorEastAsia"/>
        </w:rPr>
        <w:t xml:space="preserve">Given these multidimensional differences, governments implement solar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
          <w:id w:val="-1070574385"/>
          <w:placeholder>
            <w:docPart w:val="33B665A616944A8685B2A34D27C0300A"/>
          </w:placeholder>
        </w:sdtPr>
        <w:sdtContent>
          <w:r w:rsidR="00B3114B" w:rsidRPr="00B3114B">
            <w:rPr>
              <w:rFonts w:eastAsiaTheme="minorEastAsia"/>
              <w:color w:val="000000"/>
            </w:rPr>
            <w:t>(</w:t>
          </w:r>
          <w:proofErr w:type="spellStart"/>
          <w:r w:rsidR="00B3114B" w:rsidRPr="00B3114B">
            <w:rPr>
              <w:rFonts w:eastAsiaTheme="minorEastAsia"/>
              <w:color w:val="000000"/>
            </w:rPr>
            <w:t>Alkousaa</w:t>
          </w:r>
          <w:proofErr w:type="spellEnd"/>
          <w:r w:rsidR="00B3114B" w:rsidRPr="00B3114B">
            <w:rPr>
              <w:rFonts w:eastAsiaTheme="minorEastAsia"/>
              <w:color w:val="000000"/>
            </w:rPr>
            <w:t xml:space="preserve">, 2024; California energy </w:t>
          </w:r>
          <w:proofErr w:type="spellStart"/>
          <w:r w:rsidR="00B3114B" w:rsidRPr="00B3114B">
            <w:rPr>
              <w:rFonts w:eastAsiaTheme="minorEastAsia"/>
              <w:color w:val="000000"/>
            </w:rPr>
            <w:t>comission</w:t>
          </w:r>
          <w:proofErr w:type="spellEnd"/>
          <w:r w:rsidR="00B3114B" w:rsidRPr="00B3114B">
            <w:rPr>
              <w:rFonts w:eastAsiaTheme="minorEastAsia"/>
              <w:color w:val="000000"/>
            </w:rPr>
            <w:t>, 2024; Nealon, 2023)</w:t>
          </w:r>
        </w:sdtContent>
      </w:sdt>
      <w:r w:rsidRPr="00B00363">
        <w:rPr>
          <w:rFonts w:eastAsiaTheme="minorEastAsia"/>
        </w:rPr>
        <w:t>. Reflecting these distinctions, this study categorizes potential PV installation sites into nine land-use types to contribute to effective policy formulation.</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394B4FC" w14:textId="13D6AC51" w:rsidR="00310A59" w:rsidRPr="002E7DC9" w:rsidRDefault="00310A59" w:rsidP="00310A59">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w:t>
      </w:r>
      <w:r w:rsidR="002E7DC9" w:rsidRPr="002E7DC9">
        <w:rPr>
          <w:rFonts w:eastAsiaTheme="minorEastAsia"/>
        </w:rPr>
        <w:lastRenderedPageBreak/>
        <w:t>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p>
    <w:p w14:paraId="52C4026B" w14:textId="75F4DCCD" w:rsidR="002E7DC9" w:rsidRPr="002E7DC9" w:rsidRDefault="002E7DC9" w:rsidP="00310A59">
      <w:pPr>
        <w:ind w:firstLine="320"/>
        <w:rPr>
          <w:rFonts w:eastAsiaTheme="minorEastAsia"/>
        </w:rPr>
      </w:pPr>
      <w:r w:rsidRPr="002E7DC9">
        <w:rPr>
          <w:rFonts w:eastAsiaTheme="minorEastAsia"/>
        </w:rPr>
        <w:t xml:space="preserve">Farmland classified as agricultural promotion areas </w:t>
      </w:r>
      <w:proofErr w:type="gramStart"/>
      <w:r w:rsidRPr="002E7DC9">
        <w:rPr>
          <w:rFonts w:eastAsiaTheme="minorEastAsia"/>
        </w:rPr>
        <w:t>is</w:t>
      </w:r>
      <w:proofErr w:type="gramEnd"/>
      <w:r w:rsidRPr="002E7DC9">
        <w:rPr>
          <w:rFonts w:eastAsiaTheme="minorEastAsia"/>
        </w:rPr>
        <w:t xml:space="preserve"> not permitted to host PV systems, and agricultural protection areas larger than 1 hectare are also prohibited from PV installations. This study applied these regulations on PV installation when assessing site feasibility. The setback regulations, however, are discussed separately in</w:t>
      </w:r>
      <w:r w:rsidRPr="002E7DC9">
        <w:rPr>
          <w:rFonts w:eastAsiaTheme="minorEastAsia" w:hint="eastAsia"/>
        </w:rPr>
        <w:t xml:space="preserve"> </w:t>
      </w:r>
      <w:r w:rsidRPr="002E7DC9">
        <w:rPr>
          <w:rFonts w:eastAsiaTheme="minorEastAsia"/>
        </w:rPr>
        <w:fldChar w:fldCharType="begin"/>
      </w:r>
      <w:r w:rsidRPr="002E7DC9">
        <w:rPr>
          <w:rFonts w:eastAsiaTheme="minorEastAsia"/>
        </w:rPr>
        <w:instrText xml:space="preserve"> </w:instrText>
      </w:r>
      <w:r w:rsidRPr="002E7DC9">
        <w:rPr>
          <w:rFonts w:eastAsiaTheme="minorEastAsia" w:hint="eastAsia"/>
        </w:rPr>
        <w:instrText>REF _Ref183785035 \w \h</w:instrText>
      </w:r>
      <w:r w:rsidRPr="002E7DC9">
        <w:rPr>
          <w:rFonts w:eastAsiaTheme="minorEastAsia"/>
        </w:rPr>
        <w:instrText xml:space="preserve">  \* MERGEFORMAT </w:instrText>
      </w:r>
      <w:r w:rsidRPr="002E7DC9">
        <w:rPr>
          <w:rFonts w:eastAsiaTheme="minorEastAsia"/>
        </w:rPr>
      </w:r>
      <w:r w:rsidRPr="002E7DC9">
        <w:rPr>
          <w:rFonts w:eastAsiaTheme="minorEastAsia"/>
        </w:rPr>
        <w:fldChar w:fldCharType="separate"/>
      </w:r>
      <w:r w:rsidR="007F47BB">
        <w:rPr>
          <w:rFonts w:eastAsiaTheme="minorEastAsia"/>
        </w:rPr>
        <w:t>2.4</w:t>
      </w:r>
      <w:r w:rsidRPr="002E7DC9">
        <w:rPr>
          <w:rFonts w:eastAsiaTheme="minorEastAsia"/>
        </w:rPr>
        <w:fldChar w:fldCharType="end"/>
      </w:r>
      <w:r w:rsidRPr="002E7DC9">
        <w:rPr>
          <w:rFonts w:eastAsiaTheme="minorEastAsia" w:hint="eastAsia"/>
        </w:rPr>
        <w:t xml:space="preserve"> </w:t>
      </w:r>
      <w:r w:rsidRPr="002E7DC9">
        <w:rPr>
          <w:rFonts w:eastAsiaTheme="minorEastAsia"/>
        </w:rPr>
        <w:fldChar w:fldCharType="begin"/>
      </w:r>
      <w:r w:rsidRPr="002E7DC9">
        <w:rPr>
          <w:rFonts w:eastAsiaTheme="minorEastAsia"/>
        </w:rPr>
        <w:instrText xml:space="preserve"> REF _Ref183785035 \h  \* MERGEFORMAT </w:instrText>
      </w:r>
      <w:r w:rsidRPr="002E7DC9">
        <w:rPr>
          <w:rFonts w:eastAsiaTheme="minorEastAsia"/>
        </w:rPr>
      </w:r>
      <w:r w:rsidRPr="002E7DC9">
        <w:rPr>
          <w:rFonts w:eastAsiaTheme="minorEastAsia"/>
        </w:rPr>
        <w:fldChar w:fldCharType="separate"/>
      </w:r>
      <w:r w:rsidR="007F47BB">
        <w:rPr>
          <w:rFonts w:eastAsia="맑은 고딕" w:hint="eastAsia"/>
        </w:rPr>
        <w:t>Scenario</w:t>
      </w:r>
      <w:r w:rsidRPr="002E7DC9">
        <w:rPr>
          <w:rFonts w:eastAsiaTheme="minorEastAsia"/>
        </w:rPr>
        <w:fldChar w:fldCharType="end"/>
      </w:r>
      <w:r w:rsidRPr="002E7DC9">
        <w:rPr>
          <w:rFonts w:eastAsiaTheme="minorEastAsia" w:hint="eastAsia"/>
        </w:rPr>
        <w:t xml:space="preserve"> section.</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788A71C0"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w:t>
      </w:r>
      <w:proofErr w:type="gramStart"/>
      <w:r w:rsidR="009B12B5">
        <w:rPr>
          <w:rFonts w:eastAsia="맑은 고딕" w:hint="eastAsia"/>
        </w:rPr>
        <w:t xml:space="preserve">in </w:t>
      </w:r>
      <w:r w:rsidR="00E05D2B">
        <w:rPr>
          <w:rFonts w:eastAsia="맑은 고딕" w:hint="eastAsia"/>
        </w:rPr>
        <w:t>a</w:t>
      </w:r>
      <w:r w:rsidR="009B12B5">
        <w:rPr>
          <w:rFonts w:eastAsia="맑은 고딕" w:hint="eastAsia"/>
        </w:rPr>
        <w:t xml:space="preserve"> </w:t>
      </w:r>
      <w:r w:rsidR="00D844EC">
        <w:rPr>
          <w:rFonts w:eastAsia="맑은 고딕" w:hint="eastAsia"/>
        </w:rPr>
        <w:t>given</w:t>
      </w:r>
      <w:proofErr w:type="gramEnd"/>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7F47BB" w:rsidRPr="00BA786F">
        <w:rPr>
          <w:rFonts w:eastAsia="맑은 고딕" w:hint="eastAsia"/>
          <w:color w:val="000000"/>
          <w:sz w:val="17"/>
          <w:szCs w:val="17"/>
        </w:rPr>
        <w:t>(</w:t>
      </w:r>
      <w:r w:rsidR="007F47BB">
        <w:rPr>
          <w:noProof/>
          <w:sz w:val="17"/>
          <w:szCs w:val="17"/>
        </w:rPr>
        <w:t>1</w:t>
      </w:r>
      <w:r w:rsidR="007F47BB"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3DA67D1A"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7F47BB">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64996CFD" w:rsidR="003E77A4" w:rsidRDefault="00CC3DAD" w:rsidP="00CC3DAD">
      <w:pPr>
        <w:ind w:firstLine="320"/>
        <w:rPr>
          <w:rFonts w:eastAsia="맑은 고딕"/>
        </w:rPr>
      </w:pPr>
      <w:r w:rsidRPr="00CC3DAD">
        <w:t>However, the theoretical potential has limitations in providing meaningful information for policymakers. To derive more realistic estimates of PV potential, geographical and 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dhbmcgZXQgYWwuLCAyMDIyLCAyMDIxOyBZYW5nIGV0IGFsLiwgMjAxOSk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967964922"/>
          <w:placeholder>
            <w:docPart w:val="15A29467DAA84033BD370D4517A0DD30"/>
          </w:placeholder>
        </w:sdtPr>
        <w:sdtContent>
          <w:r w:rsidR="00B3114B" w:rsidRPr="00B3114B">
            <w:rPr>
              <w:rFonts w:eastAsia="맑은 고딕"/>
              <w:color w:val="000000"/>
            </w:rPr>
            <w:t>(Bennett et al., 2023a; Martín-</w:t>
          </w:r>
          <w:proofErr w:type="spellStart"/>
          <w:r w:rsidR="00B3114B" w:rsidRPr="00B3114B">
            <w:rPr>
              <w:rFonts w:eastAsia="맑은 고딕"/>
              <w:color w:val="000000"/>
            </w:rPr>
            <w:t>Chivelet</w:t>
          </w:r>
          <w:proofErr w:type="spellEnd"/>
          <w:r w:rsidR="00B3114B" w:rsidRPr="00B3114B">
            <w:rPr>
              <w:rFonts w:eastAsia="맑은 고딕"/>
              <w:color w:val="000000"/>
            </w:rPr>
            <w:t>, 2016a; Wang et al., 2022, 2021; Yang et al., 2019)</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4BBED1AB"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7F47BB">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312795A8"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 xml:space="preserve">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7F47BB" w:rsidRPr="00BA786F">
        <w:rPr>
          <w:rFonts w:eastAsia="맑은 고딕" w:hint="eastAsia"/>
          <w:color w:val="000000"/>
          <w:sz w:val="17"/>
          <w:szCs w:val="17"/>
        </w:rPr>
        <w:t>(</w:t>
      </w:r>
      <w:r w:rsidR="007F47BB">
        <w:rPr>
          <w:noProof/>
          <w:sz w:val="17"/>
          <w:szCs w:val="17"/>
        </w:rPr>
        <w:t>1</w:t>
      </w:r>
      <w:r w:rsidR="007F47BB"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w</w:t>
      </w:r>
      <w:r w:rsidR="007140A1">
        <w:rPr>
          <w:rFonts w:eastAsia="맑은 고딕" w:hint="eastAsia"/>
        </w:rPr>
        <w:t>hile</w:t>
      </w:r>
      <w:r w:rsidR="00DE318E">
        <w:rPr>
          <w:rFonts w:eastAsia="맑은 고딕" w:hint="eastAsia"/>
        </w:rPr>
        <w:t xml:space="preserve"> </w:t>
      </w:r>
      <w:r w:rsidR="007140A1">
        <w:rPr>
          <w:rFonts w:eastAsia="맑은 고딕" w:hint="eastAsia"/>
        </w:rPr>
        <w:t xml:space="preserve">considering regulatory constraints </w:t>
      </w:r>
      <w:r w:rsidR="00DE318E">
        <w:rPr>
          <w:rFonts w:eastAsia="맑은 고딕" w:hint="eastAsia"/>
        </w:rPr>
        <w:t xml:space="preserve">in equation </w:t>
      </w:r>
      <w:r w:rsidR="00DE318E">
        <w:rPr>
          <w:rFonts w:eastAsia="맑은 고딕"/>
        </w:rPr>
        <w:fldChar w:fldCharType="begin"/>
      </w:r>
      <w:r w:rsidR="00DE318E">
        <w:rPr>
          <w:rFonts w:eastAsia="맑은 고딕"/>
        </w:rPr>
        <w:instrText xml:space="preserve"> REF  g_GT </w:instrText>
      </w:r>
      <w:r w:rsidR="00DE318E">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DE318E">
        <w:rPr>
          <w:rFonts w:eastAsia="맑은 고딕"/>
        </w:rPr>
        <w:fldChar w:fldCharType="end"/>
      </w:r>
      <w:r w:rsidR="00293CB0">
        <w:rPr>
          <w:rFonts w:eastAsia="맑은 고딕" w:hint="eastAsia"/>
        </w:rPr>
        <w:t>.</w:t>
      </w:r>
      <w:r w:rsidR="00DE318E">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al</w:t>
      </w:r>
      <w:r w:rsidR="002C3E89">
        <w:rPr>
          <w:rFonts w:eastAsia="맑은 고딕" w:hint="eastAsia"/>
          <w:color w:val="000000"/>
        </w:rPr>
        <w:t xml:space="preserve"> and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3E07790B"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7F47BB">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1843C932"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B3114B" w:rsidRPr="00B3114B">
            <w:rPr>
              <w:rFonts w:eastAsia="맑은 고딕"/>
              <w:color w:val="000000"/>
            </w:rPr>
            <w:t>(</w:t>
          </w:r>
          <w:proofErr w:type="spellStart"/>
          <w:r w:rsidR="00B3114B" w:rsidRPr="00B3114B">
            <w:rPr>
              <w:rFonts w:eastAsia="맑은 고딕"/>
              <w:color w:val="000000"/>
            </w:rPr>
            <w:t>Edalati</w:t>
          </w:r>
          <w:proofErr w:type="spellEnd"/>
          <w:r w:rsidR="00B3114B" w:rsidRPr="00B3114B">
            <w:rPr>
              <w:rFonts w:eastAsia="맑은 고딕"/>
              <w:color w:val="000000"/>
            </w:rPr>
            <w:t xml:space="preserve"> et al., 2015; </w:t>
          </w:r>
          <w:proofErr w:type="spellStart"/>
          <w:r w:rsidR="00B3114B" w:rsidRPr="00B3114B">
            <w:rPr>
              <w:rFonts w:eastAsia="맑은 고딕"/>
              <w:color w:val="000000"/>
            </w:rPr>
            <w:t>Mussard</w:t>
          </w:r>
          <w:proofErr w:type="spellEnd"/>
          <w:r w:rsidR="00B3114B" w:rsidRPr="00B3114B">
            <w:rPr>
              <w:rFonts w:eastAsia="맑은 고딕"/>
              <w:color w:val="000000"/>
            </w:rPr>
            <w:t xml:space="preserve"> and Amara, 2018)</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w:t>
      </w:r>
      <w:r w:rsidR="00871730">
        <w:rPr>
          <w:rFonts w:eastAsia="맑은 고딕" w:hint="eastAsia"/>
        </w:rPr>
        <w:t>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V2FuZyBldCBhbC4sIDIwMjIsIDIwMjEpIiwibWFudWFsT3ZlcnJpZGVUZXh0IjoiIn0sImNpdGF0aW9uSXRlbXMiOlt7ImlkIjoiMjczZTA0NTYtNjdiNC0zN2M5LWFlN2QtMTI4M2Q1MjdkZTY2IiwiaXRlbURhdGEiOnsidHlwZSI6ImFydGljbGUtam91cm5hbCIsImlkIjoiMjczZTA0NTYtNjdiNC0zN2M5LWFlN2QtMTI4M2Q1MjdkZTY2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1803687235"/>
          <w:placeholder>
            <w:docPart w:val="6563EA6786D144189299907BA53ADA8D"/>
          </w:placeholder>
        </w:sdtPr>
        <w:sdtContent>
          <w:r w:rsidR="00B3114B" w:rsidRPr="00B3114B">
            <w:rPr>
              <w:rFonts w:eastAsia="맑은 고딕"/>
              <w:color w:val="000000"/>
            </w:rPr>
            <w:t>(Bennett et al., 2023b; Wang et al., 2022, 2021)</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solar 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1dfQ=="/>
          <w:id w:val="895931498"/>
          <w:placeholder>
            <w:docPart w:val="434549151DD74DFE80A30C275201157A"/>
          </w:placeholder>
        </w:sdtPr>
        <w:sdtContent>
          <w:r w:rsidR="00B3114B" w:rsidRPr="00B3114B">
            <w:rPr>
              <w:rFonts w:eastAsia="맑은 고딕"/>
              <w:color w:val="000000"/>
            </w:rPr>
            <w:t>(Martín-</w:t>
          </w:r>
          <w:proofErr w:type="spellStart"/>
          <w:r w:rsidR="00B3114B" w:rsidRPr="00B3114B">
            <w:rPr>
              <w:rFonts w:eastAsia="맑은 고딕"/>
              <w:color w:val="000000"/>
            </w:rPr>
            <w:t>Chivelet</w:t>
          </w:r>
          <w:proofErr w:type="spellEnd"/>
          <w:r w:rsidR="00B3114B" w:rsidRPr="00B3114B">
            <w:rPr>
              <w:rFonts w:eastAsia="맑은 고딕"/>
              <w:color w:val="000000"/>
            </w:rPr>
            <w:t>, 2016b; Yang et al., 201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XYW5nIGV0IGFsLiwgMjAyMiwgMjAyMTsgWWFuZyBldCBhbC4sIDIwMTkpIiwibWFudWFsT3ZlcnJpZGVUZXh0IjoiIn0sImNpdGF0aW9uSXRlbXMiOlt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2096127084"/>
          <w:placeholder>
            <w:docPart w:val="1AF4A6DD8EA647CEA7B555CF8E8866E3"/>
          </w:placeholder>
        </w:sdtPr>
        <w:sdtContent>
          <w:r w:rsidR="00B3114B" w:rsidRPr="00B3114B">
            <w:rPr>
              <w:rFonts w:eastAsia="맑은 고딕"/>
              <w:color w:val="000000"/>
            </w:rPr>
            <w:t>(Martín-</w:t>
          </w:r>
          <w:proofErr w:type="spellStart"/>
          <w:r w:rsidR="00B3114B" w:rsidRPr="00B3114B">
            <w:rPr>
              <w:rFonts w:eastAsia="맑은 고딕"/>
              <w:color w:val="000000"/>
            </w:rPr>
            <w:t>Chivelet</w:t>
          </w:r>
          <w:proofErr w:type="spellEnd"/>
          <w:r w:rsidR="00B3114B" w:rsidRPr="00B3114B">
            <w:rPr>
              <w:rFonts w:eastAsia="맑은 고딕"/>
              <w:color w:val="000000"/>
            </w:rPr>
            <w:t>, 2016b; Wang et al., 2022, 2021; Yang et al., 201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7F47BB" w:rsidRPr="00BA786F">
        <w:rPr>
          <w:rFonts w:eastAsia="맑은 고딕" w:hint="eastAsia"/>
          <w:color w:val="000000"/>
          <w:sz w:val="17"/>
          <w:szCs w:val="17"/>
        </w:rPr>
        <w:t>(</w:t>
      </w:r>
      <w:r w:rsidR="007F47BB">
        <w:rPr>
          <w:noProof/>
          <w:sz w:val="17"/>
          <w:szCs w:val="17"/>
        </w:rPr>
        <w:t>2</w:t>
      </w:r>
      <w:r w:rsidR="007F47BB"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
          <w:id w:val="1140544328"/>
          <w:placeholder>
            <w:docPart w:val="3C8734D21B2F4B9D9B9C604DA86D313D"/>
          </w:placeholder>
        </w:sdtPr>
        <w:sdtContent>
          <w:r w:rsidR="00B3114B" w:rsidRPr="00B3114B">
            <w:rPr>
              <w:rFonts w:eastAsia="맑은 고딕"/>
              <w:color w:val="000000"/>
            </w:rPr>
            <w:t>(Feldman et al., 2020; Mattsson et al., 202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7F47BB" w:rsidRPr="00BA786F">
        <w:rPr>
          <w:rFonts w:eastAsia="맑은 고딕" w:hint="eastAsia"/>
          <w:color w:val="000000"/>
          <w:sz w:val="17"/>
          <w:szCs w:val="17"/>
        </w:rPr>
        <w:t>(</w:t>
      </w:r>
      <w:r w:rsidR="007F47BB">
        <w:rPr>
          <w:noProof/>
          <w:sz w:val="17"/>
          <w:szCs w:val="17"/>
        </w:rPr>
        <w:t>3</w:t>
      </w:r>
      <w:r w:rsidR="007F47BB"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Table 2 and the </w:t>
      </w:r>
      <w:r w:rsidR="00F748FA" w:rsidRPr="00F748FA">
        <w:rPr>
          <w:rFonts w:eastAsia="맑은 고딕"/>
        </w:rPr>
        <w:t>Supplementary Materials</w:t>
      </w:r>
      <w:r w:rsidR="004A6250" w:rsidRPr="004A6250">
        <w:rPr>
          <w:rFonts w:eastAsia="맑은 고딕"/>
        </w:rPr>
        <w:t>.</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361D9BCF" w:rsidR="00F82909" w:rsidRDefault="007D7569" w:rsidP="00102089">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F47BB">
        <w:t xml:space="preserve">Fig. </w:t>
      </w:r>
      <w:r w:rsidR="007F47BB">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 xml:space="preserve">Not </w:t>
      </w:r>
      <w:proofErr w:type="gramStart"/>
      <w:r w:rsidR="00F82909" w:rsidRPr="00F82909">
        <w:rPr>
          <w:rFonts w:eastAsia="맑은 고딕"/>
        </w:rPr>
        <w:t>all of</w:t>
      </w:r>
      <w:proofErr w:type="gramEnd"/>
      <w:r w:rsidR="00F82909" w:rsidRPr="00F82909">
        <w:rPr>
          <w:rFonts w:eastAsia="맑은 고딕"/>
        </w:rPr>
        <w:t xml:space="preserve">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Y29udGFpbmVyLXRpdGxlLXNob3J0IjoiUmVuZXc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C2F2C27EDE8342C194A8C7525C651626"/>
          </w:placeholder>
        </w:sdtPr>
        <w:sdtContent>
          <w:r w:rsidR="00B3114B" w:rsidRPr="00B3114B">
            <w:rPr>
              <w:rFonts w:eastAsia="맑은 고딕"/>
              <w:color w:val="000000"/>
            </w:rPr>
            <w:t>(</w:t>
          </w:r>
          <w:proofErr w:type="spellStart"/>
          <w:r w:rsidR="00B3114B" w:rsidRPr="00B3114B">
            <w:rPr>
              <w:rFonts w:eastAsia="맑은 고딕"/>
              <w:color w:val="000000"/>
            </w:rPr>
            <w:t>Dhunny</w:t>
          </w:r>
          <w:proofErr w:type="spellEnd"/>
          <w:r w:rsidR="00B3114B" w:rsidRPr="00B3114B">
            <w:rPr>
              <w:rFonts w:eastAsia="맑은 고딕"/>
              <w:color w:val="000000"/>
            </w:rPr>
            <w:t xml:space="preserve"> et al., 2019; Martín-</w:t>
          </w:r>
          <w:proofErr w:type="spellStart"/>
          <w:r w:rsidR="00B3114B" w:rsidRPr="00B3114B">
            <w:rPr>
              <w:rFonts w:eastAsia="맑은 고딕"/>
              <w:color w:val="000000"/>
            </w:rPr>
            <w:t>Chivelet</w:t>
          </w:r>
          <w:proofErr w:type="spellEnd"/>
          <w:r w:rsidR="00B3114B" w:rsidRPr="00B3114B">
            <w:rPr>
              <w:rFonts w:eastAsia="맑은 고딕"/>
              <w:color w:val="000000"/>
            </w:rPr>
            <w:t>, 2016a; Saraswat et al., 2021)</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31DF1773" w:rsidR="00F82909" w:rsidRPr="00F82909" w:rsidRDefault="00F82909" w:rsidP="00F82909">
      <w:pPr>
        <w:ind w:firstLine="320"/>
        <w:rPr>
          <w:rFonts w:eastAsia="맑은 고딕"/>
        </w:rPr>
      </w:pPr>
      <w:r w:rsidRPr="00F82909">
        <w:rPr>
          <w:rFonts w:eastAsia="맑은 고딕"/>
        </w:rPr>
        <w:t>The area factor values vary depending on the type of land use. 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Pr>
          <w:rFonts w:eastAsia="맑은 고딕" w:hint="eastAsia"/>
        </w:rPr>
        <w:t xml:space="preserve"> </w:t>
      </w:r>
      <w:r w:rsidRPr="00F82909">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
          <w:id w:val="-968810358"/>
          <w:placeholder>
            <w:docPart w:val="1B201DEF98804929B28149960C6E4D7F"/>
          </w:placeholder>
        </w:sdtPr>
        <w:sdtContent>
          <w:r w:rsidR="00B3114B" w:rsidRPr="00B3114B">
            <w:rPr>
              <w:rFonts w:eastAsia="맑은 고딕"/>
              <w:color w:val="000000"/>
            </w:rPr>
            <w:t>(</w:t>
          </w:r>
          <w:proofErr w:type="spellStart"/>
          <w:r w:rsidR="00B3114B" w:rsidRPr="00B3114B">
            <w:rPr>
              <w:rFonts w:eastAsia="맑은 고딕"/>
              <w:color w:val="000000"/>
            </w:rPr>
            <w:t>Chatzipanagi</w:t>
          </w:r>
          <w:proofErr w:type="spellEnd"/>
          <w:r w:rsidR="00B3114B" w:rsidRPr="00B3114B">
            <w:rPr>
              <w:rFonts w:eastAsia="맑은 고딕"/>
              <w:color w:val="000000"/>
            </w:rPr>
            <w:t xml:space="preserve"> et al., 2023)</w:t>
          </w:r>
        </w:sdtContent>
      </w:sdt>
      <w:r w:rsidRPr="00F82909">
        <w:rPr>
          <w:rFonts w:eastAsia="맑은 고딕"/>
        </w:rPr>
        <w:t xml:space="preserve">. Meanwhile, for floating PV systems, the area factor varies widely in prior research, ranging from 1% to 100% </w:t>
      </w:r>
      <w:r w:rsidRPr="00F82909">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F0AAAC2E92AE406EABED125730C34208"/>
          </w:placeholder>
        </w:sdtPr>
        <w:sdtContent>
          <w:r w:rsidR="00B3114B" w:rsidRPr="00B3114B">
            <w:rPr>
              <w:rFonts w:eastAsia="맑은 고딕"/>
              <w:color w:val="000000"/>
            </w:rPr>
            <w:t xml:space="preserve">(Almeida et al., 2022; Gonzalez Sanchez et al., 2021; Jin et al., 2023; </w:t>
          </w:r>
          <w:proofErr w:type="spellStart"/>
          <w:r w:rsidR="00B3114B" w:rsidRPr="00B3114B">
            <w:rPr>
              <w:rFonts w:eastAsia="맑은 고딕"/>
              <w:color w:val="000000"/>
            </w:rPr>
            <w:t>Kakoulaki</w:t>
          </w:r>
          <w:proofErr w:type="spellEnd"/>
          <w:r w:rsidR="00B3114B" w:rsidRPr="00B3114B">
            <w:rPr>
              <w:rFonts w:eastAsia="맑은 고딕"/>
              <w:color w:val="000000"/>
            </w:rPr>
            <w:t xml:space="preserve"> et al., 2023; López et al., 2022; </w:t>
          </w:r>
          <w:proofErr w:type="spellStart"/>
          <w:r w:rsidR="00B3114B" w:rsidRPr="00B3114B">
            <w:rPr>
              <w:rFonts w:eastAsia="맑은 고딕"/>
              <w:color w:val="000000"/>
            </w:rPr>
            <w:t>Woolway</w:t>
          </w:r>
          <w:proofErr w:type="spellEnd"/>
          <w:r w:rsidR="00B3114B" w:rsidRPr="00B3114B">
            <w:rPr>
              <w:rFonts w:eastAsia="맑은 고딕"/>
              <w:color w:val="000000"/>
            </w:rPr>
            <w:t xml:space="preserve"> et al., 2024)</w:t>
          </w:r>
        </w:sdtContent>
      </w:sdt>
      <w:r w:rsidRPr="00F82909">
        <w:rPr>
          <w:rFonts w:eastAsia="맑은 고딕"/>
        </w:rPr>
        <w:t>. Based on these findings, this study adopts an assumed area factor of 25% for floating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216F5CEF" w:rsidR="0054786D" w:rsidRPr="00BB5DF9"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F47BB">
        <w:t xml:space="preserve">Fig. </w:t>
      </w:r>
      <w:r w:rsidR="007F47BB">
        <w:rPr>
          <w:noProof/>
        </w:rPr>
        <w:t>2</w:t>
      </w:r>
      <w:r>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w:t>
      </w:r>
      <w:proofErr w:type="gramStart"/>
      <w:r w:rsidR="00827114" w:rsidRPr="00BB5DF9">
        <w:rPr>
          <w:rFonts w:eastAsia="맑은 고딕"/>
        </w:rPr>
        <w:t>as</w:t>
      </w:r>
      <w:proofErr w:type="gramEnd"/>
      <w:r w:rsidR="00827114" w:rsidRPr="00BB5DF9">
        <w:rPr>
          <w:rFonts w:eastAsia="맑은 고딕"/>
        </w:rPr>
        <w:t xml:space="preserve">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Y29udGFpbmVyLXRpdGxlLXNob3J0IjoiRW5lcmd5IEJ1aWxk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J9LCJpc1RlbXBvcmFyeSI6ZmFsc2V9XX0="/>
          <w:id w:val="894163708"/>
          <w:placeholder>
            <w:docPart w:val="4C8CC3C971844809BF7DEBF2E0F8E021"/>
          </w:placeholder>
        </w:sdtPr>
        <w:sdtContent>
          <w:r w:rsidR="00B3114B" w:rsidRPr="00B3114B">
            <w:rPr>
              <w:rFonts w:eastAsia="맑은 고딕"/>
              <w:color w:val="000000"/>
            </w:rPr>
            <w:t>(D’Agostino et al., 2022)</w:t>
          </w:r>
        </w:sdtContent>
      </w:sdt>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kW were reported in earlier research</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1620832492"/>
          <w:placeholder>
            <w:docPart w:val="9C361AD00C724382AA3C1FBB273D5CA8"/>
          </w:placeholder>
        </w:sdtPr>
        <w:sdtContent>
          <w:r w:rsidR="00B3114B" w:rsidRPr="00B3114B">
            <w:rPr>
              <w:rFonts w:eastAsia="맑은 고딕"/>
              <w:color w:val="000000"/>
            </w:rPr>
            <w:t>(</w:t>
          </w:r>
          <w:proofErr w:type="spellStart"/>
          <w:r w:rsidR="00B3114B" w:rsidRPr="00B3114B">
            <w:rPr>
              <w:rFonts w:eastAsia="맑은 고딕"/>
              <w:color w:val="000000"/>
            </w:rPr>
            <w:t>Almadhhachi</w:t>
          </w:r>
          <w:proofErr w:type="spellEnd"/>
          <w:r w:rsidR="00B3114B" w:rsidRPr="00B3114B">
            <w:rPr>
              <w:rFonts w:eastAsia="맑은 고딕"/>
              <w:color w:val="000000"/>
            </w:rPr>
            <w:t xml:space="preserve"> et al., 2024; Vyas et al., 2022)</w:t>
          </w:r>
        </w:sdtContent>
      </w:sdt>
      <w:r w:rsidR="00827114" w:rsidRPr="00BB5DF9">
        <w:rPr>
          <w:rFonts w:eastAsia="맑은 고딕" w:hint="eastAsia"/>
          <w:color w:val="000000"/>
        </w:rPr>
        <w:t xml:space="preserve">. </w:t>
      </w:r>
      <w:r w:rsidR="00827114" w:rsidRPr="00BB5DF9">
        <w:rPr>
          <w:rFonts w:eastAsia="맑은 고딕"/>
          <w:color w:val="000000"/>
        </w:rPr>
        <w:t>To improve land-use efficiency, emerging PV technologies 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268320552"/>
          <w:placeholder>
            <w:docPart w:val="A79CD5003E4744E6BC8EBCF5195D8324"/>
          </w:placeholder>
        </w:sdtPr>
        <w:sdtContent>
          <w:r w:rsidR="00B3114B" w:rsidRPr="00B3114B">
            <w:rPr>
              <w:rFonts w:eastAsia="맑은 고딕"/>
              <w:color w:val="000000"/>
            </w:rPr>
            <w:t>(</w:t>
          </w:r>
          <w:proofErr w:type="spellStart"/>
          <w:r w:rsidR="00B3114B" w:rsidRPr="00B3114B">
            <w:rPr>
              <w:rFonts w:eastAsia="맑은 고딕"/>
              <w:color w:val="000000"/>
            </w:rPr>
            <w:t>Almadhhachi</w:t>
          </w:r>
          <w:proofErr w:type="spellEnd"/>
          <w:r w:rsidR="00B3114B" w:rsidRPr="00B3114B">
            <w:rPr>
              <w:rFonts w:eastAsia="맑은 고딕"/>
              <w:color w:val="000000"/>
            </w:rPr>
            <w:t xml:space="preserve"> et al., 2024; Ibrahim and Ashor, 2024; Vyas et al., 2022)</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B3114B" w:rsidRPr="00B3114B">
            <w:rPr>
              <w:rFonts w:eastAsia="맑은 고딕"/>
              <w:color w:val="000000"/>
            </w:rPr>
            <w:t xml:space="preserve">(Anusuya et al., 2024; </w:t>
          </w:r>
          <w:proofErr w:type="spellStart"/>
          <w:r w:rsidR="00B3114B" w:rsidRPr="00B3114B">
            <w:rPr>
              <w:rFonts w:eastAsia="맑은 고딕"/>
              <w:color w:val="000000"/>
            </w:rPr>
            <w:t>Junedi</w:t>
          </w:r>
          <w:proofErr w:type="spellEnd"/>
          <w:r w:rsidR="00B3114B" w:rsidRPr="00B3114B">
            <w:rPr>
              <w:rFonts w:eastAsia="맑은 고딕"/>
              <w:color w:val="000000"/>
            </w:rPr>
            <w:t xml:space="preserve"> et al., 2022; Safat Dipta et al., 2022)</w:t>
          </w:r>
        </w:sdtContent>
      </w:sdt>
      <w:r w:rsidR="00827114" w:rsidRPr="00BB5DF9">
        <w:rPr>
          <w:rFonts w:eastAsia="맑은 고딕" w:hint="eastAsia"/>
        </w:rPr>
        <w:t>.</w:t>
      </w:r>
      <w:r w:rsidR="00827114" w:rsidRPr="00BB5DF9">
        <w:rPr>
          <w:rFonts w:eastAsia="맑은 고딕"/>
          <w:color w:val="000000"/>
        </w:rPr>
        <w:t xml:space="preserve"> have been proposed as </w:t>
      </w:r>
      <w:r w:rsidR="00827114" w:rsidRPr="00BB5DF9">
        <w:rPr>
          <w:rFonts w:eastAsia="맑은 고딕"/>
          <w:color w:val="000000"/>
        </w:rPr>
        <w:lastRenderedPageBreak/>
        <w:t>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For roof-top PV systems, an average area of 7.23 </w:t>
      </w:r>
      <w:r w:rsidR="003C0198" w:rsidRPr="00B50B74">
        <w:rPr>
          <w:rFonts w:eastAsia="맑은 고딕" w:hint="eastAsia"/>
        </w:rPr>
        <w:t>m</w:t>
      </w:r>
      <w:r w:rsidR="003C0198" w:rsidRPr="00B50B74">
        <w:rPr>
          <w:rFonts w:eastAsia="맑은 고딕" w:hint="eastAsia"/>
          <w:vertAlign w:val="superscript"/>
        </w:rPr>
        <w:t>2</w:t>
      </w:r>
      <w:r w:rsidR="003C0198">
        <w:rPr>
          <w:rFonts w:eastAsia="맑은 고딕" w:hint="eastAsia"/>
          <w:vertAlign w:val="superscript"/>
        </w:rPr>
        <w:t xml:space="preserve"> </w:t>
      </w:r>
      <w:r w:rsidR="00BB5DF9" w:rsidRPr="00BB5DF9">
        <w:rPr>
          <w:rFonts w:eastAsia="맑은 고딕"/>
          <w:color w:val="000000"/>
        </w:rPr>
        <w:t xml:space="preserve">is required to achieve 1 kW of capacity, while ground-mounted PV systems require 11.50 </w:t>
      </w:r>
      <w:r w:rsidR="00125D05" w:rsidRPr="00B50B74">
        <w:rPr>
          <w:rFonts w:eastAsia="맑은 고딕" w:hint="eastAsia"/>
        </w:rPr>
        <w:t>m</w:t>
      </w:r>
      <w:r w:rsidR="00125D05" w:rsidRPr="00B50B74">
        <w:rPr>
          <w:rFonts w:eastAsia="맑은 고딕" w:hint="eastAsia"/>
          <w:vertAlign w:val="superscript"/>
        </w:rPr>
        <w:t>2</w:t>
      </w:r>
      <w:r w:rsidR="0051075B" w:rsidRPr="00BB5DF9">
        <w:rPr>
          <w:rFonts w:eastAsia="맑은 고딕"/>
          <w:color w:val="000000"/>
        </w:rPr>
        <w:t xml:space="preserve"> </w:t>
      </w:r>
      <w:r w:rsidR="00BB5DF9" w:rsidRPr="00BB5DF9">
        <w:rPr>
          <w:rFonts w:eastAsia="맑은 고딕"/>
          <w:color w:val="000000"/>
        </w:rPr>
        <w:t xml:space="preserve">per kW on average. These observed density factors are applied throughout this research. For floating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662606731A884FE094912304F98CD73A"/>
          </w:placeholder>
        </w:sdtPr>
        <w:sdtContent>
          <w:r w:rsidR="00B3114B" w:rsidRPr="00B3114B">
            <w:rPr>
              <w:rFonts w:eastAsia="맑은 고딕"/>
              <w:color w:val="000000"/>
            </w:rPr>
            <w:t>(Almeida et al., 2022)</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44394BD2" w:rsidR="00FC774B" w:rsidRPr="00FC774B" w:rsidRDefault="00311FAB" w:rsidP="00FC774B">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7F47BB">
        <w:t xml:space="preserve">Fig. </w:t>
      </w:r>
      <w:r w:rsidR="007F47BB">
        <w:rPr>
          <w:noProof/>
        </w:rPr>
        <w:t>2</w:t>
      </w:r>
      <w:r>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the </w:t>
      </w:r>
      <w:r w:rsidR="00FC774B" w:rsidRPr="00FC774B">
        <w:rPr>
          <w:rFonts w:eastAsia="맑은 고딕"/>
          <w:i/>
          <w:iCs/>
        </w:rPr>
        <w:t>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which reflects the ratio of actual PV power generation to its theoretical maximum output. Since PV generation is significantly 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 xml:space="preserve">electricity market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B3114B" w:rsidRPr="00B3114B">
            <w:rPr>
              <w:rFonts w:eastAsia="맑은 고딕"/>
              <w:color w:val="000000"/>
            </w:rPr>
            <w:t>(EPSIS, 2024)</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sola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0BDBBBBC" w:rsidR="00970EF4" w:rsidRPr="00694E12" w:rsidRDefault="00694E12" w:rsidP="00694E12">
      <w:pPr>
        <w:pStyle w:val="a4"/>
        <w:ind w:firstLine="320"/>
        <w:rPr>
          <w:rFonts w:eastAsiaTheme="minorEastAsia"/>
        </w:rPr>
      </w:pPr>
      <w:bookmarkStart w:id="10" w:name="_Ref183503948"/>
      <w:r>
        <w:t xml:space="preserve">Fig. </w:t>
      </w:r>
      <w:fldSimple w:instr=" SEQ Fig. \* ARABIC ">
        <w:r w:rsidR="007F47BB">
          <w:rPr>
            <w:noProof/>
          </w:rPr>
          <w:t>2</w:t>
        </w:r>
      </w:fldSimple>
      <w:bookmarkEnd w:id="10"/>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DEEF68F" w14:textId="3F41DEAB" w:rsidR="002C62B7" w:rsidRPr="00673073" w:rsidRDefault="002C62B7" w:rsidP="009C20E5">
      <w:pPr>
        <w:ind w:leftChars="50" w:left="80" w:firstLineChars="150" w:firstLine="240"/>
        <w:rPr>
          <w:rFonts w:eastAsia="맑은 고딕"/>
        </w:rPr>
      </w:pPr>
      <w:r w:rsidRPr="00673073">
        <w:rPr>
          <w:rFonts w:eastAsia="맑은 고딕"/>
        </w:rPr>
        <w:t>The levelized cost of electricity (LCOE) is a widely recognized metric for evaluating the economic performance of power generation technologies. It provides a standardized measure of the cost per unit of electricity over the lifetime of a generation system. In South Korea, the 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00B3114B" w:rsidRPr="00B3114B">
            <w:rPr>
              <w:rFonts w:eastAsia="맑은 고딕"/>
              <w:color w:val="000000"/>
            </w:rPr>
            <w:t>(Lee and Lim, 2021)</w:t>
          </w:r>
        </w:sdtContent>
      </w:sdt>
      <w:r w:rsidRPr="00673073">
        <w:rPr>
          <w:rFonts w:eastAsia="맑은 고딕" w:hint="eastAsia"/>
          <w:color w:val="000000"/>
        </w:rPr>
        <w:t>.</w:t>
      </w:r>
    </w:p>
    <w:p w14:paraId="34BB6519" w14:textId="54AAD573" w:rsidR="00A226D3" w:rsidRDefault="00C44FDF" w:rsidP="00A226D3">
      <w:pPr>
        <w:ind w:leftChars="50" w:left="80" w:firstLineChars="150" w:firstLine="240"/>
        <w:jc w:val="left"/>
        <w:rPr>
          <w:rFonts w:eastAsia="맑은 고딕" w:hint="eastAsia"/>
        </w:rPr>
      </w:pPr>
      <w:r w:rsidRPr="00C44FDF">
        <w:rPr>
          <w:rFonts w:eastAsia="맑은 고딕"/>
        </w:rPr>
        <w:t>The calculation of LCOE considers various costs incurred over the lifetime</w:t>
      </w:r>
      <w:r w:rsidR="007867EA">
        <w:rPr>
          <w:rFonts w:eastAsia="맑은 고딕" w:hint="eastAsia"/>
        </w:rPr>
        <w:t>(</w:t>
      </w:r>
      <w:r w:rsidR="007867EA" w:rsidRPr="007867EA">
        <w:rPr>
          <w:rFonts w:eastAsia="맑은 고딕" w:hint="eastAsia"/>
          <w:i/>
          <w:iCs/>
        </w:rPr>
        <w:t>t</w:t>
      </w:r>
      <w:r w:rsidR="007867EA">
        <w:rPr>
          <w:rFonts w:eastAsia="맑은 고딕" w:hint="eastAsia"/>
        </w:rPr>
        <w:t>)</w:t>
      </w:r>
      <w:r w:rsidRPr="00C44FDF">
        <w:rPr>
          <w:rFonts w:eastAsia="맑은 고딕"/>
        </w:rPr>
        <w:t xml:space="preserve"> of a PV system. These costs include the capital expenditure (</w:t>
      </w:r>
      <m:oMath>
        <m:r>
          <w:rPr>
            <w:rFonts w:ascii="Cambria Math" w:eastAsia="맑은 고딕" w:hAnsi="Cambria Math"/>
            <w:color w:val="000000"/>
          </w:rPr>
          <m:t>Capex</m:t>
        </m:r>
      </m:oMath>
      <w:r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Pr="00C44FDF">
        <w:rPr>
          <w:rFonts w:eastAsia="맑은 고딕"/>
        </w:rPr>
        <w:t>) accounts for the annual costs of operating and maintaining the system.</w:t>
      </w:r>
      <w:r w:rsidR="006564BA">
        <w:rPr>
          <w:rFonts w:eastAsia="맑은 고딕" w:hint="eastAsia"/>
        </w:rPr>
        <w:t xml:space="preserve"> </w:t>
      </w:r>
      <w:r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Pr="00C44FDF">
        <w:rPr>
          <w:rFonts w:eastAsia="맑은 고딕"/>
        </w:rPr>
        <w:t xml:space="preserve">) includes the annual costs of leasing land for PV installations.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Pr="00C44FDF">
        <w:rPr>
          <w:rFonts w:eastAsia="맑은 고딕"/>
        </w:rPr>
        <w:t xml:space="preserve">, representing the taxes applied to the revenues or profits generated by the </w:t>
      </w:r>
      <w:r w:rsidRPr="00353D37">
        <w:rPr>
          <w:rFonts w:eastAsia="맑은 고딕"/>
        </w:rPr>
        <w:t>PV system.</w:t>
      </w:r>
      <w:r w:rsidR="006564BA" w:rsidRPr="00353D37">
        <w:rPr>
          <w:rFonts w:eastAsia="맑은 고딕" w:hint="eastAsia"/>
        </w:rPr>
        <w:t xml:space="preserve"> </w:t>
      </w:r>
      <w:r w:rsidR="004038AF" w:rsidRPr="00353D37">
        <w:rPr>
          <w:rFonts w:eastAsia="맑은 고딕"/>
        </w:rPr>
        <w:t>The denominator of the LCOE formula includes the electricity generation (</w:t>
      </w:r>
      <m:oMath>
        <m:r>
          <w:rPr>
            <w:rFonts w:ascii="Cambria Math" w:eastAsia="맑은 고딕" w:hAnsi="Cambria Math"/>
          </w:rPr>
          <m:t>Q</m:t>
        </m:r>
      </m:oMath>
      <w:r w:rsidR="004038AF" w:rsidRPr="00353D37">
        <w:rPr>
          <w:rFonts w:eastAsia="맑은 고딕"/>
        </w:rPr>
        <w:t>) of the PV system, adjusted for its degradation rate (</w:t>
      </w:r>
      <m:oMath>
        <m:r>
          <w:rPr>
            <w:rFonts w:ascii="Cambria Math" w:eastAsia="맑은 고딕" w:hAnsi="Cambria Math" w:hint="eastAsia"/>
          </w:rPr>
          <m:t>d</m:t>
        </m:r>
      </m:oMath>
      <w:r w:rsidR="004038AF" w:rsidRPr="00353D37">
        <w:rPr>
          <w:rFonts w:eastAsia="맑은 고딕"/>
        </w:rPr>
        <w:t>) over time. Except for the initial capital expenditure</w:t>
      </w:r>
      <w:r w:rsidR="004038AF" w:rsidRPr="00353D37">
        <w:rPr>
          <w:rFonts w:eastAsia="맑은 고딕" w:hint="eastAsia"/>
        </w:rPr>
        <w:t xml:space="preserve"> </w:t>
      </w:r>
      <m:oMath>
        <m:r>
          <w:rPr>
            <w:rFonts w:ascii="Cambria Math" w:eastAsia="맑은 고딕" w:hAnsi="Cambria Math" w:hint="eastAsia"/>
          </w:rPr>
          <m:t>(</m:t>
        </m:r>
        <m:r>
          <w:rPr>
            <w:rFonts w:ascii="Cambria Math" w:eastAsia="맑은 고딕" w:hAnsi="Cambria Math"/>
            <w:color w:val="000000"/>
          </w:rPr>
          <m:t>Capex</m:t>
        </m:r>
      </m:oMath>
      <w:r w:rsidR="004038AF" w:rsidRPr="00353D37">
        <w:rPr>
          <w:rFonts w:eastAsia="맑은 고딕" w:hint="eastAsia"/>
        </w:rPr>
        <w:t>)</w:t>
      </w:r>
      <w:r w:rsidR="004038AF" w:rsidRPr="00353D37">
        <w:rPr>
          <w:rFonts w:eastAsia="맑은 고딕"/>
        </w:rPr>
        <w:t xml:space="preserve">, all other costs are annual expenditures or benefits. These are levelized over the </w:t>
      </w:r>
      <w:r w:rsidR="004038AF" w:rsidRPr="00353D37">
        <w:rPr>
          <w:rFonts w:eastAsia="맑은 고딕"/>
        </w:rPr>
        <w:lastRenderedPageBreak/>
        <w:t>system’s life</w:t>
      </w:r>
      <w:r w:rsidR="004038AF" w:rsidRPr="00353D37">
        <w:rPr>
          <w:rFonts w:eastAsia="맑은 고딕"/>
          <w:iCs/>
        </w:rPr>
        <w:t>time (</w:t>
      </w:r>
      <m:oMath>
        <m:r>
          <w:rPr>
            <w:rFonts w:ascii="Cambria Math" w:eastAsia="맑은 고딕" w:hAnsi="Cambria Math"/>
          </w:rPr>
          <m:t>t</m:t>
        </m:r>
      </m:oMath>
      <w:r w:rsidR="004038AF" w:rsidRPr="00353D37">
        <w:rPr>
          <w:rFonts w:eastAsia="맑은 고딕"/>
          <w:iCs/>
        </w:rPr>
        <w:t>)</w:t>
      </w:r>
      <w:r w:rsidR="004038AF" w:rsidRPr="00353D37">
        <w:rPr>
          <w:rFonts w:eastAsia="맑은 고딕"/>
        </w:rPr>
        <w:t xml:space="preserve"> using a financial discount rate (</w:t>
      </w:r>
      <m:oMath>
        <m:r>
          <w:rPr>
            <w:rFonts w:ascii="Cambria Math" w:eastAsia="맑은 고딕" w:hAnsi="Cambria Math" w:hint="eastAsia"/>
          </w:rPr>
          <m:t>r</m:t>
        </m:r>
      </m:oMath>
      <w:r w:rsidR="004038AF" w:rsidRPr="00353D37">
        <w:rPr>
          <w:rFonts w:eastAsia="맑은 고딕"/>
        </w:rPr>
        <w:t>)</w:t>
      </w:r>
      <w:r w:rsidR="00353D37">
        <w:rPr>
          <w:rStyle w:val="af"/>
          <w:rFonts w:eastAsia="맑은 고딕"/>
        </w:rPr>
        <w:footnoteReference w:id="3"/>
      </w:r>
      <w:r w:rsidR="004038AF" w:rsidRPr="00353D37">
        <w:rPr>
          <w:rFonts w:eastAsia="맑은 고딕"/>
        </w:rPr>
        <w:t>.</w:t>
      </w:r>
      <w:r w:rsidR="00353D37" w:rsidRPr="00353D37">
        <w:rPr>
          <w:rFonts w:eastAsia="맑은 고딕" w:hint="eastAsia"/>
        </w:rPr>
        <w:t xml:space="preserve"> </w:t>
      </w:r>
      <w:r w:rsidR="004038AF" w:rsidRPr="004038AF">
        <w:rPr>
          <w:rFonts w:eastAsia="맑은 고딕"/>
        </w:rPr>
        <w:t>The LCOE formula is expressed as follow</w:t>
      </w:r>
      <w:r w:rsidR="00281BB1">
        <w:rPr>
          <w:rFonts w:eastAsia="맑은 고딕" w:hint="eastAsia"/>
        </w:rPr>
        <w:t>ing equatio</w:t>
      </w:r>
      <w:r w:rsidR="00A226D3">
        <w:rPr>
          <w:rFonts w:eastAsia="맑은 고딕" w:hint="eastAsia"/>
        </w:rPr>
        <w:t xml:space="preserve">n </w:t>
      </w:r>
      <w:r w:rsidR="00DF6FA5">
        <w:rPr>
          <w:rFonts w:eastAsia="맑은 고딕"/>
        </w:rPr>
        <w:fldChar w:fldCharType="begin"/>
      </w:r>
      <w:r w:rsidR="00DF6FA5">
        <w:rPr>
          <w:rFonts w:eastAsia="맑은 고딕"/>
        </w:rPr>
        <w:instrText xml:space="preserve"> </w:instrText>
      </w:r>
      <w:r w:rsidR="00DF6FA5">
        <w:rPr>
          <w:rFonts w:eastAsia="맑은 고딕" w:hint="eastAsia"/>
        </w:rPr>
        <w:instrText>REF  LCOE</w:instrText>
      </w:r>
      <w:r w:rsidR="00DF6FA5">
        <w:rPr>
          <w:rFonts w:eastAsia="맑은 고딕"/>
        </w:rPr>
        <w:instrText xml:space="preserve"> </w:instrText>
      </w:r>
      <w:r w:rsidR="00DF6FA5">
        <w:rPr>
          <w:rFonts w:eastAsia="맑은 고딕"/>
        </w:rPr>
        <w:fldChar w:fldCharType="separate"/>
      </w:r>
      <w:r w:rsidR="007F47BB" w:rsidRPr="00BA786F">
        <w:rPr>
          <w:rFonts w:eastAsia="맑은 고딕" w:hint="eastAsia"/>
          <w:color w:val="000000"/>
          <w:sz w:val="17"/>
          <w:szCs w:val="17"/>
        </w:rPr>
        <w:t>(</w:t>
      </w:r>
      <w:r w:rsidR="007F47BB">
        <w:rPr>
          <w:noProof/>
          <w:sz w:val="17"/>
          <w:szCs w:val="17"/>
        </w:rPr>
        <w:t>4</w:t>
      </w:r>
      <w:r w:rsidR="007F47BB" w:rsidRPr="00BA786F">
        <w:rPr>
          <w:rFonts w:eastAsia="맑은 고딕" w:hint="eastAsia"/>
          <w:color w:val="000000"/>
          <w:sz w:val="17"/>
          <w:szCs w:val="17"/>
        </w:rPr>
        <w:t>)</w:t>
      </w:r>
      <w:r w:rsidR="00DF6FA5">
        <w:rPr>
          <w:rFonts w:eastAsia="맑은 고딕"/>
        </w:rPr>
        <w:fldChar w:fldCharType="end"/>
      </w:r>
      <w:r w:rsidR="00180C92">
        <w:rPr>
          <w:rFonts w:eastAsia="맑은 고딕" w:hint="eastAsia"/>
        </w:rPr>
        <w:t xml:space="preserve"> </w:t>
      </w:r>
      <w:r w:rsidR="00180C92" w:rsidRPr="00353D37">
        <w:rPr>
          <w:rFonts w:eastAsia="맑은 고딕"/>
        </w:rPr>
        <w:t xml:space="preserve">(see </w:t>
      </w:r>
      <w:r w:rsidR="00F748FA" w:rsidRPr="00F748FA">
        <w:rPr>
          <w:rFonts w:eastAsia="맑은 고딕"/>
        </w:rPr>
        <w:t>Supplementary Materials</w:t>
      </w:r>
      <w:r w:rsidR="00180C92">
        <w:rPr>
          <w:rFonts w:eastAsia="맑은 고딕" w:hint="eastAsia"/>
        </w:rPr>
        <w:t xml:space="preserve"> </w:t>
      </w:r>
      <w:r w:rsidR="00180C92" w:rsidRPr="00353D37">
        <w:rPr>
          <w:rFonts w:eastAsia="맑은 고딕"/>
        </w:rPr>
        <w:t>for details)</w:t>
      </w:r>
      <w:r w:rsidR="007E2E40">
        <w:rPr>
          <w:rFonts w:eastAsia="맑은 고딕" w:hint="eastAsia"/>
        </w:rPr>
        <w:t>.</w:t>
      </w:r>
    </w:p>
    <w:p w14:paraId="20DC6549" w14:textId="06EA04DC" w:rsidR="002C62B7" w:rsidRDefault="002C62B7" w:rsidP="00A226D3">
      <w:pPr>
        <w:ind w:firstLineChars="0" w:firstLine="0"/>
        <w:jc w:val="left"/>
        <w:rPr>
          <w:rFonts w:eastAsia="맑은 고딕" w:hint="eastAsia"/>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23A372E8"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sidR="007F47BB">
        <w:rPr>
          <w:noProof/>
          <w:sz w:val="17"/>
          <w:szCs w:val="17"/>
        </w:rPr>
        <w:t>4</w:t>
      </w:r>
      <w:r w:rsidRPr="00BA786F">
        <w:rPr>
          <w:sz w:val="17"/>
          <w:szCs w:val="17"/>
        </w:rPr>
        <w:fldChar w:fldCharType="end"/>
      </w:r>
      <w:r w:rsidRPr="00BA786F">
        <w:rPr>
          <w:rFonts w:eastAsia="맑은 고딕" w:hint="eastAsia"/>
          <w:color w:val="000000"/>
          <w:sz w:val="17"/>
          <w:szCs w:val="17"/>
        </w:rPr>
        <w:t>)</w:t>
      </w:r>
      <w:bookmarkEnd w:id="11"/>
    </w:p>
    <w:p w14:paraId="6FFBF0C2" w14:textId="77777777" w:rsidR="002C62B7" w:rsidRDefault="002C62B7" w:rsidP="009C20E5">
      <w:pPr>
        <w:ind w:leftChars="50" w:left="80" w:firstLineChars="150" w:firstLine="240"/>
        <w:rPr>
          <w:rFonts w:eastAsia="맑은 고딕"/>
        </w:rPr>
      </w:pPr>
    </w:p>
    <w:p w14:paraId="4681E494" w14:textId="09AEFC00" w:rsidR="00353D37" w:rsidRPr="00020F6B" w:rsidRDefault="003225A6" w:rsidP="009C20E5">
      <w:pPr>
        <w:ind w:leftChars="50" w:left="80" w:firstLineChars="150" w:firstLine="240"/>
        <w:rPr>
          <w:rFonts w:eastAsia="맑은 고딕"/>
          <w:color w:val="000000"/>
        </w:rPr>
      </w:pPr>
      <w:r w:rsidRPr="00020F6B">
        <w:rPr>
          <w:rFonts w:eastAsia="맑은 고딕" w:hint="eastAsia"/>
          <w:color w:val="000000"/>
        </w:rPr>
        <w:t>T</w:t>
      </w:r>
      <w:r w:rsidRPr="00020F6B">
        <w:rPr>
          <w:rFonts w:eastAsia="맑은 고딕"/>
          <w:color w:val="000000"/>
        </w:rPr>
        <w:t xml:space="preserve">he variation in solar irradiation and land prices across South Korea’s regions was incorporated into the LCOE analysis. </w:t>
      </w:r>
      <w:r w:rsidR="007C21B2" w:rsidRPr="00020F6B">
        <w:rPr>
          <w:rFonts w:eastAsia="맑은 고딕" w:hint="eastAsia"/>
          <w:color w:val="000000"/>
        </w:rPr>
        <w:t xml:space="preserve">The </w:t>
      </w:r>
      <w:r w:rsidRPr="00020F6B">
        <w:rPr>
          <w:rFonts w:eastAsia="맑은 고딕"/>
          <w:color w:val="000000"/>
        </w:rPr>
        <w:t>results divide the country into 250 administrative districts and calculate LCOE by PV type (ground-mounted and roof-top PV). For Gyeonggi Province, the focus area of this study, the region is further subdivided into 42 local areas (reflecting 31 counties, with 6 of them further analyzed at the town level). LCOE values were calculated separately for ground-mounted and roof-top PV in each of these areas and utilized for this study.</w:t>
      </w:r>
    </w:p>
    <w:p w14:paraId="3AB110A1" w14:textId="5F7B3D9D" w:rsidR="009C20E5" w:rsidRPr="00F240C1" w:rsidRDefault="00020F6B" w:rsidP="00F240C1">
      <w:pPr>
        <w:ind w:leftChars="50" w:left="80" w:firstLineChars="150" w:firstLine="240"/>
        <w:rPr>
          <w:rFonts w:eastAsia="맑은 고딕"/>
          <w:color w:val="000000"/>
        </w:rPr>
      </w:pPr>
      <w:r w:rsidRPr="00020F6B">
        <w:rPr>
          <w:rFonts w:eastAsia="맑은 고딕"/>
          <w:color w:val="000000"/>
        </w:rPr>
        <w:t>In 2020, the LCOE for ground-mounted PV in South Korea ranged from 123.4 Won/kWh (for 20 MW installations) to 152.0 Won/kWh (for 100 kW installations). This variation by installation size reflects economies of scale, where larger installations achieve lower costs per unit of electricity. However, LCOE differences across regions were even greater, driven by geographical factors (solar irradiation), regulatory factors (restrictions on developable land), and economic factors (land prices).</w:t>
      </w:r>
      <w:r w:rsidRPr="00F240C1">
        <w:rPr>
          <w:rFonts w:eastAsia="맑은 고딕" w:hint="eastAsia"/>
          <w:color w:val="000000"/>
        </w:rPr>
        <w:t xml:space="preserve"> </w:t>
      </w:r>
      <w:r w:rsidRPr="00020F6B">
        <w:rPr>
          <w:rFonts w:eastAsia="맑은 고딕"/>
          <w:color w:val="000000"/>
        </w:rPr>
        <w:t xml:space="preserve">In Gyeonggi Province, the lowest LCOE for ground-mounted PV was recorded in </w:t>
      </w:r>
      <w:proofErr w:type="spellStart"/>
      <w:r w:rsidRPr="00020F6B">
        <w:rPr>
          <w:rFonts w:eastAsia="맑은 고딕"/>
          <w:color w:val="000000"/>
        </w:rPr>
        <w:t>Yeoncheon</w:t>
      </w:r>
      <w:proofErr w:type="spellEnd"/>
      <w:r w:rsidRPr="00020F6B">
        <w:rPr>
          <w:rFonts w:eastAsia="맑은 고딕"/>
          <w:color w:val="000000"/>
        </w:rPr>
        <w:t xml:space="preserve"> County at 146 Won/kWh, while the lowest LCOE for roof-top PV was 129 Won/kWh. Conversely, the highest LCOE was observed in Dongan District of Anyang City, with 1,140 Won/kWh for ground-mounted PV and 1,121 Won/kWh for roof-top PV (see supplementary </w:t>
      </w:r>
      <w:r w:rsidR="00687202" w:rsidRPr="00F240C1">
        <w:rPr>
          <w:rFonts w:eastAsia="맑은 고딕" w:hint="eastAsia"/>
          <w:color w:val="000000"/>
        </w:rPr>
        <w:t>data</w:t>
      </w:r>
      <w:r w:rsidRPr="00020F6B">
        <w:rPr>
          <w:rFonts w:eastAsia="맑은 고딕"/>
          <w:color w:val="000000"/>
        </w:rPr>
        <w:t xml:space="preserve"> for details).</w:t>
      </w:r>
      <w:r w:rsidR="00F240C1" w:rsidRPr="00F240C1">
        <w:rPr>
          <w:rFonts w:eastAsia="맑은 고딕" w:hint="eastAsia"/>
          <w:color w:val="000000"/>
        </w:rPr>
        <w:t xml:space="preserve"> </w:t>
      </w:r>
      <w:r w:rsidRPr="00020F6B">
        <w:rPr>
          <w:rFonts w:eastAsia="맑은 고딕"/>
          <w:color w:val="000000"/>
        </w:rPr>
        <w:t>This study used a GIS-based approach to identify individual PV installation sites. The LCOE values were then matched to these sites based on their location and land-use type to ensure precise application.</w:t>
      </w: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12" w:name="_Ref183785035"/>
      <w:r>
        <w:rPr>
          <w:rFonts w:eastAsia="맑은 고딕" w:hint="eastAsia"/>
        </w:rPr>
        <w:t>Scenario</w:t>
      </w:r>
      <w:bookmarkEnd w:id="12"/>
    </w:p>
    <w:p w14:paraId="0A3ED92E" w14:textId="77777777" w:rsidR="00F240C1" w:rsidRPr="00F240C1" w:rsidRDefault="00F240C1" w:rsidP="00F240C1">
      <w:pPr>
        <w:ind w:firstLine="320"/>
        <w:rPr>
          <w:rFonts w:eastAsia="맑은 고딕"/>
        </w:rPr>
      </w:pPr>
      <w:r w:rsidRPr="00F240C1">
        <w:rPr>
          <w:rFonts w:eastAsia="맑은 고딕"/>
        </w:rPr>
        <w:t xml:space="preserve">In Gyeonggi Province, 12 out of the 31 cities have implemented setback regulations. These regulations define minimum distances between PV installations and specific locations, </w:t>
      </w:r>
      <w:r w:rsidRPr="00F240C1">
        <w:rPr>
          <w:rFonts w:eastAsia="맑은 고딕"/>
        </w:rPr>
        <w:t>including residential housing, roads, rivers, tourist attractions, natural parks, educational institutions, medical facilities, cultural heritage sites, historic sites, public sports facilities, and natural habitation areas.</w:t>
      </w:r>
    </w:p>
    <w:p w14:paraId="03085F47" w14:textId="2D124B9E" w:rsidR="00AA40B3" w:rsidRDefault="00F240C1" w:rsidP="00565AAC">
      <w:pPr>
        <w:ind w:firstLine="320"/>
        <w:rPr>
          <w:rFonts w:eastAsia="맑은 고딕"/>
        </w:rPr>
      </w:pPr>
      <w:r w:rsidRPr="00F240C1">
        <w:rPr>
          <w:rFonts w:eastAsia="맑은 고딕"/>
        </w:rPr>
        <w:t>Among these, setback regulations are most frequently applied to residential housing (11 cities), roads (10 cities), and cultural heritage sites (6 cities). The setback distance from residential housing ranges between 100 meters and 500 meters depending on the city. For roads and cultural heritage sites, the setback distance is regulated between 100 meters and 300 meters.</w:t>
      </w:r>
      <w:r w:rsidR="00B427AB">
        <w:rPr>
          <w:rFonts w:eastAsia="맑은 고딕" w:hint="eastAsia"/>
        </w:rPr>
        <w:t xml:space="preserve"> </w:t>
      </w:r>
      <w:r>
        <w:rPr>
          <w:rFonts w:eastAsia="맑은 고딕"/>
        </w:rPr>
        <w:fldChar w:fldCharType="begin"/>
      </w:r>
      <w:r>
        <w:rPr>
          <w:rFonts w:eastAsia="맑은 고딕"/>
        </w:rPr>
        <w:instrText xml:space="preserve"> </w:instrText>
      </w:r>
      <w:r>
        <w:rPr>
          <w:rFonts w:eastAsia="맑은 고딕" w:hint="eastAsia"/>
        </w:rPr>
        <w:instrText>REF _Ref183615779 \h</w:instrText>
      </w:r>
      <w:r>
        <w:rPr>
          <w:rFonts w:eastAsia="맑은 고딕"/>
        </w:rPr>
        <w:instrText xml:space="preserve"> </w:instrText>
      </w:r>
      <w:r>
        <w:rPr>
          <w:rFonts w:eastAsia="맑은 고딕"/>
        </w:rPr>
      </w:r>
      <w:r>
        <w:rPr>
          <w:rFonts w:eastAsia="맑은 고딕"/>
        </w:rPr>
        <w:fldChar w:fldCharType="separate"/>
      </w:r>
      <w:r w:rsidR="007F47BB">
        <w:t xml:space="preserve">Fig. </w:t>
      </w:r>
      <w:r w:rsidR="007F47BB">
        <w:rPr>
          <w:noProof/>
        </w:rPr>
        <w:t>3</w:t>
      </w:r>
      <w:r>
        <w:rPr>
          <w:rFonts w:eastAsia="맑은 고딕"/>
        </w:rPr>
        <w:fldChar w:fldCharType="end"/>
      </w:r>
      <w:r w:rsidRPr="00F240C1">
        <w:rPr>
          <w:rFonts w:eastAsia="맑은 고딕"/>
        </w:rPr>
        <w:t xml:space="preserve"> illustrates the areas affected by these setback regulations within Gyeonggi Province. To analyze the impact of setback regulations, this study considers two scenarios</w:t>
      </w:r>
      <w:r>
        <w:rPr>
          <w:rFonts w:eastAsia="맑은 고딕" w:hint="eastAsia"/>
        </w:rPr>
        <w:t xml:space="preserve"> </w:t>
      </w:r>
      <w:r w:rsidR="00565AAC">
        <w:rPr>
          <w:rFonts w:eastAsia="맑은 고딕" w:hint="eastAsia"/>
        </w:rPr>
        <w:t>as shown in</w:t>
      </w:r>
      <w:r w:rsidR="00B427AB">
        <w:rPr>
          <w:rFonts w:eastAsia="맑은 고딕" w:hint="eastAsia"/>
        </w:rPr>
        <w:t xml:space="preserve"> </w:t>
      </w:r>
      <w:r w:rsidR="00B427AB">
        <w:rPr>
          <w:rFonts w:eastAsia="맑은 고딕"/>
        </w:rPr>
        <w:fldChar w:fldCharType="begin"/>
      </w:r>
      <w:r w:rsidR="00B427AB">
        <w:rPr>
          <w:rFonts w:eastAsia="맑은 고딕"/>
        </w:rPr>
        <w:instrText xml:space="preserve"> </w:instrText>
      </w:r>
      <w:r w:rsidR="00B427AB">
        <w:rPr>
          <w:rFonts w:eastAsia="맑은 고딕" w:hint="eastAsia"/>
        </w:rPr>
        <w:instrText>REF _Ref184625900 \h</w:instrText>
      </w:r>
      <w:r w:rsidR="00B427AB">
        <w:rPr>
          <w:rFonts w:eastAsia="맑은 고딕"/>
        </w:rPr>
        <w:instrText xml:space="preserve"> </w:instrText>
      </w:r>
      <w:r w:rsidR="00B427AB">
        <w:rPr>
          <w:rFonts w:eastAsia="맑은 고딕"/>
        </w:rPr>
      </w:r>
      <w:r w:rsidR="00B427AB">
        <w:rPr>
          <w:rFonts w:eastAsia="맑은 고딕"/>
        </w:rPr>
        <w:fldChar w:fldCharType="separate"/>
      </w:r>
      <w:r w:rsidR="007F47BB">
        <w:t xml:space="preserve">Table. </w:t>
      </w:r>
      <w:r w:rsidR="007F47BB">
        <w:rPr>
          <w:noProof/>
        </w:rPr>
        <w:t>1</w:t>
      </w:r>
      <w:r w:rsidR="00B427AB">
        <w:rPr>
          <w:rFonts w:eastAsia="맑은 고딕"/>
        </w:rPr>
        <w:fldChar w:fldCharType="end"/>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66653992" w:rsidR="000D2835" w:rsidRPr="003B7286" w:rsidRDefault="003B7286" w:rsidP="003B7286">
      <w:pPr>
        <w:pStyle w:val="TabFigcaption"/>
        <w:rPr>
          <w:rFonts w:eastAsiaTheme="minorEastAsia"/>
        </w:rPr>
      </w:pPr>
      <w:bookmarkStart w:id="13" w:name="_Ref183615779"/>
      <w:r>
        <w:t xml:space="preserve">Fig. </w:t>
      </w:r>
      <w:fldSimple w:instr=" SEQ Fig. \* ARABIC ">
        <w:r w:rsidR="007F47BB">
          <w:rPr>
            <w:noProof/>
          </w:rPr>
          <w:t>3</w:t>
        </w:r>
      </w:fldSimple>
      <w:bookmarkEnd w:id="13"/>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13DA8457" w:rsidR="000540C6" w:rsidRPr="000540C6" w:rsidRDefault="000540C6" w:rsidP="000540C6">
      <w:pPr>
        <w:pStyle w:val="TabFigcaption"/>
        <w:rPr>
          <w:rFonts w:eastAsiaTheme="minorEastAsia"/>
        </w:rPr>
      </w:pPr>
      <w:bookmarkStart w:id="14" w:name="_Ref184625900"/>
      <w:r>
        <w:t xml:space="preserve">Table. </w:t>
      </w:r>
      <w:fldSimple w:instr=" SEQ Table. \* ARABIC ">
        <w:r w:rsidR="007F47BB">
          <w:rPr>
            <w:noProof/>
          </w:rPr>
          <w:t>1</w:t>
        </w:r>
      </w:fldSimple>
      <w:bookmarkEnd w:id="14"/>
      <w:r>
        <w:rPr>
          <w:rFonts w:eastAsiaTheme="minorEastAsia" w:hint="eastAsia"/>
        </w:rPr>
        <w:t>. Scenario description</w:t>
      </w:r>
    </w:p>
    <w:tbl>
      <w:tblPr>
        <w:tblStyle w:val="a6"/>
        <w:tblW w:w="4248" w:type="dxa"/>
        <w:tblLook w:val="04A0" w:firstRow="1" w:lastRow="0" w:firstColumn="1" w:lastColumn="0" w:noHBand="0" w:noVBand="1"/>
      </w:tblPr>
      <w:tblGrid>
        <w:gridCol w:w="776"/>
        <w:gridCol w:w="3472"/>
      </w:tblGrid>
      <w:tr w:rsidR="00820126" w14:paraId="0573C711" w14:textId="77777777" w:rsidTr="00A519B8">
        <w:tc>
          <w:tcPr>
            <w:tcW w:w="562"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3686"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A519B8">
        <w:tc>
          <w:tcPr>
            <w:tcW w:w="562"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3686" w:type="dxa"/>
          </w:tcPr>
          <w:p w14:paraId="6BB6F30A" w14:textId="23ACA289" w:rsidR="00A42F06" w:rsidRPr="00A519B8"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w:t>
            </w:r>
            <w:r w:rsidR="00A519B8">
              <w:rPr>
                <w:rFonts w:eastAsiaTheme="minorEastAsia" w:hint="eastAsia"/>
              </w:rPr>
              <w:t xml:space="preserve">the existing setback regulation. This considers minimum required distances from locations such as residential area roads, cultural </w:t>
            </w:r>
            <w:r w:rsidR="00A519B8">
              <w:rPr>
                <w:rFonts w:eastAsiaTheme="minorEastAsia"/>
              </w:rPr>
              <w:t>heritage</w:t>
            </w:r>
            <w:r w:rsidR="00A519B8">
              <w:rPr>
                <w:rFonts w:eastAsiaTheme="minorEastAsia" w:hint="eastAsia"/>
              </w:rPr>
              <w:t xml:space="preserve"> and others</w:t>
            </w:r>
          </w:p>
        </w:tc>
      </w:tr>
      <w:tr w:rsidR="00A42F06" w14:paraId="2D56072F" w14:textId="77777777" w:rsidTr="00A519B8">
        <w:tc>
          <w:tcPr>
            <w:tcW w:w="562"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3686" w:type="dxa"/>
          </w:tcPr>
          <w:p w14:paraId="34C2B993" w14:textId="6FC20D11" w:rsidR="00A42F06" w:rsidRDefault="00A42F06" w:rsidP="008B5C4A">
            <w:pPr>
              <w:pStyle w:val="tablecontents"/>
              <w:rPr>
                <w:rFonts w:eastAsiaTheme="minorEastAsia"/>
              </w:rPr>
            </w:pPr>
            <w:r>
              <w:rPr>
                <w:rFonts w:eastAsiaTheme="minorEastAsia" w:hint="eastAsia"/>
              </w:rPr>
              <w:t xml:space="preserve">PV generation potential without </w:t>
            </w:r>
            <w:r w:rsidR="00A519B8">
              <w:rPr>
                <w:rFonts w:eastAsiaTheme="minorEastAsia" w:hint="eastAsia"/>
              </w:rPr>
              <w:t>applying any setback regulation, allowing installations without distance constraints.</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207291C2" w:rsidR="009A4B8B" w:rsidRPr="009A4B8B" w:rsidRDefault="009A4B8B" w:rsidP="009A4B8B">
      <w:pPr>
        <w:pStyle w:val="TabFigcaption"/>
        <w:rPr>
          <w:rFonts w:eastAsiaTheme="minorEastAsia"/>
        </w:rPr>
      </w:pPr>
      <w:bookmarkStart w:id="15" w:name="_Ref184380958"/>
      <w:r>
        <w:t xml:space="preserve">Table. </w:t>
      </w:r>
      <w:fldSimple w:instr=" SEQ Table. \* ARABIC ">
        <w:r w:rsidR="007F47BB">
          <w:rPr>
            <w:noProof/>
          </w:rPr>
          <w:t>2</w:t>
        </w:r>
      </w:fldSimple>
      <w:bookmarkEnd w:id="15"/>
      <w:r>
        <w:rPr>
          <w:rFonts w:eastAsiaTheme="minorEastAsia" w:hint="eastAsia"/>
        </w:rPr>
        <w:t>. Assum</w:t>
      </w:r>
      <w:r w:rsidR="00565AAC">
        <w:rPr>
          <w:rFonts w:eastAsiaTheme="minorEastAsia" w:hint="eastAsia"/>
        </w:rPr>
        <w:t>ed parameter</w:t>
      </w:r>
      <w:r w:rsidR="00475052">
        <w:rPr>
          <w:rFonts w:eastAsiaTheme="minorEastAsia" w:hint="eastAsia"/>
        </w:rPr>
        <w:t>s</w:t>
      </w:r>
      <w:r w:rsidR="00565AAC">
        <w:rPr>
          <w:rFonts w:eastAsiaTheme="minorEastAsia" w:hint="eastAsia"/>
        </w:rPr>
        <w:t xml:space="preserve"> for PV potential and LCOE analysis</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273F5006" w:rsidR="00906B8A" w:rsidRPr="007C5DB9" w:rsidRDefault="00CD0119" w:rsidP="00906B8A">
      <w:pPr>
        <w:pStyle w:val="J-heading2"/>
        <w:spacing w:before="120"/>
        <w:ind w:left="72" w:hanging="80"/>
      </w:pPr>
      <w:bookmarkStart w:id="16" w:name="_Ref182904931"/>
      <w:r>
        <w:rPr>
          <w:rFonts w:eastAsiaTheme="minorEastAsia" w:hint="eastAsia"/>
        </w:rPr>
        <w:t>Geographical potential</w:t>
      </w:r>
      <w:r w:rsidR="00993167">
        <w:rPr>
          <w:rFonts w:eastAsiaTheme="minorEastAsia" w:hint="eastAsia"/>
        </w:rPr>
        <w:t xml:space="preserve"> of PV</w:t>
      </w:r>
      <w:bookmarkEnd w:id="16"/>
    </w:p>
    <w:p w14:paraId="47D1DE3D" w14:textId="772CE15C" w:rsidR="00F55F22" w:rsidRPr="00A46D40" w:rsidRDefault="002031F4" w:rsidP="000A234A">
      <w:pPr>
        <w:ind w:firstLine="320"/>
        <w:rPr>
          <w:rFonts w:eastAsiaTheme="minorEastAsia"/>
        </w:rPr>
      </w:pPr>
      <w:r>
        <w:rPr>
          <w:rFonts w:eastAsiaTheme="minorEastAsia"/>
        </w:rPr>
        <w:fldChar w:fldCharType="begin"/>
      </w:r>
      <w:r>
        <w:rPr>
          <w:rFonts w:eastAsiaTheme="minorEastAsia"/>
        </w:rPr>
        <w:instrText xml:space="preserve"> REF _Ref184220052 \h </w:instrText>
      </w:r>
      <w:r>
        <w:rPr>
          <w:rFonts w:eastAsiaTheme="minorEastAsia"/>
        </w:rPr>
      </w:r>
      <w:r>
        <w:rPr>
          <w:rFonts w:eastAsiaTheme="minorEastAsia"/>
        </w:rPr>
        <w:fldChar w:fldCharType="separate"/>
      </w:r>
      <w:r w:rsidR="007F47BB">
        <w:t xml:space="preserve">Table. </w:t>
      </w:r>
      <w:r w:rsidR="007F47BB">
        <w:rPr>
          <w:noProof/>
        </w:rPr>
        <w:t>3</w:t>
      </w:r>
      <w:r>
        <w:rPr>
          <w:rFonts w:eastAsiaTheme="minorEastAsia"/>
        </w:rPr>
        <w:fldChar w:fldCharType="end"/>
      </w:r>
      <w:r>
        <w:rPr>
          <w:rFonts w:eastAsiaTheme="minorEastAsia" w:hint="eastAsia"/>
        </w:rPr>
        <w:t xml:space="preserve"> </w:t>
      </w:r>
      <w:r w:rsidR="00A46D40" w:rsidRPr="00A46D40">
        <w:rPr>
          <w:rFonts w:eastAsiaTheme="minorEastAsia"/>
        </w:rPr>
        <w:t xml:space="preserve">summarizes the results of PV potential analysis in Gyeonggi Province, focusing on available installation area, PV capacity, and annual generation potential under the Current Setback </w:t>
      </w:r>
      <w:r w:rsidR="00A46D40" w:rsidRPr="00A46D40">
        <w:rPr>
          <w:rFonts w:eastAsiaTheme="minorEastAsia"/>
        </w:rPr>
        <w:t>and No Setback scenarios.</w:t>
      </w:r>
      <w:r w:rsidR="00492575">
        <w:rPr>
          <w:rFonts w:eastAsiaTheme="minorEastAsia" w:hint="eastAsia"/>
        </w:rPr>
        <w:t xml:space="preserve"> </w:t>
      </w:r>
      <w:r w:rsidR="00A46D40" w:rsidRPr="00A46D40">
        <w:rPr>
          <w:rFonts w:eastAsiaTheme="minorEastAsia"/>
        </w:rPr>
        <w:t>First, the total area available for PV installation in Gyeonggi Province under the Current Setback scenario is 682.45 km</w:t>
      </w:r>
      <w:r w:rsidR="00492575" w:rsidRPr="00492575">
        <w:rPr>
          <w:rFonts w:eastAsiaTheme="minorEastAsia" w:hint="eastAsia"/>
          <w:vertAlign w:val="superscript"/>
        </w:rPr>
        <w:t>2</w:t>
      </w:r>
      <w:r w:rsidR="00A46D40" w:rsidRPr="00A46D40">
        <w:rPr>
          <w:rFonts w:eastAsiaTheme="minorEastAsia"/>
        </w:rPr>
        <w:t>, accounting for 6.7% of the province’s total area (10,171 km</w:t>
      </w:r>
      <w:r w:rsidR="00492575" w:rsidRPr="00492575">
        <w:rPr>
          <w:rFonts w:eastAsiaTheme="minorEastAsia" w:hint="eastAsia"/>
          <w:vertAlign w:val="superscript"/>
        </w:rPr>
        <w:t>2</w:t>
      </w:r>
      <w:r w:rsidR="00A46D40" w:rsidRPr="00A46D40">
        <w:rPr>
          <w:rFonts w:eastAsiaTheme="minorEastAsia"/>
        </w:rPr>
        <w:t xml:space="preserve">). </w:t>
      </w:r>
      <w:r w:rsidR="00492575">
        <w:rPr>
          <w:rFonts w:eastAsiaTheme="minorEastAsia" w:hint="eastAsia"/>
        </w:rPr>
        <w:t>U</w:t>
      </w:r>
      <w:r w:rsidR="00A46D40" w:rsidRPr="00A46D40">
        <w:rPr>
          <w:rFonts w:eastAsiaTheme="minorEastAsia"/>
        </w:rPr>
        <w:t>nder the No Setback scenario, the available area increases significantly by 78.42%, reaching 1,217.60 km², or 12% of the province’s total area.</w:t>
      </w:r>
      <w:r w:rsidR="00C163E4">
        <w:rPr>
          <w:rFonts w:eastAsiaTheme="minorEastAsia" w:hint="eastAsia"/>
        </w:rPr>
        <w:t xml:space="preserve"> </w:t>
      </w:r>
      <w:r w:rsidR="00A46D40" w:rsidRPr="00A46D40">
        <w:rPr>
          <w:rFonts w:eastAsiaTheme="minorEastAsia"/>
        </w:rPr>
        <w:t xml:space="preserve">Second, the PV capacity potential also shows a notable difference between the two scenarios. In the Current Setback scenario, the PV capacity is estimated at 8.97 GW. </w:t>
      </w:r>
      <w:r w:rsidR="00A46D40" w:rsidRPr="00A46D40">
        <w:rPr>
          <w:rFonts w:eastAsiaTheme="minorEastAsia"/>
        </w:rPr>
        <w:lastRenderedPageBreak/>
        <w:t>By comparison, the No Setback scenario results in a 38.44% increase, with a total capacity of 12.41 GW. When compared to the 2022 PV capacity installed in Gyeonggi Province, which was 1.8 GW, the capacities in the Current Setback and No Setback scenarios represent 4.98 times and 6.89 times the existing capacity, respectively</w:t>
      </w:r>
      <w:r w:rsidR="00C11EB9">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
          <w:id w:val="391624242"/>
          <w:placeholder>
            <w:docPart w:val="25D9C4FABAA5471B9E5E031E2E72FB11"/>
          </w:placeholder>
        </w:sdtPr>
        <w:sdtContent>
          <w:r w:rsidR="00B3114B" w:rsidRPr="00B3114B">
            <w:rPr>
              <w:rFonts w:eastAsiaTheme="minorEastAsia"/>
              <w:color w:val="000000"/>
            </w:rPr>
            <w:t>(KEA, 2023)</w:t>
          </w:r>
        </w:sdtContent>
      </w:sdt>
      <w:r w:rsidR="00A46D40" w:rsidRPr="00A46D40">
        <w:rPr>
          <w:rFonts w:eastAsiaTheme="minorEastAsia"/>
        </w:rPr>
        <w:t>. Furthermore, in terms of meeting Gyeonggi Province’s solar power deployment target of 9 GW, the Current Setback scenario falls short by 0.03 GW, whereas the No Setback scenario comfortably exceeds the target.</w:t>
      </w:r>
      <w:r w:rsidR="00C11EB9">
        <w:rPr>
          <w:rFonts w:eastAsiaTheme="minorEastAsia" w:hint="eastAsia"/>
        </w:rPr>
        <w:t xml:space="preserve"> </w:t>
      </w:r>
      <w:r w:rsidR="00A46D40" w:rsidRPr="00A46D40">
        <w:rPr>
          <w:rFonts w:eastAsiaTheme="minorEastAsia"/>
        </w:rPr>
        <w:t>Third, annual generation potential varies significantly between the two scenarios. In the Current Setback scenario, the annual PV generation potential is 10.87 TWh, which increases by 37.91% to 15.00 TWh under the No Setback scenario. These figures represent 7.8% and 10.7% of Gyeonggi Province’s total electricity consumption in 2022 (140.6 TWh), respectively</w:t>
      </w:r>
      <w:r w:rsidR="00407594">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1870366655"/>
          <w:placeholder>
            <w:docPart w:val="5A6021120D9A4993A7937DDC64FF9E24"/>
          </w:placeholder>
        </w:sdtPr>
        <w:sdtContent>
          <w:r w:rsidR="00B3114B" w:rsidRPr="00B3114B">
            <w:rPr>
              <w:rFonts w:eastAsiaTheme="minorEastAsia"/>
              <w:color w:val="000000"/>
            </w:rPr>
            <w:t>(KEEI, 2023)</w:t>
          </w:r>
        </w:sdtContent>
      </w:sdt>
      <w:r w:rsidR="00A46D40" w:rsidRPr="00A46D40">
        <w:rPr>
          <w:rFonts w:eastAsiaTheme="minorEastAsia"/>
        </w:rPr>
        <w:t>. In the context of South Korea’s national carbon neutrality scenario, which requires a minimum PV generation of 449 TWh, Gyeonggi Province’s contribution is estimated at 2.4% and 3.3% under the Current Setback and No Setback scenarios, respectively.</w:t>
      </w:r>
    </w:p>
    <w:p w14:paraId="5A7BF82B" w14:textId="14BDEEF7" w:rsidR="00F55F22" w:rsidRPr="00F55F22" w:rsidRDefault="00F55F22" w:rsidP="000A234A">
      <w:pPr>
        <w:ind w:firstLine="320"/>
        <w:rPr>
          <w:rFonts w:eastAsiaTheme="minorEastAsia"/>
        </w:rPr>
      </w:pPr>
      <w:r w:rsidRPr="00F55F22">
        <w:rPr>
          <w:rFonts w:eastAsiaTheme="minorEastAsia"/>
        </w:rPr>
        <w:t xml:space="preserve">To further understand these results, the analysis explores two key efficiency perspectives: </w:t>
      </w:r>
      <w:proofErr w:type="spellStart"/>
      <w:r w:rsidR="001C404E">
        <w:rPr>
          <w:rFonts w:eastAsiaTheme="minorEastAsia" w:hint="eastAsia"/>
        </w:rPr>
        <w:t>i</w:t>
      </w:r>
      <w:proofErr w:type="spellEnd"/>
      <w:r w:rsidR="001C404E">
        <w:rPr>
          <w:rFonts w:eastAsiaTheme="minorEastAsia" w:hint="eastAsia"/>
        </w:rPr>
        <w:t xml:space="preserve">) </w:t>
      </w:r>
      <w:r w:rsidRPr="00F55F22">
        <w:rPr>
          <w:rFonts w:eastAsiaTheme="minorEastAsia"/>
        </w:rPr>
        <w:t xml:space="preserve">land efficiency and </w:t>
      </w:r>
      <w:r w:rsidR="001C404E">
        <w:rPr>
          <w:rFonts w:eastAsiaTheme="minorEastAsia" w:hint="eastAsia"/>
        </w:rPr>
        <w:t xml:space="preserve">ii) </w:t>
      </w:r>
      <w:r w:rsidRPr="00F55F22">
        <w:rPr>
          <w:rFonts w:eastAsiaTheme="minorEastAsia"/>
        </w:rPr>
        <w:t xml:space="preserve">capacity efficiency. </w:t>
      </w:r>
      <w:r w:rsidR="001C404E">
        <w:rPr>
          <w:rFonts w:eastAsiaTheme="minorEastAsia" w:hint="eastAsia"/>
        </w:rPr>
        <w:t>First, f</w:t>
      </w:r>
      <w:r w:rsidRPr="00F55F22">
        <w:rPr>
          <w:rFonts w:eastAsiaTheme="minorEastAsia"/>
        </w:rPr>
        <w:t xml:space="preserve">rom the perspective of land efficiency, which examines how densely PV systems are installed relative to the available area, the Current Setback scenario achieves a value of 76.08 km² per GW. Under the No Setback scenario, this value decreases to 98.11 km² per GW, reflecting a 28.96% reduction in efficiency. This reduction occurs because the No Setback scenario includes more land-use types, such as farmland and mountainous areas, which have lower area factors and higher density factors </w:t>
      </w:r>
      <w:r w:rsidRPr="00F55F22">
        <w:rPr>
          <w:rFonts w:eastAsiaTheme="minorEastAsia"/>
        </w:rPr>
        <w:t xml:space="preserve">compared to urban land-use types. </w:t>
      </w:r>
      <w:r>
        <w:rPr>
          <w:rFonts w:eastAsiaTheme="minorEastAsia" w:hint="eastAsia"/>
        </w:rPr>
        <w:t xml:space="preserve">In </w:t>
      </w:r>
      <w:r>
        <w:rPr>
          <w:rFonts w:eastAsiaTheme="minorEastAsia"/>
        </w:rPr>
        <w:fldChar w:fldCharType="begin"/>
      </w:r>
      <w:r>
        <w:rPr>
          <w:rFonts w:eastAsiaTheme="minorEastAsia"/>
        </w:rPr>
        <w:instrText xml:space="preserve"> </w:instrText>
      </w:r>
      <w:r>
        <w:rPr>
          <w:rFonts w:eastAsiaTheme="minorEastAsia" w:hint="eastAsia"/>
        </w:rPr>
        <w:instrText>REF _Ref184220052 \h</w:instrText>
      </w:r>
      <w:r>
        <w:rPr>
          <w:rFonts w:eastAsiaTheme="minorEastAsia"/>
        </w:rPr>
        <w:instrText xml:space="preserve"> </w:instrText>
      </w:r>
      <w:r>
        <w:rPr>
          <w:rFonts w:eastAsiaTheme="minorEastAsia"/>
        </w:rPr>
      </w:r>
      <w:r>
        <w:rPr>
          <w:rFonts w:eastAsiaTheme="minorEastAsia"/>
        </w:rPr>
        <w:fldChar w:fldCharType="separate"/>
      </w:r>
      <w:r w:rsidR="007F47BB">
        <w:t xml:space="preserve">Table. </w:t>
      </w:r>
      <w:r w:rsidR="007F47BB">
        <w:rPr>
          <w:noProof/>
        </w:rPr>
        <w:t>3</w:t>
      </w:r>
      <w:r>
        <w:rPr>
          <w:rFonts w:eastAsiaTheme="minorEastAsia"/>
        </w:rPr>
        <w:fldChar w:fldCharType="end"/>
      </w:r>
      <w:r>
        <w:rPr>
          <w:rFonts w:eastAsiaTheme="minorEastAsia" w:hint="eastAsia"/>
        </w:rPr>
        <w:t>,</w:t>
      </w:r>
      <w:r w:rsidRPr="00F55F22">
        <w:rPr>
          <w:rFonts w:eastAsiaTheme="minorEastAsia"/>
        </w:rPr>
        <w:t xml:space="preserve"> the available area for farmland increases by 96.52%, and for mountainous areas by 87.06%, under the No Setback scenario. These increases are far greater than the 15.41% increase observed for residential areas.</w:t>
      </w:r>
      <w:r w:rsidR="001C404E">
        <w:rPr>
          <w:rFonts w:eastAsiaTheme="minorEastAsia" w:hint="eastAsia"/>
        </w:rPr>
        <w:t xml:space="preserve"> </w:t>
      </w:r>
      <w:r w:rsidRPr="00F55F22">
        <w:rPr>
          <w:rFonts w:eastAsiaTheme="minorEastAsia"/>
        </w:rPr>
        <w:t>Additionally, a comparison of roof-top PV and ground-mounted PV systems under the Current Setback scenario highlights significant differences in land and generation efficiency. The total area for roof-top PV systems, which include residential, industrial, logistics, and public building installations, is 67.99 km². In contrast, the area for ground-mounted PV systems, such as farmland, mountainous areas, roadside land, and parking lots, is significantly larger at 565.46 km². Despite the smaller area, roof-top PV systems generate 6.18 TWh annually, nearly 1.92 times the 3.21 TWh generated by ground-mounted PV systems. This difference arises because roof-top PV systems are installed with higher area factors and lower density factors, enabling more efficient land use.</w:t>
      </w:r>
      <w:r w:rsidR="000A234A">
        <w:rPr>
          <w:rFonts w:eastAsiaTheme="minorEastAsia" w:hint="eastAsia"/>
        </w:rPr>
        <w:t xml:space="preserve"> </w:t>
      </w:r>
      <w:r w:rsidR="001C404E">
        <w:rPr>
          <w:rFonts w:eastAsiaTheme="minorEastAsia" w:hint="eastAsia"/>
        </w:rPr>
        <w:t>Second, f</w:t>
      </w:r>
      <w:r w:rsidRPr="00F55F22">
        <w:rPr>
          <w:rFonts w:eastAsiaTheme="minorEastAsia"/>
        </w:rPr>
        <w:t>rom the perspective of capacity efficiency</w:t>
      </w:r>
      <w:r w:rsidR="002C7B96">
        <w:rPr>
          <w:rFonts w:eastAsiaTheme="minorEastAsia" w:hint="eastAsia"/>
        </w:rPr>
        <w:t xml:space="preserve"> (i.e. capacity factor)</w:t>
      </w:r>
      <w:r w:rsidRPr="00F55F22">
        <w:rPr>
          <w:rFonts w:eastAsiaTheme="minorEastAsia"/>
        </w:rPr>
        <w:t>, the Current Setback scenario achieves 1.212 TWh per GW. This figure decreases slightly to 1.209 TWh per GW in the No Setback scenario, representing a 0.25% reduction. While this decrease is not substantial, it indicates that the No Setback scenario includes regions with lower capacity factors, which contribute less efficiently to electricity generation.</w:t>
      </w:r>
    </w:p>
    <w:p w14:paraId="2D345967" w14:textId="42530C58" w:rsidR="00A763FE" w:rsidRDefault="00F55F22" w:rsidP="00A763FE">
      <w:pPr>
        <w:ind w:firstLine="320"/>
        <w:rPr>
          <w:rFonts w:eastAsiaTheme="minorEastAsia"/>
        </w:rPr>
      </w:pPr>
      <w:r w:rsidRPr="00F55F22">
        <w:rPr>
          <w:rFonts w:eastAsiaTheme="minorEastAsia"/>
        </w:rPr>
        <w:t>In conclusion, while the No Setback scenario increases the total area and capacity available for PV installation, it results in reduced efficiency in land and capacity utilization. These findings highlight the importance of balancing quantitative expansion with qualitative efficiency in PV deployment strategies.</w:t>
      </w:r>
    </w:p>
    <w:p w14:paraId="76CA19F7" w14:textId="77777777" w:rsidR="00A763FE" w:rsidRPr="00A763FE" w:rsidRDefault="00A763FE" w:rsidP="00A763FE">
      <w:pPr>
        <w:ind w:firstLineChars="125"/>
        <w:rPr>
          <w:rFonts w:eastAsiaTheme="minorEastAsia"/>
        </w:rPr>
      </w:pP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8E15F8E" w14:textId="41F14DC9" w:rsidR="00776103" w:rsidRPr="00776103" w:rsidRDefault="00776103" w:rsidP="00776103">
      <w:pPr>
        <w:pStyle w:val="a4"/>
        <w:keepNext/>
        <w:ind w:firstLine="320"/>
        <w:rPr>
          <w:rFonts w:eastAsiaTheme="minorEastAsia"/>
        </w:rPr>
      </w:pPr>
      <w:bookmarkStart w:id="17" w:name="_Ref184220052"/>
      <w:r>
        <w:t xml:space="preserve">Table. </w:t>
      </w:r>
      <w:fldSimple w:instr=" SEQ Table. \* ARABIC ">
        <w:r w:rsidR="007F47BB">
          <w:rPr>
            <w:noProof/>
          </w:rPr>
          <w:t>3</w:t>
        </w:r>
      </w:fldSimple>
      <w:bookmarkEnd w:id="17"/>
      <w:r>
        <w:rPr>
          <w:rFonts w:eastAsiaTheme="minorEastAsia" w:hint="eastAsia"/>
        </w:rPr>
        <w:t>. Result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776103">
        <w:trPr>
          <w:trHeight w:val="330"/>
        </w:trPr>
        <w:tc>
          <w:tcPr>
            <w:tcW w:w="1108" w:type="dxa"/>
            <w:vMerge w:val="restart"/>
            <w:shd w:val="clear" w:color="auto" w:fill="auto"/>
            <w:noWrap/>
            <w:vAlign w:val="center"/>
            <w:hideMark/>
          </w:tcPr>
          <w:p w14:paraId="1993A492" w14:textId="77777777" w:rsidR="00776103" w:rsidRPr="005C552B" w:rsidRDefault="00776103" w:rsidP="00776103">
            <w:pPr>
              <w:pStyle w:val="tablecontents"/>
            </w:pPr>
            <w:r>
              <w:rPr>
                <w:rFonts w:eastAsiaTheme="minorEastAsia" w:hint="eastAsia"/>
              </w:rPr>
              <w:t>Land-use type</w:t>
            </w:r>
          </w:p>
        </w:tc>
        <w:tc>
          <w:tcPr>
            <w:tcW w:w="2449" w:type="dxa"/>
            <w:gridSpan w:val="3"/>
            <w:shd w:val="clear" w:color="auto" w:fill="auto"/>
            <w:noWrap/>
            <w:vAlign w:val="center"/>
            <w:hideMark/>
          </w:tcPr>
          <w:p w14:paraId="501D2811" w14:textId="77777777" w:rsidR="00776103" w:rsidRPr="005C552B" w:rsidRDefault="00776103" w:rsidP="00776103">
            <w:pPr>
              <w:pStyle w:val="tablecontents"/>
            </w:pPr>
            <w:r w:rsidRPr="0012192E">
              <w:rPr>
                <w:rFonts w:eastAsia="맑은 고딕" w:hint="eastAsia"/>
              </w:rPr>
              <w:t>Area</w:t>
            </w:r>
            <w:r>
              <w:rPr>
                <w:rFonts w:eastAsia="맑은 고딕" w:hint="eastAsia"/>
              </w:rPr>
              <w:t xml:space="preserve"> (km</w:t>
            </w:r>
            <w:r w:rsidRPr="0042153A">
              <w:rPr>
                <w:rFonts w:eastAsia="맑은 고딕" w:hint="eastAsia"/>
                <w:vertAlign w:val="superscript"/>
              </w:rPr>
              <w:t>2</w:t>
            </w:r>
            <w:r>
              <w:rPr>
                <w:rFonts w:eastAsia="맑은 고딕" w:hint="eastAsia"/>
              </w:rPr>
              <w:t>, %)</w:t>
            </w:r>
          </w:p>
        </w:tc>
        <w:tc>
          <w:tcPr>
            <w:tcW w:w="2449" w:type="dxa"/>
            <w:gridSpan w:val="3"/>
            <w:shd w:val="clear" w:color="auto" w:fill="auto"/>
            <w:noWrap/>
            <w:vAlign w:val="center"/>
            <w:hideMark/>
          </w:tcPr>
          <w:p w14:paraId="0996E268" w14:textId="77777777" w:rsidR="00776103" w:rsidRPr="005C552B" w:rsidRDefault="00776103" w:rsidP="00776103">
            <w:pPr>
              <w:pStyle w:val="tablecontents"/>
              <w:rPr>
                <w:rFonts w:eastAsia="맑은 고딕"/>
              </w:rPr>
            </w:pPr>
            <w:r w:rsidRPr="0012192E">
              <w:rPr>
                <w:rFonts w:eastAsia="맑은 고딕" w:hint="eastAsia"/>
              </w:rPr>
              <w:t>Capacity</w:t>
            </w:r>
            <w:r>
              <w:rPr>
                <w:rFonts w:eastAsia="맑은 고딕" w:hint="eastAsia"/>
              </w:rPr>
              <w:t xml:space="preserve"> (GW, %)</w:t>
            </w:r>
          </w:p>
        </w:tc>
        <w:tc>
          <w:tcPr>
            <w:tcW w:w="2449" w:type="dxa"/>
            <w:gridSpan w:val="3"/>
            <w:shd w:val="clear" w:color="auto" w:fill="auto"/>
            <w:noWrap/>
            <w:vAlign w:val="center"/>
            <w:hideMark/>
          </w:tcPr>
          <w:p w14:paraId="7C78552B" w14:textId="77777777" w:rsidR="00776103" w:rsidRPr="005C552B" w:rsidRDefault="00776103" w:rsidP="00776103">
            <w:pPr>
              <w:pStyle w:val="tablecontents"/>
              <w:rPr>
                <w:rFonts w:eastAsia="맑은 고딕"/>
              </w:rPr>
            </w:pPr>
            <w:r w:rsidRPr="0012192E">
              <w:rPr>
                <w:rFonts w:eastAsia="맑은 고딕" w:hint="eastAsia"/>
              </w:rPr>
              <w:t>Generation</w:t>
            </w:r>
            <w:r>
              <w:rPr>
                <w:rFonts w:eastAsia="맑은 고딕" w:hint="eastAsia"/>
              </w:rPr>
              <w:t xml:space="preserve"> (TWh, %)</w:t>
            </w:r>
          </w:p>
        </w:tc>
      </w:tr>
      <w:tr w:rsidR="00776103" w:rsidRPr="00132D0C" w14:paraId="7AC7A1E6" w14:textId="77777777" w:rsidTr="00776103">
        <w:trPr>
          <w:trHeight w:val="330"/>
        </w:trPr>
        <w:tc>
          <w:tcPr>
            <w:tcW w:w="1108" w:type="dxa"/>
            <w:vMerge/>
            <w:shd w:val="clear" w:color="auto" w:fill="auto"/>
            <w:noWrap/>
            <w:vAlign w:val="center"/>
            <w:hideMark/>
          </w:tcPr>
          <w:p w14:paraId="4E2A7266" w14:textId="77777777" w:rsidR="00776103" w:rsidRPr="005C552B" w:rsidRDefault="00776103" w:rsidP="00776103">
            <w:pPr>
              <w:pStyle w:val="tablecontents"/>
              <w:rPr>
                <w:rFonts w:eastAsia="맑은 고딕"/>
              </w:rPr>
            </w:pPr>
          </w:p>
        </w:tc>
        <w:tc>
          <w:tcPr>
            <w:tcW w:w="816" w:type="dxa"/>
            <w:shd w:val="clear" w:color="auto" w:fill="auto"/>
            <w:noWrap/>
            <w:vAlign w:val="center"/>
            <w:hideMark/>
          </w:tcPr>
          <w:p w14:paraId="4D739583" w14:textId="77777777" w:rsidR="00776103" w:rsidRPr="005C552B" w:rsidRDefault="00776103" w:rsidP="00776103">
            <w:pPr>
              <w:pStyle w:val="tablecontents"/>
            </w:pPr>
            <w:r w:rsidRPr="0012192E">
              <w:rPr>
                <w:rFonts w:eastAsia="맑은 고딕" w:hint="eastAsia"/>
              </w:rPr>
              <w:t>Current Setback</w:t>
            </w:r>
          </w:p>
        </w:tc>
        <w:tc>
          <w:tcPr>
            <w:tcW w:w="816" w:type="dxa"/>
            <w:shd w:val="clear" w:color="auto" w:fill="auto"/>
            <w:noWrap/>
            <w:vAlign w:val="center"/>
            <w:hideMark/>
          </w:tcPr>
          <w:p w14:paraId="663B8FFD"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160FCF1B"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7788EB63"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5ABB3817"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B639F66"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17E6EC1E"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10FCE922"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1887399" w14:textId="77777777" w:rsidR="00776103" w:rsidRPr="005C552B" w:rsidRDefault="00776103" w:rsidP="00776103">
            <w:pPr>
              <w:pStyle w:val="tablecontents"/>
              <w:rPr>
                <w:rFonts w:eastAsia="맑은 고딕"/>
              </w:rPr>
            </w:pPr>
            <w:r>
              <w:rPr>
                <w:rFonts w:eastAsia="맑은 고딕" w:hint="eastAsia"/>
              </w:rPr>
              <w:t>Inc (%)</w:t>
            </w:r>
          </w:p>
        </w:tc>
      </w:tr>
      <w:tr w:rsidR="00776103" w:rsidRPr="00132D0C" w14:paraId="2547D6C5" w14:textId="77777777" w:rsidTr="00776103">
        <w:trPr>
          <w:trHeight w:val="330"/>
        </w:trPr>
        <w:tc>
          <w:tcPr>
            <w:tcW w:w="1108" w:type="dxa"/>
            <w:shd w:val="clear" w:color="auto" w:fill="auto"/>
            <w:noWrap/>
            <w:vAlign w:val="center"/>
          </w:tcPr>
          <w:p w14:paraId="579AF548" w14:textId="77777777" w:rsidR="00776103" w:rsidRPr="005C552B" w:rsidRDefault="00776103" w:rsidP="00776103">
            <w:pPr>
              <w:pStyle w:val="tablecontents"/>
              <w:rPr>
                <w:rFonts w:eastAsia="맑은 고딕"/>
              </w:rPr>
            </w:pPr>
            <w:r w:rsidRPr="005C552B">
              <w:rPr>
                <w:rFonts w:eastAsia="맑은 고딕" w:hint="eastAsia"/>
              </w:rPr>
              <w:t>Total</w:t>
            </w:r>
          </w:p>
        </w:tc>
        <w:tc>
          <w:tcPr>
            <w:tcW w:w="816" w:type="dxa"/>
            <w:shd w:val="clear" w:color="auto" w:fill="auto"/>
            <w:noWrap/>
            <w:vAlign w:val="center"/>
          </w:tcPr>
          <w:p w14:paraId="6EC0A764" w14:textId="77777777" w:rsidR="00776103" w:rsidRPr="005C552B" w:rsidRDefault="00776103" w:rsidP="00776103">
            <w:pPr>
              <w:pStyle w:val="tablecontents"/>
              <w:rPr>
                <w:rFonts w:eastAsia="맑은 고딕"/>
              </w:rPr>
            </w:pPr>
            <w:r w:rsidRPr="005C552B">
              <w:rPr>
                <w:rFonts w:eastAsia="맑은 고딕" w:hint="eastAsia"/>
              </w:rPr>
              <w:t>682.45</w:t>
            </w:r>
            <w:r>
              <w:rPr>
                <w:rFonts w:eastAsia="맑은 고딕" w:hint="eastAsia"/>
              </w:rPr>
              <w:t xml:space="preserve"> (100%)</w:t>
            </w:r>
          </w:p>
        </w:tc>
        <w:tc>
          <w:tcPr>
            <w:tcW w:w="816" w:type="dxa"/>
            <w:shd w:val="clear" w:color="auto" w:fill="auto"/>
            <w:noWrap/>
            <w:vAlign w:val="center"/>
          </w:tcPr>
          <w:p w14:paraId="6FE2982B" w14:textId="77777777" w:rsidR="00776103" w:rsidRDefault="00776103" w:rsidP="00776103">
            <w:pPr>
              <w:pStyle w:val="tablecontents"/>
              <w:rPr>
                <w:rFonts w:eastAsia="맑은 고딕"/>
              </w:rPr>
            </w:pPr>
            <w:r w:rsidRPr="005C552B">
              <w:rPr>
                <w:rFonts w:eastAsia="맑은 고딕" w:hint="eastAsia"/>
              </w:rPr>
              <w:t>1217.60</w:t>
            </w:r>
          </w:p>
          <w:p w14:paraId="62F498BD"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5C9472E2" w14:textId="77777777" w:rsidR="00776103" w:rsidRPr="005C552B" w:rsidRDefault="00776103" w:rsidP="00776103">
            <w:pPr>
              <w:pStyle w:val="tablecontents"/>
              <w:rPr>
                <w:rFonts w:eastAsia="맑은 고딕"/>
              </w:rPr>
            </w:pPr>
            <w:r w:rsidRPr="005C552B">
              <w:rPr>
                <w:rFonts w:eastAsia="맑은 고딕" w:hint="eastAsia"/>
              </w:rPr>
              <w:t>78.42</w:t>
            </w:r>
          </w:p>
        </w:tc>
        <w:tc>
          <w:tcPr>
            <w:tcW w:w="816" w:type="dxa"/>
            <w:shd w:val="clear" w:color="auto" w:fill="auto"/>
            <w:noWrap/>
            <w:vAlign w:val="center"/>
          </w:tcPr>
          <w:p w14:paraId="46083B57" w14:textId="77777777" w:rsidR="00776103" w:rsidRDefault="00776103" w:rsidP="00776103">
            <w:pPr>
              <w:pStyle w:val="tablecontents"/>
              <w:rPr>
                <w:rFonts w:eastAsia="맑은 고딕"/>
              </w:rPr>
            </w:pPr>
            <w:r w:rsidRPr="005C552B">
              <w:rPr>
                <w:rFonts w:eastAsia="맑은 고딕" w:hint="eastAsia"/>
              </w:rPr>
              <w:t>8.97</w:t>
            </w:r>
          </w:p>
          <w:p w14:paraId="44D96062"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62535908" w14:textId="77777777" w:rsidR="00776103" w:rsidRDefault="00776103" w:rsidP="00776103">
            <w:pPr>
              <w:pStyle w:val="tablecontents"/>
              <w:rPr>
                <w:rFonts w:eastAsia="맑은 고딕"/>
              </w:rPr>
            </w:pPr>
            <w:r w:rsidRPr="005C552B">
              <w:rPr>
                <w:rFonts w:eastAsia="맑은 고딕" w:hint="eastAsia"/>
              </w:rPr>
              <w:t>12.41</w:t>
            </w:r>
          </w:p>
          <w:p w14:paraId="328B620C"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283D2D8B" w14:textId="77777777" w:rsidR="00776103" w:rsidRPr="005C552B" w:rsidRDefault="00776103" w:rsidP="00776103">
            <w:pPr>
              <w:pStyle w:val="tablecontents"/>
              <w:rPr>
                <w:rFonts w:eastAsia="맑은 고딕"/>
              </w:rPr>
            </w:pPr>
            <w:r w:rsidRPr="005C552B">
              <w:rPr>
                <w:rFonts w:eastAsia="맑은 고딕" w:hint="eastAsia"/>
              </w:rPr>
              <w:t>38.44</w:t>
            </w:r>
          </w:p>
        </w:tc>
        <w:tc>
          <w:tcPr>
            <w:tcW w:w="816" w:type="dxa"/>
            <w:shd w:val="clear" w:color="auto" w:fill="auto"/>
            <w:noWrap/>
            <w:vAlign w:val="center"/>
          </w:tcPr>
          <w:p w14:paraId="4E08F667" w14:textId="77777777" w:rsidR="00776103" w:rsidRDefault="00776103" w:rsidP="00776103">
            <w:pPr>
              <w:pStyle w:val="tablecontents"/>
              <w:rPr>
                <w:rFonts w:eastAsia="맑은 고딕"/>
              </w:rPr>
            </w:pPr>
            <w:r w:rsidRPr="005C552B">
              <w:rPr>
                <w:rFonts w:eastAsia="맑은 고딕" w:hint="eastAsia"/>
              </w:rPr>
              <w:t>10.87</w:t>
            </w:r>
          </w:p>
          <w:p w14:paraId="48E19D24"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1256521C" w14:textId="77777777" w:rsidR="00776103" w:rsidRDefault="00776103" w:rsidP="00776103">
            <w:pPr>
              <w:pStyle w:val="tablecontents"/>
              <w:rPr>
                <w:rFonts w:eastAsia="맑은 고딕"/>
              </w:rPr>
            </w:pPr>
            <w:r w:rsidRPr="005C552B">
              <w:rPr>
                <w:rFonts w:eastAsia="맑은 고딕" w:hint="eastAsia"/>
              </w:rPr>
              <w:t>15.00</w:t>
            </w:r>
          </w:p>
          <w:p w14:paraId="1498C275"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4368C484" w14:textId="77777777" w:rsidR="00776103" w:rsidRPr="005C552B" w:rsidRDefault="00776103" w:rsidP="00776103">
            <w:pPr>
              <w:pStyle w:val="tablecontents"/>
              <w:rPr>
                <w:rFonts w:eastAsia="맑은 고딕"/>
              </w:rPr>
            </w:pPr>
            <w:r w:rsidRPr="005C552B">
              <w:rPr>
                <w:rFonts w:eastAsia="맑은 고딕" w:hint="eastAsia"/>
              </w:rPr>
              <w:t>37.91</w:t>
            </w:r>
          </w:p>
        </w:tc>
      </w:tr>
      <w:tr w:rsidR="00776103" w:rsidRPr="00132D0C" w14:paraId="1C8029E6" w14:textId="77777777" w:rsidTr="00776103">
        <w:trPr>
          <w:trHeight w:val="330"/>
        </w:trPr>
        <w:tc>
          <w:tcPr>
            <w:tcW w:w="1108" w:type="dxa"/>
            <w:shd w:val="clear" w:color="auto" w:fill="auto"/>
            <w:noWrap/>
            <w:vAlign w:val="center"/>
            <w:hideMark/>
          </w:tcPr>
          <w:p w14:paraId="5006FCBC" w14:textId="77777777" w:rsidR="00776103" w:rsidRPr="005C552B" w:rsidRDefault="00776103" w:rsidP="00776103">
            <w:pPr>
              <w:pStyle w:val="tablecontents"/>
              <w:rPr>
                <w:rFonts w:eastAsia="맑은 고딕"/>
              </w:rPr>
            </w:pPr>
            <w:r w:rsidRPr="005C552B">
              <w:rPr>
                <w:rFonts w:eastAsia="맑은 고딕" w:hint="eastAsia"/>
              </w:rPr>
              <w:t>Residential</w:t>
            </w:r>
          </w:p>
        </w:tc>
        <w:tc>
          <w:tcPr>
            <w:tcW w:w="816" w:type="dxa"/>
            <w:shd w:val="clear" w:color="auto" w:fill="auto"/>
            <w:noWrap/>
            <w:vAlign w:val="center"/>
            <w:hideMark/>
          </w:tcPr>
          <w:p w14:paraId="371AA8D7" w14:textId="77777777" w:rsidR="00776103" w:rsidRDefault="00776103" w:rsidP="00776103">
            <w:pPr>
              <w:pStyle w:val="tablecontents"/>
              <w:rPr>
                <w:rFonts w:eastAsia="맑은 고딕"/>
              </w:rPr>
            </w:pPr>
            <w:r w:rsidRPr="005C552B">
              <w:rPr>
                <w:rFonts w:eastAsia="맑은 고딕" w:hint="eastAsia"/>
              </w:rPr>
              <w:t>38.70</w:t>
            </w:r>
            <w:r>
              <w:rPr>
                <w:rFonts w:eastAsia="맑은 고딕" w:hint="eastAsia"/>
              </w:rPr>
              <w:t xml:space="preserve"> </w:t>
            </w:r>
          </w:p>
          <w:p w14:paraId="14CC1334" w14:textId="77777777" w:rsidR="00776103" w:rsidRPr="005C552B" w:rsidRDefault="00776103" w:rsidP="00776103">
            <w:pPr>
              <w:pStyle w:val="tablecontents"/>
              <w:rPr>
                <w:rFonts w:eastAsia="맑은 고딕"/>
              </w:rPr>
            </w:pPr>
            <w:r>
              <w:rPr>
                <w:rFonts w:eastAsia="맑은 고딕" w:hint="eastAsia"/>
              </w:rPr>
              <w:t>(5.67%)</w:t>
            </w:r>
          </w:p>
        </w:tc>
        <w:tc>
          <w:tcPr>
            <w:tcW w:w="816" w:type="dxa"/>
            <w:shd w:val="clear" w:color="auto" w:fill="auto"/>
            <w:noWrap/>
            <w:vAlign w:val="center"/>
            <w:hideMark/>
          </w:tcPr>
          <w:p w14:paraId="74097639" w14:textId="77777777" w:rsidR="00776103" w:rsidRDefault="00776103" w:rsidP="00776103">
            <w:pPr>
              <w:pStyle w:val="tablecontents"/>
              <w:rPr>
                <w:rFonts w:eastAsia="맑은 고딕"/>
              </w:rPr>
            </w:pPr>
            <w:r w:rsidRPr="005C552B">
              <w:rPr>
                <w:rFonts w:eastAsia="맑은 고딕" w:hint="eastAsia"/>
              </w:rPr>
              <w:t>44.66</w:t>
            </w:r>
          </w:p>
          <w:p w14:paraId="2A095BB9" w14:textId="77777777" w:rsidR="00776103" w:rsidRPr="005C552B" w:rsidRDefault="00776103" w:rsidP="00776103">
            <w:pPr>
              <w:pStyle w:val="tablecontents"/>
              <w:rPr>
                <w:rFonts w:eastAsia="맑은 고딕"/>
              </w:rPr>
            </w:pPr>
            <w:r>
              <w:rPr>
                <w:rFonts w:eastAsia="맑은 고딕" w:hint="eastAsia"/>
              </w:rPr>
              <w:t>(3.67%)</w:t>
            </w:r>
          </w:p>
        </w:tc>
        <w:tc>
          <w:tcPr>
            <w:tcW w:w="817" w:type="dxa"/>
            <w:shd w:val="clear" w:color="auto" w:fill="auto"/>
            <w:noWrap/>
            <w:vAlign w:val="center"/>
            <w:hideMark/>
          </w:tcPr>
          <w:p w14:paraId="44109B27"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4C1D03EE" w14:textId="77777777" w:rsidR="00776103" w:rsidRDefault="00776103" w:rsidP="00776103">
            <w:pPr>
              <w:pStyle w:val="tablecontents"/>
              <w:rPr>
                <w:rFonts w:eastAsia="맑은 고딕"/>
              </w:rPr>
            </w:pPr>
            <w:r w:rsidRPr="005C552B">
              <w:rPr>
                <w:rFonts w:eastAsia="맑은 고딕" w:hint="eastAsia"/>
              </w:rPr>
              <w:t>2.92</w:t>
            </w:r>
          </w:p>
          <w:p w14:paraId="102C965C" w14:textId="77777777" w:rsidR="00776103" w:rsidRPr="005C552B" w:rsidRDefault="00776103" w:rsidP="00776103">
            <w:pPr>
              <w:pStyle w:val="tablecontents"/>
              <w:rPr>
                <w:rFonts w:eastAsia="맑은 고딕"/>
              </w:rPr>
            </w:pPr>
            <w:r>
              <w:rPr>
                <w:rFonts w:eastAsia="맑은 고딕" w:hint="eastAsia"/>
              </w:rPr>
              <w:t>(32.54%)</w:t>
            </w:r>
          </w:p>
        </w:tc>
        <w:tc>
          <w:tcPr>
            <w:tcW w:w="816" w:type="dxa"/>
            <w:shd w:val="clear" w:color="auto" w:fill="auto"/>
            <w:noWrap/>
            <w:vAlign w:val="center"/>
            <w:hideMark/>
          </w:tcPr>
          <w:p w14:paraId="1990F32F" w14:textId="77777777" w:rsidR="00776103" w:rsidRDefault="00776103" w:rsidP="00776103">
            <w:pPr>
              <w:pStyle w:val="tablecontents"/>
              <w:rPr>
                <w:rFonts w:eastAsia="맑은 고딕"/>
              </w:rPr>
            </w:pPr>
            <w:r w:rsidRPr="005C552B">
              <w:rPr>
                <w:rFonts w:eastAsia="맑은 고딕" w:hint="eastAsia"/>
              </w:rPr>
              <w:t>3.37</w:t>
            </w:r>
          </w:p>
          <w:p w14:paraId="68CE088C" w14:textId="77777777" w:rsidR="00776103" w:rsidRPr="005C552B" w:rsidRDefault="00776103" w:rsidP="00776103">
            <w:pPr>
              <w:pStyle w:val="tablecontents"/>
              <w:rPr>
                <w:rFonts w:eastAsia="맑은 고딕"/>
              </w:rPr>
            </w:pPr>
            <w:r>
              <w:rPr>
                <w:rFonts w:eastAsia="맑은 고딕" w:hint="eastAsia"/>
              </w:rPr>
              <w:t>(27.12%)</w:t>
            </w:r>
          </w:p>
        </w:tc>
        <w:tc>
          <w:tcPr>
            <w:tcW w:w="817" w:type="dxa"/>
            <w:shd w:val="clear" w:color="auto" w:fill="auto"/>
            <w:noWrap/>
            <w:vAlign w:val="center"/>
            <w:hideMark/>
          </w:tcPr>
          <w:p w14:paraId="432ABEB9"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59E38D35" w14:textId="77777777" w:rsidR="00776103" w:rsidRDefault="00776103" w:rsidP="00776103">
            <w:pPr>
              <w:pStyle w:val="tablecontents"/>
              <w:rPr>
                <w:rFonts w:eastAsia="맑은 고딕"/>
              </w:rPr>
            </w:pPr>
            <w:r w:rsidRPr="005C552B">
              <w:rPr>
                <w:rFonts w:eastAsia="맑은 고딕" w:hint="eastAsia"/>
              </w:rPr>
              <w:t>3.49</w:t>
            </w:r>
          </w:p>
          <w:p w14:paraId="09AD0778" w14:textId="77777777" w:rsidR="00776103" w:rsidRPr="005C552B" w:rsidRDefault="00776103" w:rsidP="00776103">
            <w:pPr>
              <w:pStyle w:val="tablecontents"/>
              <w:rPr>
                <w:rFonts w:eastAsia="맑은 고딕"/>
              </w:rPr>
            </w:pPr>
            <w:r>
              <w:rPr>
                <w:rFonts w:eastAsia="맑은 고딕" w:hint="eastAsia"/>
              </w:rPr>
              <w:t>(32.14%)</w:t>
            </w:r>
          </w:p>
        </w:tc>
        <w:tc>
          <w:tcPr>
            <w:tcW w:w="816" w:type="dxa"/>
            <w:shd w:val="clear" w:color="auto" w:fill="auto"/>
            <w:noWrap/>
            <w:vAlign w:val="center"/>
            <w:hideMark/>
          </w:tcPr>
          <w:p w14:paraId="4E043892" w14:textId="77777777" w:rsidR="00776103" w:rsidRDefault="00776103" w:rsidP="00776103">
            <w:pPr>
              <w:pStyle w:val="tablecontents"/>
              <w:rPr>
                <w:rFonts w:eastAsia="맑은 고딕"/>
              </w:rPr>
            </w:pPr>
            <w:r w:rsidRPr="005C552B">
              <w:rPr>
                <w:rFonts w:eastAsia="맑은 고딕" w:hint="eastAsia"/>
              </w:rPr>
              <w:t>4.02</w:t>
            </w:r>
          </w:p>
          <w:p w14:paraId="12FB18CD" w14:textId="77777777" w:rsidR="00776103" w:rsidRPr="005C552B" w:rsidRDefault="00776103" w:rsidP="00776103">
            <w:pPr>
              <w:pStyle w:val="tablecontents"/>
              <w:rPr>
                <w:rFonts w:eastAsia="맑은 고딕"/>
              </w:rPr>
            </w:pPr>
            <w:r>
              <w:rPr>
                <w:rFonts w:eastAsia="맑은 고딕" w:hint="eastAsia"/>
              </w:rPr>
              <w:t>(26.83%)</w:t>
            </w:r>
          </w:p>
        </w:tc>
        <w:tc>
          <w:tcPr>
            <w:tcW w:w="817" w:type="dxa"/>
            <w:shd w:val="clear" w:color="auto" w:fill="auto"/>
            <w:noWrap/>
            <w:vAlign w:val="center"/>
            <w:hideMark/>
          </w:tcPr>
          <w:p w14:paraId="45F32931" w14:textId="77777777" w:rsidR="00776103" w:rsidRPr="005C552B" w:rsidRDefault="00776103" w:rsidP="00776103">
            <w:pPr>
              <w:pStyle w:val="tablecontents"/>
              <w:rPr>
                <w:rFonts w:eastAsia="맑은 고딕"/>
              </w:rPr>
            </w:pPr>
            <w:r w:rsidRPr="005C552B">
              <w:rPr>
                <w:rFonts w:eastAsia="맑은 고딕" w:hint="eastAsia"/>
              </w:rPr>
              <w:t>15.13</w:t>
            </w:r>
          </w:p>
        </w:tc>
      </w:tr>
      <w:tr w:rsidR="00776103" w:rsidRPr="00132D0C" w14:paraId="0F7FAA95" w14:textId="77777777" w:rsidTr="00776103">
        <w:trPr>
          <w:trHeight w:val="330"/>
        </w:trPr>
        <w:tc>
          <w:tcPr>
            <w:tcW w:w="1108" w:type="dxa"/>
            <w:shd w:val="clear" w:color="auto" w:fill="auto"/>
            <w:noWrap/>
            <w:vAlign w:val="center"/>
            <w:hideMark/>
          </w:tcPr>
          <w:p w14:paraId="7BD42203" w14:textId="77777777" w:rsidR="00776103" w:rsidRPr="005C552B" w:rsidRDefault="00776103" w:rsidP="00776103">
            <w:pPr>
              <w:pStyle w:val="tablecontents"/>
              <w:rPr>
                <w:rFonts w:eastAsia="맑은 고딕"/>
              </w:rPr>
            </w:pPr>
            <w:r w:rsidRPr="005C552B">
              <w:rPr>
                <w:rFonts w:eastAsia="맑은 고딕" w:hint="eastAsia"/>
              </w:rPr>
              <w:t>Industrial</w:t>
            </w:r>
          </w:p>
        </w:tc>
        <w:tc>
          <w:tcPr>
            <w:tcW w:w="816" w:type="dxa"/>
            <w:shd w:val="clear" w:color="auto" w:fill="auto"/>
            <w:noWrap/>
            <w:vAlign w:val="center"/>
            <w:hideMark/>
          </w:tcPr>
          <w:p w14:paraId="1429B58B" w14:textId="77777777" w:rsidR="00776103" w:rsidRDefault="00776103" w:rsidP="00776103">
            <w:pPr>
              <w:pStyle w:val="tablecontents"/>
              <w:rPr>
                <w:rFonts w:eastAsia="맑은 고딕"/>
              </w:rPr>
            </w:pPr>
            <w:r w:rsidRPr="005C552B">
              <w:rPr>
                <w:rFonts w:eastAsia="맑은 고딕" w:hint="eastAsia"/>
              </w:rPr>
              <w:t>21.76</w:t>
            </w:r>
          </w:p>
          <w:p w14:paraId="1F265111" w14:textId="77777777" w:rsidR="00776103" w:rsidRPr="005C552B" w:rsidRDefault="00776103" w:rsidP="00776103">
            <w:pPr>
              <w:pStyle w:val="tablecontents"/>
              <w:rPr>
                <w:rFonts w:eastAsia="맑은 고딕"/>
              </w:rPr>
            </w:pPr>
            <w:r>
              <w:rPr>
                <w:rFonts w:eastAsia="맑은 고딕" w:hint="eastAsia"/>
              </w:rPr>
              <w:t>(3.19%)</w:t>
            </w:r>
          </w:p>
        </w:tc>
        <w:tc>
          <w:tcPr>
            <w:tcW w:w="816" w:type="dxa"/>
            <w:shd w:val="clear" w:color="auto" w:fill="auto"/>
            <w:noWrap/>
            <w:vAlign w:val="center"/>
            <w:hideMark/>
          </w:tcPr>
          <w:p w14:paraId="1C00BC2A" w14:textId="77777777" w:rsidR="00776103" w:rsidRDefault="00776103" w:rsidP="00776103">
            <w:pPr>
              <w:pStyle w:val="tablecontents"/>
              <w:rPr>
                <w:rFonts w:eastAsia="맑은 고딕"/>
              </w:rPr>
            </w:pPr>
            <w:r w:rsidRPr="005C552B">
              <w:rPr>
                <w:rFonts w:eastAsia="맑은 고딕" w:hint="eastAsia"/>
              </w:rPr>
              <w:t>25.29</w:t>
            </w:r>
          </w:p>
          <w:p w14:paraId="633F5991" w14:textId="77777777" w:rsidR="00776103" w:rsidRPr="005C552B" w:rsidRDefault="00776103" w:rsidP="00776103">
            <w:pPr>
              <w:pStyle w:val="tablecontents"/>
              <w:rPr>
                <w:rFonts w:eastAsia="맑은 고딕"/>
              </w:rPr>
            </w:pPr>
            <w:r>
              <w:rPr>
                <w:rFonts w:eastAsia="맑은 고딕" w:hint="eastAsia"/>
              </w:rPr>
              <w:t>(2.08%)</w:t>
            </w:r>
          </w:p>
        </w:tc>
        <w:tc>
          <w:tcPr>
            <w:tcW w:w="817" w:type="dxa"/>
            <w:shd w:val="clear" w:color="auto" w:fill="auto"/>
            <w:noWrap/>
            <w:vAlign w:val="center"/>
            <w:hideMark/>
          </w:tcPr>
          <w:p w14:paraId="105C065E"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356CECD6" w14:textId="77777777" w:rsidR="00776103" w:rsidRDefault="00776103" w:rsidP="00776103">
            <w:pPr>
              <w:pStyle w:val="tablecontents"/>
              <w:rPr>
                <w:rFonts w:eastAsia="맑은 고딕"/>
              </w:rPr>
            </w:pPr>
            <w:r w:rsidRPr="005C552B">
              <w:rPr>
                <w:rFonts w:eastAsia="맑은 고딕" w:hint="eastAsia"/>
              </w:rPr>
              <w:t>1.64</w:t>
            </w:r>
          </w:p>
          <w:p w14:paraId="2EC6996C" w14:textId="77777777" w:rsidR="00776103" w:rsidRPr="005C552B" w:rsidRDefault="00776103" w:rsidP="00776103">
            <w:pPr>
              <w:pStyle w:val="tablecontents"/>
              <w:rPr>
                <w:rFonts w:eastAsia="맑은 고딕"/>
              </w:rPr>
            </w:pPr>
            <w:r>
              <w:rPr>
                <w:rFonts w:eastAsia="맑은 고딕" w:hint="eastAsia"/>
              </w:rPr>
              <w:t>(18.30%)</w:t>
            </w:r>
          </w:p>
        </w:tc>
        <w:tc>
          <w:tcPr>
            <w:tcW w:w="816" w:type="dxa"/>
            <w:shd w:val="clear" w:color="auto" w:fill="auto"/>
            <w:noWrap/>
            <w:vAlign w:val="center"/>
            <w:hideMark/>
          </w:tcPr>
          <w:p w14:paraId="13F8893F" w14:textId="77777777" w:rsidR="00776103" w:rsidRDefault="00776103" w:rsidP="00776103">
            <w:pPr>
              <w:pStyle w:val="tablecontents"/>
              <w:rPr>
                <w:rFonts w:eastAsia="맑은 고딕"/>
              </w:rPr>
            </w:pPr>
            <w:r w:rsidRPr="005C552B">
              <w:rPr>
                <w:rFonts w:eastAsia="맑은 고딕" w:hint="eastAsia"/>
              </w:rPr>
              <w:t>1.91</w:t>
            </w:r>
          </w:p>
          <w:p w14:paraId="40B5F487" w14:textId="77777777" w:rsidR="00776103" w:rsidRPr="005C552B" w:rsidRDefault="00776103" w:rsidP="00776103">
            <w:pPr>
              <w:pStyle w:val="tablecontents"/>
              <w:rPr>
                <w:rFonts w:eastAsia="맑은 고딕"/>
              </w:rPr>
            </w:pPr>
            <w:r>
              <w:rPr>
                <w:rFonts w:eastAsia="맑은 고딕" w:hint="eastAsia"/>
              </w:rPr>
              <w:t>(15.36%)</w:t>
            </w:r>
          </w:p>
        </w:tc>
        <w:tc>
          <w:tcPr>
            <w:tcW w:w="817" w:type="dxa"/>
            <w:shd w:val="clear" w:color="auto" w:fill="auto"/>
            <w:noWrap/>
            <w:vAlign w:val="center"/>
            <w:hideMark/>
          </w:tcPr>
          <w:p w14:paraId="1F72B331"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0E51119B" w14:textId="77777777" w:rsidR="00776103" w:rsidRDefault="00776103" w:rsidP="00776103">
            <w:pPr>
              <w:pStyle w:val="tablecontents"/>
              <w:rPr>
                <w:rFonts w:eastAsia="맑은 고딕"/>
              </w:rPr>
            </w:pPr>
            <w:r w:rsidRPr="005C552B">
              <w:rPr>
                <w:rFonts w:eastAsia="맑은 고딕" w:hint="eastAsia"/>
              </w:rPr>
              <w:t>2.00</w:t>
            </w:r>
          </w:p>
          <w:p w14:paraId="571D20A1" w14:textId="77777777" w:rsidR="00776103" w:rsidRPr="005C552B" w:rsidRDefault="00776103" w:rsidP="00776103">
            <w:pPr>
              <w:pStyle w:val="tablecontents"/>
              <w:rPr>
                <w:rFonts w:eastAsia="맑은 고딕"/>
              </w:rPr>
            </w:pPr>
            <w:r>
              <w:rPr>
                <w:rFonts w:eastAsia="맑은 고딕" w:hint="eastAsia"/>
              </w:rPr>
              <w:t>(18.41%)</w:t>
            </w:r>
          </w:p>
        </w:tc>
        <w:tc>
          <w:tcPr>
            <w:tcW w:w="816" w:type="dxa"/>
            <w:shd w:val="clear" w:color="auto" w:fill="auto"/>
            <w:noWrap/>
            <w:vAlign w:val="center"/>
            <w:hideMark/>
          </w:tcPr>
          <w:p w14:paraId="1379989B" w14:textId="77777777" w:rsidR="00776103" w:rsidRDefault="00776103" w:rsidP="00776103">
            <w:pPr>
              <w:pStyle w:val="tablecontents"/>
              <w:rPr>
                <w:rFonts w:eastAsia="맑은 고딕"/>
              </w:rPr>
            </w:pPr>
            <w:r w:rsidRPr="005C552B">
              <w:rPr>
                <w:rFonts w:eastAsia="맑은 고딕" w:hint="eastAsia"/>
              </w:rPr>
              <w:t>2.33</w:t>
            </w:r>
          </w:p>
          <w:p w14:paraId="3AE03D2A" w14:textId="77777777" w:rsidR="00776103" w:rsidRPr="005C552B" w:rsidRDefault="00776103" w:rsidP="00776103">
            <w:pPr>
              <w:pStyle w:val="tablecontents"/>
              <w:rPr>
                <w:rFonts w:eastAsia="맑은 고딕"/>
              </w:rPr>
            </w:pPr>
            <w:r>
              <w:rPr>
                <w:rFonts w:eastAsia="맑은 고딕" w:hint="eastAsia"/>
              </w:rPr>
              <w:t>(15.56%)</w:t>
            </w:r>
          </w:p>
        </w:tc>
        <w:tc>
          <w:tcPr>
            <w:tcW w:w="817" w:type="dxa"/>
            <w:shd w:val="clear" w:color="auto" w:fill="auto"/>
            <w:noWrap/>
            <w:vAlign w:val="center"/>
            <w:hideMark/>
          </w:tcPr>
          <w:p w14:paraId="47973957" w14:textId="77777777" w:rsidR="00776103" w:rsidRPr="005C552B" w:rsidRDefault="00776103" w:rsidP="00776103">
            <w:pPr>
              <w:pStyle w:val="tablecontents"/>
              <w:rPr>
                <w:rFonts w:eastAsia="맑은 고딕"/>
              </w:rPr>
            </w:pPr>
            <w:r w:rsidRPr="005C552B">
              <w:rPr>
                <w:rFonts w:eastAsia="맑은 고딕" w:hint="eastAsia"/>
              </w:rPr>
              <w:t>16.52</w:t>
            </w:r>
          </w:p>
        </w:tc>
      </w:tr>
      <w:tr w:rsidR="00776103" w:rsidRPr="00132D0C" w14:paraId="16DAAD06" w14:textId="77777777" w:rsidTr="00776103">
        <w:trPr>
          <w:trHeight w:val="330"/>
        </w:trPr>
        <w:tc>
          <w:tcPr>
            <w:tcW w:w="1108" w:type="dxa"/>
            <w:shd w:val="clear" w:color="auto" w:fill="auto"/>
            <w:noWrap/>
            <w:vAlign w:val="center"/>
            <w:hideMark/>
          </w:tcPr>
          <w:p w14:paraId="2FBFBFCA" w14:textId="77777777" w:rsidR="00776103" w:rsidRPr="005C552B" w:rsidRDefault="00776103" w:rsidP="00776103">
            <w:pPr>
              <w:pStyle w:val="tablecontents"/>
              <w:rPr>
                <w:rFonts w:eastAsia="맑은 고딕"/>
              </w:rPr>
            </w:pPr>
            <w:r w:rsidRPr="005C552B">
              <w:rPr>
                <w:rFonts w:eastAsia="맑은 고딕" w:hint="eastAsia"/>
              </w:rPr>
              <w:t>Logistics</w:t>
            </w:r>
          </w:p>
        </w:tc>
        <w:tc>
          <w:tcPr>
            <w:tcW w:w="816" w:type="dxa"/>
            <w:shd w:val="clear" w:color="auto" w:fill="auto"/>
            <w:noWrap/>
            <w:vAlign w:val="center"/>
            <w:hideMark/>
          </w:tcPr>
          <w:p w14:paraId="6A2D81EB" w14:textId="77777777" w:rsidR="00776103" w:rsidRDefault="00776103" w:rsidP="00776103">
            <w:pPr>
              <w:pStyle w:val="tablecontents"/>
              <w:rPr>
                <w:rFonts w:eastAsia="맑은 고딕"/>
              </w:rPr>
            </w:pPr>
            <w:r w:rsidRPr="005C552B">
              <w:rPr>
                <w:rFonts w:eastAsia="맑은 고딕" w:hint="eastAsia"/>
              </w:rPr>
              <w:t>3.15</w:t>
            </w:r>
          </w:p>
          <w:p w14:paraId="6EDE16E5" w14:textId="77777777" w:rsidR="00776103" w:rsidRPr="005C552B" w:rsidRDefault="00776103" w:rsidP="00776103">
            <w:pPr>
              <w:pStyle w:val="tablecontents"/>
              <w:rPr>
                <w:rFonts w:eastAsia="맑은 고딕"/>
              </w:rPr>
            </w:pPr>
            <w:r>
              <w:rPr>
                <w:rFonts w:eastAsia="맑은 고딕" w:hint="eastAsia"/>
              </w:rPr>
              <w:t>(0.46%)</w:t>
            </w:r>
          </w:p>
        </w:tc>
        <w:tc>
          <w:tcPr>
            <w:tcW w:w="816" w:type="dxa"/>
            <w:shd w:val="clear" w:color="auto" w:fill="auto"/>
            <w:noWrap/>
            <w:vAlign w:val="center"/>
            <w:hideMark/>
          </w:tcPr>
          <w:p w14:paraId="59213910" w14:textId="77777777" w:rsidR="00776103" w:rsidRDefault="00776103" w:rsidP="00776103">
            <w:pPr>
              <w:pStyle w:val="tablecontents"/>
              <w:rPr>
                <w:rFonts w:eastAsia="맑은 고딕"/>
              </w:rPr>
            </w:pPr>
            <w:r w:rsidRPr="005C552B">
              <w:rPr>
                <w:rFonts w:eastAsia="맑은 고딕" w:hint="eastAsia"/>
              </w:rPr>
              <w:t>5.45</w:t>
            </w:r>
          </w:p>
          <w:p w14:paraId="6A970DFA" w14:textId="77777777" w:rsidR="00776103" w:rsidRPr="005C552B" w:rsidRDefault="00776103" w:rsidP="00776103">
            <w:pPr>
              <w:pStyle w:val="tablecontents"/>
              <w:rPr>
                <w:rFonts w:eastAsia="맑은 고딕"/>
              </w:rPr>
            </w:pPr>
            <w:r>
              <w:rPr>
                <w:rFonts w:eastAsia="맑은 고딕" w:hint="eastAsia"/>
              </w:rPr>
              <w:t>(0.45%)</w:t>
            </w:r>
          </w:p>
        </w:tc>
        <w:tc>
          <w:tcPr>
            <w:tcW w:w="817" w:type="dxa"/>
            <w:shd w:val="clear" w:color="auto" w:fill="auto"/>
            <w:noWrap/>
            <w:vAlign w:val="center"/>
            <w:hideMark/>
          </w:tcPr>
          <w:p w14:paraId="400010A1"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D8ABE0A" w14:textId="77777777" w:rsidR="00776103" w:rsidRDefault="00776103" w:rsidP="00776103">
            <w:pPr>
              <w:pStyle w:val="tablecontents"/>
              <w:rPr>
                <w:rFonts w:eastAsia="맑은 고딕"/>
              </w:rPr>
            </w:pPr>
            <w:r w:rsidRPr="005C552B">
              <w:rPr>
                <w:rFonts w:eastAsia="맑은 고딕" w:hint="eastAsia"/>
              </w:rPr>
              <w:t>0.24</w:t>
            </w:r>
          </w:p>
          <w:p w14:paraId="2EA95F66" w14:textId="77777777" w:rsidR="00776103" w:rsidRPr="005C552B" w:rsidRDefault="00776103" w:rsidP="00776103">
            <w:pPr>
              <w:pStyle w:val="tablecontents"/>
              <w:rPr>
                <w:rFonts w:eastAsia="맑은 고딕"/>
              </w:rPr>
            </w:pPr>
            <w:r>
              <w:rPr>
                <w:rFonts w:eastAsia="맑은 고딕" w:hint="eastAsia"/>
              </w:rPr>
              <w:t>(2.65%)</w:t>
            </w:r>
          </w:p>
        </w:tc>
        <w:tc>
          <w:tcPr>
            <w:tcW w:w="816" w:type="dxa"/>
            <w:shd w:val="clear" w:color="auto" w:fill="auto"/>
            <w:noWrap/>
            <w:vAlign w:val="center"/>
            <w:hideMark/>
          </w:tcPr>
          <w:p w14:paraId="32BD96C2" w14:textId="77777777" w:rsidR="00776103" w:rsidRDefault="00776103" w:rsidP="00776103">
            <w:pPr>
              <w:pStyle w:val="tablecontents"/>
              <w:rPr>
                <w:rFonts w:eastAsia="맑은 고딕"/>
              </w:rPr>
            </w:pPr>
            <w:r w:rsidRPr="005C552B">
              <w:rPr>
                <w:rFonts w:eastAsia="맑은 고딕" w:hint="eastAsia"/>
              </w:rPr>
              <w:t>0.41</w:t>
            </w:r>
          </w:p>
          <w:p w14:paraId="2E4D6DFD" w14:textId="77777777" w:rsidR="00776103" w:rsidRPr="005C552B" w:rsidRDefault="00776103" w:rsidP="00776103">
            <w:pPr>
              <w:pStyle w:val="tablecontents"/>
              <w:rPr>
                <w:rFonts w:eastAsia="맑은 고딕"/>
              </w:rPr>
            </w:pPr>
            <w:r>
              <w:rPr>
                <w:rFonts w:eastAsia="맑은 고딕" w:hint="eastAsia"/>
              </w:rPr>
              <w:t>(3.31%)</w:t>
            </w:r>
          </w:p>
        </w:tc>
        <w:tc>
          <w:tcPr>
            <w:tcW w:w="817" w:type="dxa"/>
            <w:shd w:val="clear" w:color="auto" w:fill="auto"/>
            <w:noWrap/>
            <w:vAlign w:val="center"/>
            <w:hideMark/>
          </w:tcPr>
          <w:p w14:paraId="6B8150C2"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B04181D" w14:textId="77777777" w:rsidR="00776103" w:rsidRDefault="00776103" w:rsidP="00776103">
            <w:pPr>
              <w:pStyle w:val="tablecontents"/>
              <w:rPr>
                <w:rFonts w:eastAsia="맑은 고딕"/>
              </w:rPr>
            </w:pPr>
            <w:r w:rsidRPr="005C552B">
              <w:rPr>
                <w:rFonts w:eastAsia="맑은 고딕" w:hint="eastAsia"/>
              </w:rPr>
              <w:t>0.29</w:t>
            </w:r>
          </w:p>
          <w:p w14:paraId="471DF144" w14:textId="77777777" w:rsidR="00776103" w:rsidRPr="005C552B" w:rsidRDefault="00776103" w:rsidP="00776103">
            <w:pPr>
              <w:pStyle w:val="tablecontents"/>
              <w:rPr>
                <w:rFonts w:eastAsia="맑은 고딕"/>
              </w:rPr>
            </w:pPr>
            <w:r>
              <w:rPr>
                <w:rFonts w:eastAsia="맑은 고딕" w:hint="eastAsia"/>
              </w:rPr>
              <w:t>(2.62%)</w:t>
            </w:r>
          </w:p>
        </w:tc>
        <w:tc>
          <w:tcPr>
            <w:tcW w:w="816" w:type="dxa"/>
            <w:shd w:val="clear" w:color="auto" w:fill="auto"/>
            <w:noWrap/>
            <w:vAlign w:val="center"/>
            <w:hideMark/>
          </w:tcPr>
          <w:p w14:paraId="62BDAAA6" w14:textId="77777777" w:rsidR="00776103" w:rsidRDefault="00776103" w:rsidP="00776103">
            <w:pPr>
              <w:pStyle w:val="tablecontents"/>
              <w:rPr>
                <w:rFonts w:eastAsia="맑은 고딕"/>
              </w:rPr>
            </w:pPr>
            <w:r w:rsidRPr="005C552B">
              <w:rPr>
                <w:rFonts w:eastAsia="맑은 고딕" w:hint="eastAsia"/>
              </w:rPr>
              <w:t>0.49</w:t>
            </w:r>
          </w:p>
          <w:p w14:paraId="21488031" w14:textId="77777777" w:rsidR="00776103" w:rsidRPr="005C552B" w:rsidRDefault="00776103" w:rsidP="00776103">
            <w:pPr>
              <w:pStyle w:val="tablecontents"/>
              <w:rPr>
                <w:rFonts w:eastAsia="맑은 고딕"/>
              </w:rPr>
            </w:pPr>
            <w:r>
              <w:rPr>
                <w:rFonts w:eastAsia="맑은 고딕" w:hint="eastAsia"/>
              </w:rPr>
              <w:t>(3.28%)</w:t>
            </w:r>
          </w:p>
        </w:tc>
        <w:tc>
          <w:tcPr>
            <w:tcW w:w="817" w:type="dxa"/>
            <w:shd w:val="clear" w:color="auto" w:fill="auto"/>
            <w:noWrap/>
            <w:vAlign w:val="center"/>
            <w:hideMark/>
          </w:tcPr>
          <w:p w14:paraId="756AA220" w14:textId="77777777" w:rsidR="00776103" w:rsidRPr="005C552B" w:rsidRDefault="00776103" w:rsidP="00776103">
            <w:pPr>
              <w:pStyle w:val="tablecontents"/>
              <w:rPr>
                <w:rFonts w:eastAsia="맑은 고딕"/>
              </w:rPr>
            </w:pPr>
            <w:r w:rsidRPr="005C552B">
              <w:rPr>
                <w:rFonts w:eastAsia="맑은 고딕" w:hint="eastAsia"/>
              </w:rPr>
              <w:t>72.70</w:t>
            </w:r>
          </w:p>
        </w:tc>
      </w:tr>
      <w:tr w:rsidR="00776103" w:rsidRPr="00132D0C" w14:paraId="4BA51894" w14:textId="77777777" w:rsidTr="00776103">
        <w:trPr>
          <w:trHeight w:val="330"/>
        </w:trPr>
        <w:tc>
          <w:tcPr>
            <w:tcW w:w="1108" w:type="dxa"/>
            <w:shd w:val="clear" w:color="auto" w:fill="auto"/>
            <w:noWrap/>
            <w:vAlign w:val="center"/>
            <w:hideMark/>
          </w:tcPr>
          <w:p w14:paraId="5E2C7B58" w14:textId="77777777" w:rsidR="00776103" w:rsidRPr="005C552B" w:rsidRDefault="00776103" w:rsidP="00776103">
            <w:pPr>
              <w:pStyle w:val="tablecontents"/>
              <w:rPr>
                <w:rFonts w:eastAsia="맑은 고딕"/>
              </w:rPr>
            </w:pPr>
            <w:r w:rsidRPr="005C552B">
              <w:rPr>
                <w:rFonts w:eastAsia="맑은 고딕" w:hint="eastAsia"/>
              </w:rPr>
              <w:t>Public</w:t>
            </w:r>
          </w:p>
        </w:tc>
        <w:tc>
          <w:tcPr>
            <w:tcW w:w="816" w:type="dxa"/>
            <w:shd w:val="clear" w:color="auto" w:fill="auto"/>
            <w:noWrap/>
            <w:vAlign w:val="center"/>
            <w:hideMark/>
          </w:tcPr>
          <w:p w14:paraId="6B84D9B3" w14:textId="77777777" w:rsidR="00776103" w:rsidRDefault="00776103" w:rsidP="00776103">
            <w:pPr>
              <w:pStyle w:val="tablecontents"/>
              <w:rPr>
                <w:rFonts w:eastAsia="맑은 고딕"/>
              </w:rPr>
            </w:pPr>
            <w:r w:rsidRPr="005C552B">
              <w:rPr>
                <w:rFonts w:eastAsia="맑은 고딕" w:hint="eastAsia"/>
              </w:rPr>
              <w:t>4.38</w:t>
            </w:r>
          </w:p>
          <w:p w14:paraId="62A09618" w14:textId="77777777" w:rsidR="00776103" w:rsidRPr="005C552B" w:rsidRDefault="00776103" w:rsidP="00776103">
            <w:pPr>
              <w:pStyle w:val="tablecontents"/>
              <w:rPr>
                <w:rFonts w:eastAsia="맑은 고딕"/>
              </w:rPr>
            </w:pPr>
            <w:r>
              <w:rPr>
                <w:rFonts w:eastAsia="맑은 고딕" w:hint="eastAsia"/>
              </w:rPr>
              <w:t>(0.64%)</w:t>
            </w:r>
          </w:p>
        </w:tc>
        <w:tc>
          <w:tcPr>
            <w:tcW w:w="816" w:type="dxa"/>
            <w:shd w:val="clear" w:color="auto" w:fill="auto"/>
            <w:noWrap/>
            <w:vAlign w:val="center"/>
            <w:hideMark/>
          </w:tcPr>
          <w:p w14:paraId="45AB107A" w14:textId="77777777" w:rsidR="00776103" w:rsidRDefault="00776103" w:rsidP="00776103">
            <w:pPr>
              <w:pStyle w:val="tablecontents"/>
              <w:rPr>
                <w:rFonts w:eastAsia="맑은 고딕"/>
              </w:rPr>
            </w:pPr>
            <w:r w:rsidRPr="005C552B">
              <w:rPr>
                <w:rFonts w:eastAsia="맑은 고딕" w:hint="eastAsia"/>
              </w:rPr>
              <w:t>5.62</w:t>
            </w:r>
          </w:p>
          <w:p w14:paraId="4EA3F887" w14:textId="77777777" w:rsidR="00776103" w:rsidRPr="005C552B" w:rsidRDefault="00776103" w:rsidP="00776103">
            <w:pPr>
              <w:pStyle w:val="tablecontents"/>
              <w:rPr>
                <w:rFonts w:eastAsia="맑은 고딕"/>
              </w:rPr>
            </w:pPr>
            <w:r>
              <w:rPr>
                <w:rFonts w:eastAsia="맑은 고딕" w:hint="eastAsia"/>
              </w:rPr>
              <w:t>(0.46%)</w:t>
            </w:r>
          </w:p>
        </w:tc>
        <w:tc>
          <w:tcPr>
            <w:tcW w:w="817" w:type="dxa"/>
            <w:shd w:val="clear" w:color="auto" w:fill="auto"/>
            <w:noWrap/>
            <w:vAlign w:val="center"/>
            <w:hideMark/>
          </w:tcPr>
          <w:p w14:paraId="03823594"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354E1CC6" w14:textId="77777777" w:rsidR="00776103" w:rsidRDefault="00776103" w:rsidP="00776103">
            <w:pPr>
              <w:pStyle w:val="tablecontents"/>
              <w:rPr>
                <w:rFonts w:eastAsia="맑은 고딕"/>
              </w:rPr>
            </w:pPr>
            <w:r w:rsidRPr="005C552B">
              <w:rPr>
                <w:rFonts w:eastAsia="맑은 고딕" w:hint="eastAsia"/>
              </w:rPr>
              <w:t>0.33</w:t>
            </w:r>
          </w:p>
          <w:p w14:paraId="10B29FA4" w14:textId="77777777" w:rsidR="00776103" w:rsidRPr="005C552B" w:rsidRDefault="00776103" w:rsidP="00776103">
            <w:pPr>
              <w:pStyle w:val="tablecontents"/>
              <w:rPr>
                <w:rFonts w:eastAsia="맑은 고딕"/>
              </w:rPr>
            </w:pPr>
            <w:r>
              <w:rPr>
                <w:rFonts w:eastAsia="맑은 고딕" w:hint="eastAsia"/>
              </w:rPr>
              <w:t>(3.68%)</w:t>
            </w:r>
          </w:p>
        </w:tc>
        <w:tc>
          <w:tcPr>
            <w:tcW w:w="816" w:type="dxa"/>
            <w:shd w:val="clear" w:color="auto" w:fill="auto"/>
            <w:noWrap/>
            <w:vAlign w:val="center"/>
            <w:hideMark/>
          </w:tcPr>
          <w:p w14:paraId="2FA30389" w14:textId="77777777" w:rsidR="00776103" w:rsidRDefault="00776103" w:rsidP="00776103">
            <w:pPr>
              <w:pStyle w:val="tablecontents"/>
              <w:rPr>
                <w:rFonts w:eastAsia="맑은 고딕"/>
              </w:rPr>
            </w:pPr>
            <w:r w:rsidRPr="005C552B">
              <w:rPr>
                <w:rFonts w:eastAsia="맑은 고딕" w:hint="eastAsia"/>
              </w:rPr>
              <w:t>0.42</w:t>
            </w:r>
          </w:p>
          <w:p w14:paraId="1BCB7803" w14:textId="77777777" w:rsidR="00776103" w:rsidRPr="005C552B" w:rsidRDefault="00776103" w:rsidP="00776103">
            <w:pPr>
              <w:pStyle w:val="tablecontents"/>
              <w:rPr>
                <w:rFonts w:eastAsia="맑은 고딕"/>
              </w:rPr>
            </w:pPr>
            <w:r>
              <w:rPr>
                <w:rFonts w:eastAsia="맑은 고딕" w:hint="eastAsia"/>
              </w:rPr>
              <w:t>(3.41%)</w:t>
            </w:r>
          </w:p>
        </w:tc>
        <w:tc>
          <w:tcPr>
            <w:tcW w:w="817" w:type="dxa"/>
            <w:shd w:val="clear" w:color="auto" w:fill="auto"/>
            <w:noWrap/>
            <w:vAlign w:val="center"/>
            <w:hideMark/>
          </w:tcPr>
          <w:p w14:paraId="67C7CB60"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76D21C3B" w14:textId="77777777" w:rsidR="00776103" w:rsidRDefault="00776103" w:rsidP="00776103">
            <w:pPr>
              <w:pStyle w:val="tablecontents"/>
              <w:rPr>
                <w:rFonts w:eastAsia="맑은 고딕"/>
              </w:rPr>
            </w:pPr>
            <w:r w:rsidRPr="005C552B">
              <w:rPr>
                <w:rFonts w:eastAsia="맑은 고딕" w:hint="eastAsia"/>
              </w:rPr>
              <w:t>0.40</w:t>
            </w:r>
          </w:p>
          <w:p w14:paraId="7591F506" w14:textId="77777777" w:rsidR="00776103" w:rsidRPr="005C552B" w:rsidRDefault="00776103" w:rsidP="00776103">
            <w:pPr>
              <w:pStyle w:val="tablecontents"/>
              <w:rPr>
                <w:rFonts w:eastAsia="맑은 고딕"/>
              </w:rPr>
            </w:pPr>
            <w:r>
              <w:rPr>
                <w:rFonts w:eastAsia="맑은 고딕" w:hint="eastAsia"/>
              </w:rPr>
              <w:t>(3.64%)</w:t>
            </w:r>
          </w:p>
        </w:tc>
        <w:tc>
          <w:tcPr>
            <w:tcW w:w="816" w:type="dxa"/>
            <w:shd w:val="clear" w:color="auto" w:fill="auto"/>
            <w:noWrap/>
            <w:vAlign w:val="center"/>
            <w:hideMark/>
          </w:tcPr>
          <w:p w14:paraId="7B71CF1A" w14:textId="77777777" w:rsidR="00776103" w:rsidRDefault="00776103" w:rsidP="00776103">
            <w:pPr>
              <w:pStyle w:val="tablecontents"/>
              <w:rPr>
                <w:rFonts w:eastAsia="맑은 고딕"/>
              </w:rPr>
            </w:pPr>
            <w:r w:rsidRPr="005C552B">
              <w:rPr>
                <w:rFonts w:eastAsia="맑은 고딕" w:hint="eastAsia"/>
              </w:rPr>
              <w:t>0.51</w:t>
            </w:r>
          </w:p>
          <w:p w14:paraId="58231640" w14:textId="77777777" w:rsidR="00776103" w:rsidRPr="005C552B" w:rsidRDefault="00776103" w:rsidP="00776103">
            <w:pPr>
              <w:pStyle w:val="tablecontents"/>
              <w:rPr>
                <w:rFonts w:eastAsia="맑은 고딕"/>
              </w:rPr>
            </w:pPr>
            <w:r>
              <w:rPr>
                <w:rFonts w:eastAsia="맑은 고딕" w:hint="eastAsia"/>
              </w:rPr>
              <w:t>(3.39%)</w:t>
            </w:r>
          </w:p>
        </w:tc>
        <w:tc>
          <w:tcPr>
            <w:tcW w:w="817" w:type="dxa"/>
            <w:shd w:val="clear" w:color="auto" w:fill="auto"/>
            <w:noWrap/>
            <w:vAlign w:val="center"/>
            <w:hideMark/>
          </w:tcPr>
          <w:p w14:paraId="55196E30" w14:textId="77777777" w:rsidR="00776103" w:rsidRPr="005C552B" w:rsidRDefault="00776103" w:rsidP="00776103">
            <w:pPr>
              <w:pStyle w:val="tablecontents"/>
              <w:rPr>
                <w:rFonts w:eastAsia="맑은 고딕"/>
              </w:rPr>
            </w:pPr>
            <w:r w:rsidRPr="005C552B">
              <w:rPr>
                <w:rFonts w:eastAsia="맑은 고딕" w:hint="eastAsia"/>
              </w:rPr>
              <w:t>28.20</w:t>
            </w:r>
          </w:p>
        </w:tc>
      </w:tr>
      <w:tr w:rsidR="00776103" w:rsidRPr="00132D0C" w14:paraId="3167FA9E" w14:textId="77777777" w:rsidTr="00776103">
        <w:trPr>
          <w:trHeight w:val="330"/>
        </w:trPr>
        <w:tc>
          <w:tcPr>
            <w:tcW w:w="1108" w:type="dxa"/>
            <w:shd w:val="clear" w:color="auto" w:fill="auto"/>
            <w:noWrap/>
            <w:vAlign w:val="center"/>
            <w:hideMark/>
          </w:tcPr>
          <w:p w14:paraId="17ACCA3F" w14:textId="77777777" w:rsidR="00776103" w:rsidRPr="005C552B" w:rsidRDefault="00776103" w:rsidP="00776103">
            <w:pPr>
              <w:pStyle w:val="tablecontents"/>
              <w:rPr>
                <w:rFonts w:eastAsia="맑은 고딕"/>
              </w:rPr>
            </w:pPr>
            <w:r w:rsidRPr="005C552B">
              <w:rPr>
                <w:rFonts w:eastAsia="맑은 고딕" w:hint="eastAsia"/>
              </w:rPr>
              <w:t>Farmland</w:t>
            </w:r>
          </w:p>
        </w:tc>
        <w:tc>
          <w:tcPr>
            <w:tcW w:w="816" w:type="dxa"/>
            <w:shd w:val="clear" w:color="auto" w:fill="auto"/>
            <w:noWrap/>
            <w:vAlign w:val="center"/>
            <w:hideMark/>
          </w:tcPr>
          <w:p w14:paraId="5AD79C9D" w14:textId="77777777" w:rsidR="00776103" w:rsidRDefault="00776103" w:rsidP="00776103">
            <w:pPr>
              <w:pStyle w:val="tablecontents"/>
              <w:rPr>
                <w:rFonts w:eastAsia="맑은 고딕"/>
              </w:rPr>
            </w:pPr>
            <w:r w:rsidRPr="005C552B">
              <w:rPr>
                <w:rFonts w:eastAsia="맑은 고딕" w:hint="eastAsia"/>
              </w:rPr>
              <w:t>290.60</w:t>
            </w:r>
          </w:p>
          <w:p w14:paraId="1CA0290D" w14:textId="77777777" w:rsidR="00776103" w:rsidRPr="005C552B" w:rsidRDefault="00776103" w:rsidP="00776103">
            <w:pPr>
              <w:pStyle w:val="tablecontents"/>
              <w:rPr>
                <w:rFonts w:eastAsia="맑은 고딕"/>
              </w:rPr>
            </w:pPr>
            <w:r>
              <w:rPr>
                <w:rFonts w:eastAsia="맑은 고딕" w:hint="eastAsia"/>
              </w:rPr>
              <w:t>(42.58%)</w:t>
            </w:r>
          </w:p>
        </w:tc>
        <w:tc>
          <w:tcPr>
            <w:tcW w:w="816" w:type="dxa"/>
            <w:shd w:val="clear" w:color="auto" w:fill="auto"/>
            <w:noWrap/>
            <w:vAlign w:val="center"/>
            <w:hideMark/>
          </w:tcPr>
          <w:p w14:paraId="47538E6C" w14:textId="77777777" w:rsidR="00776103" w:rsidRDefault="00776103" w:rsidP="00776103">
            <w:pPr>
              <w:pStyle w:val="tablecontents"/>
              <w:rPr>
                <w:rFonts w:eastAsia="맑은 고딕"/>
              </w:rPr>
            </w:pPr>
            <w:r w:rsidRPr="005C552B">
              <w:rPr>
                <w:rFonts w:eastAsia="맑은 고딕" w:hint="eastAsia"/>
              </w:rPr>
              <w:t>571.08</w:t>
            </w:r>
          </w:p>
          <w:p w14:paraId="6B8B8FA3" w14:textId="77777777" w:rsidR="00776103" w:rsidRPr="005C552B" w:rsidRDefault="00776103" w:rsidP="00776103">
            <w:pPr>
              <w:pStyle w:val="tablecontents"/>
              <w:rPr>
                <w:rFonts w:eastAsia="맑은 고딕"/>
              </w:rPr>
            </w:pPr>
            <w:r>
              <w:rPr>
                <w:rFonts w:eastAsia="맑은 고딕" w:hint="eastAsia"/>
              </w:rPr>
              <w:t>(46.90%)</w:t>
            </w:r>
          </w:p>
        </w:tc>
        <w:tc>
          <w:tcPr>
            <w:tcW w:w="817" w:type="dxa"/>
            <w:shd w:val="clear" w:color="auto" w:fill="auto"/>
            <w:noWrap/>
            <w:vAlign w:val="center"/>
            <w:hideMark/>
          </w:tcPr>
          <w:p w14:paraId="64124837"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2C694451" w14:textId="77777777" w:rsidR="00776103" w:rsidRDefault="00776103" w:rsidP="00776103">
            <w:pPr>
              <w:pStyle w:val="tablecontents"/>
              <w:rPr>
                <w:rFonts w:eastAsia="맑은 고딕"/>
              </w:rPr>
            </w:pPr>
            <w:r w:rsidRPr="005C552B">
              <w:rPr>
                <w:rFonts w:eastAsia="맑은 고딕" w:hint="eastAsia"/>
              </w:rPr>
              <w:t>1.26</w:t>
            </w:r>
          </w:p>
          <w:p w14:paraId="5D6EA533" w14:textId="77777777" w:rsidR="00776103" w:rsidRPr="005C552B" w:rsidRDefault="00776103" w:rsidP="00776103">
            <w:pPr>
              <w:pStyle w:val="tablecontents"/>
              <w:rPr>
                <w:rFonts w:eastAsia="맑은 고딕"/>
              </w:rPr>
            </w:pPr>
            <w:r>
              <w:rPr>
                <w:rFonts w:eastAsia="맑은 고딕" w:hint="eastAsia"/>
              </w:rPr>
              <w:t>(14.09%)</w:t>
            </w:r>
          </w:p>
        </w:tc>
        <w:tc>
          <w:tcPr>
            <w:tcW w:w="816" w:type="dxa"/>
            <w:shd w:val="clear" w:color="auto" w:fill="auto"/>
            <w:noWrap/>
            <w:vAlign w:val="center"/>
            <w:hideMark/>
          </w:tcPr>
          <w:p w14:paraId="78C48431" w14:textId="77777777" w:rsidR="00776103" w:rsidRDefault="00776103" w:rsidP="00776103">
            <w:pPr>
              <w:pStyle w:val="tablecontents"/>
              <w:rPr>
                <w:rFonts w:eastAsia="맑은 고딕"/>
              </w:rPr>
            </w:pPr>
            <w:r w:rsidRPr="005C552B">
              <w:rPr>
                <w:rFonts w:eastAsia="맑은 고딕" w:hint="eastAsia"/>
              </w:rPr>
              <w:t>2.48</w:t>
            </w:r>
          </w:p>
          <w:p w14:paraId="261056DF" w14:textId="77777777" w:rsidR="00776103" w:rsidRPr="005C552B" w:rsidRDefault="00776103" w:rsidP="00776103">
            <w:pPr>
              <w:pStyle w:val="tablecontents"/>
              <w:rPr>
                <w:rFonts w:eastAsia="맑은 고딕"/>
              </w:rPr>
            </w:pPr>
            <w:r>
              <w:rPr>
                <w:rFonts w:eastAsia="맑은 고딕" w:hint="eastAsia"/>
              </w:rPr>
              <w:t>(20.01%)</w:t>
            </w:r>
          </w:p>
        </w:tc>
        <w:tc>
          <w:tcPr>
            <w:tcW w:w="817" w:type="dxa"/>
            <w:shd w:val="clear" w:color="auto" w:fill="auto"/>
            <w:noWrap/>
            <w:vAlign w:val="center"/>
            <w:hideMark/>
          </w:tcPr>
          <w:p w14:paraId="5BE16148"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705DF0CD" w14:textId="77777777" w:rsidR="00776103" w:rsidRDefault="00776103" w:rsidP="00776103">
            <w:pPr>
              <w:pStyle w:val="tablecontents"/>
              <w:rPr>
                <w:rFonts w:eastAsia="맑은 고딕"/>
              </w:rPr>
            </w:pPr>
            <w:r w:rsidRPr="005C552B">
              <w:rPr>
                <w:rFonts w:eastAsia="맑은 고딕" w:hint="eastAsia"/>
              </w:rPr>
              <w:t>1.54</w:t>
            </w:r>
          </w:p>
          <w:p w14:paraId="5EEBED05" w14:textId="77777777" w:rsidR="00776103" w:rsidRPr="005C552B" w:rsidRDefault="00776103" w:rsidP="00776103">
            <w:pPr>
              <w:pStyle w:val="tablecontents"/>
              <w:rPr>
                <w:rFonts w:eastAsia="맑은 고딕"/>
              </w:rPr>
            </w:pPr>
            <w:r>
              <w:rPr>
                <w:rFonts w:eastAsia="맑은 고딕" w:hint="eastAsia"/>
              </w:rPr>
              <w:t>(14.17%)</w:t>
            </w:r>
          </w:p>
        </w:tc>
        <w:tc>
          <w:tcPr>
            <w:tcW w:w="816" w:type="dxa"/>
            <w:shd w:val="clear" w:color="auto" w:fill="auto"/>
            <w:noWrap/>
            <w:vAlign w:val="center"/>
            <w:hideMark/>
          </w:tcPr>
          <w:p w14:paraId="1BF0BF19" w14:textId="77777777" w:rsidR="00776103" w:rsidRDefault="00776103" w:rsidP="00776103">
            <w:pPr>
              <w:pStyle w:val="tablecontents"/>
              <w:rPr>
                <w:rFonts w:eastAsia="맑은 고딕"/>
              </w:rPr>
            </w:pPr>
            <w:r w:rsidRPr="005C552B">
              <w:rPr>
                <w:rFonts w:eastAsia="맑은 고딕" w:hint="eastAsia"/>
              </w:rPr>
              <w:t>2.99</w:t>
            </w:r>
          </w:p>
          <w:p w14:paraId="7DDFD33B" w14:textId="77777777" w:rsidR="00776103" w:rsidRPr="005C552B" w:rsidRDefault="00776103" w:rsidP="00776103">
            <w:pPr>
              <w:pStyle w:val="tablecontents"/>
              <w:rPr>
                <w:rFonts w:eastAsia="맑은 고딕"/>
              </w:rPr>
            </w:pPr>
            <w:r>
              <w:rPr>
                <w:rFonts w:eastAsia="맑은 고딕" w:hint="eastAsia"/>
              </w:rPr>
              <w:t>(19.91%)</w:t>
            </w:r>
          </w:p>
        </w:tc>
        <w:tc>
          <w:tcPr>
            <w:tcW w:w="817" w:type="dxa"/>
            <w:shd w:val="clear" w:color="auto" w:fill="auto"/>
            <w:noWrap/>
            <w:vAlign w:val="center"/>
            <w:hideMark/>
          </w:tcPr>
          <w:p w14:paraId="0EB784A2" w14:textId="77777777" w:rsidR="00776103" w:rsidRPr="005C552B" w:rsidRDefault="00776103" w:rsidP="00776103">
            <w:pPr>
              <w:pStyle w:val="tablecontents"/>
              <w:rPr>
                <w:rFonts w:eastAsia="맑은 고딕"/>
              </w:rPr>
            </w:pPr>
            <w:r w:rsidRPr="005C552B">
              <w:rPr>
                <w:rFonts w:eastAsia="맑은 고딕" w:hint="eastAsia"/>
              </w:rPr>
              <w:t>93.67</w:t>
            </w:r>
          </w:p>
        </w:tc>
      </w:tr>
      <w:tr w:rsidR="00776103" w:rsidRPr="00132D0C" w14:paraId="3B6E3045" w14:textId="77777777" w:rsidTr="00776103">
        <w:trPr>
          <w:trHeight w:val="330"/>
        </w:trPr>
        <w:tc>
          <w:tcPr>
            <w:tcW w:w="1108" w:type="dxa"/>
            <w:shd w:val="clear" w:color="auto" w:fill="auto"/>
            <w:noWrap/>
            <w:vAlign w:val="center"/>
            <w:hideMark/>
          </w:tcPr>
          <w:p w14:paraId="7D0648FA" w14:textId="77777777" w:rsidR="00776103" w:rsidRPr="005C552B" w:rsidRDefault="00776103" w:rsidP="00776103">
            <w:pPr>
              <w:pStyle w:val="tablecontents"/>
              <w:rPr>
                <w:rFonts w:eastAsia="맑은 고딕"/>
              </w:rPr>
            </w:pPr>
            <w:r w:rsidRPr="005C552B">
              <w:rPr>
                <w:rFonts w:eastAsia="맑은 고딕" w:hint="eastAsia"/>
              </w:rPr>
              <w:t>Mountain</w:t>
            </w:r>
          </w:p>
        </w:tc>
        <w:tc>
          <w:tcPr>
            <w:tcW w:w="816" w:type="dxa"/>
            <w:shd w:val="clear" w:color="auto" w:fill="auto"/>
            <w:noWrap/>
            <w:vAlign w:val="center"/>
            <w:hideMark/>
          </w:tcPr>
          <w:p w14:paraId="752A86E5" w14:textId="77777777" w:rsidR="00776103" w:rsidRDefault="00776103" w:rsidP="00776103">
            <w:pPr>
              <w:pStyle w:val="tablecontents"/>
              <w:rPr>
                <w:rFonts w:eastAsia="맑은 고딕"/>
              </w:rPr>
            </w:pPr>
            <w:r w:rsidRPr="005C552B">
              <w:rPr>
                <w:rFonts w:eastAsia="맑은 고딕" w:hint="eastAsia"/>
              </w:rPr>
              <w:t>266.59</w:t>
            </w:r>
          </w:p>
          <w:p w14:paraId="7B85E491" w14:textId="77777777" w:rsidR="00776103" w:rsidRPr="005C552B" w:rsidRDefault="00776103" w:rsidP="00776103">
            <w:pPr>
              <w:pStyle w:val="tablecontents"/>
              <w:rPr>
                <w:rFonts w:eastAsia="맑은 고딕"/>
              </w:rPr>
            </w:pPr>
            <w:r>
              <w:rPr>
                <w:rFonts w:eastAsia="맑은 고딕" w:hint="eastAsia"/>
              </w:rPr>
              <w:t>(39.06%)</w:t>
            </w:r>
          </w:p>
        </w:tc>
        <w:tc>
          <w:tcPr>
            <w:tcW w:w="816" w:type="dxa"/>
            <w:shd w:val="clear" w:color="auto" w:fill="auto"/>
            <w:noWrap/>
            <w:vAlign w:val="center"/>
            <w:hideMark/>
          </w:tcPr>
          <w:p w14:paraId="5A9E85BC" w14:textId="77777777" w:rsidR="00776103" w:rsidRDefault="00776103" w:rsidP="00776103">
            <w:pPr>
              <w:pStyle w:val="tablecontents"/>
              <w:rPr>
                <w:rFonts w:eastAsia="맑은 고딕"/>
              </w:rPr>
            </w:pPr>
            <w:r w:rsidRPr="005C552B">
              <w:rPr>
                <w:rFonts w:eastAsia="맑은 고딕" w:hint="eastAsia"/>
              </w:rPr>
              <w:t>498.68</w:t>
            </w:r>
          </w:p>
          <w:p w14:paraId="0E7D6F44" w14:textId="77777777" w:rsidR="00776103" w:rsidRPr="005C552B" w:rsidRDefault="00776103" w:rsidP="00776103">
            <w:pPr>
              <w:pStyle w:val="tablecontents"/>
              <w:rPr>
                <w:rFonts w:eastAsia="맑은 고딕"/>
              </w:rPr>
            </w:pPr>
            <w:r>
              <w:rPr>
                <w:rFonts w:eastAsia="맑은 고딕" w:hint="eastAsia"/>
              </w:rPr>
              <w:t>(40.96%)</w:t>
            </w:r>
          </w:p>
        </w:tc>
        <w:tc>
          <w:tcPr>
            <w:tcW w:w="817" w:type="dxa"/>
            <w:shd w:val="clear" w:color="auto" w:fill="auto"/>
            <w:noWrap/>
            <w:vAlign w:val="center"/>
            <w:hideMark/>
          </w:tcPr>
          <w:p w14:paraId="7D2241BE"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2640FF26" w14:textId="77777777" w:rsidR="00776103" w:rsidRDefault="00776103" w:rsidP="00776103">
            <w:pPr>
              <w:pStyle w:val="tablecontents"/>
              <w:rPr>
                <w:rFonts w:eastAsia="맑은 고딕"/>
              </w:rPr>
            </w:pPr>
            <w:r w:rsidRPr="005C552B">
              <w:rPr>
                <w:rFonts w:eastAsia="맑은 고딕" w:hint="eastAsia"/>
              </w:rPr>
              <w:t>1.16</w:t>
            </w:r>
          </w:p>
          <w:p w14:paraId="268928A7" w14:textId="77777777" w:rsidR="00776103" w:rsidRPr="005C552B" w:rsidRDefault="00776103" w:rsidP="00776103">
            <w:pPr>
              <w:pStyle w:val="tablecontents"/>
              <w:rPr>
                <w:rFonts w:eastAsia="맑은 고딕"/>
              </w:rPr>
            </w:pPr>
            <w:r>
              <w:rPr>
                <w:rFonts w:eastAsia="맑은 고딕" w:hint="eastAsia"/>
              </w:rPr>
              <w:t>(12.93%)</w:t>
            </w:r>
          </w:p>
        </w:tc>
        <w:tc>
          <w:tcPr>
            <w:tcW w:w="816" w:type="dxa"/>
            <w:shd w:val="clear" w:color="auto" w:fill="auto"/>
            <w:noWrap/>
            <w:vAlign w:val="center"/>
            <w:hideMark/>
          </w:tcPr>
          <w:p w14:paraId="76E94BF5" w14:textId="77777777" w:rsidR="00776103" w:rsidRDefault="00776103" w:rsidP="00776103">
            <w:pPr>
              <w:pStyle w:val="tablecontents"/>
              <w:rPr>
                <w:rFonts w:eastAsia="맑은 고딕"/>
              </w:rPr>
            </w:pPr>
            <w:r w:rsidRPr="005C552B">
              <w:rPr>
                <w:rFonts w:eastAsia="맑은 고딕" w:hint="eastAsia"/>
              </w:rPr>
              <w:t>2.17</w:t>
            </w:r>
          </w:p>
          <w:p w14:paraId="6F13E62B" w14:textId="77777777" w:rsidR="00776103" w:rsidRPr="005C552B" w:rsidRDefault="00776103" w:rsidP="00776103">
            <w:pPr>
              <w:pStyle w:val="tablecontents"/>
              <w:rPr>
                <w:rFonts w:eastAsia="맑은 고딕"/>
              </w:rPr>
            </w:pPr>
            <w:r>
              <w:rPr>
                <w:rFonts w:eastAsia="맑은 고딕" w:hint="eastAsia"/>
              </w:rPr>
              <w:t>(17.47%)</w:t>
            </w:r>
          </w:p>
        </w:tc>
        <w:tc>
          <w:tcPr>
            <w:tcW w:w="817" w:type="dxa"/>
            <w:shd w:val="clear" w:color="auto" w:fill="auto"/>
            <w:noWrap/>
            <w:vAlign w:val="center"/>
            <w:hideMark/>
          </w:tcPr>
          <w:p w14:paraId="6971FCAD"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54F758D4" w14:textId="77777777" w:rsidR="00776103" w:rsidRDefault="00776103" w:rsidP="00776103">
            <w:pPr>
              <w:pStyle w:val="tablecontents"/>
              <w:rPr>
                <w:rFonts w:eastAsia="맑은 고딕"/>
              </w:rPr>
            </w:pPr>
            <w:r w:rsidRPr="005C552B">
              <w:rPr>
                <w:rFonts w:eastAsia="맑은 고딕" w:hint="eastAsia"/>
              </w:rPr>
              <w:t>1.44</w:t>
            </w:r>
          </w:p>
          <w:p w14:paraId="3017B102" w14:textId="77777777" w:rsidR="00776103" w:rsidRPr="005C552B" w:rsidRDefault="00776103" w:rsidP="00776103">
            <w:pPr>
              <w:pStyle w:val="tablecontents"/>
              <w:rPr>
                <w:rFonts w:eastAsia="맑은 고딕"/>
              </w:rPr>
            </w:pPr>
            <w:r>
              <w:rPr>
                <w:rFonts w:eastAsia="맑은 고딕" w:hint="eastAsia"/>
              </w:rPr>
              <w:t>(13.20%)</w:t>
            </w:r>
          </w:p>
        </w:tc>
        <w:tc>
          <w:tcPr>
            <w:tcW w:w="816" w:type="dxa"/>
            <w:shd w:val="clear" w:color="auto" w:fill="auto"/>
            <w:noWrap/>
            <w:vAlign w:val="center"/>
            <w:hideMark/>
          </w:tcPr>
          <w:p w14:paraId="17EE5419" w14:textId="77777777" w:rsidR="00776103" w:rsidRDefault="00776103" w:rsidP="00776103">
            <w:pPr>
              <w:pStyle w:val="tablecontents"/>
              <w:rPr>
                <w:rFonts w:eastAsia="맑은 고딕"/>
              </w:rPr>
            </w:pPr>
            <w:r w:rsidRPr="005C552B">
              <w:rPr>
                <w:rFonts w:eastAsia="맑은 고딕" w:hint="eastAsia"/>
              </w:rPr>
              <w:t>2.65</w:t>
            </w:r>
          </w:p>
          <w:p w14:paraId="2D1D09AA" w14:textId="77777777" w:rsidR="00776103" w:rsidRPr="005C552B" w:rsidRDefault="00776103" w:rsidP="00776103">
            <w:pPr>
              <w:pStyle w:val="tablecontents"/>
              <w:rPr>
                <w:rFonts w:eastAsia="맑은 고딕"/>
              </w:rPr>
            </w:pPr>
            <w:r>
              <w:rPr>
                <w:rFonts w:eastAsia="맑은 고딕" w:hint="eastAsia"/>
              </w:rPr>
              <w:t>(17.69%)</w:t>
            </w:r>
          </w:p>
        </w:tc>
        <w:tc>
          <w:tcPr>
            <w:tcW w:w="817" w:type="dxa"/>
            <w:shd w:val="clear" w:color="auto" w:fill="auto"/>
            <w:noWrap/>
            <w:vAlign w:val="center"/>
            <w:hideMark/>
          </w:tcPr>
          <w:p w14:paraId="4E089CA4" w14:textId="77777777" w:rsidR="00776103" w:rsidRPr="005C552B" w:rsidRDefault="00776103" w:rsidP="00776103">
            <w:pPr>
              <w:pStyle w:val="tablecontents"/>
              <w:rPr>
                <w:rFonts w:eastAsia="맑은 고딕"/>
              </w:rPr>
            </w:pPr>
            <w:r w:rsidRPr="005C552B">
              <w:rPr>
                <w:rFonts w:eastAsia="맑은 고딕" w:hint="eastAsia"/>
              </w:rPr>
              <w:t>84.81</w:t>
            </w:r>
          </w:p>
        </w:tc>
      </w:tr>
      <w:tr w:rsidR="00776103" w:rsidRPr="00132D0C" w14:paraId="0257C24A" w14:textId="77777777" w:rsidTr="00776103">
        <w:trPr>
          <w:trHeight w:val="330"/>
        </w:trPr>
        <w:tc>
          <w:tcPr>
            <w:tcW w:w="1108" w:type="dxa"/>
            <w:shd w:val="clear" w:color="auto" w:fill="auto"/>
            <w:noWrap/>
            <w:vAlign w:val="center"/>
            <w:hideMark/>
          </w:tcPr>
          <w:p w14:paraId="0D3EA81A" w14:textId="77777777" w:rsidR="00776103" w:rsidRPr="005C552B" w:rsidRDefault="00776103" w:rsidP="00776103">
            <w:pPr>
              <w:pStyle w:val="tablecontents"/>
              <w:rPr>
                <w:rFonts w:eastAsia="맑은 고딕"/>
              </w:rPr>
            </w:pPr>
            <w:r w:rsidRPr="005C552B">
              <w:rPr>
                <w:rFonts w:eastAsia="맑은 고딕" w:hint="eastAsia"/>
              </w:rPr>
              <w:t>Roadside</w:t>
            </w:r>
          </w:p>
        </w:tc>
        <w:tc>
          <w:tcPr>
            <w:tcW w:w="816" w:type="dxa"/>
            <w:shd w:val="clear" w:color="auto" w:fill="auto"/>
            <w:noWrap/>
            <w:vAlign w:val="center"/>
            <w:hideMark/>
          </w:tcPr>
          <w:p w14:paraId="37C3A98A" w14:textId="77777777" w:rsidR="00776103" w:rsidRDefault="00776103" w:rsidP="00776103">
            <w:pPr>
              <w:pStyle w:val="tablecontents"/>
              <w:rPr>
                <w:rFonts w:eastAsia="맑은 고딕"/>
              </w:rPr>
            </w:pPr>
            <w:r w:rsidRPr="005C552B">
              <w:rPr>
                <w:rFonts w:eastAsia="맑은 고딕" w:hint="eastAsia"/>
              </w:rPr>
              <w:t>6.87</w:t>
            </w:r>
          </w:p>
          <w:p w14:paraId="684BE088" w14:textId="77777777" w:rsidR="00776103" w:rsidRPr="005C552B" w:rsidRDefault="00776103" w:rsidP="00776103">
            <w:pPr>
              <w:pStyle w:val="tablecontents"/>
              <w:rPr>
                <w:rFonts w:eastAsia="맑은 고딕"/>
              </w:rPr>
            </w:pPr>
            <w:r>
              <w:rPr>
                <w:rFonts w:eastAsia="맑은 고딕" w:hint="eastAsia"/>
              </w:rPr>
              <w:t>(1.01%)</w:t>
            </w:r>
          </w:p>
        </w:tc>
        <w:tc>
          <w:tcPr>
            <w:tcW w:w="816" w:type="dxa"/>
            <w:shd w:val="clear" w:color="auto" w:fill="auto"/>
            <w:noWrap/>
            <w:vAlign w:val="center"/>
            <w:hideMark/>
          </w:tcPr>
          <w:p w14:paraId="41F1B399" w14:textId="77777777" w:rsidR="00776103" w:rsidRDefault="00776103" w:rsidP="00776103">
            <w:pPr>
              <w:pStyle w:val="tablecontents"/>
              <w:rPr>
                <w:rFonts w:eastAsia="맑은 고딕"/>
              </w:rPr>
            </w:pPr>
            <w:r w:rsidRPr="005C552B">
              <w:rPr>
                <w:rFonts w:eastAsia="맑은 고딕" w:hint="eastAsia"/>
              </w:rPr>
              <w:t>8.74</w:t>
            </w:r>
          </w:p>
          <w:p w14:paraId="7083C786" w14:textId="77777777" w:rsidR="00776103" w:rsidRPr="005C552B" w:rsidRDefault="00776103" w:rsidP="00776103">
            <w:pPr>
              <w:pStyle w:val="tablecontents"/>
              <w:rPr>
                <w:rFonts w:eastAsia="맑은 고딕"/>
              </w:rPr>
            </w:pPr>
            <w:r>
              <w:rPr>
                <w:rFonts w:eastAsia="맑은 고딕" w:hint="eastAsia"/>
              </w:rPr>
              <w:t>(0.72%)</w:t>
            </w:r>
          </w:p>
        </w:tc>
        <w:tc>
          <w:tcPr>
            <w:tcW w:w="817" w:type="dxa"/>
            <w:shd w:val="clear" w:color="auto" w:fill="auto"/>
            <w:noWrap/>
            <w:vAlign w:val="center"/>
            <w:hideMark/>
          </w:tcPr>
          <w:p w14:paraId="0A8A62CF"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79FD4DE0" w14:textId="77777777" w:rsidR="00776103" w:rsidRDefault="00776103" w:rsidP="00776103">
            <w:pPr>
              <w:pStyle w:val="tablecontents"/>
              <w:rPr>
                <w:rFonts w:eastAsia="맑은 고딕"/>
              </w:rPr>
            </w:pPr>
            <w:r w:rsidRPr="005C552B">
              <w:rPr>
                <w:rFonts w:eastAsia="맑은 고딕" w:hint="eastAsia"/>
              </w:rPr>
              <w:t>0.17</w:t>
            </w:r>
          </w:p>
          <w:p w14:paraId="05A190CD" w14:textId="77777777" w:rsidR="00776103" w:rsidRPr="005C552B" w:rsidRDefault="00776103" w:rsidP="00776103">
            <w:pPr>
              <w:pStyle w:val="tablecontents"/>
              <w:rPr>
                <w:rFonts w:eastAsia="맑은 고딕"/>
              </w:rPr>
            </w:pPr>
            <w:r>
              <w:rPr>
                <w:rFonts w:eastAsia="맑은 고딕" w:hint="eastAsia"/>
              </w:rPr>
              <w:t>(1.89%)</w:t>
            </w:r>
          </w:p>
        </w:tc>
        <w:tc>
          <w:tcPr>
            <w:tcW w:w="816" w:type="dxa"/>
            <w:shd w:val="clear" w:color="auto" w:fill="auto"/>
            <w:noWrap/>
            <w:vAlign w:val="center"/>
            <w:hideMark/>
          </w:tcPr>
          <w:p w14:paraId="223CB6DB" w14:textId="77777777" w:rsidR="00776103" w:rsidRDefault="00776103" w:rsidP="00776103">
            <w:pPr>
              <w:pStyle w:val="tablecontents"/>
              <w:rPr>
                <w:rFonts w:eastAsia="맑은 고딕"/>
              </w:rPr>
            </w:pPr>
            <w:r w:rsidRPr="005C552B">
              <w:rPr>
                <w:rFonts w:eastAsia="맑은 고딕" w:hint="eastAsia"/>
              </w:rPr>
              <w:t>0.22</w:t>
            </w:r>
          </w:p>
          <w:p w14:paraId="0E3FB3BF"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3CDF651A"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6136718E" w14:textId="77777777" w:rsidR="00776103" w:rsidRDefault="00776103" w:rsidP="00776103">
            <w:pPr>
              <w:pStyle w:val="tablecontents"/>
              <w:rPr>
                <w:rFonts w:eastAsia="맑은 고딕"/>
              </w:rPr>
            </w:pPr>
            <w:r w:rsidRPr="005C552B">
              <w:rPr>
                <w:rFonts w:eastAsia="맑은 고딕" w:hint="eastAsia"/>
              </w:rPr>
              <w:t>0.20</w:t>
            </w:r>
          </w:p>
          <w:p w14:paraId="00AF4FFF" w14:textId="77777777" w:rsidR="00776103" w:rsidRPr="005C552B" w:rsidRDefault="00776103" w:rsidP="00776103">
            <w:pPr>
              <w:pStyle w:val="tablecontents"/>
              <w:rPr>
                <w:rFonts w:eastAsia="맑은 고딕"/>
              </w:rPr>
            </w:pPr>
            <w:r>
              <w:rPr>
                <w:rFonts w:eastAsia="맑은 고딕" w:hint="eastAsia"/>
              </w:rPr>
              <w:t>(1.88%)</w:t>
            </w:r>
          </w:p>
        </w:tc>
        <w:tc>
          <w:tcPr>
            <w:tcW w:w="816" w:type="dxa"/>
            <w:shd w:val="clear" w:color="auto" w:fill="auto"/>
            <w:noWrap/>
            <w:vAlign w:val="center"/>
            <w:hideMark/>
          </w:tcPr>
          <w:p w14:paraId="609CA354" w14:textId="77777777" w:rsidR="00776103" w:rsidRDefault="00776103" w:rsidP="00776103">
            <w:pPr>
              <w:pStyle w:val="tablecontents"/>
              <w:rPr>
                <w:rFonts w:eastAsia="맑은 고딕"/>
              </w:rPr>
            </w:pPr>
            <w:r w:rsidRPr="005C552B">
              <w:rPr>
                <w:rFonts w:eastAsia="맑은 고딕" w:hint="eastAsia"/>
              </w:rPr>
              <w:t>0.26</w:t>
            </w:r>
          </w:p>
          <w:p w14:paraId="7432C879"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5B41B208" w14:textId="77777777" w:rsidR="00776103" w:rsidRPr="005C552B" w:rsidRDefault="00776103" w:rsidP="00776103">
            <w:pPr>
              <w:pStyle w:val="tablecontents"/>
              <w:rPr>
                <w:rFonts w:eastAsia="맑은 고딕"/>
              </w:rPr>
            </w:pPr>
            <w:r w:rsidRPr="005C552B">
              <w:rPr>
                <w:rFonts w:eastAsia="맑은 고딕" w:hint="eastAsia"/>
              </w:rPr>
              <w:t>27.07</w:t>
            </w:r>
          </w:p>
        </w:tc>
      </w:tr>
      <w:tr w:rsidR="00776103" w:rsidRPr="00132D0C" w14:paraId="17E74BE6" w14:textId="77777777" w:rsidTr="00776103">
        <w:trPr>
          <w:trHeight w:val="330"/>
        </w:trPr>
        <w:tc>
          <w:tcPr>
            <w:tcW w:w="1108" w:type="dxa"/>
            <w:tcBorders>
              <w:bottom w:val="single" w:sz="4" w:space="0" w:color="auto"/>
            </w:tcBorders>
            <w:shd w:val="clear" w:color="auto" w:fill="auto"/>
            <w:noWrap/>
            <w:vAlign w:val="center"/>
            <w:hideMark/>
          </w:tcPr>
          <w:p w14:paraId="7BC53B24" w14:textId="77777777" w:rsidR="00776103" w:rsidRPr="005C552B" w:rsidRDefault="00776103" w:rsidP="00776103">
            <w:pPr>
              <w:pStyle w:val="tablecontents"/>
              <w:rPr>
                <w:rFonts w:eastAsia="맑은 고딕"/>
              </w:rPr>
            </w:pPr>
            <w:r w:rsidRPr="005C552B">
              <w:rPr>
                <w:rFonts w:eastAsia="맑은 고딕" w:hint="eastAsia"/>
              </w:rPr>
              <w:t>Parking</w:t>
            </w:r>
          </w:p>
        </w:tc>
        <w:tc>
          <w:tcPr>
            <w:tcW w:w="816" w:type="dxa"/>
            <w:tcBorders>
              <w:bottom w:val="single" w:sz="4" w:space="0" w:color="auto"/>
            </w:tcBorders>
            <w:shd w:val="clear" w:color="auto" w:fill="auto"/>
            <w:noWrap/>
            <w:vAlign w:val="center"/>
            <w:hideMark/>
          </w:tcPr>
          <w:p w14:paraId="587ABF01" w14:textId="77777777" w:rsidR="00776103" w:rsidRDefault="00776103" w:rsidP="00776103">
            <w:pPr>
              <w:pStyle w:val="tablecontents"/>
              <w:rPr>
                <w:rFonts w:eastAsia="맑은 고딕"/>
              </w:rPr>
            </w:pPr>
            <w:r w:rsidRPr="005C552B">
              <w:rPr>
                <w:rFonts w:eastAsia="맑은 고딕" w:hint="eastAsia"/>
              </w:rPr>
              <w:t>1.40</w:t>
            </w:r>
          </w:p>
          <w:p w14:paraId="77FE5B8E" w14:textId="77777777" w:rsidR="00776103" w:rsidRPr="005C552B" w:rsidRDefault="00776103" w:rsidP="00776103">
            <w:pPr>
              <w:pStyle w:val="tablecontents"/>
              <w:rPr>
                <w:rFonts w:eastAsia="맑은 고딕"/>
              </w:rPr>
            </w:pPr>
            <w:r>
              <w:rPr>
                <w:rFonts w:eastAsia="맑은 고딕" w:hint="eastAsia"/>
              </w:rPr>
              <w:t>(0.21%)</w:t>
            </w:r>
          </w:p>
        </w:tc>
        <w:tc>
          <w:tcPr>
            <w:tcW w:w="816" w:type="dxa"/>
            <w:tcBorders>
              <w:bottom w:val="single" w:sz="4" w:space="0" w:color="auto"/>
            </w:tcBorders>
            <w:shd w:val="clear" w:color="auto" w:fill="auto"/>
            <w:noWrap/>
            <w:vAlign w:val="center"/>
            <w:hideMark/>
          </w:tcPr>
          <w:p w14:paraId="740B60C0" w14:textId="77777777" w:rsidR="00776103" w:rsidRDefault="00776103" w:rsidP="00776103">
            <w:pPr>
              <w:pStyle w:val="tablecontents"/>
              <w:rPr>
                <w:rFonts w:eastAsia="맑은 고딕"/>
              </w:rPr>
            </w:pPr>
            <w:r w:rsidRPr="005C552B">
              <w:rPr>
                <w:rFonts w:eastAsia="맑은 고딕" w:hint="eastAsia"/>
              </w:rPr>
              <w:t>1.70</w:t>
            </w:r>
          </w:p>
          <w:p w14:paraId="738BA3DA" w14:textId="77777777" w:rsidR="00776103" w:rsidRPr="005C552B" w:rsidRDefault="00776103" w:rsidP="00776103">
            <w:pPr>
              <w:pStyle w:val="tablecontents"/>
              <w:rPr>
                <w:rFonts w:eastAsia="맑은 고딕"/>
              </w:rPr>
            </w:pPr>
            <w:r>
              <w:rPr>
                <w:rFonts w:eastAsia="맑은 고딕" w:hint="eastAsia"/>
              </w:rPr>
              <w:t>(0.14%)</w:t>
            </w:r>
          </w:p>
        </w:tc>
        <w:tc>
          <w:tcPr>
            <w:tcW w:w="817" w:type="dxa"/>
            <w:tcBorders>
              <w:bottom w:val="single" w:sz="4" w:space="0" w:color="auto"/>
            </w:tcBorders>
            <w:shd w:val="clear" w:color="auto" w:fill="auto"/>
            <w:noWrap/>
            <w:vAlign w:val="center"/>
            <w:hideMark/>
          </w:tcPr>
          <w:p w14:paraId="4F19D702"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2D5A4876" w14:textId="77777777" w:rsidR="00776103" w:rsidRDefault="00776103" w:rsidP="00776103">
            <w:pPr>
              <w:pStyle w:val="tablecontents"/>
              <w:rPr>
                <w:rFonts w:eastAsia="맑은 고딕"/>
              </w:rPr>
            </w:pPr>
            <w:r w:rsidRPr="005C552B">
              <w:rPr>
                <w:rFonts w:eastAsia="맑은 고딕" w:hint="eastAsia"/>
              </w:rPr>
              <w:t>0.02</w:t>
            </w:r>
          </w:p>
          <w:p w14:paraId="7B9A9D72" w14:textId="77777777" w:rsidR="00776103" w:rsidRPr="005C552B" w:rsidRDefault="00776103" w:rsidP="00776103">
            <w:pPr>
              <w:pStyle w:val="tablecontents"/>
              <w:rPr>
                <w:rFonts w:eastAsia="맑은 고딕"/>
              </w:rPr>
            </w:pPr>
            <w:r>
              <w:rPr>
                <w:rFonts w:eastAsia="맑은 고딕" w:hint="eastAsia"/>
              </w:rPr>
              <w:t>(0.26%)</w:t>
            </w:r>
          </w:p>
        </w:tc>
        <w:tc>
          <w:tcPr>
            <w:tcW w:w="816" w:type="dxa"/>
            <w:tcBorders>
              <w:bottom w:val="single" w:sz="4" w:space="0" w:color="auto"/>
            </w:tcBorders>
            <w:shd w:val="clear" w:color="auto" w:fill="auto"/>
            <w:noWrap/>
            <w:vAlign w:val="center"/>
            <w:hideMark/>
          </w:tcPr>
          <w:p w14:paraId="759722A9" w14:textId="77777777" w:rsidR="00776103" w:rsidRDefault="00776103" w:rsidP="00776103">
            <w:pPr>
              <w:pStyle w:val="tablecontents"/>
              <w:rPr>
                <w:rFonts w:eastAsia="맑은 고딕"/>
              </w:rPr>
            </w:pPr>
            <w:r w:rsidRPr="005C552B">
              <w:rPr>
                <w:rFonts w:eastAsia="맑은 고딕" w:hint="eastAsia"/>
              </w:rPr>
              <w:t>0.03</w:t>
            </w:r>
          </w:p>
          <w:p w14:paraId="42199E29" w14:textId="77777777" w:rsidR="00776103" w:rsidRPr="005C552B" w:rsidRDefault="00776103" w:rsidP="00776103">
            <w:pPr>
              <w:pStyle w:val="tablecontents"/>
              <w:rPr>
                <w:rFonts w:eastAsia="맑은 고딕"/>
              </w:rPr>
            </w:pPr>
            <w:r>
              <w:rPr>
                <w:rFonts w:eastAsia="맑은 고딕" w:hint="eastAsia"/>
              </w:rPr>
              <w:t>(0.23%)</w:t>
            </w:r>
          </w:p>
        </w:tc>
        <w:tc>
          <w:tcPr>
            <w:tcW w:w="817" w:type="dxa"/>
            <w:tcBorders>
              <w:bottom w:val="single" w:sz="4" w:space="0" w:color="auto"/>
            </w:tcBorders>
            <w:shd w:val="clear" w:color="auto" w:fill="auto"/>
            <w:noWrap/>
            <w:vAlign w:val="center"/>
            <w:hideMark/>
          </w:tcPr>
          <w:p w14:paraId="6BD572F8"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76A87965" w14:textId="77777777" w:rsidR="00776103" w:rsidRDefault="00776103" w:rsidP="00776103">
            <w:pPr>
              <w:pStyle w:val="tablecontents"/>
              <w:rPr>
                <w:rFonts w:eastAsia="맑은 고딕"/>
              </w:rPr>
            </w:pPr>
            <w:r w:rsidRPr="005C552B">
              <w:rPr>
                <w:rFonts w:eastAsia="맑은 고딕" w:hint="eastAsia"/>
              </w:rPr>
              <w:t>0.0</w:t>
            </w:r>
            <w:r>
              <w:rPr>
                <w:rFonts w:eastAsia="맑은 고딕" w:hint="eastAsia"/>
              </w:rPr>
              <w:t>28</w:t>
            </w:r>
          </w:p>
          <w:p w14:paraId="384607B6" w14:textId="77777777" w:rsidR="00776103" w:rsidRPr="005C552B" w:rsidRDefault="00776103" w:rsidP="00776103">
            <w:pPr>
              <w:pStyle w:val="tablecontents"/>
              <w:rPr>
                <w:rFonts w:eastAsia="맑은 고딕"/>
              </w:rPr>
            </w:pPr>
            <w:r>
              <w:rPr>
                <w:rFonts w:eastAsia="맑은 고딕" w:hint="eastAsia"/>
              </w:rPr>
              <w:t>(0.25%)</w:t>
            </w:r>
          </w:p>
        </w:tc>
        <w:tc>
          <w:tcPr>
            <w:tcW w:w="816" w:type="dxa"/>
            <w:tcBorders>
              <w:bottom w:val="single" w:sz="4" w:space="0" w:color="auto"/>
            </w:tcBorders>
            <w:shd w:val="clear" w:color="auto" w:fill="auto"/>
            <w:noWrap/>
            <w:vAlign w:val="center"/>
            <w:hideMark/>
          </w:tcPr>
          <w:p w14:paraId="71A299DF" w14:textId="77777777" w:rsidR="00776103" w:rsidRDefault="00776103" w:rsidP="00776103">
            <w:pPr>
              <w:pStyle w:val="tablecontents"/>
              <w:rPr>
                <w:rFonts w:eastAsia="맑은 고딕"/>
              </w:rPr>
            </w:pPr>
            <w:r w:rsidRPr="005C552B">
              <w:rPr>
                <w:rFonts w:eastAsia="맑은 고딕" w:hint="eastAsia"/>
              </w:rPr>
              <w:t>0.03</w:t>
            </w:r>
            <w:r>
              <w:rPr>
                <w:rFonts w:eastAsia="맑은 고딕" w:hint="eastAsia"/>
              </w:rPr>
              <w:t>4</w:t>
            </w:r>
          </w:p>
          <w:p w14:paraId="05F5E82A" w14:textId="77777777" w:rsidR="00776103" w:rsidRPr="005C552B" w:rsidRDefault="00776103" w:rsidP="00776103">
            <w:pPr>
              <w:pStyle w:val="tablecontents"/>
              <w:rPr>
                <w:rFonts w:eastAsia="맑은 고딕"/>
              </w:rPr>
            </w:pPr>
            <w:r>
              <w:rPr>
                <w:rFonts w:eastAsia="맑은 고딕" w:hint="eastAsia"/>
              </w:rPr>
              <w:t>(0.22%)</w:t>
            </w:r>
          </w:p>
        </w:tc>
        <w:tc>
          <w:tcPr>
            <w:tcW w:w="817" w:type="dxa"/>
            <w:tcBorders>
              <w:bottom w:val="single" w:sz="4" w:space="0" w:color="auto"/>
            </w:tcBorders>
            <w:shd w:val="clear" w:color="auto" w:fill="auto"/>
            <w:noWrap/>
            <w:vAlign w:val="center"/>
            <w:hideMark/>
          </w:tcPr>
          <w:p w14:paraId="45D85951" w14:textId="77777777" w:rsidR="00776103" w:rsidRPr="005C552B" w:rsidRDefault="00776103" w:rsidP="00776103">
            <w:pPr>
              <w:pStyle w:val="tablecontents"/>
              <w:rPr>
                <w:rFonts w:eastAsia="맑은 고딕"/>
              </w:rPr>
            </w:pPr>
            <w:r w:rsidRPr="005C552B">
              <w:rPr>
                <w:rFonts w:eastAsia="맑은 고딕" w:hint="eastAsia"/>
              </w:rPr>
              <w:t>21.45</w:t>
            </w:r>
          </w:p>
        </w:tc>
      </w:tr>
      <w:tr w:rsidR="00776103" w:rsidRPr="00132D0C" w14:paraId="1B698971" w14:textId="77777777" w:rsidTr="00776103">
        <w:trPr>
          <w:trHeight w:val="330"/>
        </w:trPr>
        <w:tc>
          <w:tcPr>
            <w:tcW w:w="1108" w:type="dxa"/>
            <w:tcBorders>
              <w:bottom w:val="single" w:sz="4" w:space="0" w:color="auto"/>
            </w:tcBorders>
            <w:shd w:val="clear" w:color="auto" w:fill="auto"/>
            <w:noWrap/>
            <w:vAlign w:val="center"/>
            <w:hideMark/>
          </w:tcPr>
          <w:p w14:paraId="1F57775F" w14:textId="77777777" w:rsidR="00776103" w:rsidRPr="005C552B" w:rsidRDefault="00776103" w:rsidP="00776103">
            <w:pPr>
              <w:pStyle w:val="tablecontents"/>
              <w:rPr>
                <w:rFonts w:eastAsia="맑은 고딕"/>
              </w:rPr>
            </w:pPr>
            <w:r w:rsidRPr="005C552B">
              <w:rPr>
                <w:rFonts w:eastAsia="맑은 고딕" w:hint="eastAsia"/>
              </w:rPr>
              <w:t>Water</w:t>
            </w:r>
          </w:p>
        </w:tc>
        <w:tc>
          <w:tcPr>
            <w:tcW w:w="816" w:type="dxa"/>
            <w:tcBorders>
              <w:bottom w:val="single" w:sz="4" w:space="0" w:color="auto"/>
            </w:tcBorders>
            <w:shd w:val="clear" w:color="auto" w:fill="auto"/>
            <w:noWrap/>
            <w:vAlign w:val="center"/>
            <w:hideMark/>
          </w:tcPr>
          <w:p w14:paraId="798B2F8E" w14:textId="77777777" w:rsidR="00776103" w:rsidRDefault="00776103" w:rsidP="00776103">
            <w:pPr>
              <w:pStyle w:val="tablecontents"/>
              <w:rPr>
                <w:rFonts w:eastAsia="맑은 고딕"/>
              </w:rPr>
            </w:pPr>
            <w:r w:rsidRPr="005C552B">
              <w:rPr>
                <w:rFonts w:eastAsia="맑은 고딕" w:hint="eastAsia"/>
              </w:rPr>
              <w:t>49.00</w:t>
            </w:r>
          </w:p>
          <w:p w14:paraId="6BAC55B1" w14:textId="77777777" w:rsidR="00776103" w:rsidRPr="005C552B" w:rsidRDefault="00776103" w:rsidP="00776103">
            <w:pPr>
              <w:pStyle w:val="tablecontents"/>
              <w:rPr>
                <w:rFonts w:eastAsia="맑은 고딕"/>
              </w:rPr>
            </w:pPr>
            <w:r>
              <w:rPr>
                <w:rFonts w:eastAsia="맑은 고딕" w:hint="eastAsia"/>
              </w:rPr>
              <w:t>(7.18%)</w:t>
            </w:r>
          </w:p>
        </w:tc>
        <w:tc>
          <w:tcPr>
            <w:tcW w:w="816" w:type="dxa"/>
            <w:tcBorders>
              <w:bottom w:val="single" w:sz="4" w:space="0" w:color="auto"/>
            </w:tcBorders>
            <w:shd w:val="clear" w:color="auto" w:fill="auto"/>
            <w:noWrap/>
            <w:vAlign w:val="center"/>
            <w:hideMark/>
          </w:tcPr>
          <w:p w14:paraId="4D6051EC" w14:textId="77777777" w:rsidR="00776103" w:rsidRDefault="00776103" w:rsidP="00776103">
            <w:pPr>
              <w:pStyle w:val="tablecontents"/>
              <w:rPr>
                <w:rFonts w:eastAsia="맑은 고딕"/>
              </w:rPr>
            </w:pPr>
            <w:r w:rsidRPr="005C552B">
              <w:rPr>
                <w:rFonts w:eastAsia="맑은 고딕" w:hint="eastAsia"/>
              </w:rPr>
              <w:t>56.37</w:t>
            </w:r>
          </w:p>
          <w:p w14:paraId="0333B6DC" w14:textId="77777777" w:rsidR="00776103" w:rsidRPr="005C552B" w:rsidRDefault="00776103" w:rsidP="00776103">
            <w:pPr>
              <w:pStyle w:val="tablecontents"/>
              <w:rPr>
                <w:rFonts w:eastAsia="맑은 고딕"/>
              </w:rPr>
            </w:pPr>
            <w:r>
              <w:rPr>
                <w:rFonts w:eastAsia="맑은 고딕" w:hint="eastAsia"/>
              </w:rPr>
              <w:t>(4.63%)</w:t>
            </w:r>
          </w:p>
        </w:tc>
        <w:tc>
          <w:tcPr>
            <w:tcW w:w="817" w:type="dxa"/>
            <w:tcBorders>
              <w:bottom w:val="single" w:sz="4" w:space="0" w:color="auto"/>
            </w:tcBorders>
            <w:shd w:val="clear" w:color="auto" w:fill="auto"/>
            <w:noWrap/>
            <w:vAlign w:val="center"/>
            <w:hideMark/>
          </w:tcPr>
          <w:p w14:paraId="71FACD84"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DAB389E" w14:textId="77777777" w:rsidR="00776103" w:rsidRDefault="00776103" w:rsidP="00776103">
            <w:pPr>
              <w:pStyle w:val="tablecontents"/>
              <w:rPr>
                <w:rFonts w:eastAsia="맑은 고딕"/>
              </w:rPr>
            </w:pPr>
            <w:r w:rsidRPr="005C552B">
              <w:rPr>
                <w:rFonts w:eastAsia="맑은 고딕" w:hint="eastAsia"/>
              </w:rPr>
              <w:t>1.23</w:t>
            </w:r>
          </w:p>
          <w:p w14:paraId="6CA7D2F2"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D548E0A" w14:textId="77777777" w:rsidR="00776103" w:rsidRDefault="00776103" w:rsidP="00776103">
            <w:pPr>
              <w:pStyle w:val="tablecontents"/>
              <w:rPr>
                <w:rFonts w:eastAsia="맑은 고딕"/>
              </w:rPr>
            </w:pPr>
            <w:r w:rsidRPr="005C552B">
              <w:rPr>
                <w:rFonts w:eastAsia="맑은 고딕" w:hint="eastAsia"/>
              </w:rPr>
              <w:t>1.41</w:t>
            </w:r>
          </w:p>
          <w:p w14:paraId="2FDA06DA" w14:textId="77777777" w:rsidR="00776103" w:rsidRPr="005C552B" w:rsidRDefault="00776103" w:rsidP="00776103">
            <w:pPr>
              <w:pStyle w:val="tablecontents"/>
              <w:rPr>
                <w:rFonts w:eastAsia="맑은 고딕"/>
              </w:rPr>
            </w:pPr>
            <w:r>
              <w:rPr>
                <w:rFonts w:eastAsia="맑은 고딕" w:hint="eastAsia"/>
              </w:rPr>
              <w:t>(11.35%)</w:t>
            </w:r>
          </w:p>
        </w:tc>
        <w:tc>
          <w:tcPr>
            <w:tcW w:w="817" w:type="dxa"/>
            <w:tcBorders>
              <w:bottom w:val="single" w:sz="4" w:space="0" w:color="auto"/>
            </w:tcBorders>
            <w:shd w:val="clear" w:color="auto" w:fill="auto"/>
            <w:noWrap/>
            <w:vAlign w:val="center"/>
            <w:hideMark/>
          </w:tcPr>
          <w:p w14:paraId="5A459E5A"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BD8D5A3" w14:textId="77777777" w:rsidR="00776103" w:rsidRDefault="00776103" w:rsidP="00776103">
            <w:pPr>
              <w:pStyle w:val="tablecontents"/>
              <w:rPr>
                <w:rFonts w:eastAsia="맑은 고딕"/>
              </w:rPr>
            </w:pPr>
            <w:r w:rsidRPr="005C552B">
              <w:rPr>
                <w:rFonts w:eastAsia="맑은 고딕" w:hint="eastAsia"/>
              </w:rPr>
              <w:t>1.49</w:t>
            </w:r>
          </w:p>
          <w:p w14:paraId="08889A1F"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B8D4ACF" w14:textId="77777777" w:rsidR="00776103" w:rsidRDefault="00776103" w:rsidP="00776103">
            <w:pPr>
              <w:pStyle w:val="tablecontents"/>
              <w:rPr>
                <w:rFonts w:eastAsia="맑은 고딕"/>
              </w:rPr>
            </w:pPr>
            <w:r w:rsidRPr="005C552B">
              <w:rPr>
                <w:rFonts w:eastAsia="맑은 고딕" w:hint="eastAsia"/>
              </w:rPr>
              <w:t>1.71</w:t>
            </w:r>
          </w:p>
          <w:p w14:paraId="767BE633" w14:textId="77777777" w:rsidR="00776103" w:rsidRPr="005C552B" w:rsidRDefault="00776103" w:rsidP="00776103">
            <w:pPr>
              <w:pStyle w:val="tablecontents"/>
              <w:rPr>
                <w:rFonts w:eastAsia="맑은 고딕"/>
              </w:rPr>
            </w:pPr>
            <w:r>
              <w:rPr>
                <w:rFonts w:eastAsia="맑은 고딕" w:hint="eastAsia"/>
              </w:rPr>
              <w:t>(11.38%)</w:t>
            </w:r>
          </w:p>
        </w:tc>
        <w:tc>
          <w:tcPr>
            <w:tcW w:w="817" w:type="dxa"/>
            <w:tcBorders>
              <w:bottom w:val="single" w:sz="4" w:space="0" w:color="auto"/>
            </w:tcBorders>
            <w:shd w:val="clear" w:color="auto" w:fill="auto"/>
            <w:noWrap/>
            <w:vAlign w:val="center"/>
            <w:hideMark/>
          </w:tcPr>
          <w:p w14:paraId="0A3B2E3D" w14:textId="77777777" w:rsidR="00776103" w:rsidRPr="005C552B" w:rsidRDefault="00776103" w:rsidP="00776103">
            <w:pPr>
              <w:pStyle w:val="tablecontents"/>
              <w:rPr>
                <w:rFonts w:eastAsia="맑은 고딕"/>
              </w:rPr>
            </w:pPr>
            <w:r w:rsidRPr="005C552B">
              <w:rPr>
                <w:rFonts w:eastAsia="맑은 고딕" w:hint="eastAsia"/>
              </w:rPr>
              <w:t>14.86</w:t>
            </w:r>
          </w:p>
        </w:tc>
      </w:tr>
      <w:tr w:rsidR="00776103" w:rsidRPr="00132D0C" w14:paraId="057BEEFB" w14:textId="77777777" w:rsidTr="00776103">
        <w:trPr>
          <w:trHeight w:val="330"/>
        </w:trPr>
        <w:tc>
          <w:tcPr>
            <w:tcW w:w="8455" w:type="dxa"/>
            <w:gridSpan w:val="10"/>
            <w:tcBorders>
              <w:top w:val="single" w:sz="4" w:space="0" w:color="auto"/>
              <w:left w:val="nil"/>
              <w:bottom w:val="nil"/>
              <w:right w:val="nil"/>
            </w:tcBorders>
            <w:shd w:val="clear" w:color="auto" w:fill="auto"/>
            <w:noWrap/>
            <w:vAlign w:val="center"/>
          </w:tcPr>
          <w:p w14:paraId="3ACA7F21" w14:textId="77777777" w:rsidR="00776103" w:rsidRPr="005C552B" w:rsidRDefault="00776103" w:rsidP="00776103">
            <w:pPr>
              <w:pStyle w:val="tablecontents"/>
              <w:rPr>
                <w:rFonts w:eastAsia="맑은 고딕"/>
              </w:rPr>
            </w:pPr>
            <w:r>
              <w:rPr>
                <w:rFonts w:eastAsia="맑은 고딕" w:hint="eastAsia"/>
              </w:rPr>
              <w:t>* The numbers (%) in parentheses indicate the proportion of the total value.</w:t>
            </w:r>
          </w:p>
        </w:tc>
      </w:tr>
    </w:tbl>
    <w:p w14:paraId="1C7D5E3F" w14:textId="77777777" w:rsidR="00776103" w:rsidRDefault="00776103"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45E5C317" w14:textId="4B2C352B" w:rsidR="002214D9" w:rsidRPr="00284020" w:rsidRDefault="00F13BA6" w:rsidP="00284020">
      <w:pPr>
        <w:ind w:firstLine="320"/>
        <w:rPr>
          <w:rFonts w:eastAsiaTheme="minorEastAsia"/>
        </w:rPr>
      </w:pPr>
      <w:r>
        <w:rPr>
          <w:rFonts w:eastAsiaTheme="minorEastAsia"/>
        </w:rPr>
        <w:fldChar w:fldCharType="begin"/>
      </w:r>
      <w:r>
        <w:rPr>
          <w:rFonts w:eastAsiaTheme="minorEastAsia"/>
        </w:rPr>
        <w:instrText xml:space="preserve"> </w:instrText>
      </w:r>
      <w:r>
        <w:rPr>
          <w:rFonts w:eastAsiaTheme="minorEastAsia" w:hint="eastAsia"/>
        </w:rPr>
        <w:instrText>REF _Ref184632251 \h</w:instrText>
      </w:r>
      <w:r>
        <w:rPr>
          <w:rFonts w:eastAsiaTheme="minorEastAsia"/>
        </w:rPr>
        <w:instrText xml:space="preserve"> </w:instrText>
      </w:r>
      <w:r>
        <w:rPr>
          <w:rFonts w:eastAsiaTheme="minorEastAsia"/>
        </w:rPr>
      </w:r>
      <w:r>
        <w:rPr>
          <w:rFonts w:eastAsiaTheme="minorEastAsia"/>
        </w:rPr>
        <w:fldChar w:fldCharType="separate"/>
      </w:r>
      <w:r w:rsidR="007F47BB">
        <w:t xml:space="preserve">Fig. </w:t>
      </w:r>
      <w:r w:rsidR="007F47BB">
        <w:rPr>
          <w:noProof/>
        </w:rPr>
        <w:t>4</w:t>
      </w:r>
      <w:r>
        <w:rPr>
          <w:rFonts w:eastAsiaTheme="minorEastAsia"/>
        </w:rPr>
        <w:fldChar w:fldCharType="end"/>
      </w:r>
      <w:r>
        <w:rPr>
          <w:rFonts w:eastAsiaTheme="minorEastAsia" w:hint="eastAsia"/>
        </w:rPr>
        <w:t xml:space="preserve"> </w:t>
      </w:r>
      <w:r w:rsidR="0066669B" w:rsidRPr="0066669B">
        <w:rPr>
          <w:rFonts w:eastAsiaTheme="minorEastAsia"/>
        </w:rPr>
        <w:t>shows the potential increase in PV generation for land-use types when setback regulations are removed. Detailed numerical values are available in Table 3.</w:t>
      </w:r>
      <w:r w:rsidR="00294B30">
        <w:rPr>
          <w:rFonts w:eastAsiaTheme="minorEastAsia" w:hint="eastAsia"/>
        </w:rPr>
        <w:t xml:space="preserve"> </w:t>
      </w:r>
      <w:r w:rsidR="0066669B" w:rsidRPr="0066669B">
        <w:rPr>
          <w:rFonts w:eastAsiaTheme="minorEastAsia"/>
        </w:rPr>
        <w:t xml:space="preserve">In Gyeonggi Province, residential areas account for the highest potential PV generation in both scenarios due to the region's high population density. Although Gyeonggi Province represents only 10.2% of South Korea’s total land area, it accommodates 27.4% of the nation’s population. This concentration of people results in </w:t>
      </w:r>
      <w:proofErr w:type="gramStart"/>
      <w:r w:rsidR="0066669B" w:rsidRPr="0066669B">
        <w:rPr>
          <w:rFonts w:eastAsiaTheme="minorEastAsia"/>
        </w:rPr>
        <w:t>a large number of</w:t>
      </w:r>
      <w:proofErr w:type="gramEnd"/>
      <w:r w:rsidR="0066669B" w:rsidRPr="0066669B">
        <w:rPr>
          <w:rFonts w:eastAsiaTheme="minorEastAsia"/>
        </w:rPr>
        <w:t xml:space="preserve"> residential </w:t>
      </w:r>
      <w:r w:rsidR="0066669B" w:rsidRPr="0066669B">
        <w:rPr>
          <w:rFonts w:eastAsiaTheme="minorEastAsia"/>
        </w:rPr>
        <w:t xml:space="preserve">buildings, which translates to significant solar potential. Under the Current Setback scenario, residential areas have a potential PV generation of 3.49 TWh, which increases by 15.19% to 4.02 TWh in the No Setback scenario. These values correspond to 16.52% and 19.03% of Gyeonggi Province’s total </w:t>
      </w:r>
      <w:r w:rsidR="00B817E0">
        <w:rPr>
          <w:rFonts w:eastAsiaTheme="minorEastAsia" w:hint="eastAsia"/>
        </w:rPr>
        <w:t>residential</w:t>
      </w:r>
      <w:r w:rsidR="0066669B" w:rsidRPr="0066669B">
        <w:rPr>
          <w:rFonts w:eastAsiaTheme="minorEastAsia"/>
        </w:rPr>
        <w:t xml:space="preserve"> electricity consumption in 2021, which was 21.13 TWh</w:t>
      </w:r>
      <w:r w:rsidR="00BC1A27">
        <w:rPr>
          <w:rFonts w:eastAsiaTheme="minorEastAsia" w:hint="eastAsia"/>
        </w:rPr>
        <w:t xml:space="preserve"> [</w:t>
      </w:r>
      <w:r w:rsidR="00BC1A27" w:rsidRPr="00BC1A27">
        <w:rPr>
          <w:rFonts w:eastAsiaTheme="minorEastAsia" w:hint="eastAsia"/>
          <w:highlight w:val="yellow"/>
        </w:rPr>
        <w:t>source</w:t>
      </w:r>
      <w:r w:rsidR="00BC1A27">
        <w:rPr>
          <w:rFonts w:eastAsiaTheme="minorEastAsia" w:hint="eastAsia"/>
        </w:rPr>
        <w:t>]</w:t>
      </w:r>
      <w:r w:rsidR="0066669B" w:rsidRPr="0066669B">
        <w:rPr>
          <w:rFonts w:eastAsiaTheme="minorEastAsia"/>
        </w:rPr>
        <w:t>.</w:t>
      </w:r>
      <w:r w:rsidR="00284020">
        <w:rPr>
          <w:rFonts w:eastAsiaTheme="minorEastAsia" w:hint="eastAsia"/>
        </w:rPr>
        <w:t xml:space="preserve"> </w:t>
      </w:r>
      <w:r w:rsidR="005443EF" w:rsidRPr="005443EF">
        <w:rPr>
          <w:rFonts w:eastAsiaTheme="minorEastAsia"/>
        </w:rPr>
        <w:t xml:space="preserve">Industrial and logistics complexes are critical for achieving corporate RE100 targets, particularly as companies often prefer off-grid PPAs for </w:t>
      </w:r>
      <w:r w:rsidR="005443EF" w:rsidRPr="005443EF">
        <w:rPr>
          <w:rFonts w:eastAsiaTheme="minorEastAsia"/>
        </w:rPr>
        <w:lastRenderedPageBreak/>
        <w:t>self-consumption</w:t>
      </w:r>
      <w:r w:rsidR="005443EF">
        <w:rPr>
          <w:rFonts w:eastAsiaTheme="minorEastAsia" w:hint="eastAsia"/>
        </w:rPr>
        <w:t xml:space="preserve"> [</w:t>
      </w:r>
      <w:r w:rsidR="005443EF" w:rsidRPr="005443EF">
        <w:rPr>
          <w:rFonts w:eastAsiaTheme="minorEastAsia" w:hint="eastAsia"/>
          <w:highlight w:val="yellow"/>
        </w:rPr>
        <w:t>source</w:t>
      </w:r>
      <w:r w:rsidR="005443EF">
        <w:rPr>
          <w:rFonts w:eastAsiaTheme="minorEastAsia" w:hint="eastAsia"/>
        </w:rPr>
        <w:t>]</w:t>
      </w:r>
      <w:r w:rsidR="005443EF" w:rsidRPr="005443EF">
        <w:rPr>
          <w:rFonts w:eastAsiaTheme="minorEastAsia"/>
        </w:rPr>
        <w:t xml:space="preserve">. This makes rooftop PV installations in these areas highly advantageous. In industrial complexes, the potential PV generation under the Current Setback scenario is 2.00 TWh, increasing by 16.52% to 2.33 TWh in the No Setback scenario. Logistics complexes show an even more significant increase, with potential generation rising from 0.29 TWh to 0.49 TWh, a 72.70% increase. Together, the industrial and logistics sectors </w:t>
      </w:r>
      <w:proofErr w:type="gramStart"/>
      <w:r w:rsidR="005443EF" w:rsidRPr="005443EF">
        <w:rPr>
          <w:rFonts w:eastAsiaTheme="minorEastAsia"/>
        </w:rPr>
        <w:t>account</w:t>
      </w:r>
      <w:proofErr w:type="gramEnd"/>
      <w:r w:rsidR="005443EF" w:rsidRPr="005443EF">
        <w:rPr>
          <w:rFonts w:eastAsiaTheme="minorEastAsia"/>
        </w:rPr>
        <w:t xml:space="preserve"> for 3.09% of Gyeonggi Province’s total industrial electricity consumption in 2022</w:t>
      </w:r>
      <w:r w:rsidR="00BC1A27">
        <w:rPr>
          <w:rFonts w:eastAsiaTheme="minorEastAsia" w:hint="eastAsia"/>
        </w:rPr>
        <w:t xml:space="preserve"> </w:t>
      </w:r>
      <w:sdt>
        <w:sdtPr>
          <w:rPr>
            <w:rFonts w:eastAsiaTheme="minorEastAsia" w:hint="eastAsia"/>
            <w:color w:val="000000"/>
          </w:rPr>
          <w:tag w:val="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
          <w:id w:val="989220379"/>
          <w:placeholder>
            <w:docPart w:val="DefaultPlaceholder_-1854013440"/>
          </w:placeholder>
        </w:sdtPr>
        <w:sdtContent>
          <w:r w:rsidR="00B3114B" w:rsidRPr="00B3114B">
            <w:rPr>
              <w:rFonts w:eastAsiaTheme="minorEastAsia"/>
              <w:color w:val="000000"/>
            </w:rPr>
            <w:t>(KEEI, 2023)</w:t>
          </w:r>
        </w:sdtContent>
      </w:sdt>
      <w:r w:rsidR="005443EF" w:rsidRPr="005443EF">
        <w:rPr>
          <w:rFonts w:eastAsiaTheme="minorEastAsia"/>
        </w:rPr>
        <w:t xml:space="preserve"> under the Current Setback scenario and 3.81% under the No Setback scenario, which is equivalent to 74.07 TWh.</w:t>
      </w:r>
      <w:r w:rsidR="00284020">
        <w:rPr>
          <w:rFonts w:eastAsiaTheme="minorEastAsia" w:hint="eastAsia"/>
        </w:rPr>
        <w:t xml:space="preserve"> </w:t>
      </w:r>
      <w:r w:rsidR="005E0493" w:rsidRPr="005E0493">
        <w:rPr>
          <w:rFonts w:eastAsiaTheme="minorEastAsia"/>
        </w:rPr>
        <w:t xml:space="preserve">Farmland and mountainous areas exhibit the largest increases in potential PV generation when setback regulations are removed. In farmland, potential generation rises from 1.54 TWh under the Current Setback scenario to 2.99 TWh under the No Setback scenario, an increase of 93.67%. Similarly, mountainous areas see potential generation increase from 1.44 TWh to 2.65 TWh, representing an 84.81% increase. However, deploying PV systems in these areas requires addressing concerns about horticultural impacts and ecosystem preservation. For farmland, promoting </w:t>
      </w:r>
      <w:proofErr w:type="spellStart"/>
      <w:r w:rsidR="005E0493" w:rsidRPr="005E0493">
        <w:rPr>
          <w:rFonts w:eastAsiaTheme="minorEastAsia"/>
          <w:highlight w:val="yellow"/>
        </w:rPr>
        <w:t>Agro</w:t>
      </w:r>
      <w:proofErr w:type="spellEnd"/>
      <w:r w:rsidR="005E0493" w:rsidRPr="005E0493">
        <w:rPr>
          <w:rFonts w:eastAsiaTheme="minorEastAsia"/>
          <w:highlight w:val="yellow"/>
        </w:rPr>
        <w:t xml:space="preserve"> PV</w:t>
      </w:r>
      <w:r w:rsidR="005E0493" w:rsidRPr="005E0493">
        <w:rPr>
          <w:rFonts w:eastAsiaTheme="minorEastAsia"/>
        </w:rPr>
        <w:t xml:space="preserve"> systems, which allow both crop cultivation and solar power generation, is essential to maximize benefits. Similarly, for mountainous areas, it is critical to balance greenhouse gas reductions with the need for ecosystem preservation to avoid green-on-green conflicts. While solar power has clear benefits for reducing greenhouse gas emissions, its installation can negatively affect the environment by reducing carbon absorption and disturbing natural habitats</w:t>
      </w:r>
      <w:r w:rsidR="005E0493">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Y29udGFpbmVyLXRpdGxlLXNob3J0IjoiTmF0IFN1c3RhaW4iLCJET0kiOiIxMC4xMDM4L3M0MTg5My0wMjQtMDEzNDYtMiIsIklTU04iOiIyMzk4LTk2MjkiLCJpc3N1ZWQiOnsiZGF0ZS1wYXJ0cyI6W1syMDI0LDUsMTNdXX0sInBhZ2UiOiI3NDctNzU3IiwiaXNzdWUiOiI2Iiwidm9sdW1lIjoiNy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jb250YWluZXItdGl0bGUtc2hvcnQiOiJQZXJzcGVjdCBFY29sIENvbnNlcnY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fSwiaXNUZW1wb3JhcnkiOmZhbHNlfV19"/>
          <w:id w:val="1128045436"/>
          <w:placeholder>
            <w:docPart w:val="6CED401B58A646428F1A8F991625BBFB"/>
          </w:placeholder>
        </w:sdtPr>
        <w:sdtContent>
          <w:r w:rsidR="00B3114B" w:rsidRPr="00B3114B">
            <w:rPr>
              <w:rFonts w:eastAsiaTheme="minorEastAsia"/>
              <w:color w:val="000000"/>
            </w:rPr>
            <w:t>(Klingler et al., 2024; Neri et al., 2019)</w:t>
          </w:r>
        </w:sdtContent>
      </w:sdt>
      <w:r w:rsidR="005E0493">
        <w:rPr>
          <w:rFonts w:eastAsiaTheme="minorEastAsia" w:hint="eastAsia"/>
          <w:color w:val="000000"/>
        </w:rPr>
        <w:t>.</w:t>
      </w:r>
      <w:r w:rsidR="00284020">
        <w:rPr>
          <w:rFonts w:eastAsiaTheme="minorEastAsia" w:hint="eastAsia"/>
        </w:rPr>
        <w:t xml:space="preserve"> </w:t>
      </w:r>
      <w:r w:rsidR="00853422" w:rsidRPr="00853422">
        <w:rPr>
          <w:rFonts w:eastAsiaTheme="minorEastAsia"/>
        </w:rPr>
        <w:t>The potential for PV generation on water surfaces also increases when setback regulations are removed, but the increase is comparatively modest. Under the Current Setback scenario, the potential generation from water surfaces is 1.49 TWh, which rises by 14.86% to 1.71 TWh under the No Setback scenario. This smaller increase reflects the limited impact of setback regulations on reservoirs, lakes, and dams, which are typically less affected by urban setback requirements. However, as with farmland and mountainous areas, deploying PV systems on water surfaces requires addressing environmental concerns. Water-surface PV systems, or WSPVs</w:t>
      </w:r>
      <w:r w:rsidR="00853422">
        <w:rPr>
          <w:rStyle w:val="af"/>
          <w:rFonts w:eastAsiaTheme="minorEastAsia"/>
        </w:rPr>
        <w:footnoteReference w:id="4"/>
      </w:r>
      <w:r w:rsidR="00853422" w:rsidRPr="00853422">
        <w:rPr>
          <w:rFonts w:eastAsiaTheme="minorEastAsia"/>
        </w:rPr>
        <w:t>, can lower water temperatures, reduce dissolved oxygen levels, and negatively impact plankton diversity and bird populations</w:t>
      </w:r>
      <w:r w:rsidR="00853422">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
          <w:id w:val="655807712"/>
          <w:placeholder>
            <w:docPart w:val="A494FA10FEC647A09C6E4831BDE6354C"/>
          </w:placeholder>
        </w:sdtPr>
        <w:sdtContent>
          <w:r w:rsidR="00B3114B" w:rsidRPr="00B3114B">
            <w:rPr>
              <w:rFonts w:eastAsiaTheme="minorEastAsia"/>
              <w:color w:val="000000"/>
            </w:rPr>
            <w:t>(Yang et al., 2024)</w:t>
          </w:r>
        </w:sdtContent>
      </w:sdt>
      <w:r w:rsidR="00853422">
        <w:rPr>
          <w:rFonts w:eastAsiaTheme="minorEastAsia" w:hint="eastAsia"/>
          <w:color w:val="000000"/>
        </w:rPr>
        <w:t>.</w:t>
      </w:r>
      <w:r w:rsidR="00284020">
        <w:rPr>
          <w:rFonts w:eastAsiaTheme="minorEastAsia" w:hint="eastAsia"/>
        </w:rPr>
        <w:t xml:space="preserve"> </w:t>
      </w:r>
      <w:r w:rsidR="00284020" w:rsidRPr="00284020">
        <w:rPr>
          <w:rFonts w:eastAsiaTheme="minorEastAsia"/>
        </w:rPr>
        <w:t xml:space="preserve">Public buildings, owned and operated by the government, represent a land-use type where solar deployment can be actively pursued through government initiatives. In the Current Setback scenario, the potential PV </w:t>
      </w:r>
      <w:r w:rsidR="00284020" w:rsidRPr="00284020">
        <w:rPr>
          <w:rFonts w:eastAsiaTheme="minorEastAsia"/>
        </w:rPr>
        <w:t>generation from public buildings is 0.40 TWh, increasing by 28.20% to 0.51 TWh in the No Setback scenario. These values correspond to 4.00% and 5.10% of the electricity consumption in Gyeonggi Province’s public sector in 2022, which was 10.01 TWh. Given their high acceptance for solar deployment, public buildings offer a promising starting point for government-led solar initiatives.</w:t>
      </w:r>
      <w:r w:rsidR="00284020">
        <w:rPr>
          <w:rFonts w:eastAsiaTheme="minorEastAsia" w:hint="eastAsia"/>
        </w:rPr>
        <w:t xml:space="preserve"> </w:t>
      </w:r>
      <w:r w:rsidR="00284020" w:rsidRPr="00284020">
        <w:rPr>
          <w:rFonts w:eastAsiaTheme="minorEastAsia"/>
        </w:rPr>
        <w:t xml:space="preserve">Roadside land also represents a promising opportunity for solar deployment. This land type is often unused and publicly owned, making it well-suited for PV installations. Under the Current Setback scenario, roadside land has a potential PV generation of 0.20 TWh, increasing by 27.07% to 0.26 TWh in the No Setback scenario. </w:t>
      </w:r>
      <w:proofErr w:type="gramStart"/>
      <w:r w:rsidR="00284020" w:rsidRPr="00284020">
        <w:rPr>
          <w:rFonts w:eastAsiaTheme="minorEastAsia"/>
        </w:rPr>
        <w:t>Similar to</w:t>
      </w:r>
      <w:proofErr w:type="gramEnd"/>
      <w:r w:rsidR="00284020" w:rsidRPr="00284020">
        <w:rPr>
          <w:rFonts w:eastAsiaTheme="minorEastAsia"/>
        </w:rPr>
        <w:t xml:space="preserve"> public buildings, roadside land benefits from high acceptance for solar deployment.</w:t>
      </w:r>
      <w:r w:rsidR="00284020">
        <w:rPr>
          <w:rFonts w:eastAsiaTheme="minorEastAsia" w:hint="eastAsia"/>
        </w:rPr>
        <w:t xml:space="preserve"> </w:t>
      </w:r>
      <w:r w:rsidR="00284020" w:rsidRPr="00284020">
        <w:rPr>
          <w:rFonts w:eastAsiaTheme="minorEastAsia"/>
        </w:rPr>
        <w:t>Among all land-use types, parking lots have the lowest potential PV generation. In the Current Setback scenario, parking lots generate 0.028 TWh, which increases by 21.45% to 0.034 TWh in the No Setback scenario. Despite the lower generation potential, parking lots offer a unique advantage as a dual-use land type, where PV systems can be installed without disrupting the land’s primary purpose. This characteristic is shared with farmland, where PV systems can coexist with agricultural activities.</w:t>
      </w:r>
      <w:r w:rsidR="00284020">
        <w:rPr>
          <w:rFonts w:eastAsiaTheme="minorEastAsia" w:hint="eastAsia"/>
        </w:rPr>
        <w:t xml:space="preserve"> </w:t>
      </w:r>
      <w:r w:rsidR="00284020" w:rsidRPr="00284020">
        <w:rPr>
          <w:rFonts w:eastAsiaTheme="minorEastAsia"/>
        </w:rPr>
        <w:t>In conclusion, the removal of setback regulations significantly increases the potential for PV generation across most land-use types, particularly in farmland and mountainous areas. However, this expansion requires careful consideration of land-use-specific challenges, such as environmental impacts, dual land use, and system efficiency.</w:t>
      </w:r>
    </w:p>
    <w:p w14:paraId="7F30B972" w14:textId="77777777" w:rsidR="00826134" w:rsidRPr="00826134" w:rsidRDefault="00826134" w:rsidP="00826134">
      <w:pPr>
        <w:pStyle w:val="Figitself"/>
        <w:spacing w:before="240"/>
      </w:pPr>
      <w:r w:rsidRPr="008C64A3">
        <w:rPr>
          <w:rFonts w:eastAsiaTheme="minorEastAsia"/>
        </w:rPr>
        <w:drawing>
          <wp:inline distT="0" distB="0" distL="0" distR="0" wp14:anchorId="21AEF7FA" wp14:editId="42474963">
            <wp:extent cx="2797764" cy="1496291"/>
            <wp:effectExtent l="0" t="0" r="3175" b="8890"/>
            <wp:docPr id="852493335"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2802807" cy="1498988"/>
                    </a:xfrm>
                    <a:prstGeom prst="rect">
                      <a:avLst/>
                    </a:prstGeom>
                  </pic:spPr>
                </pic:pic>
              </a:graphicData>
            </a:graphic>
          </wp:inline>
        </w:drawing>
      </w:r>
    </w:p>
    <w:p w14:paraId="5C6292CA" w14:textId="1B05946C" w:rsidR="002214D9" w:rsidRPr="00826134" w:rsidRDefault="00826134" w:rsidP="00826134">
      <w:pPr>
        <w:pStyle w:val="TabFigcaption"/>
        <w:rPr>
          <w:rFonts w:eastAsiaTheme="minorEastAsia"/>
        </w:rPr>
      </w:pPr>
      <w:bookmarkStart w:id="18" w:name="_Ref184632251"/>
      <w:r>
        <w:t xml:space="preserve">Fig. </w:t>
      </w:r>
      <w:fldSimple w:instr=" SEQ Fig. \* ARABIC ">
        <w:r w:rsidR="007F47BB">
          <w:rPr>
            <w:noProof/>
          </w:rPr>
          <w:t>4</w:t>
        </w:r>
      </w:fldSimple>
      <w:bookmarkEnd w:id="18"/>
      <w:r>
        <w:rPr>
          <w:rFonts w:eastAsiaTheme="minorEastAsia" w:hint="eastAsia"/>
        </w:rPr>
        <w:t>. Impact of scenarios on potential by land-use type.</w:t>
      </w: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37D47BB" w14:textId="77777777" w:rsidR="00BE653F" w:rsidRDefault="00BE653F" w:rsidP="00BE653F">
      <w:pPr>
        <w:ind w:firstLine="320"/>
        <w:rPr>
          <w:rFonts w:eastAsiaTheme="minor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1"/>
                    <a:stretch>
                      <a:fillRect/>
                    </a:stretch>
                  </pic:blipFill>
                  <pic:spPr>
                    <a:xfrm>
                      <a:off x="0" y="0"/>
                      <a:ext cx="1068491" cy="1249376"/>
                    </a:xfrm>
                    <a:prstGeom prst="rect">
                      <a:avLst/>
                    </a:prstGeom>
                  </pic:spPr>
                </pic:pic>
              </a:graphicData>
            </a:graphic>
          </wp:inline>
        </w:drawing>
      </w:r>
    </w:p>
    <w:p w14:paraId="68B4EF73" w14:textId="31C99F5A" w:rsidR="00A46583" w:rsidRPr="00BE653F" w:rsidRDefault="00BE653F" w:rsidP="00BE653F">
      <w:pPr>
        <w:pStyle w:val="a4"/>
        <w:ind w:firstLine="320"/>
        <w:rPr>
          <w:rFonts w:eastAsiaTheme="minorEastAsia"/>
        </w:rPr>
      </w:pPr>
      <w:r>
        <w:t xml:space="preserve">Fig. </w:t>
      </w:r>
      <w:fldSimple w:instr=" SEQ Fig. \* ARABIC ">
        <w:r w:rsidR="007F47BB">
          <w:rPr>
            <w:noProof/>
          </w:rPr>
          <w:t>5</w:t>
        </w:r>
      </w:fldSimple>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Pr="006478D9" w:rsidRDefault="00034068" w:rsidP="00034068">
      <w:pPr>
        <w:pStyle w:val="J-heading1"/>
        <w:numPr>
          <w:ilvl w:val="0"/>
          <w:numId w:val="0"/>
        </w:numPr>
        <w:spacing w:before="240" w:after="120"/>
        <w:ind w:left="45" w:hanging="45"/>
        <w:rPr>
          <w:rFonts w:eastAsiaTheme="minorEastAsia"/>
        </w:rPr>
        <w:sectPr w:rsidR="00034068" w:rsidRPr="006478D9"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9" w:name="_Ref182904972"/>
      <w:r>
        <w:rPr>
          <w:rFonts w:eastAsia="맑은 고딕" w:hint="eastAsia"/>
        </w:rPr>
        <w:t>Supply curve of PV</w:t>
      </w:r>
      <w:bookmarkEnd w:id="19"/>
    </w:p>
    <w:p w14:paraId="2A27CD18" w14:textId="77777777" w:rsidR="009C1838" w:rsidRDefault="009C1838" w:rsidP="00897428">
      <w:pPr>
        <w:ind w:firstLine="320"/>
        <w:rPr>
          <w:rFonts w:eastAsiaTheme="minorEastAsia"/>
        </w:rPr>
      </w:pPr>
    </w:p>
    <w:p w14:paraId="7A2BC6C0" w14:textId="66B34AF6" w:rsidR="009C1838" w:rsidRDefault="009C1838" w:rsidP="000729DB">
      <w:pPr>
        <w:ind w:firstLine="320"/>
        <w:rPr>
          <w:rFonts w:eastAsiaTheme="minorEastAsia"/>
        </w:rPr>
      </w:pPr>
      <w:r w:rsidRPr="009C1838">
        <w:rPr>
          <w:rFonts w:eastAsiaTheme="minorEastAsia"/>
        </w:rPr>
        <w:t>The geospatial supply curve for PV systems is derived by applying region- and type-specific LCOE values to individual PV-</w:t>
      </w:r>
      <w:r w:rsidRPr="009C1838">
        <w:rPr>
          <w:rFonts w:eastAsiaTheme="minorEastAsia"/>
        </w:rPr>
        <w:t xml:space="preserve">eligible sites. </w:t>
      </w:r>
      <w:r w:rsidR="000862CA">
        <w:rPr>
          <w:rFonts w:eastAsiaTheme="minorEastAsia"/>
        </w:rPr>
        <w:fldChar w:fldCharType="begin"/>
      </w:r>
      <w:r w:rsidR="000862CA">
        <w:rPr>
          <w:rFonts w:eastAsiaTheme="minorEastAsia"/>
        </w:rPr>
        <w:instrText xml:space="preserve"> REF _Ref184131313 \h </w:instrText>
      </w:r>
      <w:r w:rsidR="000862CA">
        <w:rPr>
          <w:rFonts w:eastAsiaTheme="minorEastAsia"/>
        </w:rPr>
      </w:r>
      <w:r w:rsidR="000862CA">
        <w:rPr>
          <w:rFonts w:eastAsiaTheme="minorEastAsia"/>
        </w:rPr>
        <w:fldChar w:fldCharType="separate"/>
      </w:r>
      <w:r w:rsidR="007F47BB">
        <w:t xml:space="preserve">Fig. </w:t>
      </w:r>
      <w:r w:rsidR="007F47BB">
        <w:rPr>
          <w:noProof/>
        </w:rPr>
        <w:t>6</w:t>
      </w:r>
      <w:r w:rsidR="000862CA">
        <w:rPr>
          <w:rFonts w:eastAsiaTheme="minorEastAsia"/>
        </w:rPr>
        <w:fldChar w:fldCharType="end"/>
      </w:r>
      <w:r w:rsidR="000862CA">
        <w:rPr>
          <w:rFonts w:eastAsiaTheme="minorEastAsia" w:hint="eastAsia"/>
        </w:rPr>
        <w:t xml:space="preserve"> </w:t>
      </w:r>
      <w:r w:rsidRPr="009C1838">
        <w:rPr>
          <w:rFonts w:eastAsiaTheme="minorEastAsia"/>
        </w:rPr>
        <w:t xml:space="preserve">illustrates the supply curves under both the Current Setback and No Setback scenarios. In the Current Setback scenario, the curve is represented by connecting the upper segments of the bar charts between points </w:t>
      </w:r>
      <w:r w:rsidRPr="006D284E">
        <w:rPr>
          <w:rFonts w:eastAsiaTheme="minorEastAsia"/>
          <w:i/>
          <w:iCs/>
        </w:rPr>
        <w:t>f</w:t>
      </w:r>
      <w:r w:rsidRPr="009C1838">
        <w:rPr>
          <w:rFonts w:eastAsiaTheme="minorEastAsia"/>
        </w:rPr>
        <w:t xml:space="preserve"> and </w:t>
      </w:r>
      <w:r w:rsidRPr="006D284E">
        <w:rPr>
          <w:rFonts w:eastAsiaTheme="minorEastAsia"/>
          <w:i/>
          <w:iCs/>
        </w:rPr>
        <w:t>m</w:t>
      </w:r>
      <w:r w:rsidRPr="009C1838">
        <w:rPr>
          <w:rFonts w:eastAsiaTheme="minorEastAsia"/>
        </w:rPr>
        <w:t xml:space="preserve">. In the No Setback scenario, </w:t>
      </w:r>
      <w:r w:rsidRPr="009C1838">
        <w:rPr>
          <w:rFonts w:eastAsiaTheme="minorEastAsia"/>
        </w:rPr>
        <w:lastRenderedPageBreak/>
        <w:t xml:space="preserve">the curve is formed by connecting the segments between points </w:t>
      </w:r>
      <w:r w:rsidRPr="00D22E2C">
        <w:rPr>
          <w:rFonts w:eastAsiaTheme="minorEastAsia"/>
          <w:i/>
          <w:iCs/>
        </w:rPr>
        <w:t>f</w:t>
      </w:r>
      <w:r w:rsidRPr="009C1838">
        <w:rPr>
          <w:rFonts w:eastAsiaTheme="minorEastAsia"/>
        </w:rPr>
        <w:t xml:space="preserve"> and </w:t>
      </w:r>
      <w:r w:rsidRPr="00D22E2C">
        <w:rPr>
          <w:rFonts w:eastAsiaTheme="minorEastAsia"/>
          <w:i/>
          <w:iCs/>
        </w:rPr>
        <w:t>n</w:t>
      </w:r>
      <w:r w:rsidRPr="009C1838">
        <w:rPr>
          <w:rFonts w:eastAsiaTheme="minorEastAsia"/>
        </w:rPr>
        <w:t>. Using these supply curves, three deployment strategies are proposed: price-based, quantity-based, and full deployment</w:t>
      </w:r>
      <w:r w:rsidR="00096A85">
        <w:rPr>
          <w:rFonts w:eastAsiaTheme="minorEastAsia" w:hint="eastAsia"/>
        </w:rPr>
        <w:t xml:space="preserve"> (</w:t>
      </w:r>
      <w:r w:rsidR="000862CA">
        <w:rPr>
          <w:rFonts w:eastAsiaTheme="minorEastAsia"/>
        </w:rPr>
        <w:fldChar w:fldCharType="begin"/>
      </w:r>
      <w:r w:rsidR="000862CA">
        <w:rPr>
          <w:rFonts w:eastAsiaTheme="minorEastAsia"/>
        </w:rPr>
        <w:instrText xml:space="preserve"> </w:instrText>
      </w:r>
      <w:r w:rsidR="000862CA">
        <w:rPr>
          <w:rFonts w:eastAsiaTheme="minorEastAsia" w:hint="eastAsia"/>
        </w:rPr>
        <w:instrText>REF _Ref183177590 \h</w:instrText>
      </w:r>
      <w:r w:rsidR="000862CA">
        <w:rPr>
          <w:rFonts w:eastAsiaTheme="minorEastAsia"/>
        </w:rPr>
        <w:instrText xml:space="preserve"> </w:instrText>
      </w:r>
      <w:r w:rsidR="000862CA">
        <w:rPr>
          <w:rFonts w:eastAsiaTheme="minorEastAsia"/>
        </w:rPr>
      </w:r>
      <w:r w:rsidR="000862CA">
        <w:rPr>
          <w:rFonts w:eastAsiaTheme="minorEastAsia"/>
        </w:rPr>
        <w:fldChar w:fldCharType="separate"/>
      </w:r>
      <w:r w:rsidR="007F47BB">
        <w:t xml:space="preserve">Table. </w:t>
      </w:r>
      <w:r w:rsidR="007F47BB">
        <w:rPr>
          <w:noProof/>
        </w:rPr>
        <w:t>4</w:t>
      </w:r>
      <w:r w:rsidR="000862CA">
        <w:rPr>
          <w:rFonts w:eastAsiaTheme="minorEastAsia"/>
        </w:rPr>
        <w:fldChar w:fldCharType="end"/>
      </w:r>
      <w:r w:rsidR="00096A85">
        <w:rPr>
          <w:rFonts w:eastAsiaTheme="minorEastAsia" w:hint="eastAsia"/>
        </w:rPr>
        <w:t>)</w:t>
      </w:r>
      <w:r w:rsidR="00173915">
        <w:rPr>
          <w:rFonts w:eastAsiaTheme="minorEastAsia" w:hint="eastAsia"/>
        </w:rPr>
        <w:t xml:space="preserve"> </w:t>
      </w:r>
    </w:p>
    <w:p w14:paraId="21E3C383" w14:textId="6C232750" w:rsidR="009C1838" w:rsidRDefault="000729DB" w:rsidP="00897428">
      <w:pPr>
        <w:ind w:firstLine="320"/>
        <w:rPr>
          <w:rFonts w:eastAsiaTheme="minorEastAsia"/>
        </w:rPr>
      </w:pPr>
      <w:r w:rsidRPr="000729DB">
        <w:rPr>
          <w:rFonts w:eastAsiaTheme="minorEastAsia"/>
        </w:rPr>
        <w:t>The first strategy, the price-based strategy, prioritizes the deployment of PV systems on sites with LCOE values lower than the SMP (S</w:t>
      </w:r>
      <w:r>
        <w:rPr>
          <w:rFonts w:eastAsiaTheme="minorEastAsia" w:hint="eastAsia"/>
        </w:rPr>
        <w:t>ystem</w:t>
      </w:r>
      <w:r w:rsidRPr="000729DB">
        <w:rPr>
          <w:rFonts w:eastAsiaTheme="minorEastAsia"/>
        </w:rPr>
        <w:t xml:space="preserve"> Mar</w:t>
      </w:r>
      <w:r>
        <w:rPr>
          <w:rFonts w:eastAsiaTheme="minorEastAsia" w:hint="eastAsia"/>
        </w:rPr>
        <w:t>ginal</w:t>
      </w:r>
      <w:r w:rsidRPr="000729DB">
        <w:rPr>
          <w:rFonts w:eastAsiaTheme="minorEastAsia"/>
        </w:rPr>
        <w:t xml:space="preserve"> Price). These sites are represented by the bars below the horizontal line </w:t>
      </w:r>
      <w:r w:rsidRPr="00425CE5">
        <w:rPr>
          <w:rFonts w:eastAsiaTheme="minorEastAsia"/>
          <w:i/>
          <w:iCs/>
        </w:rPr>
        <w:t>g</w:t>
      </w:r>
      <w:r w:rsidRPr="000729DB">
        <w:rPr>
          <w:rFonts w:eastAsiaTheme="minorEastAsia"/>
        </w:rPr>
        <w:t xml:space="preserve"> in </w:t>
      </w:r>
      <w:r w:rsidR="001F272D">
        <w:rPr>
          <w:rFonts w:eastAsiaTheme="minorEastAsia"/>
        </w:rPr>
        <w:fldChar w:fldCharType="begin"/>
      </w:r>
      <w:r w:rsidR="001F272D">
        <w:rPr>
          <w:rFonts w:eastAsiaTheme="minorEastAsia"/>
        </w:rPr>
        <w:instrText xml:space="preserve"> REF _Ref184131313 \h </w:instrText>
      </w:r>
      <w:r w:rsidR="001F272D">
        <w:rPr>
          <w:rFonts w:eastAsiaTheme="minorEastAsia"/>
        </w:rPr>
      </w:r>
      <w:r w:rsidR="001F272D">
        <w:rPr>
          <w:rFonts w:eastAsiaTheme="minorEastAsia"/>
        </w:rPr>
        <w:fldChar w:fldCharType="separate"/>
      </w:r>
      <w:r w:rsidR="007F47BB">
        <w:t xml:space="preserve">Fig. </w:t>
      </w:r>
      <w:r w:rsidR="007F47BB">
        <w:rPr>
          <w:noProof/>
        </w:rPr>
        <w:t>6</w:t>
      </w:r>
      <w:r w:rsidR="001F272D">
        <w:rPr>
          <w:rFonts w:eastAsiaTheme="minorEastAsia"/>
        </w:rPr>
        <w:fldChar w:fldCharType="end"/>
      </w:r>
      <w:r w:rsidRPr="000729DB">
        <w:rPr>
          <w:rFonts w:eastAsiaTheme="minorEastAsia"/>
        </w:rPr>
        <w:t xml:space="preserve">, which corresponds to the SMP for 2023. The second strategy, the quantity-based strategy, focuses on achieving Gyeonggi Province’s solar power deployment target of 9 GW. This involves the bars to the left of the </w:t>
      </w:r>
      <w:r w:rsidR="0075248D" w:rsidRPr="0075248D">
        <w:rPr>
          <w:rFonts w:eastAsiaTheme="minorEastAsia" w:hint="eastAsia"/>
          <w:i/>
          <w:iCs/>
        </w:rPr>
        <w:t>cl</w:t>
      </w:r>
      <w:r w:rsidRPr="000729DB">
        <w:rPr>
          <w:rFonts w:eastAsiaTheme="minorEastAsia"/>
        </w:rPr>
        <w:t xml:space="preserve"> line, representing the expected generation required to meet the </w:t>
      </w:r>
      <w:r w:rsidR="006A3EF4">
        <w:rPr>
          <w:rFonts w:eastAsiaTheme="minorEastAsia" w:hint="eastAsia"/>
        </w:rPr>
        <w:t xml:space="preserve">capacity </w:t>
      </w:r>
      <w:r w:rsidRPr="000729DB">
        <w:rPr>
          <w:rFonts w:eastAsiaTheme="minorEastAsia"/>
        </w:rPr>
        <w:t xml:space="preserve">target. The third strategy, the full deployment strategy, entails deploying PV systems on all identified eligible sites. In the Current Setback scenario, this includes the bars to the left of the </w:t>
      </w:r>
      <w:r w:rsidR="00D0566B" w:rsidRPr="00D0566B">
        <w:rPr>
          <w:rFonts w:eastAsiaTheme="minorEastAsia" w:hint="eastAsia"/>
          <w:i/>
          <w:iCs/>
        </w:rPr>
        <w:t>dm</w:t>
      </w:r>
      <w:r w:rsidR="00D0566B">
        <w:rPr>
          <w:rFonts w:eastAsiaTheme="minorEastAsia" w:hint="eastAsia"/>
        </w:rPr>
        <w:t xml:space="preserve"> </w:t>
      </w:r>
      <w:r w:rsidRPr="000729DB">
        <w:rPr>
          <w:rFonts w:eastAsiaTheme="minorEastAsia"/>
        </w:rPr>
        <w:t xml:space="preserve">line, while in the No Setback scenario, it extends to the bars to the left of the </w:t>
      </w:r>
      <w:proofErr w:type="spellStart"/>
      <w:r w:rsidR="00DC101C" w:rsidRPr="00F243AC">
        <w:rPr>
          <w:rFonts w:eastAsiaTheme="minorEastAsia" w:hint="eastAsia"/>
          <w:i/>
          <w:iCs/>
        </w:rPr>
        <w:t>en</w:t>
      </w:r>
      <w:proofErr w:type="spellEnd"/>
      <w:r w:rsidRPr="000729DB">
        <w:rPr>
          <w:rFonts w:eastAsiaTheme="minorEastAsia"/>
        </w:rPr>
        <w:t xml:space="preserve"> line.</w:t>
      </w:r>
    </w:p>
    <w:p w14:paraId="3FDC657B" w14:textId="77777777" w:rsidR="008B2E37" w:rsidRPr="008B2E37" w:rsidRDefault="008B2E37" w:rsidP="008B2E37">
      <w:pPr>
        <w:ind w:firstLine="320"/>
        <w:rPr>
          <w:rFonts w:eastAsiaTheme="minorEastAsia"/>
        </w:rPr>
      </w:pPr>
      <w:r w:rsidRPr="008B2E37">
        <w:rPr>
          <w:rFonts w:eastAsiaTheme="minorEastAsia"/>
        </w:rPr>
        <w:t>The three strategies are analyzed in terms of four dimensions: generation, avoided emissions, generation costs, and the average costs of generation and avoided emissions.</w:t>
      </w:r>
    </w:p>
    <w:p w14:paraId="052DE7FE" w14:textId="6A7B0969" w:rsidR="008B2E37" w:rsidRPr="008B2E37" w:rsidRDefault="008B2E37" w:rsidP="008B2E37">
      <w:pPr>
        <w:ind w:firstLine="320"/>
        <w:rPr>
          <w:rFonts w:eastAsiaTheme="minorEastAsia"/>
        </w:rPr>
      </w:pPr>
      <w:r w:rsidRPr="008B2E37">
        <w:rPr>
          <w:rFonts w:eastAsiaTheme="minorEastAsia"/>
        </w:rPr>
        <w:t>In terms of generation, the price-based strategy produces the smallest generation potential among the three strategies. Under the Current Setback scenario, it yields 1.55 TWh of generation, as indicated by line </w:t>
      </w:r>
      <w:proofErr w:type="spellStart"/>
      <w:r w:rsidRPr="008B2E37">
        <w:rPr>
          <w:rFonts w:eastAsiaTheme="minorEastAsia" w:hint="eastAsia"/>
          <w:i/>
          <w:iCs/>
        </w:rPr>
        <w:t>oa</w:t>
      </w:r>
      <w:proofErr w:type="spellEnd"/>
      <w:r w:rsidRPr="008B2E37">
        <w:rPr>
          <w:rFonts w:eastAsiaTheme="minorEastAsia"/>
        </w:rPr>
        <w:t>, but increases by 161% to 4.04 TWh (line </w:t>
      </w:r>
      <w:proofErr w:type="spellStart"/>
      <w:r w:rsidRPr="008B2E37">
        <w:rPr>
          <w:rFonts w:eastAsiaTheme="minorEastAsia"/>
          <w:i/>
          <w:iCs/>
        </w:rPr>
        <w:t>ob</w:t>
      </w:r>
      <w:proofErr w:type="spellEnd"/>
      <w:r w:rsidRPr="008B2E37">
        <w:rPr>
          <w:rFonts w:eastAsiaTheme="minorEastAsia"/>
        </w:rPr>
        <w:t>) in the No Setback scenario. However, neither scenario achieves the 9 GW target represented by line </w:t>
      </w:r>
      <w:r w:rsidRPr="008B2E37">
        <w:rPr>
          <w:rFonts w:eastAsiaTheme="minorEastAsia"/>
          <w:i/>
          <w:iCs/>
        </w:rPr>
        <w:t>oc</w:t>
      </w:r>
      <w:r w:rsidRPr="008B2E37">
        <w:rPr>
          <w:rFonts w:eastAsiaTheme="minorEastAsia"/>
        </w:rPr>
        <w:t>. In contrast, the quantity-based strategy achieves a fixed generation level of 10.72 TWh</w:t>
      </w:r>
      <w:r w:rsidR="004E64C4">
        <w:rPr>
          <w:rFonts w:eastAsiaTheme="minorEastAsia" w:hint="eastAsia"/>
        </w:rPr>
        <w:t xml:space="preserve"> (line </w:t>
      </w:r>
      <w:proofErr w:type="spellStart"/>
      <w:r w:rsidR="004E64C4" w:rsidRPr="004E64C4">
        <w:rPr>
          <w:rFonts w:eastAsiaTheme="minorEastAsia" w:hint="eastAsia"/>
          <w:i/>
          <w:iCs/>
        </w:rPr>
        <w:t>oc</w:t>
      </w:r>
      <w:proofErr w:type="spellEnd"/>
      <w:r w:rsidR="004E64C4">
        <w:rPr>
          <w:rFonts w:eastAsiaTheme="minorEastAsia" w:hint="eastAsia"/>
        </w:rPr>
        <w:t>)</w:t>
      </w:r>
      <w:r w:rsidRPr="008B2E37">
        <w:rPr>
          <w:rFonts w:eastAsiaTheme="minorEastAsia"/>
        </w:rPr>
        <w:t xml:space="preserve"> in both scenarios since the strategy is designed to meet the </w:t>
      </w:r>
      <w:r w:rsidR="00DC709B">
        <w:rPr>
          <w:rFonts w:eastAsiaTheme="minorEastAsia" w:hint="eastAsia"/>
        </w:rPr>
        <w:t>quantity</w:t>
      </w:r>
      <w:r w:rsidRPr="008B2E37">
        <w:rPr>
          <w:rFonts w:eastAsiaTheme="minorEastAsia"/>
        </w:rPr>
        <w:t xml:space="preserve"> target. The full deployment strategy results in a generation potential of 10.87 TWh under the Current Setback scenario (line </w:t>
      </w:r>
      <w:r w:rsidRPr="008B2E37">
        <w:rPr>
          <w:rFonts w:eastAsiaTheme="minorEastAsia"/>
          <w:i/>
          <w:iCs/>
        </w:rPr>
        <w:t>od</w:t>
      </w:r>
      <w:r w:rsidRPr="008B2E37">
        <w:rPr>
          <w:rFonts w:eastAsiaTheme="minorEastAsia"/>
        </w:rPr>
        <w:t>), which increases by 37.91% to 15.00 TWh (line </w:t>
      </w:r>
      <w:proofErr w:type="spellStart"/>
      <w:r w:rsidRPr="008B2E37">
        <w:rPr>
          <w:rFonts w:eastAsiaTheme="minorEastAsia"/>
          <w:i/>
          <w:iCs/>
        </w:rPr>
        <w:t>oe</w:t>
      </w:r>
      <w:proofErr w:type="spellEnd"/>
      <w:r w:rsidRPr="008B2E37">
        <w:rPr>
          <w:rFonts w:eastAsiaTheme="minorEastAsia"/>
        </w:rPr>
        <w:t>) in the No Setback scenario. Comparing the strategies, the full deployment strategy shows a larger absolute increase in generation (4.13 TWh) when setback regulations are removed compared to the price-based strategy (2.49 TWh). However, the relative increase is higher for the price-based strategy, at 160.65% versus 37.91% for the full deployment strategy. Examining the economic viability of generation, the share of economically viable potential increases from 14.26% (1.55 TWh/10.87 TWh) in the Current Setback scenario to 26.93% (4.04 TWh/15.00 TWh) in the No Setback scenario.</w:t>
      </w:r>
    </w:p>
    <w:p w14:paraId="0739602C" w14:textId="4EDF82DB" w:rsidR="009C1838" w:rsidRDefault="00162C95" w:rsidP="00897428">
      <w:pPr>
        <w:ind w:firstLine="320"/>
        <w:rPr>
          <w:rFonts w:eastAsiaTheme="minorEastAsia"/>
        </w:rPr>
      </w:pPr>
      <w:r w:rsidRPr="00162C95">
        <w:rPr>
          <w:rFonts w:eastAsiaTheme="minorEastAsia"/>
        </w:rPr>
        <w:t xml:space="preserve">Avoided emissions are directly proportional to the PV generation potential, as they represent the greenhouse gas emissions avoided by replacing fossil fuel-based electricity generation with solar power. Avoided emissions are calculated by multiplying the generation potential by the electricity emission factor of 0.4434 </w:t>
      </w:r>
      <w:proofErr w:type="spellStart"/>
      <w:r w:rsidRPr="00162C95">
        <w:rPr>
          <w:rFonts w:eastAsiaTheme="minorEastAsia"/>
        </w:rPr>
        <w:t>tCO</w:t>
      </w:r>
      <w:proofErr w:type="spellEnd"/>
      <w:r w:rsidRPr="00162C95">
        <w:rPr>
          <w:rFonts w:eastAsiaTheme="minorEastAsia"/>
        </w:rPr>
        <w:t>₂/MWh</w:t>
      </w:r>
      <w:r>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KEdyZWVuaG91c2UgR2FzIEludmVudG9yeSBhbmQgUmVzZWFyY2ggQ2VudGVyIG9mIEtvcmVhLCAyMDIxK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A3C315071D9E44D4AB596B46164858AE"/>
          </w:placeholder>
        </w:sdtPr>
        <w:sdtContent>
          <w:r w:rsidR="00B3114B" w:rsidRPr="00B3114B">
            <w:rPr>
              <w:rFonts w:eastAsiaTheme="minorEastAsia"/>
              <w:color w:val="000000"/>
            </w:rPr>
            <w:t>(Greenhouse Gas Inventory and Research Center of Korea, 2021)</w:t>
          </w:r>
        </w:sdtContent>
      </w:sdt>
      <w:r w:rsidRPr="00162C95">
        <w:rPr>
          <w:rFonts w:eastAsiaTheme="minorEastAsia"/>
        </w:rPr>
        <w:t xml:space="preserve">. For the price-based strategy, avoided emissions are 0.69 </w:t>
      </w:r>
      <w:proofErr w:type="spellStart"/>
      <w:r w:rsidRPr="00162C95">
        <w:rPr>
          <w:rFonts w:eastAsiaTheme="minorEastAsia"/>
        </w:rPr>
        <w:t>MtCO</w:t>
      </w:r>
      <w:proofErr w:type="spellEnd"/>
      <w:r w:rsidRPr="00162C95">
        <w:rPr>
          <w:rFonts w:eastAsiaTheme="minorEastAsia"/>
        </w:rPr>
        <w:t xml:space="preserve">₂ under the Current Setback scenario, increasing by 1.10 </w:t>
      </w:r>
      <w:proofErr w:type="spellStart"/>
      <w:r w:rsidRPr="00162C95">
        <w:rPr>
          <w:rFonts w:eastAsiaTheme="minorEastAsia"/>
        </w:rPr>
        <w:t>MtCO</w:t>
      </w:r>
      <w:proofErr w:type="spellEnd"/>
      <w:r w:rsidRPr="00162C95">
        <w:rPr>
          <w:rFonts w:eastAsiaTheme="minorEastAsia"/>
        </w:rPr>
        <w:t xml:space="preserve">₂ to 1.79 </w:t>
      </w:r>
      <w:proofErr w:type="spellStart"/>
      <w:r w:rsidRPr="00162C95">
        <w:rPr>
          <w:rFonts w:eastAsiaTheme="minorEastAsia"/>
        </w:rPr>
        <w:t>MtCO</w:t>
      </w:r>
      <w:proofErr w:type="spellEnd"/>
      <w:r w:rsidRPr="00162C95">
        <w:rPr>
          <w:rFonts w:eastAsiaTheme="minorEastAsia"/>
        </w:rPr>
        <w:t xml:space="preserve">₂ in the No Setback scenario. In the quantity-based strategy, avoided emissions remain constant at 4.76 </w:t>
      </w:r>
      <w:proofErr w:type="spellStart"/>
      <w:r w:rsidRPr="00162C95">
        <w:rPr>
          <w:rFonts w:eastAsiaTheme="minorEastAsia"/>
        </w:rPr>
        <w:t>MtCO</w:t>
      </w:r>
      <w:proofErr w:type="spellEnd"/>
      <w:r w:rsidRPr="00162C95">
        <w:rPr>
          <w:rFonts w:eastAsiaTheme="minorEastAsia"/>
        </w:rPr>
        <w:t xml:space="preserve">₂ due to the fixed generation level. The full deployment strategy results in avoided emissions of 4.82 </w:t>
      </w:r>
      <w:proofErr w:type="spellStart"/>
      <w:r w:rsidRPr="00162C95">
        <w:rPr>
          <w:rFonts w:eastAsiaTheme="minorEastAsia"/>
        </w:rPr>
        <w:t>MtCO</w:t>
      </w:r>
      <w:proofErr w:type="spellEnd"/>
      <w:r w:rsidRPr="00162C95">
        <w:rPr>
          <w:rFonts w:eastAsiaTheme="minorEastAsia"/>
        </w:rPr>
        <w:t xml:space="preserve">₂ under the Current Setback scenario, which increases by 1.83 </w:t>
      </w:r>
      <w:proofErr w:type="spellStart"/>
      <w:r w:rsidRPr="00162C95">
        <w:rPr>
          <w:rFonts w:eastAsiaTheme="minorEastAsia"/>
        </w:rPr>
        <w:t>MtCO</w:t>
      </w:r>
      <w:proofErr w:type="spellEnd"/>
      <w:r w:rsidRPr="00162C95">
        <w:rPr>
          <w:rFonts w:eastAsiaTheme="minorEastAsia"/>
        </w:rPr>
        <w:t xml:space="preserve">₂ to 6.65 </w:t>
      </w:r>
      <w:proofErr w:type="spellStart"/>
      <w:r w:rsidRPr="00162C95">
        <w:rPr>
          <w:rFonts w:eastAsiaTheme="minorEastAsia"/>
        </w:rPr>
        <w:t>MtCO</w:t>
      </w:r>
      <w:proofErr w:type="spellEnd"/>
      <w:r w:rsidRPr="00162C95">
        <w:rPr>
          <w:rFonts w:eastAsiaTheme="minorEastAsia"/>
        </w:rPr>
        <w:t xml:space="preserve">₂ in the No Setback scenario. These figures correspond to 5.49% and 7.58% of Gyeonggi Province’s total greenhouse gas emissions in 2021, which were 87.74 </w:t>
      </w:r>
      <w:proofErr w:type="spellStart"/>
      <w:r w:rsidRPr="00162C95">
        <w:rPr>
          <w:rFonts w:eastAsiaTheme="minorEastAsia"/>
        </w:rPr>
        <w:t>MtCO</w:t>
      </w:r>
      <w:proofErr w:type="spellEnd"/>
      <w:r w:rsidRPr="00162C95">
        <w:rPr>
          <w:rFonts w:eastAsiaTheme="minorEastAsia"/>
        </w:rPr>
        <w:t>₂.</w:t>
      </w:r>
    </w:p>
    <w:p w14:paraId="76A21A5D" w14:textId="2FC2EF64" w:rsidR="009C1838" w:rsidRDefault="00E66B4D" w:rsidP="00897428">
      <w:pPr>
        <w:ind w:firstLine="320"/>
        <w:rPr>
          <w:rFonts w:eastAsiaTheme="minorEastAsia"/>
          <w:color w:val="000000"/>
        </w:rPr>
      </w:pPr>
      <w:r w:rsidRPr="00E66B4D">
        <w:rPr>
          <w:rFonts w:eastAsiaTheme="minorEastAsia"/>
        </w:rPr>
        <w:t xml:space="preserve">Generation costs, representing the annual costs of PV </w:t>
      </w:r>
      <w:r w:rsidRPr="00E66B4D">
        <w:rPr>
          <w:rFonts w:eastAsiaTheme="minorEastAsia"/>
        </w:rPr>
        <w:t xml:space="preserve">electricity </w:t>
      </w:r>
      <w:r w:rsidR="00A45D7B">
        <w:rPr>
          <w:rFonts w:eastAsiaTheme="minorEastAsia" w:hint="eastAsia"/>
        </w:rPr>
        <w:t>generation</w:t>
      </w:r>
      <w:r w:rsidRPr="00E66B4D">
        <w:rPr>
          <w:rFonts w:eastAsiaTheme="minorEastAsia"/>
        </w:rPr>
        <w:t>, are calculated as the generation potential and LCOE. In the quantity-based strategy, generation costs are 2,808.7 million USD under the Current Setback scenario. This cost decreases to 1,609.4 million USD under the No Setback scenario, representing a 42.7% reduction in costs while maintaining the same generation level of 10.72 TWh. The relative costs of each strategy can be visually identified as the area under the bars in</w:t>
      </w:r>
      <w:r w:rsidR="00DE74EF">
        <w:rPr>
          <w:rFonts w:eastAsiaTheme="minorEastAsia" w:hint="eastAsia"/>
          <w:color w:val="000000"/>
        </w:rPr>
        <w:t xml:space="preserve"> </w:t>
      </w:r>
      <w:r w:rsidR="00DE74EF">
        <w:rPr>
          <w:rFonts w:eastAsiaTheme="minorEastAsia"/>
          <w:color w:val="000000"/>
        </w:rPr>
        <w:fldChar w:fldCharType="begin"/>
      </w:r>
      <w:r w:rsidR="00DE74EF">
        <w:rPr>
          <w:rFonts w:eastAsiaTheme="minorEastAsia"/>
          <w:color w:val="000000"/>
        </w:rPr>
        <w:instrText xml:space="preserve"> </w:instrText>
      </w:r>
      <w:r w:rsidR="00DE74EF">
        <w:rPr>
          <w:rFonts w:eastAsiaTheme="minorEastAsia" w:hint="eastAsia"/>
          <w:color w:val="000000"/>
        </w:rPr>
        <w:instrText>REF _Ref184131313 \h</w:instrText>
      </w:r>
      <w:r w:rsidR="00DE74EF">
        <w:rPr>
          <w:rFonts w:eastAsiaTheme="minorEastAsia"/>
          <w:color w:val="000000"/>
        </w:rPr>
        <w:instrText xml:space="preserve"> </w:instrText>
      </w:r>
      <w:r w:rsidR="00DE74EF">
        <w:rPr>
          <w:rFonts w:eastAsiaTheme="minorEastAsia"/>
          <w:color w:val="000000"/>
        </w:rPr>
      </w:r>
      <w:r w:rsidR="00DE74EF">
        <w:rPr>
          <w:rFonts w:eastAsiaTheme="minorEastAsia"/>
          <w:color w:val="000000"/>
        </w:rPr>
        <w:fldChar w:fldCharType="separate"/>
      </w:r>
      <w:r w:rsidR="007F47BB">
        <w:t xml:space="preserve">Fig. </w:t>
      </w:r>
      <w:r w:rsidR="007F47BB">
        <w:rPr>
          <w:noProof/>
        </w:rPr>
        <w:t>6</w:t>
      </w:r>
      <w:r w:rsidR="00DE74EF">
        <w:rPr>
          <w:rFonts w:eastAsiaTheme="minorEastAsia"/>
          <w:color w:val="000000"/>
        </w:rPr>
        <w:fldChar w:fldCharType="end"/>
      </w:r>
      <w:r w:rsidRPr="00E66B4D">
        <w:rPr>
          <w:rFonts w:eastAsiaTheme="minorEastAsia"/>
        </w:rPr>
        <w:t xml:space="preserve"> and are summarized in </w:t>
      </w:r>
      <w:r w:rsidR="00DE74EF">
        <w:rPr>
          <w:rFonts w:eastAsiaTheme="minorEastAsia"/>
          <w:color w:val="000000"/>
        </w:rPr>
        <w:fldChar w:fldCharType="begin"/>
      </w:r>
      <w:r w:rsidR="00DE74EF">
        <w:rPr>
          <w:rFonts w:eastAsiaTheme="minorEastAsia"/>
          <w:color w:val="000000"/>
        </w:rPr>
        <w:instrText xml:space="preserve"> </w:instrText>
      </w:r>
      <w:r w:rsidR="00DE74EF">
        <w:rPr>
          <w:rFonts w:eastAsiaTheme="minorEastAsia" w:hint="eastAsia"/>
          <w:color w:val="000000"/>
        </w:rPr>
        <w:instrText>REF _Ref183177590 \h</w:instrText>
      </w:r>
      <w:r w:rsidR="00DE74EF">
        <w:rPr>
          <w:rFonts w:eastAsiaTheme="minorEastAsia"/>
          <w:color w:val="000000"/>
        </w:rPr>
        <w:instrText xml:space="preserve"> </w:instrText>
      </w:r>
      <w:r w:rsidR="00DE74EF">
        <w:rPr>
          <w:rFonts w:eastAsiaTheme="minorEastAsia"/>
          <w:color w:val="000000"/>
        </w:rPr>
      </w:r>
      <w:r w:rsidR="00DE74EF">
        <w:rPr>
          <w:rFonts w:eastAsiaTheme="minorEastAsia"/>
          <w:color w:val="000000"/>
        </w:rPr>
        <w:fldChar w:fldCharType="separate"/>
      </w:r>
      <w:r w:rsidR="007F47BB">
        <w:t xml:space="preserve">Table. </w:t>
      </w:r>
      <w:r w:rsidR="007F47BB">
        <w:rPr>
          <w:noProof/>
        </w:rPr>
        <w:t>4</w:t>
      </w:r>
      <w:r w:rsidR="00DE74EF">
        <w:rPr>
          <w:rFonts w:eastAsiaTheme="minorEastAsia"/>
          <w:color w:val="000000"/>
        </w:rPr>
        <w:fldChar w:fldCharType="end"/>
      </w:r>
      <w:r w:rsidR="00DE74EF">
        <w:rPr>
          <w:rFonts w:eastAsiaTheme="minorEastAsia" w:hint="eastAsia"/>
          <w:color w:val="000000"/>
        </w:rPr>
        <w:t>.</w:t>
      </w:r>
    </w:p>
    <w:p w14:paraId="6F82CA60" w14:textId="6EEBC84F" w:rsidR="00910B36" w:rsidRDefault="00910B36" w:rsidP="00897428">
      <w:pPr>
        <w:ind w:firstLine="320"/>
        <w:rPr>
          <w:rFonts w:eastAsiaTheme="minorEastAsia"/>
        </w:rPr>
      </w:pPr>
      <w:r w:rsidRPr="00910B36">
        <w:rPr>
          <w:rFonts w:eastAsiaTheme="minorEastAsia"/>
        </w:rPr>
        <w:t>To account for both benefits and costs, the average costs of generation and avoided emissions are evaluated. Among all strategies, the price-based strategy under the No Setback scenario achieves the lowest average cost of generation at 121.7 USD/MWh and the lowest cost of avoided emissions at 274.4 USD/</w:t>
      </w:r>
      <w:proofErr w:type="spellStart"/>
      <w:r w:rsidRPr="00910B36">
        <w:rPr>
          <w:rFonts w:eastAsiaTheme="minorEastAsia"/>
        </w:rPr>
        <w:t>tCO</w:t>
      </w:r>
      <w:proofErr w:type="spellEnd"/>
      <w:r w:rsidRPr="00910B36">
        <w:rPr>
          <w:rFonts w:eastAsiaTheme="minorEastAsia"/>
        </w:rPr>
        <w:t>₂. Under the Current Setback scenario, the price-based strategy’s average generation cost is 124.3 USD/MWh, which decreases by 2.09% to 121.7 USD/MWh in the No Setback scenario. In the quantity-based strategy, average generation costs decrease significantly from 261.9 USD/MWh under the Current Setback scenario to 150.1 USD/MWh under the No Setback scenario, representing a 42.69% reduction. The full deployment strategy shows a smaller reduction, with average generation costs decreasing from 270.4 USD/MWh under the Current Setback scenario to 230.7 USD/MWh under the No Setback scenario, a reduction of 14.68%. The impact of removing setback regulations on cost reductions is most pronounced in the quantity-based strategy (42.69%), followed by the full deployment strategy (14.68%) and the price-based strategy (2.09%).</w:t>
      </w:r>
    </w:p>
    <w:p w14:paraId="6C91F998" w14:textId="77777777" w:rsidR="00910B36" w:rsidRPr="00910B36" w:rsidRDefault="00910B36" w:rsidP="00910B36">
      <w:pPr>
        <w:ind w:firstLine="320"/>
        <w:rPr>
          <w:rFonts w:eastAsiaTheme="minorEastAsia"/>
          <w:color w:val="000000"/>
        </w:rPr>
      </w:pPr>
      <w:r w:rsidRPr="00910B36">
        <w:rPr>
          <w:rFonts w:eastAsiaTheme="minorEastAsia"/>
          <w:color w:val="000000"/>
        </w:rPr>
        <w:t>In conclusion, the removal of setback regulations results in significant increases in generation potential and avoided emissions across all strategies. However, the relative impact on costs and efficiency varies, with the quantity-based strategy showing the largest cost reductions and the price-based strategy exhibiting the most substantial relative increase in generation potential.</w:t>
      </w:r>
    </w:p>
    <w:p w14:paraId="68A11E2A" w14:textId="3253496F" w:rsidR="001B325B" w:rsidRPr="00910B36" w:rsidRDefault="001B325B" w:rsidP="00E8769F">
      <w:pPr>
        <w:ind w:firstLine="320"/>
        <w:rPr>
          <w:rFonts w:eastAsiaTheme="minorEastAsia"/>
          <w:color w:val="000000"/>
        </w:rPr>
      </w:pPr>
    </w:p>
    <w:p w14:paraId="18BB5E2F" w14:textId="77777777" w:rsidR="004430B0" w:rsidRDefault="004430B0" w:rsidP="00B94BE6">
      <w:pPr>
        <w:ind w:firstLine="320"/>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1C8B9CD3" w14:textId="77777777" w:rsidR="000A5BC0" w:rsidRDefault="000A5BC0" w:rsidP="00E349CA">
      <w:pPr>
        <w:pStyle w:val="J-heading1"/>
        <w:numPr>
          <w:ilvl w:val="0"/>
          <w:numId w:val="0"/>
        </w:numPr>
        <w:spacing w:before="240" w:after="120"/>
        <w:ind w:left="45" w:hanging="45"/>
        <w:rPr>
          <w:rFonts w:eastAsiaTheme="minorEastAsia"/>
        </w:rPr>
      </w:pPr>
    </w:p>
    <w:p w14:paraId="6E2F6903" w14:textId="77777777" w:rsidR="000A5BC0" w:rsidRDefault="000A5BC0" w:rsidP="00E349CA">
      <w:pPr>
        <w:pStyle w:val="J-heading1"/>
        <w:numPr>
          <w:ilvl w:val="0"/>
          <w:numId w:val="0"/>
        </w:numPr>
        <w:spacing w:before="240" w:after="120"/>
        <w:ind w:left="45" w:hanging="45"/>
        <w:rPr>
          <w:rFonts w:eastAsiaTheme="minorEastAsia"/>
        </w:rPr>
      </w:pPr>
    </w:p>
    <w:p w14:paraId="45A38B69" w14:textId="77777777" w:rsidR="000A5BC0" w:rsidRDefault="000A5BC0" w:rsidP="00E349CA">
      <w:pPr>
        <w:pStyle w:val="J-heading1"/>
        <w:numPr>
          <w:ilvl w:val="0"/>
          <w:numId w:val="0"/>
        </w:numPr>
        <w:spacing w:before="240" w:after="120"/>
        <w:ind w:left="45" w:hanging="45"/>
        <w:rPr>
          <w:rFonts w:eastAsiaTheme="minorEastAsia"/>
        </w:rPr>
      </w:pPr>
    </w:p>
    <w:p w14:paraId="501097DE" w14:textId="77777777" w:rsidR="000A5BC0" w:rsidRDefault="000A5BC0" w:rsidP="00E349CA">
      <w:pPr>
        <w:pStyle w:val="J-heading1"/>
        <w:numPr>
          <w:ilvl w:val="0"/>
          <w:numId w:val="0"/>
        </w:numPr>
        <w:spacing w:before="240" w:after="120"/>
        <w:ind w:left="45" w:hanging="45"/>
        <w:rPr>
          <w:rFonts w:eastAsiaTheme="minorEastAsia"/>
        </w:rPr>
      </w:pPr>
    </w:p>
    <w:p w14:paraId="1B684478" w14:textId="77777777" w:rsidR="000A5BC0" w:rsidRDefault="000A5BC0" w:rsidP="00E349CA">
      <w:pPr>
        <w:pStyle w:val="J-heading1"/>
        <w:numPr>
          <w:ilvl w:val="0"/>
          <w:numId w:val="0"/>
        </w:numPr>
        <w:spacing w:before="240" w:after="120"/>
        <w:ind w:left="45" w:hanging="45"/>
        <w:rPr>
          <w:rFonts w:eastAsiaTheme="minorEastAsia"/>
        </w:rPr>
      </w:pPr>
    </w:p>
    <w:p w14:paraId="407C817A" w14:textId="77777777" w:rsidR="000A5BC0" w:rsidRDefault="000A5BC0" w:rsidP="00E349CA">
      <w:pPr>
        <w:pStyle w:val="J-heading1"/>
        <w:numPr>
          <w:ilvl w:val="0"/>
          <w:numId w:val="0"/>
        </w:numPr>
        <w:spacing w:before="240" w:after="120"/>
        <w:ind w:left="45" w:hanging="45"/>
        <w:rPr>
          <w:rFonts w:eastAsiaTheme="minorEastAsia"/>
        </w:rPr>
      </w:pPr>
    </w:p>
    <w:p w14:paraId="5E30934D" w14:textId="77777777" w:rsidR="000A5BC0" w:rsidRDefault="000A5BC0" w:rsidP="00E349CA">
      <w:pPr>
        <w:pStyle w:val="J-heading1"/>
        <w:numPr>
          <w:ilvl w:val="0"/>
          <w:numId w:val="0"/>
        </w:numPr>
        <w:spacing w:before="240" w:after="120"/>
        <w:ind w:left="45" w:hanging="45"/>
        <w:rPr>
          <w:rFonts w:eastAsiaTheme="minorEastAsia"/>
        </w:rPr>
      </w:pPr>
    </w:p>
    <w:p w14:paraId="117DE70E" w14:textId="77777777" w:rsidR="000A5BC0" w:rsidRDefault="000A5BC0"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0263CCDB" w14:textId="77777777" w:rsidR="005967A0" w:rsidRDefault="005967A0" w:rsidP="00E349CA">
      <w:pPr>
        <w:pStyle w:val="J-heading1"/>
        <w:numPr>
          <w:ilvl w:val="0"/>
          <w:numId w:val="0"/>
        </w:numPr>
        <w:spacing w:before="240" w:after="120"/>
        <w:ind w:left="45" w:hanging="45"/>
        <w:rPr>
          <w:rFonts w:eastAsiaTheme="minorEastAsia"/>
        </w:rPr>
      </w:pPr>
      <w:bookmarkStart w:id="20" w:name="_Hlk184215844"/>
    </w:p>
    <w:p w14:paraId="4F32E28D" w14:textId="77777777" w:rsidR="000A5BC0" w:rsidRDefault="000A5BC0" w:rsidP="00E349CA">
      <w:pPr>
        <w:pStyle w:val="J-heading1"/>
        <w:numPr>
          <w:ilvl w:val="0"/>
          <w:numId w:val="0"/>
        </w:numPr>
        <w:spacing w:before="240" w:after="120"/>
        <w:ind w:left="45" w:hanging="45"/>
        <w:rPr>
          <w:rFonts w:eastAsiaTheme="minorEastAsia"/>
        </w:rPr>
      </w:pPr>
    </w:p>
    <w:p w14:paraId="6AF1494B" w14:textId="094273DA" w:rsidR="00AF684C" w:rsidRPr="00AF684C" w:rsidRDefault="00AF684C" w:rsidP="00AF684C">
      <w:pPr>
        <w:pStyle w:val="TabFigcaption"/>
        <w:rPr>
          <w:rFonts w:eastAsiaTheme="minorEastAsia"/>
        </w:rPr>
      </w:pPr>
      <w:bookmarkStart w:id="21" w:name="_Ref183177590"/>
      <w:r>
        <w:t xml:space="preserve">Table. </w:t>
      </w:r>
      <w:fldSimple w:instr=" SEQ Table. \* ARABIC ">
        <w:r w:rsidR="007F47BB">
          <w:rPr>
            <w:noProof/>
          </w:rPr>
          <w:t>4</w:t>
        </w:r>
      </w:fldSimple>
      <w:bookmarkEnd w:id="21"/>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lastRenderedPageBreak/>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6C09CE5D"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4F3EC34A"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5B271D60" w:rsidR="0040460B" w:rsidRDefault="0040460B" w:rsidP="0040460B">
            <w:pPr>
              <w:pStyle w:val="tabletext"/>
              <w:rPr>
                <w:rFonts w:eastAsia="맑은 고딕"/>
                <w:sz w:val="16"/>
                <w:szCs w:val="16"/>
              </w:rPr>
            </w:pPr>
            <w:r w:rsidRPr="00DF449C">
              <w:rPr>
                <w:rFonts w:eastAsia="맑은 고딕" w:hint="eastAsia"/>
                <w:sz w:val="16"/>
                <w:szCs w:val="16"/>
              </w:rPr>
              <w:t>10.</w:t>
            </w:r>
            <w:r w:rsidR="00111FF6">
              <w:rPr>
                <w:rFonts w:eastAsia="맑은 고딕" w:hint="eastAsia"/>
                <w:sz w:val="16"/>
                <w:szCs w:val="16"/>
              </w:rPr>
              <w:t>87</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069EDE85" w:rsidR="0040460B" w:rsidRDefault="0040460B" w:rsidP="0040460B">
            <w:pPr>
              <w:pStyle w:val="tabletext"/>
              <w:rPr>
                <w:rFonts w:eastAsia="맑은 고딕"/>
                <w:sz w:val="16"/>
                <w:szCs w:val="16"/>
              </w:rPr>
            </w:pPr>
            <w:r w:rsidRPr="00DF449C">
              <w:rPr>
                <w:rFonts w:eastAsia="맑은 고딕" w:hint="eastAsia"/>
                <w:sz w:val="16"/>
                <w:szCs w:val="16"/>
              </w:rPr>
              <w:t>15.0</w:t>
            </w:r>
            <w:r w:rsidR="00111FF6">
              <w:rPr>
                <w:rFonts w:eastAsia="맑은 고딕" w:hint="eastAsia"/>
                <w:sz w:val="16"/>
                <w:szCs w:val="16"/>
              </w:rPr>
              <w:t>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bookmarkEnd w:id="20"/>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2"/>
                    <a:stretch>
                      <a:fillRect/>
                    </a:stretch>
                  </pic:blipFill>
                  <pic:spPr>
                    <a:xfrm>
                      <a:off x="0" y="0"/>
                      <a:ext cx="5731510" cy="3714750"/>
                    </a:xfrm>
                    <a:prstGeom prst="rect">
                      <a:avLst/>
                    </a:prstGeom>
                  </pic:spPr>
                </pic:pic>
              </a:graphicData>
            </a:graphic>
          </wp:inline>
        </w:drawing>
      </w:r>
    </w:p>
    <w:p w14:paraId="2E87A54A" w14:textId="66E2F1EE" w:rsidR="009138C6" w:rsidRPr="00AB5A00" w:rsidRDefault="00AB5A00" w:rsidP="00662693">
      <w:pPr>
        <w:pStyle w:val="TabFigcaption"/>
        <w:jc w:val="center"/>
        <w:rPr>
          <w:rFonts w:eastAsiaTheme="minorEastAsia" w:hint="eastAsia"/>
        </w:rPr>
      </w:pPr>
      <w:bookmarkStart w:id="22" w:name="_Ref184131313"/>
      <w:r>
        <w:t xml:space="preserve">Fig. </w:t>
      </w:r>
      <w:fldSimple w:instr=" SEQ Fig. \* ARABIC ">
        <w:r w:rsidR="007F47BB">
          <w:rPr>
            <w:noProof/>
          </w:rPr>
          <w:t>6</w:t>
        </w:r>
      </w:fldSimple>
      <w:bookmarkEnd w:id="22"/>
      <w:r>
        <w:rPr>
          <w:rFonts w:eastAsiaTheme="minorEastAsia" w:hint="eastAsia"/>
        </w:rPr>
        <w:t xml:space="preserve">. </w:t>
      </w:r>
      <w:r w:rsidRPr="00AB5A00">
        <w:rPr>
          <w:rFonts w:eastAsiaTheme="minorEastAsia"/>
        </w:rPr>
        <w:t>Geospatial supply curve of PV generation</w:t>
      </w:r>
      <w:r w:rsidR="00E01127">
        <w:rPr>
          <w:rFonts w:eastAsiaTheme="minorEastAsia" w:hint="eastAsia"/>
        </w:rPr>
        <w:t>: Current vs. No Setback scenarios.</w:t>
      </w:r>
    </w:p>
    <w:p w14:paraId="0899D5A2" w14:textId="77777777" w:rsidR="005D32BA" w:rsidRDefault="005D32BA" w:rsidP="00E349CA">
      <w:pPr>
        <w:pStyle w:val="J-heading1"/>
        <w:numPr>
          <w:ilvl w:val="0"/>
          <w:numId w:val="0"/>
        </w:numPr>
        <w:spacing w:before="240" w:after="120"/>
        <w:ind w:left="45" w:hanging="45"/>
        <w:rPr>
          <w:rFonts w:eastAsiaTheme="minorEastAsia"/>
        </w:rPr>
      </w:pPr>
    </w:p>
    <w:p w14:paraId="02B2E933" w14:textId="77777777" w:rsidR="005D32BA" w:rsidRDefault="005D32BA" w:rsidP="00E349CA">
      <w:pPr>
        <w:pStyle w:val="J-heading1"/>
        <w:numPr>
          <w:ilvl w:val="0"/>
          <w:numId w:val="0"/>
        </w:numPr>
        <w:spacing w:before="240" w:after="120"/>
        <w:ind w:left="45" w:hanging="45"/>
        <w:rPr>
          <w:rFonts w:eastAsiaTheme="minorEastAsia"/>
        </w:rPr>
        <w:sectPr w:rsidR="005D32BA"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64E19CEA" w14:textId="446DECBB" w:rsidR="006B47B0" w:rsidRDefault="006B47B0" w:rsidP="00FD3B26">
      <w:pPr>
        <w:ind w:firstLine="320"/>
        <w:rPr>
          <w:rFonts w:eastAsiaTheme="minorEastAsia"/>
        </w:rPr>
      </w:pPr>
      <w:r w:rsidRPr="006B47B0">
        <w:rPr>
          <w:rFonts w:eastAsiaTheme="minorEastAsia"/>
        </w:rPr>
        <w:t xml:space="preserve">This study investigates PV deployment potential in Gyeonggi Province, South Korea, the region with the highest population and electricity consumption among the country’s 17 provinces. Using GIS-based spatial analysis, the study identified PV-eligible sites at the granularity of individual plots and categorized them by land-use type. Real-world PV installation data were employed to calculate key efficiency parameters, including the area factor, density factor, and capacity factor, for each land-use type. These parameters were then applied to estimate the generation capacity and potential electricity output for each plot. To further refine the analysis, site-specific LCOE data were integrated to construct a geospatial supply curve for PV generation. This supply curve served as the foundation for formulating three distinct deployment strategies: price-based, quantity-based, and full deployment. The benefits and costs </w:t>
      </w:r>
      <w:r w:rsidRPr="006B47B0">
        <w:rPr>
          <w:rFonts w:eastAsiaTheme="minorEastAsia"/>
        </w:rPr>
        <w:t>associated with each strategy were rigorously evaluated.</w:t>
      </w:r>
    </w:p>
    <w:p w14:paraId="41953A2A" w14:textId="3FDAB296" w:rsidR="00112589" w:rsidRPr="00112589" w:rsidRDefault="00112589" w:rsidP="00B84E89">
      <w:pPr>
        <w:ind w:firstLine="320"/>
        <w:rPr>
          <w:rFonts w:eastAsiaTheme="minorEastAsia"/>
        </w:rPr>
      </w:pPr>
      <w:r w:rsidRPr="00112589">
        <w:rPr>
          <w:rFonts w:eastAsiaTheme="minorEastAsia"/>
        </w:rPr>
        <w:t xml:space="preserve">The removal of setback regulations yielded substantial increases in PV deployment potential: installation area expanded by 78.42%, capacity increased by 38.44%, and generation potential rose by 37.91%. However, while these results indicate an increase in technical feasibility, the study highlights the importance of assessing </w:t>
      </w:r>
      <w:proofErr w:type="gramStart"/>
      <w:r w:rsidRPr="00112589">
        <w:rPr>
          <w:rFonts w:eastAsiaTheme="minorEastAsia"/>
        </w:rPr>
        <w:t>efficiency</w:t>
      </w:r>
      <w:proofErr w:type="gramEnd"/>
      <w:r w:rsidRPr="00112589">
        <w:rPr>
          <w:rFonts w:eastAsiaTheme="minorEastAsia"/>
        </w:rPr>
        <w:t xml:space="preserve"> metrics to understand the broader implications. When setback regulations were removed, the expansion of land-use types such as farmland and mountainous areas—characterized by lower area factors and higher density factors—resulted in reduced land-use efficiency, with fewer PV systems installed per unit area. Additionally, the specific environmental vulnerabilities of these land-use types raise concerns about unintended ecological consequences. This finding underscores the need for differentiated regulatory frameworks or incentive policies tailored to the characteristics of each land-use type, rather than applying uniform regulations.</w:t>
      </w:r>
      <w:r w:rsidR="00B84E89">
        <w:rPr>
          <w:rFonts w:eastAsiaTheme="minorEastAsia" w:hint="eastAsia"/>
        </w:rPr>
        <w:t xml:space="preserve"> </w:t>
      </w:r>
      <w:r w:rsidRPr="00112589">
        <w:rPr>
          <w:rFonts w:eastAsiaTheme="minorEastAsia"/>
        </w:rPr>
        <w:t xml:space="preserve">Capacity efficiency, measured through the capacity </w:t>
      </w:r>
      <w:r w:rsidRPr="00112589">
        <w:rPr>
          <w:rFonts w:eastAsiaTheme="minorEastAsia"/>
        </w:rPr>
        <w:lastRenderedPageBreak/>
        <w:t>factor, showed a marginal decline of 0.25% with the removal of setback regulations. This slight reduction, combined with the decrease in land-use efficiency, suggests that while the removal of setback regulations enhances</w:t>
      </w:r>
      <w:r w:rsidR="0072065C">
        <w:rPr>
          <w:rFonts w:eastAsiaTheme="minorEastAsia" w:hint="eastAsia"/>
        </w:rPr>
        <w:t xml:space="preserve"> </w:t>
      </w:r>
      <w:r w:rsidR="0069733B">
        <w:rPr>
          <w:rFonts w:eastAsiaTheme="minorEastAsia" w:hint="eastAsia"/>
        </w:rPr>
        <w:t xml:space="preserve">the </w:t>
      </w:r>
      <w:r w:rsidRPr="00112589">
        <w:rPr>
          <w:rFonts w:eastAsiaTheme="minorEastAsia"/>
        </w:rPr>
        <w:t>potential, it may dilute overall deployment efficiency. To mitigate this issue, strategies to increase the adoption of rooftop PV systems, which are inherently more efficient, should be prioritized.</w:t>
      </w:r>
    </w:p>
    <w:p w14:paraId="71AFB3D1" w14:textId="3CEA1867" w:rsidR="000D0341" w:rsidRPr="000D0341" w:rsidRDefault="000D0341" w:rsidP="00FB5D38">
      <w:pPr>
        <w:ind w:firstLine="320"/>
        <w:rPr>
          <w:rFonts w:eastAsiaTheme="minorEastAsia"/>
        </w:rPr>
      </w:pPr>
      <w:r w:rsidRPr="000D0341">
        <w:rPr>
          <w:rFonts w:eastAsiaTheme="minorEastAsia"/>
        </w:rPr>
        <w:t>Across both scenarios, the residential sector consistently accounted for the largest share of PV generation potential. This finding indicates that policies aimed at supporting rooftop PV installations on residential buildings could be instrumental in accelerating deployment during the early stages of a PV rollout. Notably, the government has announced plans to formally introduce Renewable Energy Certificates (RECs) for self-consumption solar power starting next year, which could significantly boost new PV installations in the residential sector.</w:t>
      </w:r>
      <w:r w:rsidR="00FB5D38">
        <w:rPr>
          <w:rFonts w:eastAsiaTheme="minorEastAsia" w:hint="eastAsia"/>
        </w:rPr>
        <w:t xml:space="preserve"> </w:t>
      </w:r>
      <w:r w:rsidRPr="000D0341">
        <w:rPr>
          <w:rFonts w:eastAsiaTheme="minorEastAsia"/>
        </w:rPr>
        <w:t xml:space="preserve">The industrial and logistics sectors also hold considerable strategic value, </w:t>
      </w:r>
      <w:proofErr w:type="gramStart"/>
      <w:r w:rsidRPr="000D0341">
        <w:rPr>
          <w:rFonts w:eastAsiaTheme="minorEastAsia"/>
        </w:rPr>
        <w:t>particularly for</w:t>
      </w:r>
      <w:proofErr w:type="gramEnd"/>
      <w:r w:rsidRPr="000D0341">
        <w:rPr>
          <w:rFonts w:eastAsiaTheme="minorEastAsia"/>
        </w:rPr>
        <w:t xml:space="preserve"> achieving corporate RE100 targets. Given ongoing discussions on implementing </w:t>
      </w:r>
      <w:r w:rsidRPr="000D0341">
        <w:rPr>
          <w:rFonts w:eastAsiaTheme="minorEastAsia"/>
          <w:highlight w:val="yellow"/>
        </w:rPr>
        <w:t>region-specific electricity pricing</w:t>
      </w:r>
      <w:r w:rsidRPr="000D0341">
        <w:rPr>
          <w:rFonts w:eastAsiaTheme="minorEastAsia"/>
        </w:rPr>
        <w:t xml:space="preserve"> based </w:t>
      </w:r>
      <w:r w:rsidRPr="000D0341">
        <w:rPr>
          <w:rFonts w:eastAsiaTheme="minorEastAsia"/>
          <w:highlight w:val="yellow"/>
        </w:rPr>
        <w:t>on energy self-sufficiency</w:t>
      </w:r>
      <w:r w:rsidRPr="000D0341">
        <w:rPr>
          <w:rFonts w:eastAsiaTheme="minorEastAsia"/>
        </w:rPr>
        <w:t xml:space="preserve"> rates, </w:t>
      </w:r>
      <w:r w:rsidR="00A236B7" w:rsidRPr="00FB5D38">
        <w:rPr>
          <w:rFonts w:eastAsiaTheme="minorEastAsia" w:hint="eastAsia"/>
          <w:highlight w:val="yellow"/>
        </w:rPr>
        <w:t>industries</w:t>
      </w:r>
      <w:r w:rsidRPr="000D0341">
        <w:rPr>
          <w:rFonts w:eastAsiaTheme="minorEastAsia"/>
        </w:rPr>
        <w:t xml:space="preserve"> in Gyeonggi Province—which </w:t>
      </w:r>
      <w:proofErr w:type="gramStart"/>
      <w:r w:rsidRPr="000D0341">
        <w:rPr>
          <w:rFonts w:eastAsiaTheme="minorEastAsia"/>
        </w:rPr>
        <w:t>has</w:t>
      </w:r>
      <w:proofErr w:type="gramEnd"/>
      <w:r w:rsidRPr="000D0341">
        <w:rPr>
          <w:rFonts w:eastAsiaTheme="minorEastAsia"/>
        </w:rPr>
        <w:t xml:space="preserve"> a low energy self-sufficiency rate—face potential economic pressures from rising electricity costs. Deploying PV systems in these sectors not only facilitates RE100 commitments but also provides a cost-effective solution for mitigating electricity price risks.</w:t>
      </w:r>
      <w:r w:rsidR="00FB5D38">
        <w:rPr>
          <w:rFonts w:eastAsiaTheme="minorEastAsia" w:hint="eastAsia"/>
        </w:rPr>
        <w:t xml:space="preserve"> </w:t>
      </w:r>
      <w:r w:rsidRPr="000D0341">
        <w:rPr>
          <w:rFonts w:eastAsiaTheme="minorEastAsia"/>
        </w:rPr>
        <w:t xml:space="preserve">In farmland, mountainous areas, and water bodies, the study emphasizes the need for strategies that minimize environmental impacts. For farmland, promoting </w:t>
      </w:r>
      <w:proofErr w:type="spellStart"/>
      <w:r w:rsidRPr="000D0341">
        <w:rPr>
          <w:rFonts w:eastAsiaTheme="minorEastAsia"/>
        </w:rPr>
        <w:t>Agro</w:t>
      </w:r>
      <w:proofErr w:type="spellEnd"/>
      <w:r w:rsidRPr="000D0341">
        <w:rPr>
          <w:rFonts w:eastAsiaTheme="minorEastAsia"/>
        </w:rPr>
        <w:t xml:space="preserve"> PV systems that enable simultaneous agricultural production and solar power generation can address both economic and ecological concerns. In mountainous areas, the focus should be on balancing greenhouse gas reduction with ecosystem preservation to mitigate potential “green-on-green” conflicts. Water surfaces offer opportunities for PV deployment; however, the environmental implications of water-surface PV systems—such as changes in water temperature, dissolved oxygen levels, and biodiversity—must be carefully managed. Conversely, public and roadside land, being government-owned and managed, offer straightforward opportunities for solar deployment, provided there is sufficient policy support.</w:t>
      </w:r>
    </w:p>
    <w:p w14:paraId="0FCF9BA9" w14:textId="17E61066" w:rsidR="00CF4EDD" w:rsidRPr="00CF4EDD" w:rsidRDefault="00CF4EDD" w:rsidP="004E74DE">
      <w:pPr>
        <w:ind w:firstLine="320"/>
        <w:rPr>
          <w:rFonts w:eastAsiaTheme="minorEastAsia"/>
        </w:rPr>
      </w:pPr>
      <w:r w:rsidRPr="00CF4EDD">
        <w:rPr>
          <w:rFonts w:eastAsiaTheme="minorEastAsia"/>
        </w:rPr>
        <w:t>The geospatial supply curve formed the basis for evaluating three deployment strategies: price-based, quantity-based, and full deployment. The price-based strategy, which prioritizes economically viable sites, falls short of achieving Gyeonggi Province’s PV deployment targets, demonstrating that economic feasibility alone is insufficient to meet quantitative goals. In contrast, the full deployment strategy, which involves deploying PV systems on all identified eligible sites, achieves the province’s PV target by leveraging the maximum technical potential. These findings underscore the necessity for robust government-led economic incentives to ensure that less economically viable sites can also contribute to deployment goals, thereby bridging the gap between economic feasibility and quantitative targets.</w:t>
      </w:r>
    </w:p>
    <w:p w14:paraId="68D8F3C7" w14:textId="77777777" w:rsidR="00CF4EDD" w:rsidRDefault="004E74DE" w:rsidP="00CF4EDD">
      <w:pPr>
        <w:ind w:firstLine="320"/>
        <w:rPr>
          <w:rFonts w:eastAsiaTheme="minorEastAsia"/>
        </w:rPr>
      </w:pPr>
      <w:r w:rsidRPr="004E74DE">
        <w:rPr>
          <w:rFonts w:eastAsiaTheme="minorEastAsia"/>
        </w:rPr>
        <w:t>Among the three strategies, the price-based strategy exhibited the highest relative increase in generation potential following the removal of setback regulations. This result suggests that in the early stages of PV market development, a price-based strategy could efficiently expand deployment. However, it also showed the largest generation potential loss under setback regulations, demonstrating that such regulations impose not only spatial constraints but also significant economic barriers.</w:t>
      </w:r>
      <w:r w:rsidR="00CF4EDD">
        <w:rPr>
          <w:rFonts w:eastAsiaTheme="minorEastAsia" w:hint="eastAsia"/>
        </w:rPr>
        <w:t xml:space="preserve"> </w:t>
      </w:r>
    </w:p>
    <w:p w14:paraId="4DA405B8" w14:textId="717B38FB" w:rsidR="004E74DE" w:rsidRPr="004E74DE" w:rsidRDefault="004E74DE" w:rsidP="00E82EF3">
      <w:pPr>
        <w:ind w:firstLine="320"/>
        <w:rPr>
          <w:rFonts w:eastAsiaTheme="minorEastAsia"/>
        </w:rPr>
      </w:pPr>
      <w:r w:rsidRPr="004E74DE">
        <w:rPr>
          <w:rFonts w:eastAsiaTheme="minorEastAsia"/>
        </w:rPr>
        <w:t xml:space="preserve">The proportion of economically viable generation relative to total potential increased from 14.26% under the Current Setback scenario to 26.93% under the No Setback scenario. This shift indicates that removing setback regulations enhances the economic feasibility of PV projects, improving profitability and lowering average generation costs. </w:t>
      </w:r>
      <w:r w:rsidR="00CF4EDD" w:rsidRPr="00CF4EDD">
        <w:rPr>
          <w:rFonts w:eastAsiaTheme="minorEastAsia"/>
        </w:rPr>
        <w:t xml:space="preserve">Across all strategies, the price-based strategy demonstrated the lowest absolute generation costs, followed by the quantity-based strategy and the full deployment strategy, regardless of whether setback regulations were in place. These findings align with the observation that the removal of </w:t>
      </w:r>
      <w:r w:rsidR="00CF4EDD" w:rsidRPr="00CF4EDD">
        <w:rPr>
          <w:rFonts w:eastAsiaTheme="minorEastAsia"/>
        </w:rPr>
        <w:t>setback regulations reduced the average cost per unit of generation across all strategies.</w:t>
      </w:r>
      <w:r w:rsidR="00E82EF3">
        <w:rPr>
          <w:rFonts w:eastAsiaTheme="minorEastAsia" w:hint="eastAsia"/>
        </w:rPr>
        <w:t xml:space="preserve"> </w:t>
      </w:r>
      <w:r w:rsidRPr="004E74DE">
        <w:rPr>
          <w:rFonts w:eastAsiaTheme="minorEastAsia"/>
        </w:rPr>
        <w:t>Notably, the quantity-based strategy exhibited the highest cost reduction rate, highlighting its potential as a scalable and cost-efficient approach for PV deployment. While the full deployment strategy had the highest costs, it remains the most effective strategy for maximizing PV deployment, as it prioritizes installing systems on all identified plots, including those with lower economic returns.</w:t>
      </w:r>
    </w:p>
    <w:p w14:paraId="00E9BE1F" w14:textId="0735E9E7" w:rsidR="00112589" w:rsidRDefault="00BA2806" w:rsidP="00FD3B26">
      <w:pPr>
        <w:ind w:firstLine="320"/>
        <w:rPr>
          <w:rFonts w:eastAsiaTheme="minorEastAsia"/>
        </w:rPr>
      </w:pPr>
      <w:r w:rsidRPr="00BA2806">
        <w:rPr>
          <w:rFonts w:eastAsiaTheme="minorEastAsia"/>
        </w:rPr>
        <w:t xml:space="preserve">The findings suggest that the removal of setback regulations improves cost efficiency across all strategies. However, strategy selection must balance cost-efficiency with deployment goals. In the short term, a price-based strategy is effective for accelerating deployment, while a quantity-based strategy offers greater scalability in the medium term. In the long term, achieving ambitious targets such as national carbon neutrality may necessitate adopting a full deployment strategy. For instance, under the full deployment strategy, removing setback regulations could result in 6.65 </w:t>
      </w:r>
      <w:proofErr w:type="spellStart"/>
      <w:r w:rsidRPr="00BA2806">
        <w:rPr>
          <w:rFonts w:eastAsiaTheme="minorEastAsia"/>
        </w:rPr>
        <w:t>MtCO</w:t>
      </w:r>
      <w:proofErr w:type="spellEnd"/>
      <w:r w:rsidRPr="00BA2806">
        <w:rPr>
          <w:rFonts w:eastAsiaTheme="minorEastAsia"/>
        </w:rPr>
        <w:t>₂ of avoided emissions, equivalent to 1% of South Korea’s total emissions in 2021 and 7.6% of Gyeonggi Province’s emissions.</w:t>
      </w:r>
    </w:p>
    <w:p w14:paraId="49AC2076" w14:textId="3CD100D9" w:rsidR="00BA2806" w:rsidRPr="00BA2806" w:rsidRDefault="00BA2806" w:rsidP="00892336">
      <w:pPr>
        <w:ind w:firstLine="320"/>
        <w:rPr>
          <w:rFonts w:eastAsiaTheme="minorEastAsia"/>
        </w:rPr>
      </w:pPr>
      <w:r w:rsidRPr="00BA2806">
        <w:rPr>
          <w:rFonts w:eastAsiaTheme="minorEastAsia"/>
        </w:rPr>
        <w:t>This study acknowledges certain limitations in the LCOE data utilized. Previous studies categorize LCOE into four key components: Plant Performance, Investment-Related Costs, Operation-Related Costs, and Risk &amp; Uncertainty</w:t>
      </w:r>
      <w:r w:rsidR="002F1908">
        <w:rPr>
          <w:rFonts w:eastAsiaTheme="minorEastAsia" w:hint="eastAsia"/>
        </w:rPr>
        <w:t xml:space="preserve"> </w:t>
      </w:r>
      <w:sdt>
        <w:sdtPr>
          <w:rPr>
            <w:rFonts w:eastAsiaTheme="minorEastAsia" w:hint="eastAsia"/>
            <w:color w:val="000000"/>
          </w:rPr>
          <w:tag w:val="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
          <w:id w:val="-426588188"/>
          <w:placeholder>
            <w:docPart w:val="809C26F953EF4717BC5C481249D694FE"/>
          </w:placeholder>
        </w:sdtPr>
        <w:sdtContent>
          <w:r w:rsidR="00B3114B" w:rsidRPr="00B3114B">
            <w:rPr>
              <w:rFonts w:eastAsiaTheme="minorEastAsia"/>
              <w:color w:val="000000"/>
            </w:rPr>
            <w:t>(Shen et al., 2020)</w:t>
          </w:r>
        </w:sdtContent>
      </w:sdt>
      <w:r w:rsidRPr="00BA2806">
        <w:rPr>
          <w:rFonts w:eastAsiaTheme="minorEastAsia"/>
        </w:rPr>
        <w:t>. However, the LCOE data in this study does not fully account for two critical aspects</w:t>
      </w:r>
      <w:r w:rsidR="004169DC">
        <w:rPr>
          <w:rFonts w:eastAsiaTheme="minorEastAsia" w:hint="eastAsia"/>
        </w:rPr>
        <w:t xml:space="preserve">. </w:t>
      </w:r>
      <w:r w:rsidRPr="00BA2806">
        <w:rPr>
          <w:rFonts w:eastAsiaTheme="minorEastAsia"/>
        </w:rPr>
        <w:t>First, the costs associated with intermittency are not included. Due to the intermittent nature of solar power generation, additional expenses are incurred for grid integration, reserve capacity, and ancillary services such as frequency and voltage regulation. These integration costs are essential for maintaining system stability and efficiency as solar power is integrated into the existing grid. However, these factors were not reflected in the LCOE data used in this study.</w:t>
      </w:r>
      <w:r w:rsidR="00892336">
        <w:rPr>
          <w:rFonts w:eastAsiaTheme="minorEastAsia" w:hint="eastAsia"/>
        </w:rPr>
        <w:t xml:space="preserve"> </w:t>
      </w:r>
      <w:r w:rsidRPr="00BA2806">
        <w:rPr>
          <w:rFonts w:eastAsiaTheme="minorEastAsia"/>
        </w:rPr>
        <w:t xml:space="preserve">Second, the analysis excluded the effects of government subsidies and policy incentives. </w:t>
      </w:r>
      <w:proofErr w:type="gramStart"/>
      <w:r w:rsidRPr="00BA2806">
        <w:rPr>
          <w:rFonts w:eastAsiaTheme="minorEastAsia"/>
        </w:rPr>
        <w:t>In reality, solar</w:t>
      </w:r>
      <w:proofErr w:type="gramEnd"/>
      <w:r w:rsidRPr="00BA2806">
        <w:rPr>
          <w:rFonts w:eastAsiaTheme="minorEastAsia"/>
        </w:rPr>
        <w:t xml:space="preserve"> power projects often benefit from various forms of financial support, including subsidies, tax credits, and other incentives, which significantly influence economic viability. While this exclusion means the analysis does not fully capture the financial realities experienced by solar developers, it aligns with the study’s broader focus on societal-level costs. Subsidies, though excluded here, represent government expenditures and thus contribute to the overall societal cost of solar deployment.</w:t>
      </w: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EndPr>
        <w:rPr>
          <w:sz w:val="13"/>
          <w:szCs w:val="24"/>
        </w:rPr>
      </w:sdtEndPr>
      <w:sdtContent>
        <w:p w14:paraId="1C168DC8" w14:textId="77777777" w:rsidR="00B3114B" w:rsidRDefault="00B3114B">
          <w:pPr>
            <w:widowControl/>
            <w:wordWrap/>
            <w:ind w:firstLine="320"/>
            <w:divId w:val="1918635404"/>
            <w:rPr>
              <w:kern w:val="0"/>
              <w:sz w:val="24"/>
              <w:szCs w:val="24"/>
            </w:rPr>
          </w:pPr>
          <w:proofErr w:type="spellStart"/>
          <w:r>
            <w:t>Abdmouleh</w:t>
          </w:r>
          <w:proofErr w:type="spellEnd"/>
          <w:r>
            <w:t xml:space="preserve">, Z., Alammari, R.A.M., </w:t>
          </w:r>
          <w:proofErr w:type="spellStart"/>
          <w:r>
            <w:t>Gastli</w:t>
          </w:r>
          <w:proofErr w:type="spellEnd"/>
          <w:r>
            <w:t>, A., 2015. Review of policies encouraging renewable energy integration &amp; best practices. Renewable and Sustainable Energy Reviews. https://doi.org/10.1016/j.rser.2015.01.035</w:t>
          </w:r>
        </w:p>
        <w:p w14:paraId="2849EF2D" w14:textId="77777777" w:rsidR="00B3114B" w:rsidRDefault="00B3114B">
          <w:pPr>
            <w:ind w:firstLine="320"/>
            <w:divId w:val="482085665"/>
          </w:pPr>
          <w:proofErr w:type="spellStart"/>
          <w:r>
            <w:t>Alkousaa</w:t>
          </w:r>
          <w:proofErr w:type="spellEnd"/>
          <w:r>
            <w:t>, R., 2024. German industry turns to solar in race to cut energy costs [WWW Document]. Reuters.</w:t>
          </w:r>
        </w:p>
        <w:p w14:paraId="376949B2" w14:textId="77777777" w:rsidR="00B3114B" w:rsidRDefault="00B3114B">
          <w:pPr>
            <w:ind w:firstLine="320"/>
            <w:divId w:val="333345288"/>
          </w:pPr>
          <w:proofErr w:type="spellStart"/>
          <w:r>
            <w:lastRenderedPageBreak/>
            <w:t>Almadhhachi</w:t>
          </w:r>
          <w:proofErr w:type="spellEnd"/>
          <w:r>
            <w:t>, M., Seres, I., Farkas, I., 2024. Sunflower solar tree vs. flat PV module: A comprehensive analysis of performance, efficiency, and land savings in urban solar integration. Results in Engineering 21. https://doi.org/10.1016/j.rineng.2023.101742</w:t>
          </w:r>
        </w:p>
        <w:p w14:paraId="5D3CFBEB" w14:textId="77777777" w:rsidR="00B3114B" w:rsidRDefault="00B3114B">
          <w:pPr>
            <w:ind w:firstLine="320"/>
            <w:divId w:val="2038922727"/>
          </w:pPr>
          <w:r>
            <w:t>Almeida, R.M., Schmitt, R., Grodsky, S.M., Flecker, A.S., Gomes, C.P., Zhao, L., Liu, H., Barros, N., Kelman, R., McIntyre, P.B., 2022. Floating solar power could help fight climate change — let’s get it right. Nature 606, 246–249. https://doi.org/10.1038/d41586-022-01525-1</w:t>
          </w:r>
        </w:p>
        <w:p w14:paraId="07994070" w14:textId="77777777" w:rsidR="00B3114B" w:rsidRDefault="00B3114B">
          <w:pPr>
            <w:ind w:firstLine="320"/>
            <w:divId w:val="1093360973"/>
          </w:pPr>
          <w:r>
            <w:t xml:space="preserve">Anusuya, K., Vijayakumar, K., Leenus Jesu Martin, M., Manikandan, S., 2024. </w:t>
          </w:r>
          <w:proofErr w:type="spellStart"/>
          <w:r>
            <w:t>Agrophotovoltaics</w:t>
          </w:r>
          <w:proofErr w:type="spellEnd"/>
          <w:r>
            <w:t>: enhancing solar land use efficiency for energy food water nexus. Renewable Energy Focus 50. https://doi.org/10.1016/j.ref.2024.100600</w:t>
          </w:r>
        </w:p>
        <w:p w14:paraId="1D49C8E7" w14:textId="77777777" w:rsidR="00B3114B" w:rsidRDefault="00B3114B">
          <w:pPr>
            <w:ind w:firstLine="320"/>
            <w:divId w:val="1403483822"/>
          </w:pPr>
          <w:r>
            <w:t xml:space="preserve">Bennett, C., Blanchet, J., Trowell, K., </w:t>
          </w:r>
          <w:proofErr w:type="spellStart"/>
          <w:r>
            <w:t>Bergthorson</w:t>
          </w:r>
          <w:proofErr w:type="spellEnd"/>
          <w:r>
            <w:t>, J., 2023a. Decarbonizing Canada’s energy supply and exports with solar PV and e-fuels. Renew Energy 217. https://doi.org/10.1016/j.renene.2023.119178</w:t>
          </w:r>
        </w:p>
        <w:p w14:paraId="32AD12F2" w14:textId="77777777" w:rsidR="00B3114B" w:rsidRDefault="00B3114B">
          <w:pPr>
            <w:ind w:firstLine="320"/>
            <w:divId w:val="1089888551"/>
          </w:pPr>
          <w:r>
            <w:t xml:space="preserve">Bennett, C., Blanchet, J., Trowell, K., </w:t>
          </w:r>
          <w:proofErr w:type="spellStart"/>
          <w:r>
            <w:t>Bergthorson</w:t>
          </w:r>
          <w:proofErr w:type="spellEnd"/>
          <w:r>
            <w:t>, J., 2023b. Decarbonizing Canada’s energy supply and exports with solar PV and e-fuels. Renew Energy 217. https://doi.org/10.1016/j.renene.2023.119178</w:t>
          </w:r>
        </w:p>
        <w:p w14:paraId="34BC9D44" w14:textId="77777777" w:rsidR="00B3114B" w:rsidRDefault="00B3114B">
          <w:pPr>
            <w:ind w:firstLine="320"/>
            <w:divId w:val="912468630"/>
          </w:pPr>
          <w:r>
            <w:t xml:space="preserve">California energy </w:t>
          </w:r>
          <w:proofErr w:type="spellStart"/>
          <w:r>
            <w:t>comission</w:t>
          </w:r>
          <w:proofErr w:type="spellEnd"/>
          <w:r>
            <w:t xml:space="preserve">, 2024. Building Energy Efficiency Standards [WWW Document]. California energy </w:t>
          </w:r>
          <w:proofErr w:type="spellStart"/>
          <w:r>
            <w:t>comission</w:t>
          </w:r>
          <w:proofErr w:type="spellEnd"/>
          <w:r>
            <w:t>.</w:t>
          </w:r>
        </w:p>
        <w:p w14:paraId="42E9FAE4" w14:textId="77777777" w:rsidR="00B3114B" w:rsidRDefault="00B3114B">
          <w:pPr>
            <w:ind w:firstLine="320"/>
            <w:divId w:val="47926218"/>
          </w:pPr>
          <w:r>
            <w:t>Chang, Y., Cho, I., 2023. Assessment of setback regulation policies on solar photovoltaic deployment.</w:t>
          </w:r>
        </w:p>
        <w:p w14:paraId="254AD7B8" w14:textId="77777777" w:rsidR="00B3114B" w:rsidRDefault="00B3114B">
          <w:pPr>
            <w:ind w:firstLine="320"/>
            <w:divId w:val="1246189342"/>
          </w:pPr>
          <w:proofErr w:type="spellStart"/>
          <w:r>
            <w:t>Chatzipanagi</w:t>
          </w:r>
          <w:proofErr w:type="spellEnd"/>
          <w:r>
            <w:t>, A., Taylor, N., Jaeger-Waldau, 2023. Overview of the Potential and Challenges for Agri-Photovoltaics in the European Union. Luxembourg. https://doi.org/10.2760/208702</w:t>
          </w:r>
        </w:p>
        <w:p w14:paraId="43426DFC" w14:textId="77777777" w:rsidR="00B3114B" w:rsidRDefault="00B3114B">
          <w:pPr>
            <w:ind w:firstLine="320"/>
            <w:divId w:val="304969547"/>
          </w:pPr>
          <w:r>
            <w:t xml:space="preserve">Chiabrando, R., Fabrizio, E., </w:t>
          </w:r>
          <w:proofErr w:type="spellStart"/>
          <w:r>
            <w:t>Garnero</w:t>
          </w:r>
          <w:proofErr w:type="spellEnd"/>
          <w:r>
            <w:t>, G., 2011. On the applicability of the visual impact assessment OAISPP tool to photovoltaic plants. Renewable and Sustainable Energy Reviews. https://doi.org/10.1016/j.rser.2010.09.030</w:t>
          </w:r>
        </w:p>
        <w:p w14:paraId="6682229A" w14:textId="77777777" w:rsidR="00B3114B" w:rsidRDefault="00B3114B">
          <w:pPr>
            <w:ind w:firstLine="320"/>
            <w:divId w:val="1402095095"/>
          </w:pPr>
          <w:r>
            <w:t>Climate Group RE100, 2024. RE100 members [WWW Document]. Climate Group RE100.</w:t>
          </w:r>
        </w:p>
        <w:p w14:paraId="297667C8" w14:textId="77777777" w:rsidR="00B3114B" w:rsidRDefault="00B3114B">
          <w:pPr>
            <w:ind w:firstLine="320"/>
            <w:divId w:val="498929348"/>
          </w:pPr>
          <w:r>
            <w:t xml:space="preserve">Crippa, M., Guizzardi, M., Pagani, F., Banja, M., Muntean, M., Schaaf, E., Becker, W., </w:t>
          </w:r>
          <w:proofErr w:type="spellStart"/>
          <w:r>
            <w:t>Monforti</w:t>
          </w:r>
          <w:proofErr w:type="spellEnd"/>
          <w:r>
            <w:t xml:space="preserve">-Ferrario, F., </w:t>
          </w:r>
          <w:proofErr w:type="spellStart"/>
          <w:r>
            <w:t>Quadrelli</w:t>
          </w:r>
          <w:proofErr w:type="spellEnd"/>
          <w:r>
            <w:t xml:space="preserve">, R., </w:t>
          </w:r>
          <w:proofErr w:type="spellStart"/>
          <w:r>
            <w:t>Risquez</w:t>
          </w:r>
          <w:proofErr w:type="spellEnd"/>
          <w:r>
            <w:t xml:space="preserve"> Martin, A., Taghavi-</w:t>
          </w:r>
          <w:proofErr w:type="spellStart"/>
          <w:r>
            <w:t>Moharamli</w:t>
          </w:r>
          <w:proofErr w:type="spellEnd"/>
          <w:r>
            <w:t xml:space="preserve">, P., </w:t>
          </w:r>
          <w:proofErr w:type="spellStart"/>
          <w:r>
            <w:t>Koykka</w:t>
          </w:r>
          <w:proofErr w:type="spellEnd"/>
          <w:r>
            <w:t>, J., Grassi, G., Rossi, S., Brandao De Melo, J., Oom, D., Branco, A., San-Miguel, J., Vignati, E., 2023. GHG emissions of all world countries. European Union. https://doi.org/10.2760/235266</w:t>
          </w:r>
        </w:p>
        <w:p w14:paraId="3E782478" w14:textId="77777777" w:rsidR="00B3114B" w:rsidRDefault="00B3114B">
          <w:pPr>
            <w:ind w:firstLine="320"/>
            <w:divId w:val="756173295"/>
          </w:pPr>
          <w:r>
            <w:t xml:space="preserve">D’Agostino, D., Parker, D., </w:t>
          </w:r>
          <w:proofErr w:type="spellStart"/>
          <w:r>
            <w:t>Melià</w:t>
          </w:r>
          <w:proofErr w:type="spellEnd"/>
          <w:r>
            <w:t xml:space="preserve">, P., </w:t>
          </w:r>
          <w:proofErr w:type="spellStart"/>
          <w:r>
            <w:t>Dotelli</w:t>
          </w:r>
          <w:proofErr w:type="spellEnd"/>
          <w:r>
            <w:t>, G., 2022. Optimizing photovoltaic electric generation and roof insulation in existing residential buildings. Energy Build 255. https://doi.org/10.1016/j.enbuild.2021.111652</w:t>
          </w:r>
        </w:p>
        <w:p w14:paraId="221BEE01" w14:textId="77777777" w:rsidR="00B3114B" w:rsidRDefault="00B3114B">
          <w:pPr>
            <w:ind w:firstLine="320"/>
            <w:divId w:val="594635187"/>
          </w:pPr>
          <w:r>
            <w:t>deCastro, M., Salvador, S., Gómez-</w:t>
          </w:r>
          <w:proofErr w:type="spellStart"/>
          <w:r>
            <w:t>Gesteira</w:t>
          </w:r>
          <w:proofErr w:type="spellEnd"/>
          <w:r>
            <w:t xml:space="preserve">, M., </w:t>
          </w:r>
          <w:proofErr w:type="spellStart"/>
          <w:r>
            <w:t>Costoya</w:t>
          </w:r>
          <w:proofErr w:type="spellEnd"/>
          <w:r>
            <w:t>, X., Carvalho, D., Sanz-</w:t>
          </w:r>
          <w:proofErr w:type="spellStart"/>
          <w:r>
            <w:t>Larruga</w:t>
          </w:r>
          <w:proofErr w:type="spellEnd"/>
          <w:r>
            <w:t>, F.J., Gimeno, L., 2019. Europe, China and the United States: Three different approaches to the development of offshore wind energy. Renewable and Sustainable Energy Reviews. https://doi.org/10.1016/j.rser.2019.04.025</w:t>
          </w:r>
        </w:p>
        <w:p w14:paraId="2486711C" w14:textId="77777777" w:rsidR="00B3114B" w:rsidRDefault="00B3114B">
          <w:pPr>
            <w:ind w:firstLine="320"/>
            <w:divId w:val="166753931"/>
          </w:pPr>
          <w:proofErr w:type="spellStart"/>
          <w:r>
            <w:t>Dhunny</w:t>
          </w:r>
          <w:proofErr w:type="spellEnd"/>
          <w:r>
            <w:t xml:space="preserve">, A.Z., Doorga, J.R.S., Allam, Z., </w:t>
          </w:r>
          <w:proofErr w:type="spellStart"/>
          <w:r>
            <w:t>Lollchund</w:t>
          </w:r>
          <w:proofErr w:type="spellEnd"/>
          <w:r>
            <w:t>, M.R., Boojhawon, R., 2019. Identification of optimal wind, solar and hybrid wind-solar farming sites using fuzzy logic modelling. Energy 188. https://doi.org/10.1016/j.energy.2019.116056</w:t>
          </w:r>
        </w:p>
        <w:p w14:paraId="54AE035B" w14:textId="77777777" w:rsidR="00B3114B" w:rsidRDefault="00B3114B">
          <w:pPr>
            <w:ind w:firstLine="320"/>
            <w:divId w:val="147325473"/>
          </w:pPr>
          <w:proofErr w:type="spellStart"/>
          <w:r>
            <w:t>Edalati</w:t>
          </w:r>
          <w:proofErr w:type="spellEnd"/>
          <w:r>
            <w:t xml:space="preserve">, S., Ameri, M., </w:t>
          </w:r>
          <w:proofErr w:type="spellStart"/>
          <w:r>
            <w:t>Iranmanesh</w:t>
          </w:r>
          <w:proofErr w:type="spellEnd"/>
          <w:r>
            <w:t>, M., 2015. Comparative performance investigation of mono- and poly-crystalline silicon photovoltaic modules for use in grid-connected photovoltaic systems in dry climates. Appl Energy 160, 255–265. https://doi.org/10.1016/j.apenergy.2015.09.064</w:t>
          </w:r>
        </w:p>
        <w:p w14:paraId="32C39F23" w14:textId="77777777" w:rsidR="00B3114B" w:rsidRDefault="00B3114B">
          <w:pPr>
            <w:ind w:firstLine="320"/>
            <w:divId w:val="90054969"/>
          </w:pPr>
          <w:r>
            <w:t>EPSIS, 2024. Regional capacity factor of photovoltaics [WWW Document]. Electric Power Statistics Information System. URL https://epsis.kpx.or.kr/epsisnew/selectKnreUtilRtoChart.do</w:t>
          </w:r>
          <w:r>
            <w:t>?menuId=010100 (accessed 11.25.24).</w:t>
          </w:r>
        </w:p>
        <w:p w14:paraId="15BCDCD5" w14:textId="77777777" w:rsidR="00B3114B" w:rsidRDefault="00B3114B">
          <w:pPr>
            <w:ind w:firstLine="320"/>
            <w:divId w:val="520508140"/>
          </w:pPr>
          <w:r>
            <w:t>Feldman, D., Ramasamy, V., Fu, R., Ramdas, A., Desai, J., Margolis, R., 2020. U.S. Solar Photovoltaic System and Energy Storage Cost Benchmark: Q1 2020.</w:t>
          </w:r>
        </w:p>
        <w:p w14:paraId="09708610" w14:textId="77777777" w:rsidR="00B3114B" w:rsidRDefault="00B3114B">
          <w:pPr>
            <w:ind w:firstLine="320"/>
            <w:divId w:val="1169180372"/>
          </w:pPr>
          <w:r>
            <w:t>Fina, B., Auer, H., Friedl, W., 2019. Profitability of PV sharing in energy communities: Use cases for different settlement patterns. Energy 189. https://doi.org/10.1016/j.energy.2019.116148</w:t>
          </w:r>
        </w:p>
        <w:p w14:paraId="3CD3CD82" w14:textId="77777777" w:rsidR="00B3114B" w:rsidRDefault="00B3114B">
          <w:pPr>
            <w:ind w:firstLine="320"/>
            <w:divId w:val="838888386"/>
          </w:pPr>
          <w:r>
            <w:t>Gonzalez Sanchez, R., Kougias, I., Moner-Girona, M., Fahl, F., Jäger-Waldau, A., 2021. Assessment of floating solar photovoltaics potential in existing hydropower reservoirs in Africa. Renew Energy 169, 687–699. https://doi.org/10.1016/j.renene.2021.01.041</w:t>
          </w:r>
        </w:p>
        <w:p w14:paraId="247FC8D3" w14:textId="77777777" w:rsidR="00B3114B" w:rsidRDefault="00B3114B">
          <w:pPr>
            <w:ind w:firstLine="320"/>
            <w:divId w:val="1449860159"/>
          </w:pPr>
          <w:r>
            <w:t>Greenhouse Gas Inventory and Research Center of Korea, 2021. Approved National Greenhouse Gas Emission and Absorption Factors. Cheongju.</w:t>
          </w:r>
        </w:p>
        <w:p w14:paraId="5547FCE6" w14:textId="77777777" w:rsidR="00B3114B" w:rsidRDefault="00B3114B">
          <w:pPr>
            <w:ind w:firstLine="320"/>
            <w:divId w:val="1142968517"/>
          </w:pPr>
          <w:r>
            <w:t>GRI, 2023. Gyeonggi of Opportunity, Vision 2030. Suwon.</w:t>
          </w:r>
        </w:p>
        <w:p w14:paraId="45BDF0E0" w14:textId="77777777" w:rsidR="00B3114B" w:rsidRDefault="00B3114B">
          <w:pPr>
            <w:ind w:firstLine="320"/>
            <w:divId w:val="767583558"/>
          </w:pPr>
          <w:r>
            <w:t>Henni, S., Staudt, P., Weinhardt, C., 2021. A sharing economy for residential communities with PV-coupled battery storage: Benefits, pricing and participant matching. Appl Energy 301. https://doi.org/10.1016/j.apenergy.2021.117351</w:t>
          </w:r>
        </w:p>
        <w:p w14:paraId="22CE9BBE" w14:textId="77777777" w:rsidR="00B3114B" w:rsidRDefault="00B3114B">
          <w:pPr>
            <w:ind w:firstLine="320"/>
            <w:divId w:val="298926846"/>
          </w:pPr>
          <w:r>
            <w:t>Hoffmann, A.S., Carvalho, G.H. de, Cardoso, R.A.F., 2019. Environmental licensing challenges for the implementation of photovoltaic solar energy projects in Brazil. Energy Policy 132, 1143–1154. https://doi.org/10.1016/j.enpol.2019.07.002</w:t>
          </w:r>
        </w:p>
        <w:p w14:paraId="6B397DBF" w14:textId="77777777" w:rsidR="00B3114B" w:rsidRDefault="00B3114B">
          <w:pPr>
            <w:ind w:firstLine="320"/>
            <w:divId w:val="844980932"/>
          </w:pPr>
          <w:r>
            <w:t>Hong, S., Lee, M., Kim, E., 2022. Rational setback regulations: The initial step towards RE100.</w:t>
          </w:r>
        </w:p>
        <w:p w14:paraId="1799EB4B" w14:textId="77777777" w:rsidR="00B3114B" w:rsidRDefault="00B3114B">
          <w:pPr>
            <w:ind w:firstLine="320"/>
            <w:divId w:val="1722707417"/>
          </w:pPr>
          <w:r>
            <w:t>Ibrahim, M.M., Ashor, K., 2024. NEW generation of solar energy: Investigation and implementation of artificial solar tree application in Egypt. Solar Energy 278. https://doi.org/10.1016/j.solener.2024.112787</w:t>
          </w:r>
        </w:p>
        <w:p w14:paraId="06E46D19" w14:textId="77777777" w:rsidR="00B3114B" w:rsidRDefault="00B3114B">
          <w:pPr>
            <w:ind w:firstLine="320"/>
            <w:divId w:val="1309743575"/>
          </w:pPr>
          <w:r>
            <w:t>ICLEI, 2023. Gyeonggi-do unveils ‘Gyeonggi RE100 Vision’ for a sustainable future [WWW Document]. International Council for Local Environmental Initiatives. URL https://talkofthecities.iclei.org/gyeonggi-do-unveils-gyeonggi-re100-vision-for-a-sustainable-future/ (accessed 9.12.24).</w:t>
          </w:r>
        </w:p>
        <w:p w14:paraId="043A0B30" w14:textId="77777777" w:rsidR="00B3114B" w:rsidRDefault="00B3114B">
          <w:pPr>
            <w:ind w:firstLine="320"/>
            <w:divId w:val="1667200321"/>
          </w:pPr>
          <w:r>
            <w:t>IRENA, 2023. Renewable energy statistics 2023. International Renewable Energy Agency.</w:t>
          </w:r>
        </w:p>
        <w:p w14:paraId="41CBDF45" w14:textId="77777777" w:rsidR="00B3114B" w:rsidRDefault="00B3114B">
          <w:pPr>
            <w:ind w:firstLine="320"/>
            <w:divId w:val="1287152477"/>
          </w:pPr>
          <w:r>
            <w:t>Jeon, S., Kim, H.S., 2024. Decomposition Analysis of Greenhouse Gas Emissions in South Korea’s Provincial and Local Governments: Identifying the Need for Renewable Energy in Gyeonggi Province. Environmental and Resource Economics Review 33.</w:t>
          </w:r>
        </w:p>
        <w:p w14:paraId="454121B3" w14:textId="77777777" w:rsidR="00B3114B" w:rsidRDefault="00B3114B">
          <w:pPr>
            <w:ind w:firstLine="320"/>
            <w:divId w:val="1885362420"/>
          </w:pPr>
          <w:r>
            <w:t xml:space="preserve">Jin, Y., Hu, S., Ziegler, A.D., Gibson, L., Campbell, J.E., Xu, R., Chen, D., Zhu, K., </w:t>
          </w:r>
          <w:proofErr w:type="gramStart"/>
          <w:r>
            <w:t>Zheng, Y.</w:t>
          </w:r>
          <w:proofErr w:type="gramEnd"/>
          <w:r>
            <w:t>, Ye, B., Ye, F., Zeng, Z., 2023. Energy production and water savings from floating solar photovoltaics on global reservoirs. Nat Sustain 6, 865–874. https://doi.org/10.1038/s41893-023-01089-6</w:t>
          </w:r>
        </w:p>
        <w:p w14:paraId="6EB69C60" w14:textId="77777777" w:rsidR="00B3114B" w:rsidRDefault="00B3114B">
          <w:pPr>
            <w:ind w:firstLine="320"/>
            <w:divId w:val="1706830901"/>
          </w:pPr>
          <w:proofErr w:type="spellStart"/>
          <w:r>
            <w:t>Junedi</w:t>
          </w:r>
          <w:proofErr w:type="spellEnd"/>
          <w:r>
            <w:t xml:space="preserve">, M.M., Ludin, N.A., Hamid, N.H., Kathleen, P.R., </w:t>
          </w:r>
          <w:proofErr w:type="spellStart"/>
          <w:r>
            <w:t>Hasila</w:t>
          </w:r>
          <w:proofErr w:type="spellEnd"/>
          <w:r>
            <w:t xml:space="preserve">, J., Ahmad Affandi, N.A., 2022. Environmental and economic performance assessment of integrated conventional solar photovoltaic and </w:t>
          </w:r>
          <w:proofErr w:type="spellStart"/>
          <w:r>
            <w:t>agrophotovoltaic</w:t>
          </w:r>
          <w:proofErr w:type="spellEnd"/>
          <w:r>
            <w:t xml:space="preserve"> systems. Renewable and Sustainable Energy Reviews. https://doi.org/10.1016/j.rser.2022.112799</w:t>
          </w:r>
        </w:p>
        <w:p w14:paraId="6E9A1299" w14:textId="77777777" w:rsidR="00B3114B" w:rsidRDefault="00B3114B">
          <w:pPr>
            <w:ind w:firstLine="320"/>
            <w:divId w:val="331760044"/>
          </w:pP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De Felice, L., </w:t>
          </w:r>
          <w:proofErr w:type="spellStart"/>
          <w:r>
            <w:t>Bisselink</w:t>
          </w:r>
          <w:proofErr w:type="spellEnd"/>
          <w:r>
            <w:t>, B., Seliger, R., Kougias, I., Jaeger-Waldau, A., 2023. Benefits of pairing floating solar photovoltaics with hydropower reservoirs in Europe. Renewable and Sustainable Energy Reviews 171. https://doi.org/10.1016/j.rser.2022.112989</w:t>
          </w:r>
        </w:p>
        <w:p w14:paraId="27C85E03" w14:textId="77777777" w:rsidR="00B3114B" w:rsidRDefault="00B3114B">
          <w:pPr>
            <w:ind w:firstLine="320"/>
            <w:divId w:val="1322855318"/>
          </w:pPr>
          <w:r>
            <w:t>KEA, 2023. New &amp; Renewable Energy Statistics 2022.</w:t>
          </w:r>
        </w:p>
        <w:p w14:paraId="4CCB5841" w14:textId="77777777" w:rsidR="00B3114B" w:rsidRDefault="00B3114B">
          <w:pPr>
            <w:ind w:firstLine="320"/>
            <w:divId w:val="818427902"/>
          </w:pPr>
          <w:r>
            <w:t xml:space="preserve">KEA, 2020. </w:t>
          </w:r>
          <w:proofErr w:type="spellStart"/>
          <w:r>
            <w:t>New&amp;renewable</w:t>
          </w:r>
          <w:proofErr w:type="spellEnd"/>
          <w:r>
            <w:t xml:space="preserve"> energy white paper.</w:t>
          </w:r>
        </w:p>
        <w:p w14:paraId="3005942D" w14:textId="77777777" w:rsidR="00B3114B" w:rsidRDefault="00B3114B">
          <w:pPr>
            <w:ind w:firstLine="320"/>
            <w:divId w:val="680550176"/>
          </w:pPr>
          <w:r>
            <w:t>KEEI, 2023. Yearbook of Regional Energy Statistics.</w:t>
          </w:r>
        </w:p>
        <w:p w14:paraId="61123EAA" w14:textId="77777777" w:rsidR="00B3114B" w:rsidRDefault="00B3114B">
          <w:pPr>
            <w:ind w:firstLine="320"/>
            <w:divId w:val="363291366"/>
          </w:pPr>
          <w:r>
            <w:t xml:space="preserve">Klingler, M., Ameli, N., Rickman, J., Schmidt, J., 2024. </w:t>
          </w:r>
          <w:r>
            <w:lastRenderedPageBreak/>
            <w:t>Large-scale green grabbing for wind and solar photovoltaic development in Brazil. Nat Sustain 7, 747–757. https://doi.org/10.1038/s41893-024-01346-2</w:t>
          </w:r>
        </w:p>
        <w:p w14:paraId="13FAE211" w14:textId="77777777" w:rsidR="00B3114B" w:rsidRDefault="00B3114B">
          <w:pPr>
            <w:ind w:firstLine="320"/>
            <w:divId w:val="417823446"/>
          </w:pPr>
          <w:r>
            <w:t>Ko, I., 2023. Rural opposition to landscape change from solar energy: Explaining the diffusion of setback restrictions on solar farms across South Korean counties. Energy Res Soc Sci. https://doi.org/10.1016/j.erss.2023.103073</w:t>
          </w:r>
        </w:p>
        <w:p w14:paraId="1ABF65A5" w14:textId="77777777" w:rsidR="00B3114B" w:rsidRDefault="00B3114B">
          <w:pPr>
            <w:ind w:firstLine="320"/>
            <w:divId w:val="705057201"/>
          </w:pPr>
          <w:r>
            <w:t>KOSIS, 2024a. Area by province [WWW Document]. Korean Statistical Information Service. URL https://kosis.kr/statHtml/statHtml.do?orgId=101&amp;tblId=DT_1ZGA17&amp;conn_path=I2 (accessed 9.24.24).</w:t>
          </w:r>
        </w:p>
        <w:p w14:paraId="3BAB18A6" w14:textId="77777777" w:rsidR="00B3114B" w:rsidRDefault="00B3114B">
          <w:pPr>
            <w:ind w:firstLine="320"/>
            <w:divId w:val="1117527125"/>
          </w:pPr>
          <w:r>
            <w:t>KOSIS, 2024b. Population by province [WWW Document]. Korean Statistical Information Service.</w:t>
          </w:r>
        </w:p>
        <w:p w14:paraId="2DDD6A81" w14:textId="77777777" w:rsidR="00B3114B" w:rsidRDefault="00B3114B">
          <w:pPr>
            <w:ind w:firstLine="320"/>
            <w:divId w:val="977539974"/>
          </w:pPr>
          <w:r>
            <w:t>Kwon, K., Kim, Y., Jo, E., 2020. Nowhere to go: How South Korea’s siting regulations are strangling solar.</w:t>
          </w:r>
        </w:p>
        <w:p w14:paraId="224B944E" w14:textId="77777777" w:rsidR="00B3114B" w:rsidRDefault="00B3114B">
          <w:pPr>
            <w:ind w:firstLine="320"/>
            <w:divId w:val="1586454578"/>
          </w:pPr>
          <w:r>
            <w:t xml:space="preserve">Lee, C.S., Lee, K.-W., 2023. A study on the spatial </w:t>
          </w:r>
          <w:proofErr w:type="gramStart"/>
          <w:r>
            <w:t>units</w:t>
          </w:r>
          <w:proofErr w:type="gramEnd"/>
          <w:r>
            <w:t xml:space="preserve"> adequacy for the regional pricing of electricity: based on electricity self-sufficiency rates by Si ‧ Gun ‧ Gu. Journal of the Economic Geographical Society of Korea. https://doi.org/10.23841/egsk.2023.26.2.96</w:t>
          </w:r>
        </w:p>
        <w:p w14:paraId="48854C14" w14:textId="77777777" w:rsidR="00B3114B" w:rsidRDefault="00B3114B">
          <w:pPr>
            <w:ind w:firstLine="320"/>
            <w:divId w:val="537670254"/>
          </w:pPr>
          <w:r>
            <w:t xml:space="preserve">Lee, G., Lim, D., 2021. Establishment and Operation of Long-Term LCOE Forecast System for Expansion of Renewable </w:t>
          </w:r>
          <w:proofErr w:type="gramStart"/>
          <w:r>
            <w:t>Energy(</w:t>
          </w:r>
          <w:proofErr w:type="gramEnd"/>
          <w:r>
            <w:t>2/5). Ulsan.</w:t>
          </w:r>
        </w:p>
        <w:p w14:paraId="3CC469A4" w14:textId="77777777" w:rsidR="00B3114B" w:rsidRDefault="00B3114B">
          <w:pPr>
            <w:ind w:firstLine="320"/>
            <w:divId w:val="1690714712"/>
          </w:pPr>
          <w:r>
            <w:t>López, M., Soto, F., Hernández, Z.A., 2022. Assessment of the potential of floating solar photovoltaic panels in bodies of water in mainland Spain. J Clean Prod 340. https://doi.org/10.1016/j.jclepro.2022.130752</w:t>
          </w:r>
        </w:p>
        <w:p w14:paraId="56159244" w14:textId="77777777" w:rsidR="00B3114B" w:rsidRDefault="00B3114B">
          <w:pPr>
            <w:ind w:firstLine="320"/>
            <w:divId w:val="1596358582"/>
          </w:pPr>
          <w:r>
            <w:t>Martín-</w:t>
          </w:r>
          <w:proofErr w:type="spellStart"/>
          <w:r>
            <w:t>Chivelet</w:t>
          </w:r>
          <w:proofErr w:type="spellEnd"/>
          <w:r>
            <w:t>, N., 2016a. Photovoltaic potential and land-use estimation methodology. Energy 94, 233–242. https://doi.org/10.1016/j.energy.2015.10.108</w:t>
          </w:r>
        </w:p>
        <w:p w14:paraId="149924CE" w14:textId="77777777" w:rsidR="00B3114B" w:rsidRDefault="00B3114B">
          <w:pPr>
            <w:ind w:firstLine="320"/>
            <w:divId w:val="1597247910"/>
          </w:pPr>
          <w:r>
            <w:t>Martín-</w:t>
          </w:r>
          <w:proofErr w:type="spellStart"/>
          <w:r>
            <w:t>Chivelet</w:t>
          </w:r>
          <w:proofErr w:type="spellEnd"/>
          <w:r>
            <w:t>, N., 2016b. Photovoltaic potential and land-use estimation methodology. Energy 94, 233–242. https://doi.org/10.1016/j.energy.2015.10.108</w:t>
          </w:r>
        </w:p>
        <w:p w14:paraId="5225AE1A" w14:textId="77777777" w:rsidR="00B3114B" w:rsidRDefault="00B3114B">
          <w:pPr>
            <w:ind w:firstLine="320"/>
            <w:divId w:val="366637652"/>
          </w:pPr>
          <w:r>
            <w:t xml:space="preserve">Mattsson, N., </w:t>
          </w:r>
          <w:proofErr w:type="spellStart"/>
          <w:r>
            <w:t>Verendel</w:t>
          </w:r>
          <w:proofErr w:type="spellEnd"/>
          <w:r>
            <w:t xml:space="preserve">, V., </w:t>
          </w:r>
          <w:proofErr w:type="spellStart"/>
          <w:r>
            <w:t>Hedenus</w:t>
          </w:r>
          <w:proofErr w:type="spellEnd"/>
          <w:r>
            <w:t>, F., Reichenberg, L., 2021. An autopilot for energy models – Automatic generation of renewable supply curves, hourly capacity factors and hourly synthetic electricity demand for arbitrary world regions. Energy Strategy Reviews 33. https://doi.org/10.1016/j.esr.2020.100606</w:t>
          </w:r>
        </w:p>
        <w:p w14:paraId="0A950F4A" w14:textId="77777777" w:rsidR="00B3114B" w:rsidRDefault="00B3114B">
          <w:pPr>
            <w:ind w:firstLine="320"/>
            <w:divId w:val="1589926701"/>
          </w:pPr>
          <w:proofErr w:type="spellStart"/>
          <w:r>
            <w:t>Mussard</w:t>
          </w:r>
          <w:proofErr w:type="spellEnd"/>
          <w:r>
            <w:t>, M., Amara, M., 2018. Performance of solar photovoltaic modules under arid climatic conditions: A review. Solar Energy. https://doi.org/10.1016/j.solener.2018.08.071</w:t>
          </w:r>
        </w:p>
        <w:p w14:paraId="13783651" w14:textId="77777777" w:rsidR="00B3114B" w:rsidRDefault="00B3114B">
          <w:pPr>
            <w:ind w:firstLine="320"/>
            <w:divId w:val="570848530"/>
          </w:pPr>
          <w:r>
            <w:t xml:space="preserve">Nealon, S., 2023. Crops and </w:t>
          </w:r>
          <w:proofErr w:type="spellStart"/>
          <w:r>
            <w:t>killowatts</w:t>
          </w:r>
          <w:proofErr w:type="spellEnd"/>
          <w:r>
            <w:t>: Agrivoltaics project will harvest solar energy from farmland [WWW Document]. Oregon State University.</w:t>
          </w:r>
        </w:p>
        <w:p w14:paraId="05C89041" w14:textId="77777777" w:rsidR="00B3114B" w:rsidRDefault="00B3114B">
          <w:pPr>
            <w:ind w:firstLine="320"/>
            <w:divId w:val="1106198268"/>
          </w:pPr>
          <w:r>
            <w:t xml:space="preserve">Neri, M., </w:t>
          </w:r>
          <w:proofErr w:type="spellStart"/>
          <w:r>
            <w:t>Jameli</w:t>
          </w:r>
          <w:proofErr w:type="spellEnd"/>
          <w:r>
            <w:t xml:space="preserve">, D., Bernard, E., Melo, F.P.L., 2019.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17, 131–135. https://doi.org/10.1016/j.pecon.2019.08.004</w:t>
          </w:r>
        </w:p>
        <w:p w14:paraId="7A52C462" w14:textId="77777777" w:rsidR="00B3114B" w:rsidRDefault="00B3114B">
          <w:pPr>
            <w:ind w:firstLine="320"/>
            <w:divId w:val="1485898753"/>
          </w:pPr>
          <w:proofErr w:type="spellStart"/>
          <w:r>
            <w:t>Papież</w:t>
          </w:r>
          <w:proofErr w:type="spellEnd"/>
          <w:r>
            <w:t xml:space="preserve">, M., </w:t>
          </w:r>
          <w:proofErr w:type="spellStart"/>
          <w:r>
            <w:t>Śmiech</w:t>
          </w:r>
          <w:proofErr w:type="spellEnd"/>
          <w:r>
            <w:t>, S., Frodyma, K., 2018. Determinants of renewable energy development in the EU countries. A 20-year perspective. Renewable and Sustainable Energy Reviews. https://doi.org/10.1016/j.rser.2018.04.075</w:t>
          </w:r>
        </w:p>
        <w:p w14:paraId="5444DB56" w14:textId="77777777" w:rsidR="00B3114B" w:rsidRDefault="00B3114B">
          <w:pPr>
            <w:ind w:firstLine="320"/>
            <w:divId w:val="1301422597"/>
          </w:pPr>
          <w:r>
            <w:t xml:space="preserve">Park, E., Ohm, J.Y., 2014. Factors influencing the public intention to use renewable energy technologies in South Korea: Effects of the </w:t>
          </w:r>
          <w:proofErr w:type="spellStart"/>
          <w:r>
            <w:t>fukushima</w:t>
          </w:r>
          <w:proofErr w:type="spellEnd"/>
          <w:r>
            <w:t xml:space="preserve"> nuclear accident. Energy Policy 65, 198–211. https://doi.org/10.1016/j.enpol.2013.10.037</w:t>
          </w:r>
        </w:p>
        <w:p w14:paraId="709F5645" w14:textId="77777777" w:rsidR="00B3114B" w:rsidRDefault="00B3114B">
          <w:pPr>
            <w:ind w:firstLine="320"/>
            <w:divId w:val="1638140611"/>
          </w:pPr>
          <w:r>
            <w:t xml:space="preserve">Perger, T., Wachter, L., Fleischhacker, A., Auer, H., 2021. PV sharing in local communities: Peer-to-peer trading under consideration of the prosumers’ </w:t>
          </w:r>
          <w:proofErr w:type="gramStart"/>
          <w:r>
            <w:t>willingness-to-pay</w:t>
          </w:r>
          <w:proofErr w:type="gramEnd"/>
          <w:r>
            <w:t>. Sustain Cities Soc 66. https://doi.org/10.1016/j.scs.2020.102634</w:t>
          </w:r>
        </w:p>
        <w:p w14:paraId="2BBD81B7" w14:textId="77777777" w:rsidR="00B3114B" w:rsidRDefault="00B3114B">
          <w:pPr>
            <w:ind w:firstLine="320"/>
            <w:divId w:val="1695498933"/>
          </w:pPr>
          <w:r>
            <w:t xml:space="preserve">Safat Dipta, S., </w:t>
          </w:r>
          <w:proofErr w:type="spellStart"/>
          <w:r>
            <w:t>Schoenlaub</w:t>
          </w:r>
          <w:proofErr w:type="spellEnd"/>
          <w:r>
            <w:t xml:space="preserve">, J., Habibur Rahaman, M., Uddin, A., 2022. Estimating the potential for </w:t>
          </w:r>
          <w:r>
            <w:t xml:space="preserve">semitransparent organic solar cells in </w:t>
          </w:r>
          <w:proofErr w:type="spellStart"/>
          <w:r>
            <w:t>agrophotovoltaic</w:t>
          </w:r>
          <w:proofErr w:type="spellEnd"/>
          <w:r>
            <w:t xml:space="preserve"> greenhouses. Appl Energy 328. https://doi.org/10.1016/j.apenergy.2022.120208</w:t>
          </w:r>
        </w:p>
        <w:p w14:paraId="20260BA5" w14:textId="77777777" w:rsidR="00B3114B" w:rsidRDefault="00B3114B">
          <w:pPr>
            <w:ind w:firstLine="320"/>
            <w:divId w:val="73939058"/>
          </w:pPr>
          <w:r>
            <w:t xml:space="preserve">Salvador, S., Gimeno, L., Sanz </w:t>
          </w:r>
          <w:proofErr w:type="spellStart"/>
          <w:r>
            <w:t>Larruga</w:t>
          </w:r>
          <w:proofErr w:type="spellEnd"/>
          <w:r>
            <w:t>, F.J., 2019. The influence of maritime spatial planning on the development of marine renewable energies in Portugal and Spain: Legal challenges and opportunities. Energy Policy 128, 316–328. https://doi.org/10.1016/j.enpol.2018.12.066</w:t>
          </w:r>
        </w:p>
        <w:p w14:paraId="6E997B53" w14:textId="77777777" w:rsidR="00B3114B" w:rsidRDefault="00B3114B">
          <w:pPr>
            <w:ind w:firstLine="320"/>
            <w:divId w:val="1805148613"/>
          </w:pPr>
          <w:r>
            <w:t>Saraswat, S.K., Digalwar, A.K., Yadav, S.S., Kumar, G., 2021. MCDM and GIS based modelling technique for assessment of solar and wind farm locations in India. Renew Energy 169, 865–884. https://doi.org/10.1016/j.renene.2021.01.056</w:t>
          </w:r>
        </w:p>
        <w:p w14:paraId="111D1CCF" w14:textId="77777777" w:rsidR="00B3114B" w:rsidRDefault="00B3114B">
          <w:pPr>
            <w:ind w:firstLine="320"/>
            <w:divId w:val="84693575"/>
          </w:pPr>
          <w:r>
            <w:t xml:space="preserve">Shen, W., Chen, X., Qiu, J., Hayward, J.A., </w:t>
          </w:r>
          <w:proofErr w:type="spellStart"/>
          <w:r>
            <w:t>Sayeef</w:t>
          </w:r>
          <w:proofErr w:type="spellEnd"/>
          <w:r>
            <w:t>, S., Osman, P., Meng, K., Dong, Z.Y., 2020. A comprehensive review of variable renewable energy levelized cost of electricity. Renewable and Sustainable Energy Reviews. https://doi.org/10.1016/j.rser.2020.110301</w:t>
          </w:r>
        </w:p>
        <w:p w14:paraId="24E6FC34" w14:textId="77777777" w:rsidR="00B3114B" w:rsidRDefault="00B3114B">
          <w:pPr>
            <w:ind w:firstLine="320"/>
            <w:divId w:val="737363747"/>
          </w:pPr>
          <w:r>
            <w:t>Simpson, G., 2018. Looking beyond incentives: the role of champions in the social acceptance of residential solar energy in regional Australian communities. Local Environ 23, 127–143. https://doi.org/10.1080/13549839.2017.1391187</w:t>
          </w:r>
        </w:p>
        <w:p w14:paraId="4C6629E9" w14:textId="77777777" w:rsidR="00B3114B" w:rsidRDefault="00B3114B">
          <w:pPr>
            <w:ind w:firstLine="320"/>
            <w:divId w:val="1909145148"/>
          </w:pPr>
          <w:r>
            <w:t>Snyder, B., Kaiser, M.J., 2009. Offshore wind power in the US: Regulatory issues and models for regulation. Energy Policy 37, 4442–4453. https://doi.org/10.1016/j.enpol.2009.05.064</w:t>
          </w:r>
        </w:p>
        <w:p w14:paraId="0662B361" w14:textId="77777777" w:rsidR="00B3114B" w:rsidRDefault="00B3114B">
          <w:pPr>
            <w:ind w:firstLine="320"/>
            <w:divId w:val="1888298943"/>
          </w:pPr>
          <w:r>
            <w:t xml:space="preserve">Sun, H., Heng, C.K., Reindl, T., Lau, S.S.Y., 2021. Visual impact assessment of </w:t>
          </w:r>
          <w:proofErr w:type="spellStart"/>
          <w:r>
            <w:t>coloured</w:t>
          </w:r>
          <w:proofErr w:type="spellEnd"/>
          <w:r>
            <w:t xml:space="preserve"> Building-integrated photovoltaics on retrofitted building facades using saliency mapping. Solar Energy 228, 643–658. https://doi.org/10.1016/j.solener.2021.09.087</w:t>
          </w:r>
        </w:p>
        <w:p w14:paraId="13883AA7" w14:textId="77777777" w:rsidR="00B3114B" w:rsidRDefault="00B3114B">
          <w:pPr>
            <w:ind w:firstLine="320"/>
            <w:divId w:val="1408573334"/>
          </w:pPr>
          <w:r>
            <w:t>Thapar, S., Sharma, S., Verma, A., 2016. Economic and environmental effectiveness of renewable energy policy instruments: Best practices from India. Renewable and Sustainable Energy Reviews. https://doi.org/10.1016/j.rser.2016.08.025</w:t>
          </w:r>
        </w:p>
        <w:p w14:paraId="6C3EC4CC" w14:textId="77777777" w:rsidR="00B3114B" w:rsidRDefault="00B3114B">
          <w:pPr>
            <w:ind w:firstLine="320"/>
            <w:divId w:val="487987094"/>
          </w:pPr>
          <w:proofErr w:type="gramStart"/>
          <w:r>
            <w:t>The</w:t>
          </w:r>
          <w:proofErr w:type="gramEnd"/>
          <w:r>
            <w:t xml:space="preserve"> Government of the Republic of Korea, 2023. The 10th basic plan for electricity supply and demand.</w:t>
          </w:r>
        </w:p>
        <w:p w14:paraId="3F10C5CA" w14:textId="77777777" w:rsidR="00B3114B" w:rsidRDefault="00B3114B">
          <w:pPr>
            <w:ind w:firstLine="320"/>
            <w:divId w:val="1738670233"/>
          </w:pPr>
          <w:r>
            <w:t>The Government of the Republic of Korea, 2021. The Republic of Korea’s enhanced update of its first NDC.</w:t>
          </w:r>
        </w:p>
        <w:p w14:paraId="01809DA5" w14:textId="77777777" w:rsidR="00B3114B" w:rsidRDefault="00B3114B">
          <w:pPr>
            <w:ind w:firstLine="320"/>
            <w:divId w:val="1406032768"/>
          </w:pPr>
          <w:r>
            <w:t>The Government of the Republic of Korea, 2020. 2050 carbon neutral strategy of the Republic of Korea.</w:t>
          </w:r>
        </w:p>
        <w:p w14:paraId="3E2C6C74" w14:textId="77777777" w:rsidR="00B3114B" w:rsidRDefault="00B3114B">
          <w:pPr>
            <w:ind w:firstLine="320"/>
            <w:divId w:val="746659647"/>
          </w:pPr>
          <w:proofErr w:type="spellStart"/>
          <w:r>
            <w:t>Tsoutsos</w:t>
          </w:r>
          <w:proofErr w:type="spellEnd"/>
          <w:r>
            <w:t xml:space="preserve">, T., </w:t>
          </w:r>
          <w:proofErr w:type="spellStart"/>
          <w:r>
            <w:t>Frantzeskaki</w:t>
          </w:r>
          <w:proofErr w:type="spellEnd"/>
          <w:r>
            <w:t xml:space="preserve">, N., Gekas, V., 2005. Environmental impacts from </w:t>
          </w:r>
          <w:proofErr w:type="gramStart"/>
          <w:r>
            <w:t>the solar</w:t>
          </w:r>
          <w:proofErr w:type="gramEnd"/>
          <w:r>
            <w:t xml:space="preserve"> energy technologies. Energy Policy 33, 289–296. https://doi.org/10.1016/S0301-4215(03)00241-6</w:t>
          </w:r>
        </w:p>
        <w:p w14:paraId="494969BF" w14:textId="77777777" w:rsidR="00B3114B" w:rsidRDefault="00B3114B">
          <w:pPr>
            <w:ind w:firstLine="320"/>
            <w:divId w:val="1931816352"/>
          </w:pPr>
          <w:r>
            <w:t xml:space="preserve">van den Berg, K., </w:t>
          </w:r>
          <w:proofErr w:type="spellStart"/>
          <w:r>
            <w:t>Tempels</w:t>
          </w:r>
          <w:proofErr w:type="spellEnd"/>
          <w:r>
            <w:t>, B., 2022. The role of community benefits in community acceptance of multifunctional solar farms in the Netherlands. Land use policy 122. https://doi.org/10.1016/j.landusepol.2022.106344</w:t>
          </w:r>
        </w:p>
        <w:p w14:paraId="206A8DE5" w14:textId="77777777" w:rsidR="00B3114B" w:rsidRDefault="00B3114B">
          <w:pPr>
            <w:ind w:firstLine="320"/>
            <w:divId w:val="1155953047"/>
          </w:pPr>
          <w:r>
            <w:t>Vasconcelos, R.M. de, Silva, L.L.C., González, M.O.A., Santiso, A.M., de Melo, D.C., 2022. Environmental licensing for offshore wind farms: Guidelines and policy implications for new markets. Energy Policy 171. https://doi.org/10.1016/j.enpol.2022.113248</w:t>
          </w:r>
        </w:p>
        <w:p w14:paraId="32D244F0" w14:textId="77777777" w:rsidR="00B3114B" w:rsidRDefault="00B3114B">
          <w:pPr>
            <w:ind w:firstLine="320"/>
            <w:divId w:val="1997418764"/>
          </w:pPr>
          <w:r>
            <w:t>Vyas, M., Chowdhury, S., Verma, A., Jain, V.K., 2022. Solar Photovoltaic Tree: Urban PV power plants to increase power to land occupancy ratio. Renew Energy 190, 283–293. https://doi.org/10.1016/j.renene.2022.03.129</w:t>
          </w:r>
        </w:p>
        <w:p w14:paraId="47AB6E40" w14:textId="77777777" w:rsidR="00B3114B" w:rsidRDefault="00B3114B">
          <w:pPr>
            <w:ind w:firstLine="320"/>
            <w:divId w:val="507405750"/>
          </w:pPr>
          <w:r>
            <w:t>Wang, P., Yu, P., Huang, L., Zhang, Y., 2022. An integrated technical, economic, and environmental framework for evaluating the rooftop photovoltaic potential of old residential buildings. J Environ Manage 317. https://doi.org/10.1016/j.jenvman.2022.115296</w:t>
          </w:r>
        </w:p>
        <w:p w14:paraId="16B15688" w14:textId="77777777" w:rsidR="00B3114B" w:rsidRDefault="00B3114B">
          <w:pPr>
            <w:ind w:firstLine="320"/>
            <w:divId w:val="663818402"/>
          </w:pPr>
          <w:r>
            <w:t xml:space="preserve">Wang, P., Zhang, S., Pu, Y., Cao, S., Zhang, Y., 2021. Estimation of photovoltaic power generation potential in 2020 and 2030 using land resource changes: An empirical </w:t>
          </w:r>
          <w:r>
            <w:lastRenderedPageBreak/>
            <w:t>study from China. Energy 219. https://doi.org/10.1016/j.energy.2020.119611</w:t>
          </w:r>
        </w:p>
        <w:p w14:paraId="2C516B9C" w14:textId="77777777" w:rsidR="00B3114B" w:rsidRDefault="00B3114B">
          <w:pPr>
            <w:ind w:firstLine="320"/>
            <w:divId w:val="646207335"/>
          </w:pPr>
          <w:proofErr w:type="spellStart"/>
          <w:r>
            <w:t>Woolway</w:t>
          </w:r>
          <w:proofErr w:type="spellEnd"/>
          <w:r>
            <w:t>, R.I., Zhao, G., Rocha, S.M.G., Thackeray, S.J., Armstrong, A., 2024. Decarbonization potential of floating solar photovoltaics on lakes worldwide. Nature Water 2, 566–576. https://doi.org/10.1038/s44221-024-00251-4</w:t>
          </w:r>
        </w:p>
        <w:p w14:paraId="4A9A0F18" w14:textId="77777777" w:rsidR="00B3114B" w:rsidRDefault="00B3114B">
          <w:pPr>
            <w:ind w:firstLine="320"/>
            <w:divId w:val="1960800203"/>
          </w:pPr>
          <w:proofErr w:type="spellStart"/>
          <w:r>
            <w:t>Worldbank</w:t>
          </w:r>
          <w:proofErr w:type="spellEnd"/>
          <w:r>
            <w:t xml:space="preserve">, 2024. Population density by country [WWW Document]. </w:t>
          </w:r>
          <w:proofErr w:type="spellStart"/>
          <w:r>
            <w:t>Worldbank</w:t>
          </w:r>
          <w:proofErr w:type="spellEnd"/>
          <w:r>
            <w:t>. URL https://data.worldbank.org/indicator/EN.POP.DNST (accessed 9.26.24).</w:t>
          </w:r>
        </w:p>
        <w:p w14:paraId="1341FA3E" w14:textId="77777777" w:rsidR="00B3114B" w:rsidRDefault="00B3114B">
          <w:pPr>
            <w:ind w:firstLine="320"/>
            <w:divId w:val="957447922"/>
          </w:pPr>
          <w:proofErr w:type="spellStart"/>
          <w:r>
            <w:t>Wüstenhagen</w:t>
          </w:r>
          <w:proofErr w:type="spellEnd"/>
          <w:r>
            <w:t xml:space="preserve">, R., </w:t>
          </w:r>
          <w:proofErr w:type="spellStart"/>
          <w:r>
            <w:t>Wolsink</w:t>
          </w:r>
          <w:proofErr w:type="spellEnd"/>
          <w:r>
            <w:t xml:space="preserve">, M., </w:t>
          </w:r>
          <w:proofErr w:type="spellStart"/>
          <w:r>
            <w:t>Bürer</w:t>
          </w:r>
          <w:proofErr w:type="spellEnd"/>
          <w:r>
            <w:t>, M.J., 2007. Social acceptance of renewable energy innovation: An introduction to the concept. Energy Policy 35, 2683–2691. https://doi.org/10.1016/j.enpol.2006.12.001</w:t>
          </w:r>
        </w:p>
        <w:p w14:paraId="6529CCED" w14:textId="77777777" w:rsidR="00B3114B" w:rsidRDefault="00B3114B">
          <w:pPr>
            <w:ind w:firstLine="320"/>
            <w:divId w:val="298464909"/>
          </w:pPr>
          <w:r>
            <w:t>Yang, Q., Huang, T., Wang, S., Li, J., Dai, S., Wright, S., Wang, Y., Peng, H., 2019. A GIS-based high spatial resolution assessment of large-scale PV generation potential in China. Appl Energy 247, 254–269. https://doi.org/10.1016/j.apenergy.2019.04.005</w:t>
          </w:r>
        </w:p>
        <w:p w14:paraId="0FA786FA" w14:textId="77777777" w:rsidR="00B3114B" w:rsidRDefault="00B3114B">
          <w:pPr>
            <w:ind w:firstLine="320"/>
            <w:divId w:val="935014881"/>
          </w:pPr>
          <w:r>
            <w:t>Yang, S., Zhang, Y., Tian, D., Liu, Z., Ma, Z., 2024. Water-surface photovoltaic systems have affected water physical and chemical properties and biodiversity. Commun Earth Environ 5. https://doi.org/10.1038/s43247-024-01811-y</w:t>
          </w:r>
        </w:p>
        <w:p w14:paraId="5E507DF5" w14:textId="28F1E75C" w:rsidR="006723D7" w:rsidRPr="00D76B1C" w:rsidRDefault="00B3114B" w:rsidP="008D0710">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D3CB8A" w14:textId="77777777" w:rsidR="00CC7F69" w:rsidRDefault="00CC7F69" w:rsidP="00D05499">
      <w:pPr>
        <w:spacing w:after="360"/>
        <w:ind w:firstLine="320"/>
      </w:pPr>
      <w:r>
        <w:separator/>
      </w:r>
    </w:p>
  </w:endnote>
  <w:endnote w:type="continuationSeparator" w:id="0">
    <w:p w14:paraId="0154AA00" w14:textId="77777777" w:rsidR="00CC7F69" w:rsidRDefault="00CC7F69" w:rsidP="00D05499">
      <w:pPr>
        <w:spacing w:after="360"/>
        <w:ind w:firstLine="320"/>
      </w:pPr>
      <w:r>
        <w:continuationSeparator/>
      </w:r>
    </w:p>
  </w:endnote>
  <w:endnote w:type="continuationNotice" w:id="1">
    <w:p w14:paraId="31417DEA" w14:textId="77777777" w:rsidR="00CC7F69" w:rsidRDefault="00CC7F69"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C7F2E9" w14:textId="77777777" w:rsidR="00CC7F69" w:rsidRPr="0093799D" w:rsidRDefault="00CC7F69" w:rsidP="0093799D">
      <w:pPr>
        <w:pStyle w:val="ad"/>
        <w:ind w:firstLine="320"/>
      </w:pPr>
      <w:r>
        <w:separator/>
      </w:r>
    </w:p>
  </w:footnote>
  <w:footnote w:type="continuationSeparator" w:id="0">
    <w:p w14:paraId="0A1C3509" w14:textId="77777777" w:rsidR="00CC7F69" w:rsidRDefault="00CC7F69" w:rsidP="00D05499">
      <w:pPr>
        <w:spacing w:after="360"/>
        <w:ind w:firstLine="320"/>
      </w:pPr>
      <w:r>
        <w:continuationSeparator/>
      </w:r>
    </w:p>
  </w:footnote>
  <w:footnote w:type="continuationNotice" w:id="1">
    <w:p w14:paraId="54665DA4" w14:textId="77777777" w:rsidR="00CC7F69" w:rsidRDefault="00CC7F69"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8F9B857" w14:textId="77777777" w:rsidR="00353D37" w:rsidRPr="00823F02" w:rsidRDefault="00353D37" w:rsidP="00353D37">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p w14:paraId="218E7D7A" w14:textId="7F21BE23" w:rsidR="00353D37" w:rsidRPr="00353D37" w:rsidRDefault="00353D37">
      <w:pPr>
        <w:pStyle w:val="ae"/>
        <w:ind w:firstLine="320"/>
        <w:rPr>
          <w:rFonts w:eastAsiaTheme="minorEastAsia"/>
        </w:rPr>
      </w:pPr>
    </w:p>
  </w:footnote>
  <w:footnote w:id="4">
    <w:p w14:paraId="3304E43F" w14:textId="77777777" w:rsidR="00853422" w:rsidRPr="0024456F" w:rsidRDefault="00853422" w:rsidP="00853422">
      <w:pPr>
        <w:pStyle w:val="ae"/>
        <w:ind w:firstLine="320"/>
        <w:rPr>
          <w:rFonts w:eastAsiaTheme="minorEastAsia"/>
        </w:rPr>
      </w:pPr>
      <w:r>
        <w:rPr>
          <w:rStyle w:val="af"/>
        </w:rPr>
        <w:footnoteRef/>
      </w:r>
      <w:r>
        <w:t xml:space="preserve"> </w:t>
      </w:r>
      <w:r w:rsidRPr="00230266">
        <w:rPr>
          <w:rFonts w:eastAsiaTheme="minorEastAsia"/>
        </w:rPr>
        <w:t>Water-surface photovoltaic (WSPV) systems are categorized into floating photovoltaic systems (FPVs), where PV panels are installed on floating materials atop the water surface, and pile-mounted photovoltaic systems (PMPVs), where PV panels are fixed onto piles rather than floating</w:t>
      </w:r>
      <w:r>
        <w:rPr>
          <w:rFonts w:eastAsiaTheme="minorEastAsia" w:hint="eastAsia"/>
        </w:rPr>
        <w:t>.</w:t>
      </w:r>
    </w:p>
    <w:p w14:paraId="33D73679" w14:textId="5DB51D87" w:rsidR="00853422" w:rsidRPr="00853422" w:rsidRDefault="00853422">
      <w:pPr>
        <w:pStyle w:val="ae"/>
        <w:ind w:firstLine="320"/>
        <w:rPr>
          <w:rFonts w:eastAsiaTheme="minorEastAsia"/>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4A"/>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ABB"/>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92"/>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9C3"/>
    <w:rsid w:val="00202ED0"/>
    <w:rsid w:val="002031F4"/>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FEB"/>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842"/>
    <w:rsid w:val="002768B4"/>
    <w:rsid w:val="00276979"/>
    <w:rsid w:val="00276B6D"/>
    <w:rsid w:val="002770E1"/>
    <w:rsid w:val="0027716B"/>
    <w:rsid w:val="002771D5"/>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BB1"/>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4FD"/>
    <w:rsid w:val="002C767C"/>
    <w:rsid w:val="002C773A"/>
    <w:rsid w:val="002C7913"/>
    <w:rsid w:val="002C79BC"/>
    <w:rsid w:val="002C7B96"/>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01"/>
    <w:rsid w:val="003066A2"/>
    <w:rsid w:val="003066FC"/>
    <w:rsid w:val="00306ADA"/>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FE0"/>
    <w:rsid w:val="003B7286"/>
    <w:rsid w:val="003B7385"/>
    <w:rsid w:val="003B7548"/>
    <w:rsid w:val="003B75AA"/>
    <w:rsid w:val="003B7892"/>
    <w:rsid w:val="003B7B65"/>
    <w:rsid w:val="003B7F33"/>
    <w:rsid w:val="003C00AB"/>
    <w:rsid w:val="003C0198"/>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3DD"/>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6ED1"/>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403"/>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78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2BA"/>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93"/>
    <w:rsid w:val="005E0877"/>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7C8"/>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1ED5"/>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836"/>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48D"/>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A2E"/>
    <w:rsid w:val="007E2BDE"/>
    <w:rsid w:val="007E2C8A"/>
    <w:rsid w:val="007E2E40"/>
    <w:rsid w:val="007E30C9"/>
    <w:rsid w:val="007E3251"/>
    <w:rsid w:val="007E3365"/>
    <w:rsid w:val="007E345B"/>
    <w:rsid w:val="007E36A8"/>
    <w:rsid w:val="007E3C82"/>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741"/>
    <w:rsid w:val="00860A4F"/>
    <w:rsid w:val="00860B18"/>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A9"/>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8AA"/>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889"/>
    <w:rsid w:val="009B698E"/>
    <w:rsid w:val="009B6A54"/>
    <w:rsid w:val="009B72EA"/>
    <w:rsid w:val="009B7530"/>
    <w:rsid w:val="009B78BE"/>
    <w:rsid w:val="009B7D38"/>
    <w:rsid w:val="009B7DBE"/>
    <w:rsid w:val="009C0214"/>
    <w:rsid w:val="009C0CA2"/>
    <w:rsid w:val="009C10D0"/>
    <w:rsid w:val="009C150D"/>
    <w:rsid w:val="009C1838"/>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9B8"/>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7AB"/>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1EB9"/>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C7F69"/>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F5"/>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8F8"/>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04"/>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926DEC"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926DEC"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926DEC"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926DEC"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926DEC"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926DEC"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926DEC"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926DEC"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926DEC"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926DEC"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926DEC"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926DEC"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926DEC"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926DEC"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926DEC"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926DEC"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926DEC"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926DEC"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926DEC"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926DEC"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926DEC"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926DEC"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926DEC"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926DEC"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926DEC"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926DEC"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926DEC"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926DEC"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926DEC" w:rsidRDefault="009424F8" w:rsidP="009424F8">
          <w:pPr>
            <w:pStyle w:val="8282DEA700F14C2DAFD3A281CC2EE497"/>
          </w:pPr>
          <w:r w:rsidRPr="0090162F">
            <w:rPr>
              <w:rStyle w:val="a3"/>
            </w:rPr>
            <w:t>텍스트를 입력하려면 여기를 클릭하거나 탭하세요.</w:t>
          </w:r>
        </w:p>
      </w:docPartBody>
    </w:docPart>
    <w:docPart>
      <w:docPartPr>
        <w:name w:val="25D9C4FABAA5471B9E5E031E2E72FB11"/>
        <w:category>
          <w:name w:val="일반"/>
          <w:gallery w:val="placeholder"/>
        </w:category>
        <w:types>
          <w:type w:val="bbPlcHdr"/>
        </w:types>
        <w:behaviors>
          <w:behavior w:val="content"/>
        </w:behaviors>
        <w:guid w:val="{AD6A7229-7EC7-442F-AA5F-CF021E73A0FC}"/>
      </w:docPartPr>
      <w:docPartBody>
        <w:p w:rsidR="0005365E" w:rsidRDefault="00926DEC" w:rsidP="00926DEC">
          <w:pPr>
            <w:pStyle w:val="25D9C4FABAA5471B9E5E031E2E72FB11"/>
          </w:pPr>
          <w:r w:rsidRPr="0090162F">
            <w:rPr>
              <w:rStyle w:val="a3"/>
            </w:rPr>
            <w:t>텍스트를 입력하려면 여기를 클릭하거나 탭하세요.</w:t>
          </w:r>
        </w:p>
      </w:docPartBody>
    </w:docPart>
    <w:docPart>
      <w:docPartPr>
        <w:name w:val="5A6021120D9A4993A7937DDC64FF9E24"/>
        <w:category>
          <w:name w:val="일반"/>
          <w:gallery w:val="placeholder"/>
        </w:category>
        <w:types>
          <w:type w:val="bbPlcHdr"/>
        </w:types>
        <w:behaviors>
          <w:behavior w:val="content"/>
        </w:behaviors>
        <w:guid w:val="{A34B2DDB-53D6-40EC-99D8-212C58BA4E3C}"/>
      </w:docPartPr>
      <w:docPartBody>
        <w:p w:rsidR="0005365E" w:rsidRDefault="00926DEC" w:rsidP="00926DEC">
          <w:pPr>
            <w:pStyle w:val="5A6021120D9A4993A7937DDC64FF9E24"/>
          </w:pPr>
          <w:r w:rsidRPr="0090162F">
            <w:rPr>
              <w:rStyle w:val="a3"/>
            </w:rPr>
            <w:t>텍스트를 입력하려면 여기를 클릭하거나 탭하세요.</w:t>
          </w:r>
        </w:p>
      </w:docPartBody>
    </w:docPart>
    <w:docPart>
      <w:docPartPr>
        <w:name w:val="6CED401B58A646428F1A8F991625BBFB"/>
        <w:category>
          <w:name w:val="일반"/>
          <w:gallery w:val="placeholder"/>
        </w:category>
        <w:types>
          <w:type w:val="bbPlcHdr"/>
        </w:types>
        <w:behaviors>
          <w:behavior w:val="content"/>
        </w:behaviors>
        <w:guid w:val="{88890B32-13F9-4C2F-B1D9-ED1021C6E72E}"/>
      </w:docPartPr>
      <w:docPartBody>
        <w:p w:rsidR="0005365E" w:rsidRDefault="00926DEC" w:rsidP="00926DEC">
          <w:pPr>
            <w:pStyle w:val="6CED401B58A646428F1A8F991625BBFB"/>
          </w:pPr>
          <w:r w:rsidRPr="0090162F">
            <w:rPr>
              <w:rStyle w:val="a3"/>
            </w:rPr>
            <w:t>텍스트를 입력하려면 여기를 클릭하거나 탭하세요.</w:t>
          </w:r>
        </w:p>
      </w:docPartBody>
    </w:docPart>
    <w:docPart>
      <w:docPartPr>
        <w:name w:val="A494FA10FEC647A09C6E4831BDE6354C"/>
        <w:category>
          <w:name w:val="일반"/>
          <w:gallery w:val="placeholder"/>
        </w:category>
        <w:types>
          <w:type w:val="bbPlcHdr"/>
        </w:types>
        <w:behaviors>
          <w:behavior w:val="content"/>
        </w:behaviors>
        <w:guid w:val="{35284E03-36D6-4E33-8002-E2E75AE686BA}"/>
      </w:docPartPr>
      <w:docPartBody>
        <w:p w:rsidR="0005365E" w:rsidRDefault="00926DEC" w:rsidP="00926DEC">
          <w:pPr>
            <w:pStyle w:val="A494FA10FEC647A09C6E4831BDE6354C"/>
          </w:pPr>
          <w:r w:rsidRPr="0090162F">
            <w:rPr>
              <w:rStyle w:val="a3"/>
            </w:rPr>
            <w:t>텍스트를 입력하려면 여기를 클릭하거나 탭하세요.</w:t>
          </w:r>
        </w:p>
      </w:docPartBody>
    </w:docPart>
    <w:docPart>
      <w:docPartPr>
        <w:name w:val="A3C315071D9E44D4AB596B46164858AE"/>
        <w:category>
          <w:name w:val="일반"/>
          <w:gallery w:val="placeholder"/>
        </w:category>
        <w:types>
          <w:type w:val="bbPlcHdr"/>
        </w:types>
        <w:behaviors>
          <w:behavior w:val="content"/>
        </w:behaviors>
        <w:guid w:val="{71F8DDF8-DF1F-4B29-A11E-208D1B7BDA96}"/>
      </w:docPartPr>
      <w:docPartBody>
        <w:p w:rsidR="0005365E" w:rsidRDefault="00926DEC" w:rsidP="00926DEC">
          <w:pPr>
            <w:pStyle w:val="A3C315071D9E44D4AB596B46164858AE"/>
          </w:pPr>
          <w:r w:rsidRPr="0090162F">
            <w:rPr>
              <w:rStyle w:val="a3"/>
            </w:rPr>
            <w:t>텍스트를 입력하려면 여기를 클릭하거나 탭하세요.</w:t>
          </w:r>
        </w:p>
      </w:docPartBody>
    </w:docPart>
    <w:docPart>
      <w:docPartPr>
        <w:name w:val="809C26F953EF4717BC5C481249D694FE"/>
        <w:category>
          <w:name w:val="일반"/>
          <w:gallery w:val="placeholder"/>
        </w:category>
        <w:types>
          <w:type w:val="bbPlcHdr"/>
        </w:types>
        <w:behaviors>
          <w:behavior w:val="content"/>
        </w:behaviors>
        <w:guid w:val="{A782AFC1-9AE7-4F46-9470-9D3116CCC4DF}"/>
      </w:docPartPr>
      <w:docPartBody>
        <w:p w:rsidR="0005365E" w:rsidRDefault="00926DEC" w:rsidP="00926DEC">
          <w:pPr>
            <w:pStyle w:val="809C26F953EF4717BC5C481249D694FE"/>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5365E"/>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27336"/>
    <w:rsid w:val="0024799B"/>
    <w:rsid w:val="00266E4C"/>
    <w:rsid w:val="00285D9A"/>
    <w:rsid w:val="002A0682"/>
    <w:rsid w:val="002A34BF"/>
    <w:rsid w:val="002B0C70"/>
    <w:rsid w:val="002C15B7"/>
    <w:rsid w:val="002C5007"/>
    <w:rsid w:val="00306E18"/>
    <w:rsid w:val="00342335"/>
    <w:rsid w:val="003434BB"/>
    <w:rsid w:val="0034394E"/>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2D53"/>
    <w:rsid w:val="004F3CE9"/>
    <w:rsid w:val="004F77C9"/>
    <w:rsid w:val="005114DC"/>
    <w:rsid w:val="0051687E"/>
    <w:rsid w:val="005614E7"/>
    <w:rsid w:val="00561BC7"/>
    <w:rsid w:val="005B0A0D"/>
    <w:rsid w:val="005E6623"/>
    <w:rsid w:val="00607170"/>
    <w:rsid w:val="00622549"/>
    <w:rsid w:val="0063507B"/>
    <w:rsid w:val="006415DA"/>
    <w:rsid w:val="006444BA"/>
    <w:rsid w:val="00645A35"/>
    <w:rsid w:val="00647176"/>
    <w:rsid w:val="006716CE"/>
    <w:rsid w:val="00674B75"/>
    <w:rsid w:val="0069393B"/>
    <w:rsid w:val="006A71DA"/>
    <w:rsid w:val="006D7A3E"/>
    <w:rsid w:val="006F6CDF"/>
    <w:rsid w:val="006F6EDC"/>
    <w:rsid w:val="00705F98"/>
    <w:rsid w:val="00725E32"/>
    <w:rsid w:val="007266EC"/>
    <w:rsid w:val="007448BC"/>
    <w:rsid w:val="00744A70"/>
    <w:rsid w:val="00764982"/>
    <w:rsid w:val="007A08E5"/>
    <w:rsid w:val="007A2D4C"/>
    <w:rsid w:val="007C4DA8"/>
    <w:rsid w:val="007C61AC"/>
    <w:rsid w:val="007D4201"/>
    <w:rsid w:val="007E0268"/>
    <w:rsid w:val="007E6D64"/>
    <w:rsid w:val="008149A7"/>
    <w:rsid w:val="0082510A"/>
    <w:rsid w:val="00830F03"/>
    <w:rsid w:val="00860B18"/>
    <w:rsid w:val="008B2AB1"/>
    <w:rsid w:val="008B5F17"/>
    <w:rsid w:val="008C67F1"/>
    <w:rsid w:val="00906DAE"/>
    <w:rsid w:val="00915ED4"/>
    <w:rsid w:val="00916FC6"/>
    <w:rsid w:val="00926DEC"/>
    <w:rsid w:val="009424F8"/>
    <w:rsid w:val="00967385"/>
    <w:rsid w:val="009853D0"/>
    <w:rsid w:val="009B67D8"/>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06983"/>
    <w:rsid w:val="00C36B29"/>
    <w:rsid w:val="00C54464"/>
    <w:rsid w:val="00C764D5"/>
    <w:rsid w:val="00C83AFB"/>
    <w:rsid w:val="00C84BAF"/>
    <w:rsid w:val="00C9439B"/>
    <w:rsid w:val="00CA1494"/>
    <w:rsid w:val="00CA2A8B"/>
    <w:rsid w:val="00CA3F0D"/>
    <w:rsid w:val="00CD4E07"/>
    <w:rsid w:val="00CE14EB"/>
    <w:rsid w:val="00CE200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12473"/>
    <w:rsid w:val="00E37D27"/>
    <w:rsid w:val="00E545F9"/>
    <w:rsid w:val="00E753A4"/>
    <w:rsid w:val="00E969D6"/>
    <w:rsid w:val="00EC61C0"/>
    <w:rsid w:val="00EE73E2"/>
    <w:rsid w:val="00F334C2"/>
    <w:rsid w:val="00F5309C"/>
    <w:rsid w:val="00F643E5"/>
    <w:rsid w:val="00F74EA1"/>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26DEC"/>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 w:type="paragraph" w:customStyle="1" w:styleId="25D9C4FABAA5471B9E5E031E2E72FB11">
    <w:name w:val="25D9C4FABAA5471B9E5E031E2E72FB11"/>
    <w:rsid w:val="00926DEC"/>
    <w:pPr>
      <w:widowControl w:val="0"/>
      <w:wordWrap w:val="0"/>
      <w:autoSpaceDE w:val="0"/>
      <w:autoSpaceDN w:val="0"/>
    </w:pPr>
  </w:style>
  <w:style w:type="paragraph" w:customStyle="1" w:styleId="5A6021120D9A4993A7937DDC64FF9E24">
    <w:name w:val="5A6021120D9A4993A7937DDC64FF9E24"/>
    <w:rsid w:val="00926DEC"/>
    <w:pPr>
      <w:widowControl w:val="0"/>
      <w:wordWrap w:val="0"/>
      <w:autoSpaceDE w:val="0"/>
      <w:autoSpaceDN w:val="0"/>
    </w:pPr>
  </w:style>
  <w:style w:type="paragraph" w:customStyle="1" w:styleId="6CED401B58A646428F1A8F991625BBFB">
    <w:name w:val="6CED401B58A646428F1A8F991625BBFB"/>
    <w:rsid w:val="00926DEC"/>
    <w:pPr>
      <w:widowControl w:val="0"/>
      <w:wordWrap w:val="0"/>
      <w:autoSpaceDE w:val="0"/>
      <w:autoSpaceDN w:val="0"/>
    </w:pPr>
  </w:style>
  <w:style w:type="paragraph" w:customStyle="1" w:styleId="A494FA10FEC647A09C6E4831BDE6354C">
    <w:name w:val="A494FA10FEC647A09C6E4831BDE6354C"/>
    <w:rsid w:val="00926DEC"/>
    <w:pPr>
      <w:widowControl w:val="0"/>
      <w:wordWrap w:val="0"/>
      <w:autoSpaceDE w:val="0"/>
      <w:autoSpaceDN w:val="0"/>
    </w:pPr>
  </w:style>
  <w:style w:type="paragraph" w:customStyle="1" w:styleId="A3C315071D9E44D4AB596B46164858AE">
    <w:name w:val="A3C315071D9E44D4AB596B46164858AE"/>
    <w:rsid w:val="00926DEC"/>
    <w:pPr>
      <w:widowControl w:val="0"/>
      <w:wordWrap w:val="0"/>
      <w:autoSpaceDE w:val="0"/>
      <w:autoSpaceDN w:val="0"/>
    </w:pPr>
  </w:style>
  <w:style w:type="paragraph" w:customStyle="1" w:styleId="C2ECE08262824E4BB3E77D6DF8668757">
    <w:name w:val="C2ECE08262824E4BB3E77D6DF8668757"/>
    <w:rsid w:val="00926DEC"/>
    <w:pPr>
      <w:widowControl w:val="0"/>
      <w:wordWrap w:val="0"/>
      <w:autoSpaceDE w:val="0"/>
      <w:autoSpaceDN w:val="0"/>
    </w:pPr>
  </w:style>
  <w:style w:type="paragraph" w:customStyle="1" w:styleId="809C26F953EF4717BC5C481249D694FE">
    <w:name w:val="809C26F953EF4717BC5C481249D694FE"/>
    <w:rsid w:val="00926DEC"/>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Crippa et al., 2023)&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KENyaXBwYSBldCBhbC4sIDIwMjMp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The Government of the Republic of Korea, 2021, 2020)&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KFRoZSBHb3Zlcm5tZW50IG9mIHRoZSBSZXB1YmxpYyBvZiBLb3JlYSwgMjAyMSwgMjAyMCk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IRENA, 2023)&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&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The Government of the Republic of Korea, 2023)&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&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KEA, 2023)&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KEA, 2020)&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&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Papież et al., 201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KFBhcGllxbwgZXQgYWwuLCAyMDE4K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Abdmouleh et al., 2015; Thapar et al., 2016)&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KEFiZG1vdWxlaCBldCBhbC4sIDIwMTU7IFRoYXBhciBldCBhbC4sIDIwMTYp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deCastro et al., 2019; Hoffmann et al., 2019; Salvador et al., 2019; Snyder and Kaiser, 2009; Vasconcelos et al., 2022)&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KGRlQ2FzdHJvIGV0IGFsLiwgMjAxOTsgSG9mZm1hbm4gZXQgYWwuLCAyMDE5OyBTYWx2YWRvciBldCBhbC4sIDIwMTk7IFNueWRlciBhbmQgS2Fpc2VyLCAyMDA5OyBWYXNjb25jZWxvcyBldCBhbC4sIDIwMjIp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Ko, 2023)&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31e4e498-8a91-46ac-8a33-1730bd892053&quot;,&quot;properties&quot;:{&quot;noteIndex&quot;:0},&quot;isEdited&quot;:false,&quot;manualOverride&quot;:{&quot;isManuallyOverridden&quot;:false,&quot;citeprocText&quot;:&quot;(Chiabrando et al., 2011; Sun et al., 2021; Tsoutsos et al., 2005; Wüstenhagen et al., 2007)&quot;,&quot;manualOverrideText&quot;:&quot;&quot;},&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KENoaWFicmFuZG8gZXQgYWwuLCAyMDExOyBTdW4gZXQgYWwuLCAyMDIxOyBUc291dHNvcyBldCBhbC4sIDIwMDU7IFfDvHN0ZW5oYWdlbiBldCBhbC4sIDIwMDcp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3f207bbd-c48d-4329-bf80-cead28e5e0a5&quot;,&quot;properties&quot;:{&quot;noteIndex&quot;:0},&quot;isEdited&quot;:false,&quot;manualOverride&quot;:{&quot;isManuallyOverridden&quot;:false,&quot;citeprocText&quot;:&quot;(Fina et al., 2019; Henni et al., 2021; Perger et al., 2021; van den Berg and Tempels, 2022)&quot;,&quot;manualOverrideText&quot;:&quot;&quot;},&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&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adbf3d0a-d58c-4c70-bd09-80b5c22cd4eb&quot;,&quot;properties&quot;:{&quot;noteIndex&quot;:0},&quot;isEdited&quot;:false,&quot;manualOverride&quot;:{&quot;isManuallyOverridden&quot;:false,&quot;citeprocText&quot;:&quot;(Simpson, 2018)&quot;,&quot;manualOverrideText&quot;:&quot;&quot;},&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&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9d251060-3102-4fec-9d75-94dc7504bfa6&quot;,&quot;properties&quot;:{&quot;noteIndex&quot;:0},&quot;isEdited&quot;:false,&quot;manualOverride&quot;:{&quot;isManuallyOverridden&quot;:false,&quot;citeprocText&quot;:&quot;(Park and Ohm, 2014)&quot;,&quot;manualOverrideText&quot;:&quot;&quot;},&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&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2ce089d4-ae17-4569-a63d-bc465c153747&quot;,&quot;properties&quot;:{&quot;noteIndex&quot;:0},&quot;isEdited&quot;:false,&quot;manualOverride&quot;:{&quot;isManuallyOverridden&quot;:false,&quot;citeprocText&quot;:&quot;(Worldbank, 2024)&quot;,&quot;manualOverrideText&quot;:&quot;&quot;},&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&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1025a108-2630-4ef2-a96d-8c0984c11b10&quot;,&quot;properties&quot;:{&quot;noteIndex&quot;:0},&quot;isEdited&quot;:false,&quot;manualOverride&quot;:{&quot;isManuallyOverridden&quot;:false,&quot;citeprocText&quot;:&quot;(Hong et al., 2022)&quot;,&quot;manualOverrideText&quot;:&quot;&quot;},&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KEhvbmcgZXQgYWwuLCAyMDIyK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85dee289-e4e3-4756-b09a-8f7174151d0e&quot;,&quot;properties&quot;:{&quot;noteIndex&quot;:0},&quot;isEdited&quot;:false,&quot;manualOverride&quot;:{&quot;isManuallyOverridden&quot;:false,&quot;citeprocText&quot;:&quot;(Chang and Cho, 2023)&quot;,&quot;manualOverrideText&quot;:&quot;&quot;},&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&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0689e00b-f9de-462f-a624-c4d9b22782db&quot;,&quot;properties&quot;:{&quot;noteIndex&quot;:0},&quot;isEdited&quot;:false,&quot;manualOverride&quot;:{&quot;isManuallyOverridden&quot;:false,&quot;citeprocText&quot;:&quot;(Kwon et al., 2020)&quot;,&quot;manualOverrideText&quot;:&quot;&quot;},&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KEt3b24gZXQgYWwuLCAyMDIwK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2641d54a-1c69-4065-b66b-a6d6cca4f462&quot;,&quot;properties&quot;:{&quot;noteIndex&quot;:0},&quot;isEdited&quot;:false,&quot;manualOverride&quot;:{&quot;isManuallyOverridden&quot;:false,&quot;citeprocText&quot;:&quot;(KOSIS, 2024a)&quot;,&quot;manualOverrideText&quot;:&quot;&quot;},&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&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3761fd73-f8c7-4998-9188-1e08429f32cd&quot;,&quot;properties&quot;:{&quot;noteIndex&quot;:0},&quot;isEdited&quot;:false,&quot;manualOverride&quot;:{&quot;isManuallyOverridden&quot;:false,&quot;citeprocText&quot;:&quot;(KOSIS, 2024b)&quot;,&quot;manualOverrideText&quot;:&quot;&quot;},&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&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bf300110-8820-464c-96c0-0b3cb42f9630&quot;,&quot;properties&quot;:{&quot;noteIndex&quot;:0},&quot;isEdited&quot;:false,&quot;manualOverride&quot;:{&quot;isManuallyOverridden&quot;:false,&quot;citeprocText&quot;:&quot;(Jeon and Kim, 2024)&quot;,&quot;manualOverrideText&quot;:&quot;&quot;},&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&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a4a1102a-806a-4042-813b-a6c80f8c6584&quot;,&quot;properties&quot;:{&quot;noteIndex&quot;:0},&quot;isEdited&quot;:false,&quot;manualOverride&quot;:{&quot;isManuallyOverridden&quot;:false,&quot;citeprocText&quot;:&quot;(Lee and Lee, 2023)&quot;,&quot;manualOverrideText&quot;:&quot;&quot;},&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KExlZSBhbmQgTGVlLCAyMDIzK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53de1c54-3bd2-440e-9cdd-6f1203306ac1&quot;,&quot;properties&quot;:{&quot;noteIndex&quot;:0},&quot;isEdited&quot;:false,&quot;manualOverride&quot;:{&quot;isManuallyOverridden&quot;:false,&quot;citeprocText&quot;:&quot;(Climate Group RE100, 2024; GRI, 2023)&quot;,&quot;manualOverrideText&quot;:&quot;&quot;},&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&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d404bf03-a8dc-415a-a988-701a3b153ef0&quot;,&quot;properties&quot;:{&quot;noteIndex&quot;:0},&quot;isEdited&quot;:false,&quot;manualOverride&quot;:{&quot;isManuallyOverridden&quot;:false,&quot;citeprocText&quot;:&quot;(ICLEI, 2023)&quot;,&quot;manualOverrideText&quot;:&quot;&quot;},&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KElDTEVJLCAyMDIzK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94b8964c-3bf5-4290-a554-f6d5bd772685&quot;,&quot;properties&quot;:{&quot;noteIndex&quot;:0},&quot;isEdited&quot;:false,&quot;manualOverride&quot;:{&quot;isManuallyOverridden&quot;:false,&quot;citeprocText&quot;:&quot;(Alkousaa, 2024; California energy comission, 2024; Nealon, 2023)&quot;,&quot;manualOverrideText&quot;:&quot;&quot;},&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&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Bennett et al., 2023a; Martín-Chivelet, 2016a; Wang et al., 2022, 2021; Yang et al., 201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KEJlbm5ldHQgZXQgYWwuLCAyMDIzYTsgTWFydMOtbi1DaGl2ZWxldCwgMjAxNmE7IFdhbmcgZXQgYWwuLCAyMDIyLCAyMDIxOyBZYW5nIGV0IGFsLiwgMjAxOSk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Edalati et al., 2015; Mussard and Amara, 201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KEVkYWxhdGkgZXQgYWwuLCAyMDE1OyBNdXNzYXJkIGFuZCBBbWFyYSwgMjAxOCk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Bennett et al., 2023b; Wang et al., 2022, 2021)&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KEJlbm5ldHQgZXQgYWwuLCAyMDIzYjsgV2FuZyBldCBhbC4sIDIwMjIsIDIwMjEpIiwibWFudWFsT3ZlcnJpZGVUZXh0IjoiIn0sImNpdGF0aW9uSXRlbXMiOlt7ImlkIjoiMjczZTA0NTYtNjdiNC0zN2M5LWFlN2QtMTI4M2Q1MjdkZTY2IiwiaXRlbURhdGEiOnsidHlwZSI6ImFydGljbGUtam91cm5hbCIsImlkIjoiMjczZTA0NTYtNjdiNC0zN2M5LWFlN2QtMTI4M2Q1MjdkZTY2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Martín-Chivelet, 2016b; Yang et al., 201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KE1hcnTDrW4tQ2hpdmVsZXQsIDIwMTZiOyBZYW5nIGV0IGFsLiwgMjAxOSkiLCJtYW51YWxPdmVycmlkZVRleHQiOiIifSwiY2l0YXRpb25JdGVtcyI6W3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citationID&quot;:&quot;MENDELEY_CITATION_e046d51a-3aac-40ed-8c9e-7b4506f6b21e&quot;,&quot;properties&quot;:{&quot;noteIndex&quot;:0},&quot;isEdited&quot;:false,&quot;manualOverride&quot;:{&quot;isManuallyOverridden&quot;:false,&quot;citeprocText&quot;:&quot;(Martín-Chivelet, 2016b; Wang et al., 2022, 2021; Yang et al., 201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KE1hcnTDrW4tQ2hpdmVsZXQsIDIwMTZiOyBXYW5nIGV0IGFsLiwgMjAyMiwgMjAyMTsgWWFuZyBldCBhbC4sIDIwMTkpIiwibWFudWFsT3ZlcnJpZGVUZXh0IjoiIn0sImNpdGF0aW9uSXRlbXMiOlt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Feldman et al., 2020; Mattsson et al., 202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&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Dhunny et al., 2019; Martín-Chivelet, 2016a; Saraswat et al., 202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KERodW5ueSBldCBhbC4sIDIwMTk7IE1hcnTDrW4tQ2hpdmVsZXQsIDIwMTZhOyBTYXJhc3dhdCBldCBhbC4sIDIwMjEp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Y29udGFpbmVyLXRpdGxlLXNob3J0IjoiUmVuZXc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Chatzipanagi et al., 2023)&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&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Almeida et al., 2022; Gonzalez Sanchez et al., 2021; Jin et al., 2023; Kakoulaki et al., 2023; López et al., 2022; Woolway et al., 2024)&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KEFsbWVpZGEgZXQgYWwuLCAyMDIyOyBHb256YWxleiBTYW5jaGV6IGV0IGFsLiwgMjAyMTsgSmluIGV0IGFsLiwgMjAyMzsgS2Frb3VsYWtpIGV0IGFsLiwgMjAyMzsgTMOzcGV6IGV0IGFsLiwgMjAyMjsgV29vbHdheSBldCBhbC4sIDIwMjQp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ID&quot;:&quot;MENDELEY_CITATION_769c7df3-2ed8-40b7-9474-542d30b3a417&quot;,&quot;properties&quot;:{&quot;noteIndex&quot;:0},&quot;isEdited&quot;:false,&quot;manualOverride&quot;:{&quot;isManuallyOverridden&quot;:false,&quot;citeprocText&quot;:&quot;(D’Agostino et al., 2022)&quot;,&quot;manualOverrideText&quot;:&quot;&quot;},&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&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8e449284-99f4-46e1-8d11-4cc4a5f13159&quot;,&quot;properties&quot;:{&quot;noteIndex&quot;:0},&quot;isEdited&quot;:false,&quot;manualOverride&quot;:{&quot;isManuallyOverridden&quot;:false,&quot;citeprocText&quot;:&quot;(Almadhhachi et al., 2024; Vyas et al., 2022)&quot;,&quot;manualOverrideText&quot;:&quot;&quot;},&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KEFsbWFkaGhhY2hpIGV0IGFsLiwgMjAyNDsgVnlhcyBldCBhbC4sIDIwMjIp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Almadhhachi et al., 2024; Ibrahim and Ashor, 2024; Vyas et al., 2022)&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KEFsbWFkaGhhY2hpIGV0IGFsLiwgMjAyNDsgSWJyYWhpbSBhbmQgQXNob3IsIDIwMjQ7IFZ5YXMgZXQgYWwuLCAyMDIyK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Anusuya et al., 2024; Junedi et al., 2022; Safat Dipta et al., 2022)&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KEFudXN1eWEgZXQgYWwuLCAyMDI0OyBKdW5lZGkgZXQgYWwuLCAyMDIyOyBTYWZhdCBEaXB0YSBldCBhbC4sIDIwMjIp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Almeida et al., 2022)&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KEFsbWVpZGEgZXQgYWwuLCAyMDIyK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7d909b70-6b80-4d2c-a927-9c88afe65b7b&quot;,&quot;properties&quot;:{&quot;noteIndex&quot;:0},&quot;isEdited&quot;:false,&quot;manualOverride&quot;:{&quot;isManuallyOverridden&quot;:false,&quot;citeprocText&quot;:&quot;(EPSIS, 2024)&quot;,&quot;manualOverrideText&quot;:&quot;&quot;},&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KEVQU0lTLCAyMDI0K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76c70d6b-d7e1-4860-a636-664f2e6ce901&quot;,&quot;properties&quot;:{&quot;noteIndex&quot;:0},&quot;isEdited&quot;:false,&quot;manualOverride&quot;:{&quot;isManuallyOverridden&quot;:false,&quot;citeprocText&quot;:&quot;(Lee and Lim, 202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KEA, 2023)&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&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KEEI, 2023)&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cc90927b-6b3f-4e5c-ba68-7667202092f2&quot;,&quot;properties&quot;:{&quot;noteIndex&quot;:0},&quot;isEdited&quot;:false,&quot;manualOverride&quot;:{&quot;isManuallyOverridden&quot;:false,&quot;citeprocText&quot;:&quot;(KEEI, 2023)&quot;,&quot;manualOverrideText&quot;:&quot;&quot;},&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&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823df4ab-5700-4d24-9158-5f914615ab7e&quot;,&quot;properties&quot;:{&quot;noteIndex&quot;:0},&quot;isEdited&quot;:false,&quot;manualOverride&quot;:{&quot;isManuallyOverridden&quot;:false,&quot;citeprocText&quot;:&quot;(Klingler et al., 2024; Neri et al., 2019)&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&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ID&quot;:&quot;MENDELEY_CITATION_f7192a12-0796-4dc4-ab18-862508dfe4e8&quot;,&quot;properties&quot;:{&quot;noteIndex&quot;:0},&quot;isEdited&quot;:false,&quot;manualOverride&quot;:{&quot;isManuallyOverridden&quot;:false,&quot;citeprocText&quot;:&quot;(Yang et al., 202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KFlhbmcgZXQgYWwuLCAyMDI0K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ID&quot;:&quot;MENDELEY_CITATION_56d1366b-3dfe-4947-be9c-9b464b69ba77&quot;,&quot;properties&quot;:{&quot;noteIndex&quot;:0},&quot;isEdited&quot;:false,&quot;manualOverride&quot;:{&quot;isManuallyOverridden&quot;:false,&quot;citeprocText&quot;:&quot;(Greenhouse Gas Inventory and Research Center of Korea, 2021)&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KEdyZWVuaG91c2UgR2FzIEludmVudG9yeSBhbmQgUmVzZWFyY2ggQ2VudGVyIG9mIEtvcmVhLCAyMDIxK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829ff466-5e17-4081-9f3e-262b9114299c&quot;,&quot;properties&quot;:{&quot;noteIndex&quot;:0},&quot;isEdited&quot;:false,&quot;manualOverride&quot;:{&quot;isManuallyOverridden&quot;:false,&quot;citeprocText&quot;:&quot;(Shen et al., 2020)&quot;,&quot;manualOverrideText&quot;:&quot;&quot;},&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KFNoZW4gZXQgYWwuLCAyMDIwK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
    <we:property name="MENDELEY_CITATIONS_LOCALE_CODE" value="&quot;en-US&quot;"/>
    <we:property name="MENDELEY_CITATIONS_STYLE" value="{&quot;id&quot;:&quot;https://www.zotero.org/styles/energy-policy&quot;,&quot;title&quot;:&quot;Energy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A8AD54EA-0D91-47FF-B563-5E0194307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340</TotalTime>
  <Pages>14</Pages>
  <Words>11370</Words>
  <Characters>64812</Characters>
  <Application>Microsoft Office Word</Application>
  <DocSecurity>0</DocSecurity>
  <Lines>540</Lines>
  <Paragraphs>15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76030</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461</cp:revision>
  <cp:lastPrinted>2024-03-13T06:55:00Z</cp:lastPrinted>
  <dcterms:created xsi:type="dcterms:W3CDTF">2024-02-22T08:26:00Z</dcterms:created>
  <dcterms:modified xsi:type="dcterms:W3CDTF">2024-12-09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